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2FE506" w14:textId="77777777" w:rsidR="001B5C8B" w:rsidRPr="006E4132" w:rsidRDefault="001B5C8B" w:rsidP="00D42D7F">
      <w:pPr>
        <w:pStyle w:val="Heading1"/>
        <w:spacing w:after="120"/>
        <w:rPr>
          <w:rFonts w:asciiTheme="minorHAnsi" w:hAnsiTheme="minorHAnsi" w:cstheme="minorHAnsi"/>
          <w:sz w:val="36"/>
        </w:rPr>
      </w:pPr>
      <w:bookmarkStart w:id="0" w:name="_Toc294447445"/>
    </w:p>
    <w:p w14:paraId="7F71EC5F" w14:textId="63DBBB96" w:rsidR="00BD5B57" w:rsidRPr="006E4132" w:rsidRDefault="00BD5B57" w:rsidP="00BD5B57">
      <w:pPr>
        <w:spacing w:line="480" w:lineRule="auto"/>
        <w:jc w:val="center"/>
        <w:rPr>
          <w:rFonts w:cstheme="minorHAnsi"/>
          <w:sz w:val="52"/>
          <w:szCs w:val="40"/>
          <w:u w:val="single"/>
          <w:lang w:eastAsia="en-GB"/>
        </w:rPr>
      </w:pPr>
      <w:bookmarkStart w:id="1" w:name="_Toc294447446"/>
      <w:bookmarkEnd w:id="0"/>
    </w:p>
    <w:p w14:paraId="5085E681" w14:textId="77777777" w:rsidR="00BD5B57" w:rsidRPr="006E4132" w:rsidRDefault="00BD5B57" w:rsidP="00BD5B57">
      <w:pPr>
        <w:spacing w:line="480" w:lineRule="auto"/>
        <w:jc w:val="center"/>
        <w:rPr>
          <w:rFonts w:cstheme="minorHAnsi"/>
          <w:szCs w:val="40"/>
          <w:u w:val="single"/>
          <w:lang w:eastAsia="en-GB"/>
        </w:rPr>
      </w:pPr>
    </w:p>
    <w:p w14:paraId="3BE8D594" w14:textId="77777777" w:rsidR="00BD5B57" w:rsidRPr="006E4132" w:rsidRDefault="00BD5B57" w:rsidP="00BD5B57">
      <w:pPr>
        <w:spacing w:line="480" w:lineRule="auto"/>
        <w:jc w:val="center"/>
        <w:rPr>
          <w:rFonts w:cstheme="minorHAnsi"/>
          <w:szCs w:val="40"/>
          <w:u w:val="single"/>
          <w:lang w:eastAsia="en-GB"/>
        </w:rPr>
      </w:pPr>
      <w:r w:rsidRPr="006E4132">
        <w:rPr>
          <w:rFonts w:cstheme="minorHAnsi"/>
          <w:szCs w:val="40"/>
          <w:u w:val="single"/>
          <w:lang w:eastAsia="en-GB"/>
        </w:rPr>
        <w:t>Common Trust Policy, Use as Published</w:t>
      </w:r>
    </w:p>
    <w:p w14:paraId="047EEDE8" w14:textId="53C664E1" w:rsidR="000452FB" w:rsidRPr="005243D2" w:rsidRDefault="00BD5B57" w:rsidP="005243D2">
      <w:pPr>
        <w:jc w:val="center"/>
        <w:rPr>
          <w:rFonts w:cstheme="minorHAnsi"/>
          <w:b/>
          <w:sz w:val="52"/>
          <w:szCs w:val="52"/>
          <w:u w:val="single"/>
          <w:lang w:eastAsia="en-GB"/>
        </w:rPr>
      </w:pPr>
      <w:r w:rsidRPr="005243D2">
        <w:rPr>
          <w:rFonts w:cstheme="minorHAnsi"/>
          <w:b/>
          <w:sz w:val="52"/>
          <w:szCs w:val="52"/>
          <w:u w:val="single"/>
          <w:lang w:eastAsia="en-GB"/>
        </w:rPr>
        <w:t>Aquila Men</w:t>
      </w:r>
      <w:r w:rsidR="005243D2">
        <w:rPr>
          <w:rFonts w:cstheme="minorHAnsi"/>
          <w:b/>
          <w:sz w:val="52"/>
          <w:szCs w:val="52"/>
          <w:u w:val="single"/>
          <w:lang w:eastAsia="en-GB"/>
        </w:rPr>
        <w:t>tal Health and Wellbeing Policy</w:t>
      </w:r>
    </w:p>
    <w:p w14:paraId="07A4067A" w14:textId="37772304" w:rsidR="00BD5B57" w:rsidRPr="005243D2" w:rsidRDefault="005243D2" w:rsidP="005243D2">
      <w:pPr>
        <w:spacing w:before="100" w:beforeAutospacing="1" w:after="100" w:afterAutospacing="1"/>
        <w:jc w:val="center"/>
        <w:rPr>
          <w:rFonts w:ascii="Times New Roman" w:eastAsia="Times New Roman" w:hAnsi="Times New Roman" w:cs="Times New Roman"/>
          <w:lang w:eastAsia="en-GB"/>
        </w:rPr>
      </w:pPr>
      <w:r w:rsidRPr="005243D2">
        <w:rPr>
          <w:rFonts w:ascii="Times New Roman" w:eastAsia="Times New Roman" w:hAnsi="Times New Roman" w:cs="Times New Roman"/>
          <w:noProof/>
          <w:lang w:eastAsia="en-GB"/>
        </w:rPr>
        <w:drawing>
          <wp:inline distT="0" distB="0" distL="0" distR="0" wp14:anchorId="0EBC0689" wp14:editId="3E0DD696">
            <wp:extent cx="2245189" cy="2218686"/>
            <wp:effectExtent l="0" t="0" r="3175" b="0"/>
            <wp:docPr id="9" name="Picture 9" descr="C:\Users\1sgraham\OneDrive - St Laurence In Thanet Church of England Junior Academy\Miscellaneous\NEW St Laurence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sgraham\OneDrive - St Laurence In Thanet Church of England Junior Academy\Miscellaneous\NEW St Laurence 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53318" cy="2226719"/>
                    </a:xfrm>
                    <a:prstGeom prst="rect">
                      <a:avLst/>
                    </a:prstGeom>
                    <a:noFill/>
                    <a:ln>
                      <a:noFill/>
                    </a:ln>
                  </pic:spPr>
                </pic:pic>
              </a:graphicData>
            </a:graphic>
          </wp:inline>
        </w:drawing>
      </w:r>
    </w:p>
    <w:p w14:paraId="3A99394F" w14:textId="77777777" w:rsidR="00BD5B57" w:rsidRPr="005243D2" w:rsidRDefault="00BD5B57" w:rsidP="00BD5B57">
      <w:pPr>
        <w:spacing w:line="480" w:lineRule="auto"/>
        <w:jc w:val="center"/>
        <w:rPr>
          <w:rFonts w:cstheme="minorHAnsi"/>
          <w:lang w:eastAsia="en-GB"/>
        </w:rPr>
      </w:pPr>
      <w:r w:rsidRPr="005243D2">
        <w:rPr>
          <w:rFonts w:cstheme="minorHAnsi"/>
          <w:lang w:eastAsia="en-GB"/>
        </w:rPr>
        <w:t>Reviewed January 2025</w:t>
      </w:r>
    </w:p>
    <w:p w14:paraId="23384E03" w14:textId="77777777" w:rsidR="00BD5B57" w:rsidRPr="006E4132" w:rsidRDefault="00BD5B57" w:rsidP="00BD5B57">
      <w:pPr>
        <w:spacing w:line="480" w:lineRule="auto"/>
        <w:jc w:val="center"/>
        <w:rPr>
          <w:rFonts w:cstheme="minorHAnsi"/>
          <w:lang w:eastAsia="en-GB"/>
        </w:rPr>
      </w:pPr>
      <w:r w:rsidRPr="005243D2">
        <w:rPr>
          <w:rFonts w:cstheme="minorHAnsi"/>
          <w:lang w:eastAsia="en-GB"/>
        </w:rPr>
        <w:t xml:space="preserve">Date of next Review: </w:t>
      </w:r>
      <w:r w:rsidR="006B0FBF" w:rsidRPr="005243D2">
        <w:rPr>
          <w:rFonts w:cstheme="minorHAnsi"/>
          <w:lang w:eastAsia="en-GB"/>
        </w:rPr>
        <w:t>January 2028</w:t>
      </w:r>
      <w:r w:rsidRPr="005243D2">
        <w:rPr>
          <w:rFonts w:cstheme="minorHAnsi"/>
          <w:lang w:eastAsia="en-GB"/>
        </w:rPr>
        <w:t xml:space="preserve"> </w:t>
      </w:r>
    </w:p>
    <w:p w14:paraId="4215996A" w14:textId="77777777" w:rsidR="00BD5B57" w:rsidRPr="006E4132" w:rsidRDefault="00BD5B57" w:rsidP="00BD5B57">
      <w:pPr>
        <w:jc w:val="center"/>
        <w:rPr>
          <w:rFonts w:cstheme="minorHAnsi"/>
          <w:b/>
        </w:rPr>
      </w:pPr>
    </w:p>
    <w:p w14:paraId="51AB468E" w14:textId="77777777" w:rsidR="00BD5B57" w:rsidRPr="006E4132" w:rsidRDefault="00BD5B57" w:rsidP="00BD5B57">
      <w:pPr>
        <w:jc w:val="center"/>
        <w:rPr>
          <w:rFonts w:cstheme="minorHAnsi"/>
          <w:b/>
        </w:rPr>
      </w:pPr>
    </w:p>
    <w:p w14:paraId="32BEA7A1" w14:textId="77777777" w:rsidR="00BD5B57" w:rsidRPr="006E4132" w:rsidRDefault="00BD5B57" w:rsidP="00BD5B57">
      <w:pPr>
        <w:jc w:val="center"/>
        <w:rPr>
          <w:rFonts w:cstheme="minorHAnsi"/>
          <w:b/>
        </w:rPr>
      </w:pPr>
    </w:p>
    <w:p w14:paraId="5731907F" w14:textId="77777777" w:rsidR="00BD5B57" w:rsidRPr="006E4132" w:rsidRDefault="00BD5B57" w:rsidP="00BD5B57">
      <w:pPr>
        <w:jc w:val="center"/>
        <w:rPr>
          <w:rFonts w:cstheme="minorHAnsi"/>
          <w:b/>
        </w:rPr>
      </w:pPr>
    </w:p>
    <w:p w14:paraId="23813D24" w14:textId="77777777" w:rsidR="00BD5B57" w:rsidRPr="006E4132" w:rsidRDefault="00BD5B57" w:rsidP="00BD5B57">
      <w:pPr>
        <w:jc w:val="center"/>
        <w:rPr>
          <w:rFonts w:cstheme="minorHAnsi"/>
          <w:b/>
        </w:rPr>
      </w:pPr>
    </w:p>
    <w:p w14:paraId="30136239" w14:textId="77777777" w:rsidR="00BD5B57" w:rsidRPr="006E4132" w:rsidRDefault="00BD5B57" w:rsidP="00D42D7F">
      <w:pPr>
        <w:pStyle w:val="Heading2"/>
        <w:spacing w:after="120"/>
        <w:rPr>
          <w:rFonts w:asciiTheme="minorHAnsi" w:hAnsiTheme="minorHAnsi" w:cstheme="minorHAnsi"/>
        </w:rPr>
      </w:pPr>
    </w:p>
    <w:p w14:paraId="72ABFDDE" w14:textId="77777777" w:rsidR="00BD5B57" w:rsidRPr="006E4132" w:rsidRDefault="00BD5B57" w:rsidP="00BD5B57">
      <w:pPr>
        <w:rPr>
          <w:rFonts w:cstheme="minorHAnsi"/>
        </w:rPr>
      </w:pPr>
    </w:p>
    <w:p w14:paraId="4B3733B2" w14:textId="77777777" w:rsidR="00BD5B57" w:rsidRPr="006E4132" w:rsidRDefault="00BD5B57" w:rsidP="00BD5B57">
      <w:pPr>
        <w:rPr>
          <w:rFonts w:cstheme="minorHAnsi"/>
        </w:rPr>
      </w:pPr>
      <w:r w:rsidRPr="006E4132">
        <w:rPr>
          <w:rFonts w:cstheme="minorHAnsi"/>
          <w:noProof/>
          <w:lang w:eastAsia="en-GB"/>
        </w:rPr>
        <w:lastRenderedPageBreak/>
        <mc:AlternateContent>
          <mc:Choice Requires="wps">
            <w:drawing>
              <wp:anchor distT="45720" distB="45720" distL="114300" distR="114300" simplePos="0" relativeHeight="251659264" behindDoc="0" locked="0" layoutInCell="1" allowOverlap="1" wp14:anchorId="25C9D910" wp14:editId="4B99006C">
                <wp:simplePos x="0" y="0"/>
                <wp:positionH relativeFrom="margin">
                  <wp:posOffset>-205740</wp:posOffset>
                </wp:positionH>
                <wp:positionV relativeFrom="paragraph">
                  <wp:posOffset>386715</wp:posOffset>
                </wp:positionV>
                <wp:extent cx="6515100" cy="2423160"/>
                <wp:effectExtent l="0" t="0" r="19050"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0" cy="2423160"/>
                        </a:xfrm>
                        <a:prstGeom prst="rect">
                          <a:avLst/>
                        </a:prstGeom>
                        <a:solidFill>
                          <a:srgbClr val="FFFFFF"/>
                        </a:solidFill>
                        <a:ln w="19050">
                          <a:solidFill>
                            <a:srgbClr val="0070C0"/>
                          </a:solidFill>
                          <a:miter lim="800000"/>
                          <a:headEnd/>
                          <a:tailEnd/>
                        </a:ln>
                      </wps:spPr>
                      <wps:txbx>
                        <w:txbxContent>
                          <w:p w14:paraId="0717E31F" w14:textId="77777777" w:rsidR="00A30793" w:rsidRPr="00441A42" w:rsidRDefault="00A30793" w:rsidP="00BD5B57">
                            <w:pPr>
                              <w:pStyle w:val="Heading1"/>
                              <w:rPr>
                                <w:rFonts w:asciiTheme="minorHAnsi" w:hAnsiTheme="minorHAnsi" w:cstheme="minorHAnsi"/>
                                <w:b w:val="0"/>
                              </w:rPr>
                            </w:pPr>
                            <w:r>
                              <w:rPr>
                                <w:rFonts w:asciiTheme="minorHAnsi" w:hAnsiTheme="minorHAnsi" w:cstheme="minorHAnsi"/>
                              </w:rPr>
                              <w:t>Aims/Purpose:</w:t>
                            </w:r>
                          </w:p>
                          <w:p w14:paraId="3A70CB2B" w14:textId="77777777" w:rsidR="00A30793" w:rsidRDefault="00A30793" w:rsidP="000452FB">
                            <w:pPr>
                              <w:spacing w:after="279" w:line="238" w:lineRule="auto"/>
                              <w:ind w:right="784"/>
                              <w:jc w:val="both"/>
                            </w:pPr>
                            <w:r>
                              <w:t xml:space="preserve">This policy outlines the ethos of the Aquila MAT regarding mental health and emotional well-being, and it summarises the preventative measures each school undertakes.  The policy also aims to give all staff clear guidance as to which steps to take in the event of a child or young person developing a mental health difficulty.   </w:t>
                            </w:r>
                          </w:p>
                          <w:p w14:paraId="142EFF39" w14:textId="77777777" w:rsidR="00A30793" w:rsidRDefault="00A30793" w:rsidP="000452FB">
                            <w:pPr>
                              <w:spacing w:line="238" w:lineRule="auto"/>
                              <w:jc w:val="both"/>
                            </w:pPr>
                            <w:r>
                              <w:t xml:space="preserve">This policy also </w:t>
                            </w:r>
                            <w:r>
                              <w:rPr>
                                <w:rFonts w:cstheme="minorHAnsi"/>
                              </w:rPr>
                              <w:t xml:space="preserve">reflects statutory guidance ‘Keeping Children Safe </w:t>
                            </w:r>
                            <w:proofErr w:type="gramStart"/>
                            <w:r>
                              <w:rPr>
                                <w:rFonts w:cstheme="minorHAnsi"/>
                              </w:rPr>
                              <w:t>In</w:t>
                            </w:r>
                            <w:proofErr w:type="gramEnd"/>
                            <w:r>
                              <w:rPr>
                                <w:rFonts w:cstheme="minorHAnsi"/>
                              </w:rPr>
                              <w:t xml:space="preserve"> Education’ 2024 (KCSIE) </w:t>
                            </w:r>
                          </w:p>
                          <w:p w14:paraId="6A01F5F0" w14:textId="77777777" w:rsidR="00A30793" w:rsidRDefault="00A30793" w:rsidP="000452FB">
                            <w:pPr>
                              <w:spacing w:line="238" w:lineRule="auto"/>
                              <w:ind w:left="107"/>
                              <w:jc w:val="both"/>
                            </w:pPr>
                          </w:p>
                          <w:p w14:paraId="6844D5EC" w14:textId="77777777" w:rsidR="00A30793" w:rsidRPr="00441A42" w:rsidRDefault="00A30793" w:rsidP="000452FB">
                            <w:pPr>
                              <w:spacing w:after="10"/>
                              <w:ind w:left="-5" w:right="130"/>
                              <w:jc w:val="both"/>
                              <w:rPr>
                                <w:rFonts w:cstheme="minorHAnsi"/>
                              </w:rPr>
                            </w:pPr>
                            <w:r w:rsidRPr="00441A42">
                              <w:rPr>
                                <w:rFonts w:eastAsia="Tahoma" w:cstheme="minorHAnsi"/>
                              </w:rPr>
                              <w:t>Safeguarding and promoting the welfare of children and young people, including thei</w:t>
                            </w:r>
                            <w:r>
                              <w:rPr>
                                <w:rFonts w:eastAsia="Tahoma" w:cstheme="minorHAnsi"/>
                              </w:rPr>
                              <w:t xml:space="preserve">r mental health, is </w:t>
                            </w:r>
                            <w:r w:rsidRPr="00441A42">
                              <w:rPr>
                                <w:rFonts w:eastAsia="Tahoma" w:cstheme="minorHAnsi"/>
                              </w:rPr>
                              <w:t xml:space="preserve">everyone’s responsibility.  Aquila Schools are committed to safeguarding and promoting the welfare of children and young people and we expect all Trustees, Governors, staff and volunteers to share this commitment.  </w:t>
                            </w:r>
                          </w:p>
                          <w:p w14:paraId="33CFA17E" w14:textId="77777777" w:rsidR="00A30793" w:rsidRDefault="00A30793" w:rsidP="00BD5B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5C9D910" id="_x0000_t202" coordsize="21600,21600" o:spt="202" path="m,l,21600r21600,l21600,xe">
                <v:stroke joinstyle="miter"/>
                <v:path gradientshapeok="t" o:connecttype="rect"/>
              </v:shapetype>
              <v:shape id="Text Box 2" o:spid="_x0000_s1026" type="#_x0000_t202" style="position:absolute;margin-left:-16.2pt;margin-top:30.45pt;width:513pt;height:190.8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" strokecolor="#0070c0" strokeweight="1.5pt">
                <v:textbox>
                  <w:txbxContent>
                    <w:p w14:paraId="0717E31F" w14:textId="77777777" w:rsidR="00A30793" w:rsidRPr="00441A42" w:rsidRDefault="00A30793" w:rsidP="00BD5B57">
                      <w:pPr>
                        <w:pStyle w:val="Heading1"/>
                        <w:rPr>
                          <w:rFonts w:asciiTheme="minorHAnsi" w:hAnsiTheme="minorHAnsi" w:cstheme="minorHAnsi"/>
                          <w:b w:val="0"/>
                        </w:rPr>
                      </w:pPr>
                      <w:r>
                        <w:rPr>
                          <w:rFonts w:asciiTheme="minorHAnsi" w:hAnsiTheme="minorHAnsi" w:cstheme="minorHAnsi"/>
                        </w:rPr>
                        <w:t>Aims/Purpose:</w:t>
                      </w:r>
                    </w:p>
                    <w:p w14:paraId="3A70CB2B" w14:textId="77777777" w:rsidR="00A30793" w:rsidRDefault="00A30793" w:rsidP="000452FB">
                      <w:pPr>
                        <w:spacing w:after="279" w:line="238" w:lineRule="auto"/>
                        <w:ind w:right="784"/>
                        <w:jc w:val="both"/>
                      </w:pPr>
                      <w:r>
                        <w:t xml:space="preserve">This policy outlines the ethos of the Aquila MAT regarding mental health and emotional well-being, and it summarises the preventative measures each school undertakes.  The policy also aims to give all staff clear guidance as to which steps to take in the event of a child or young person developing a mental health difficulty.   </w:t>
                      </w:r>
                    </w:p>
                    <w:p w14:paraId="142EFF39" w14:textId="77777777" w:rsidR="00A30793" w:rsidRDefault="00A30793" w:rsidP="000452FB">
                      <w:pPr>
                        <w:spacing w:line="238" w:lineRule="auto"/>
                        <w:jc w:val="both"/>
                      </w:pPr>
                      <w:r>
                        <w:t xml:space="preserve">This policy also </w:t>
                      </w:r>
                      <w:r>
                        <w:rPr>
                          <w:rFonts w:cstheme="minorHAnsi"/>
                        </w:rPr>
                        <w:t xml:space="preserve">reflects statutory guidance ‘Keeping Children Safe </w:t>
                      </w:r>
                      <w:proofErr w:type="gramStart"/>
                      <w:r>
                        <w:rPr>
                          <w:rFonts w:cstheme="minorHAnsi"/>
                        </w:rPr>
                        <w:t>In</w:t>
                      </w:r>
                      <w:proofErr w:type="gramEnd"/>
                      <w:r>
                        <w:rPr>
                          <w:rFonts w:cstheme="minorHAnsi"/>
                        </w:rPr>
                        <w:t xml:space="preserve"> Education’ 2024 (KCSIE) </w:t>
                      </w:r>
                    </w:p>
                    <w:p w14:paraId="6A01F5F0" w14:textId="77777777" w:rsidR="00A30793" w:rsidRDefault="00A30793" w:rsidP="000452FB">
                      <w:pPr>
                        <w:spacing w:line="238" w:lineRule="auto"/>
                        <w:ind w:left="107"/>
                        <w:jc w:val="both"/>
                      </w:pPr>
                    </w:p>
                    <w:p w14:paraId="6844D5EC" w14:textId="77777777" w:rsidR="00A30793" w:rsidRPr="00441A42" w:rsidRDefault="00A30793" w:rsidP="000452FB">
                      <w:pPr>
                        <w:spacing w:after="10"/>
                        <w:ind w:left="-5" w:right="130"/>
                        <w:jc w:val="both"/>
                        <w:rPr>
                          <w:rFonts w:cstheme="minorHAnsi"/>
                        </w:rPr>
                      </w:pPr>
                      <w:r w:rsidRPr="00441A42">
                        <w:rPr>
                          <w:rFonts w:eastAsia="Tahoma" w:cstheme="minorHAnsi"/>
                        </w:rPr>
                        <w:t>Safeguarding and promoting the welfare of children and young people, including thei</w:t>
                      </w:r>
                      <w:r>
                        <w:rPr>
                          <w:rFonts w:eastAsia="Tahoma" w:cstheme="minorHAnsi"/>
                        </w:rPr>
                        <w:t xml:space="preserve">r mental health, is </w:t>
                      </w:r>
                      <w:r w:rsidRPr="00441A42">
                        <w:rPr>
                          <w:rFonts w:eastAsia="Tahoma" w:cstheme="minorHAnsi"/>
                        </w:rPr>
                        <w:t xml:space="preserve">everyone’s responsibility.  Aquila Schools are committed to safeguarding and promoting the welfare of children and young people and we expect all Trustees, Governors, staff and volunteers to share this commitment.  </w:t>
                      </w:r>
                    </w:p>
                    <w:p w14:paraId="33CFA17E" w14:textId="77777777" w:rsidR="00A30793" w:rsidRDefault="00A30793" w:rsidP="00BD5B57"/>
                  </w:txbxContent>
                </v:textbox>
                <w10:wrap type="square" anchorx="margin"/>
              </v:shape>
            </w:pict>
          </mc:Fallback>
        </mc:AlternateContent>
      </w:r>
    </w:p>
    <w:p w14:paraId="1FC70BDB" w14:textId="77777777" w:rsidR="00C5363C" w:rsidRPr="006E4132" w:rsidRDefault="00C5363C" w:rsidP="00D42D7F">
      <w:pPr>
        <w:pStyle w:val="Heading2"/>
        <w:spacing w:after="120"/>
        <w:rPr>
          <w:rFonts w:asciiTheme="minorHAnsi" w:hAnsiTheme="minorHAnsi" w:cstheme="minorHAnsi"/>
        </w:rPr>
      </w:pPr>
      <w:r w:rsidRPr="006E4132">
        <w:rPr>
          <w:rFonts w:asciiTheme="minorHAnsi" w:hAnsiTheme="minorHAnsi" w:cstheme="minorHAnsi"/>
        </w:rPr>
        <w:t>Policy Statement</w:t>
      </w:r>
      <w:bookmarkEnd w:id="1"/>
    </w:p>
    <w:p w14:paraId="321EA262" w14:textId="77777777" w:rsidR="00C17F0E" w:rsidRPr="006E4132" w:rsidRDefault="00C17F0E" w:rsidP="00C17F0E">
      <w:pPr>
        <w:rPr>
          <w:rFonts w:cstheme="minorHAnsi"/>
          <w:sz w:val="22"/>
        </w:rPr>
      </w:pPr>
      <w:r w:rsidRPr="006E4132">
        <w:rPr>
          <w:rFonts w:cstheme="minorHAnsi"/>
          <w:sz w:val="22"/>
        </w:rPr>
        <w:t>According to the World Health Organisation:</w:t>
      </w:r>
    </w:p>
    <w:p w14:paraId="5C484A90" w14:textId="77777777" w:rsidR="00C17F0E" w:rsidRPr="006E4132" w:rsidRDefault="00C17F0E" w:rsidP="006A5932">
      <w:pPr>
        <w:rPr>
          <w:rFonts w:cstheme="minorHAnsi"/>
        </w:rPr>
      </w:pPr>
    </w:p>
    <w:p w14:paraId="5C6162A8" w14:textId="77777777" w:rsidR="00C5363C" w:rsidRPr="00196EAF" w:rsidRDefault="00650154" w:rsidP="006A5932">
      <w:pPr>
        <w:pStyle w:val="Quote"/>
        <w:spacing w:after="120"/>
        <w:ind w:right="658"/>
        <w:jc w:val="left"/>
        <w:rPr>
          <w:rFonts w:cstheme="minorHAnsi"/>
          <w:b/>
          <w:bCs/>
          <w:color w:val="0070C0"/>
          <w:sz w:val="22"/>
          <w:szCs w:val="24"/>
        </w:rPr>
      </w:pPr>
      <w:r w:rsidRPr="00196EAF">
        <w:rPr>
          <w:rFonts w:cstheme="minorHAnsi"/>
          <w:b/>
          <w:bCs/>
          <w:color w:val="0070C0"/>
          <w:sz w:val="22"/>
          <w:szCs w:val="24"/>
        </w:rPr>
        <w:t xml:space="preserve">Mental health is </w:t>
      </w:r>
      <w:r w:rsidR="00C5363C" w:rsidRPr="00196EAF">
        <w:rPr>
          <w:rFonts w:cstheme="minorHAnsi"/>
          <w:b/>
          <w:bCs/>
          <w:color w:val="0070C0"/>
          <w:sz w:val="22"/>
          <w:szCs w:val="24"/>
        </w:rPr>
        <w:t>a state of wellbeing in which every individual realises his or her own potential, can cope with the normal stresses of life, can work productively and fruitfully, and is able to make a contribution to her or his community</w:t>
      </w:r>
      <w:r w:rsidR="00792D93" w:rsidRPr="00196EAF">
        <w:rPr>
          <w:rFonts w:cstheme="minorHAnsi"/>
          <w:b/>
          <w:bCs/>
          <w:color w:val="0070C0"/>
          <w:sz w:val="22"/>
          <w:szCs w:val="24"/>
        </w:rPr>
        <w:t>. Mental health is fundamental to our collective and individual ability as humans to think, emote, interact with each other, earn a living and enjoy life. On this basis, the promotion, protection and restoration of mental health can be regarded as a vital concern of</w:t>
      </w:r>
      <w:r w:rsidR="004C20BF" w:rsidRPr="00196EAF">
        <w:rPr>
          <w:rFonts w:cstheme="minorHAnsi"/>
          <w:b/>
          <w:bCs/>
          <w:color w:val="0070C0"/>
          <w:sz w:val="22"/>
          <w:szCs w:val="24"/>
        </w:rPr>
        <w:t xml:space="preserve"> </w:t>
      </w:r>
      <w:r w:rsidR="00792D93" w:rsidRPr="00196EAF">
        <w:rPr>
          <w:rFonts w:cstheme="minorHAnsi"/>
          <w:b/>
          <w:bCs/>
          <w:color w:val="0070C0"/>
          <w:sz w:val="22"/>
          <w:szCs w:val="24"/>
        </w:rPr>
        <w:t>individuals, communities and societies throughout the world</w:t>
      </w:r>
      <w:r w:rsidR="00C5363C" w:rsidRPr="00196EAF">
        <w:rPr>
          <w:rFonts w:cstheme="minorHAnsi"/>
          <w:b/>
          <w:bCs/>
          <w:color w:val="0070C0"/>
          <w:sz w:val="22"/>
          <w:szCs w:val="24"/>
        </w:rPr>
        <w:t>.</w:t>
      </w:r>
      <w:r w:rsidR="00A96439" w:rsidRPr="00196EAF">
        <w:rPr>
          <w:rStyle w:val="FootnoteReference"/>
          <w:rFonts w:cstheme="minorHAnsi"/>
          <w:b/>
          <w:bCs/>
          <w:color w:val="0070C0"/>
          <w:sz w:val="22"/>
          <w:szCs w:val="24"/>
        </w:rPr>
        <w:footnoteReference w:id="1"/>
      </w:r>
    </w:p>
    <w:p w14:paraId="1F12B9E6" w14:textId="77777777" w:rsidR="00BD5B57" w:rsidRPr="006E4132" w:rsidRDefault="00BD5B57" w:rsidP="000452FB">
      <w:pPr>
        <w:jc w:val="both"/>
        <w:rPr>
          <w:rFonts w:cstheme="minorHAnsi"/>
        </w:rPr>
      </w:pPr>
    </w:p>
    <w:p w14:paraId="2C72717E" w14:textId="77777777" w:rsidR="00662BFD" w:rsidRPr="006E4132" w:rsidRDefault="00625A0C" w:rsidP="000452FB">
      <w:pPr>
        <w:spacing w:after="120"/>
        <w:jc w:val="both"/>
        <w:rPr>
          <w:rFonts w:cstheme="minorHAnsi"/>
          <w:sz w:val="22"/>
        </w:rPr>
      </w:pPr>
      <w:r w:rsidRPr="006E4132">
        <w:rPr>
          <w:rFonts w:cstheme="minorHAnsi"/>
          <w:sz w:val="22"/>
        </w:rPr>
        <w:t xml:space="preserve">At Aquila </w:t>
      </w:r>
      <w:r w:rsidR="00BD5B57" w:rsidRPr="006E4132">
        <w:rPr>
          <w:rFonts w:cstheme="minorHAnsi"/>
          <w:sz w:val="22"/>
        </w:rPr>
        <w:t>Multi Academy Trust</w:t>
      </w:r>
      <w:r w:rsidR="00662BFD" w:rsidRPr="006E4132">
        <w:rPr>
          <w:rFonts w:cstheme="minorHAnsi"/>
          <w:sz w:val="22"/>
        </w:rPr>
        <w:t xml:space="preserve">, we are committed to the protection and promotion of positive mental health for </w:t>
      </w:r>
      <w:r w:rsidR="00C725E0" w:rsidRPr="006E4132">
        <w:rPr>
          <w:rFonts w:cstheme="minorHAnsi"/>
          <w:sz w:val="22"/>
        </w:rPr>
        <w:t xml:space="preserve">all </w:t>
      </w:r>
      <w:r w:rsidR="00662BFD" w:rsidRPr="006E4132">
        <w:rPr>
          <w:rFonts w:cstheme="minorHAnsi"/>
          <w:sz w:val="22"/>
        </w:rPr>
        <w:t>students and staff</w:t>
      </w:r>
      <w:r w:rsidR="00525484" w:rsidRPr="006E4132">
        <w:rPr>
          <w:rFonts w:cstheme="minorHAnsi"/>
          <w:sz w:val="22"/>
        </w:rPr>
        <w:t>.</w:t>
      </w:r>
      <w:r w:rsidR="00662BFD" w:rsidRPr="006E4132">
        <w:rPr>
          <w:rFonts w:cstheme="minorHAnsi"/>
          <w:sz w:val="22"/>
        </w:rPr>
        <w:t xml:space="preserve"> </w:t>
      </w:r>
      <w:r w:rsidR="008568A9" w:rsidRPr="006E4132">
        <w:rPr>
          <w:rFonts w:cstheme="minorHAnsi"/>
          <w:sz w:val="22"/>
        </w:rPr>
        <w:t xml:space="preserve">We will continuously endeavour to </w:t>
      </w:r>
      <w:r w:rsidR="00525484" w:rsidRPr="006E4132">
        <w:rPr>
          <w:rFonts w:cstheme="minorHAnsi"/>
          <w:sz w:val="22"/>
        </w:rPr>
        <w:t>improve the mental health of the school community</w:t>
      </w:r>
      <w:r w:rsidR="00240D82" w:rsidRPr="006E4132">
        <w:rPr>
          <w:rFonts w:cstheme="minorHAnsi"/>
          <w:sz w:val="22"/>
        </w:rPr>
        <w:t xml:space="preserve"> </w:t>
      </w:r>
      <w:r w:rsidR="00525484" w:rsidRPr="006E4132">
        <w:rPr>
          <w:rFonts w:cstheme="minorHAnsi"/>
          <w:sz w:val="22"/>
        </w:rPr>
        <w:t xml:space="preserve">by utilising a </w:t>
      </w:r>
      <w:hyperlink r:id="rId12" w:history="1">
        <w:r w:rsidR="00525484" w:rsidRPr="006E4132">
          <w:rPr>
            <w:rStyle w:val="Hyperlink"/>
            <w:rFonts w:cstheme="minorHAnsi"/>
            <w:sz w:val="22"/>
          </w:rPr>
          <w:t>whole school approach</w:t>
        </w:r>
      </w:hyperlink>
      <w:r w:rsidR="00525484" w:rsidRPr="006E4132">
        <w:rPr>
          <w:rFonts w:cstheme="minorHAnsi"/>
          <w:sz w:val="22"/>
        </w:rPr>
        <w:t xml:space="preserve"> to mental health</w:t>
      </w:r>
      <w:r w:rsidR="00C725E0" w:rsidRPr="006E4132">
        <w:rPr>
          <w:rFonts w:cstheme="minorHAnsi"/>
          <w:sz w:val="22"/>
        </w:rPr>
        <w:t>,</w:t>
      </w:r>
      <w:r w:rsidR="00240D82" w:rsidRPr="006E4132">
        <w:rPr>
          <w:rFonts w:cstheme="minorHAnsi"/>
          <w:sz w:val="22"/>
        </w:rPr>
        <w:t xml:space="preserve"> and </w:t>
      </w:r>
      <w:r w:rsidR="00C725E0" w:rsidRPr="006E4132">
        <w:rPr>
          <w:rFonts w:cstheme="minorHAnsi"/>
          <w:sz w:val="22"/>
        </w:rPr>
        <w:t>via</w:t>
      </w:r>
      <w:r w:rsidR="00240D82" w:rsidRPr="006E4132">
        <w:rPr>
          <w:rFonts w:cstheme="minorHAnsi"/>
          <w:sz w:val="22"/>
        </w:rPr>
        <w:t xml:space="preserve"> the identification</w:t>
      </w:r>
      <w:r w:rsidR="00215236" w:rsidRPr="006E4132">
        <w:rPr>
          <w:rFonts w:cstheme="minorHAnsi"/>
          <w:sz w:val="22"/>
        </w:rPr>
        <w:t xml:space="preserve"> and implementation</w:t>
      </w:r>
      <w:r w:rsidR="00240D82" w:rsidRPr="006E4132">
        <w:rPr>
          <w:rFonts w:cstheme="minorHAnsi"/>
          <w:sz w:val="22"/>
        </w:rPr>
        <w:t xml:space="preserve"> </w:t>
      </w:r>
      <w:r w:rsidR="0079350D" w:rsidRPr="006E4132">
        <w:rPr>
          <w:rFonts w:cstheme="minorHAnsi"/>
          <w:sz w:val="22"/>
        </w:rPr>
        <w:t xml:space="preserve">of positive processes and practices which </w:t>
      </w:r>
      <w:r w:rsidR="00215236" w:rsidRPr="006E4132">
        <w:rPr>
          <w:rFonts w:cstheme="minorHAnsi"/>
          <w:sz w:val="22"/>
        </w:rPr>
        <w:t>promote good mental health</w:t>
      </w:r>
      <w:r w:rsidR="000C171D" w:rsidRPr="006E4132">
        <w:rPr>
          <w:rFonts w:cstheme="minorHAnsi"/>
          <w:sz w:val="22"/>
        </w:rPr>
        <w:t xml:space="preserve"> and wellbeing</w:t>
      </w:r>
      <w:r w:rsidR="00215236" w:rsidRPr="006E4132">
        <w:rPr>
          <w:rFonts w:cstheme="minorHAnsi"/>
          <w:sz w:val="22"/>
        </w:rPr>
        <w:t>.</w:t>
      </w:r>
      <w:r w:rsidR="005E04EF" w:rsidRPr="006E4132">
        <w:rPr>
          <w:rFonts w:cstheme="minorHAnsi"/>
          <w:sz w:val="22"/>
        </w:rPr>
        <w:t xml:space="preserve"> </w:t>
      </w:r>
    </w:p>
    <w:p w14:paraId="3D78A672" w14:textId="77777777" w:rsidR="002A2231" w:rsidRPr="006E4132" w:rsidRDefault="00662BFD" w:rsidP="000452FB">
      <w:pPr>
        <w:spacing w:after="120"/>
        <w:jc w:val="both"/>
        <w:rPr>
          <w:rFonts w:cstheme="minorHAnsi"/>
          <w:sz w:val="22"/>
        </w:rPr>
      </w:pPr>
      <w:r w:rsidRPr="006E4132">
        <w:rPr>
          <w:rFonts w:cstheme="minorHAnsi"/>
          <w:sz w:val="22"/>
        </w:rPr>
        <w:t>In addition to promoting positive mental health, w</w:t>
      </w:r>
      <w:r w:rsidR="002A2231" w:rsidRPr="006E4132">
        <w:rPr>
          <w:rFonts w:cstheme="minorHAnsi"/>
          <w:sz w:val="22"/>
        </w:rPr>
        <w:t>e recognise that one in six children and young people</w:t>
      </w:r>
      <w:r w:rsidR="001C49DF" w:rsidRPr="006E4132">
        <w:rPr>
          <w:rStyle w:val="FootnoteReference"/>
          <w:rFonts w:cstheme="minorHAnsi"/>
          <w:sz w:val="22"/>
        </w:rPr>
        <w:footnoteReference w:id="2"/>
      </w:r>
      <w:r w:rsidR="002A2231" w:rsidRPr="006E4132">
        <w:rPr>
          <w:rFonts w:cstheme="minorHAnsi"/>
          <w:sz w:val="22"/>
        </w:rPr>
        <w:t xml:space="preserve"> and one in </w:t>
      </w:r>
      <w:r w:rsidR="00D35ADD" w:rsidRPr="006E4132">
        <w:rPr>
          <w:rFonts w:cstheme="minorHAnsi"/>
          <w:sz w:val="22"/>
        </w:rPr>
        <w:t>six</w:t>
      </w:r>
      <w:r w:rsidR="003D7376" w:rsidRPr="006E4132">
        <w:rPr>
          <w:rFonts w:cstheme="minorHAnsi"/>
          <w:sz w:val="22"/>
        </w:rPr>
        <w:t xml:space="preserve"> adults</w:t>
      </w:r>
      <w:r w:rsidR="001C49DF" w:rsidRPr="006E4132">
        <w:rPr>
          <w:rStyle w:val="FootnoteReference"/>
          <w:rFonts w:cstheme="minorHAnsi"/>
          <w:sz w:val="22"/>
        </w:rPr>
        <w:footnoteReference w:id="3"/>
      </w:r>
      <w:r w:rsidR="002A2231" w:rsidRPr="006E4132">
        <w:rPr>
          <w:rFonts w:cstheme="minorHAnsi"/>
          <w:sz w:val="22"/>
        </w:rPr>
        <w:t xml:space="preserve"> may meet the criteria for a diagnosable mental health problem</w:t>
      </w:r>
      <w:r w:rsidR="00F056A2" w:rsidRPr="006E4132">
        <w:rPr>
          <w:rFonts w:cstheme="minorHAnsi"/>
          <w:sz w:val="22"/>
        </w:rPr>
        <w:t xml:space="preserve">, with </w:t>
      </w:r>
      <w:r w:rsidR="00212B82" w:rsidRPr="006E4132">
        <w:rPr>
          <w:rFonts w:cstheme="minorHAnsi"/>
          <w:sz w:val="22"/>
        </w:rPr>
        <w:lastRenderedPageBreak/>
        <w:t xml:space="preserve">emerging </w:t>
      </w:r>
      <w:r w:rsidR="00F056A2" w:rsidRPr="006E4132">
        <w:rPr>
          <w:rFonts w:cstheme="minorHAnsi"/>
          <w:sz w:val="22"/>
        </w:rPr>
        <w:t xml:space="preserve">evidence of a </w:t>
      </w:r>
      <w:r w:rsidR="00FE3C11" w:rsidRPr="006E4132">
        <w:rPr>
          <w:rFonts w:cstheme="minorHAnsi"/>
          <w:sz w:val="22"/>
        </w:rPr>
        <w:t xml:space="preserve">recent </w:t>
      </w:r>
      <w:r w:rsidR="00F056A2" w:rsidRPr="006E4132">
        <w:rPr>
          <w:rFonts w:cstheme="minorHAnsi"/>
          <w:sz w:val="22"/>
        </w:rPr>
        <w:t xml:space="preserve">rise </w:t>
      </w:r>
      <w:r w:rsidR="000D0892" w:rsidRPr="006E4132">
        <w:rPr>
          <w:rFonts w:cstheme="minorHAnsi"/>
          <w:sz w:val="22"/>
        </w:rPr>
        <w:t xml:space="preserve">in anxiety </w:t>
      </w:r>
      <w:r w:rsidR="005A4992" w:rsidRPr="006E4132">
        <w:rPr>
          <w:rFonts w:cstheme="minorHAnsi"/>
          <w:sz w:val="22"/>
        </w:rPr>
        <w:t>and depression</w:t>
      </w:r>
      <w:r w:rsidR="003D0DB7" w:rsidRPr="006E4132">
        <w:rPr>
          <w:rFonts w:cstheme="minorHAnsi"/>
          <w:sz w:val="22"/>
        </w:rPr>
        <w:t xml:space="preserve"> in some gr</w:t>
      </w:r>
      <w:r w:rsidR="00FE3C11" w:rsidRPr="006E4132">
        <w:rPr>
          <w:rFonts w:cstheme="minorHAnsi"/>
          <w:sz w:val="22"/>
        </w:rPr>
        <w:t>oups</w:t>
      </w:r>
      <w:r w:rsidR="00C17F0E" w:rsidRPr="006E4132">
        <w:rPr>
          <w:rFonts w:cstheme="minorHAnsi"/>
          <w:sz w:val="22"/>
        </w:rPr>
        <w:t xml:space="preserve"> (as of 2020)</w:t>
      </w:r>
      <w:r w:rsidR="002A2231" w:rsidRPr="006E4132">
        <w:rPr>
          <w:rFonts w:cstheme="minorHAnsi"/>
          <w:sz w:val="22"/>
        </w:rPr>
        <w:t>.</w:t>
      </w:r>
      <w:r w:rsidR="00FE3C11" w:rsidRPr="006E4132">
        <w:rPr>
          <w:rStyle w:val="FootnoteReference"/>
          <w:rFonts w:cstheme="minorHAnsi"/>
          <w:sz w:val="22"/>
        </w:rPr>
        <w:footnoteReference w:id="4"/>
      </w:r>
      <w:r w:rsidR="002A2231" w:rsidRPr="006E4132">
        <w:rPr>
          <w:rFonts w:cstheme="minorHAnsi"/>
          <w:sz w:val="22"/>
        </w:rPr>
        <w:t xml:space="preserve"> We aim to identify and provide timely and appropriate support for all members of the school community affected both directly and indirectly by mental health problems.</w:t>
      </w:r>
    </w:p>
    <w:p w14:paraId="58963BAE" w14:textId="77777777" w:rsidR="00237E91" w:rsidRPr="006E4132" w:rsidRDefault="00237E91" w:rsidP="00D42D7F">
      <w:pPr>
        <w:spacing w:after="120"/>
        <w:rPr>
          <w:rFonts w:cstheme="minorHAnsi"/>
          <w:sz w:val="22"/>
        </w:rPr>
      </w:pPr>
    </w:p>
    <w:p w14:paraId="167C5B01" w14:textId="77777777" w:rsidR="003429D7" w:rsidRPr="006E4132" w:rsidRDefault="003429D7" w:rsidP="003429D7">
      <w:pPr>
        <w:pStyle w:val="Heading2"/>
        <w:rPr>
          <w:rFonts w:asciiTheme="minorHAnsi" w:hAnsiTheme="minorHAnsi" w:cstheme="minorHAnsi"/>
        </w:rPr>
      </w:pPr>
      <w:r w:rsidRPr="006E4132">
        <w:rPr>
          <w:rFonts w:asciiTheme="minorHAnsi" w:hAnsiTheme="minorHAnsi" w:cstheme="minorHAnsi"/>
        </w:rPr>
        <w:t>Policy Aim</w:t>
      </w:r>
      <w:r w:rsidR="00F16CED" w:rsidRPr="006E4132">
        <w:rPr>
          <w:rFonts w:asciiTheme="minorHAnsi" w:hAnsiTheme="minorHAnsi" w:cstheme="minorHAnsi"/>
        </w:rPr>
        <w:t>s</w:t>
      </w:r>
      <w:r w:rsidR="00625A0C" w:rsidRPr="006E4132">
        <w:rPr>
          <w:rFonts w:asciiTheme="minorHAnsi" w:hAnsiTheme="minorHAnsi" w:cstheme="minorHAnsi"/>
        </w:rPr>
        <w:t xml:space="preserve"> and Objectives</w:t>
      </w:r>
    </w:p>
    <w:p w14:paraId="3BBBF235" w14:textId="77777777" w:rsidR="00BD5B57" w:rsidRPr="006E4132" w:rsidRDefault="00BD5B57" w:rsidP="00BD5B57">
      <w:pPr>
        <w:rPr>
          <w:rFonts w:cstheme="minorHAnsi"/>
        </w:rPr>
      </w:pPr>
    </w:p>
    <w:p w14:paraId="3447A19D" w14:textId="77777777" w:rsidR="006738E0" w:rsidRPr="006E4132" w:rsidRDefault="00C5363C" w:rsidP="000452FB">
      <w:pPr>
        <w:spacing w:after="120"/>
        <w:jc w:val="both"/>
        <w:rPr>
          <w:rFonts w:cstheme="minorHAnsi"/>
          <w:sz w:val="22"/>
          <w:szCs w:val="22"/>
        </w:rPr>
      </w:pPr>
      <w:r w:rsidRPr="006E4132">
        <w:rPr>
          <w:rFonts w:cstheme="minorHAnsi"/>
          <w:sz w:val="22"/>
          <w:szCs w:val="22"/>
        </w:rPr>
        <w:t xml:space="preserve">By developing and implementing practical, </w:t>
      </w:r>
      <w:r w:rsidR="00BA07C3" w:rsidRPr="006E4132">
        <w:rPr>
          <w:rFonts w:cstheme="minorHAnsi"/>
          <w:sz w:val="22"/>
          <w:szCs w:val="22"/>
        </w:rPr>
        <w:t>effective</w:t>
      </w:r>
      <w:r w:rsidR="00B878A1" w:rsidRPr="006E4132">
        <w:rPr>
          <w:rFonts w:cstheme="minorHAnsi"/>
          <w:sz w:val="22"/>
          <w:szCs w:val="22"/>
        </w:rPr>
        <w:t xml:space="preserve"> and </w:t>
      </w:r>
      <w:r w:rsidR="004D60BB" w:rsidRPr="006E4132">
        <w:rPr>
          <w:rFonts w:cstheme="minorHAnsi"/>
          <w:sz w:val="22"/>
          <w:szCs w:val="22"/>
        </w:rPr>
        <w:t xml:space="preserve">positive </w:t>
      </w:r>
      <w:r w:rsidR="00B878A1" w:rsidRPr="006E4132">
        <w:rPr>
          <w:rFonts w:cstheme="minorHAnsi"/>
          <w:sz w:val="22"/>
          <w:szCs w:val="22"/>
        </w:rPr>
        <w:t>policies and procedures</w:t>
      </w:r>
      <w:r w:rsidR="0063483F" w:rsidRPr="006E4132">
        <w:rPr>
          <w:rFonts w:cstheme="minorHAnsi"/>
          <w:sz w:val="22"/>
          <w:szCs w:val="22"/>
        </w:rPr>
        <w:t xml:space="preserve"> </w:t>
      </w:r>
      <w:r w:rsidR="0092787C" w:rsidRPr="006E4132">
        <w:rPr>
          <w:rFonts w:cstheme="minorHAnsi"/>
          <w:sz w:val="22"/>
          <w:szCs w:val="22"/>
        </w:rPr>
        <w:t>relevant to our schoo</w:t>
      </w:r>
      <w:r w:rsidR="00BD5B57" w:rsidRPr="006E4132">
        <w:rPr>
          <w:rFonts w:cstheme="minorHAnsi"/>
          <w:sz w:val="22"/>
          <w:szCs w:val="22"/>
        </w:rPr>
        <w:t>ls</w:t>
      </w:r>
      <w:r w:rsidR="0092787C" w:rsidRPr="006E4132">
        <w:rPr>
          <w:rFonts w:cstheme="minorHAnsi"/>
          <w:sz w:val="22"/>
          <w:szCs w:val="22"/>
        </w:rPr>
        <w:t xml:space="preserve"> and </w:t>
      </w:r>
      <w:r w:rsidR="0063483F" w:rsidRPr="006E4132">
        <w:rPr>
          <w:rFonts w:cstheme="minorHAnsi"/>
          <w:sz w:val="22"/>
          <w:szCs w:val="22"/>
        </w:rPr>
        <w:t>developed in conjunction with students and their parents and carers, we can promote a safe and supportive environment and ethos which is conducive to the mental health and wellbeing of the whole school community.</w:t>
      </w:r>
    </w:p>
    <w:p w14:paraId="3B0FCD04" w14:textId="77777777" w:rsidR="00D52564" w:rsidRPr="006E4132" w:rsidRDefault="00D52564" w:rsidP="000452FB">
      <w:pPr>
        <w:spacing w:after="120"/>
        <w:jc w:val="both"/>
        <w:rPr>
          <w:rFonts w:cstheme="minorHAnsi"/>
          <w:sz w:val="22"/>
        </w:rPr>
      </w:pPr>
      <w:r w:rsidRPr="006E4132">
        <w:rPr>
          <w:rFonts w:cstheme="minorHAnsi"/>
          <w:sz w:val="22"/>
        </w:rPr>
        <w:t>We will:</w:t>
      </w:r>
    </w:p>
    <w:p w14:paraId="6838E925" w14:textId="77777777" w:rsidR="00844FD9" w:rsidRPr="007C0923" w:rsidRDefault="00D52564" w:rsidP="00396A97">
      <w:pPr>
        <w:pStyle w:val="NoSpacing"/>
        <w:numPr>
          <w:ilvl w:val="0"/>
          <w:numId w:val="5"/>
        </w:numPr>
        <w:rPr>
          <w:sz w:val="22"/>
        </w:rPr>
      </w:pPr>
      <w:r w:rsidRPr="007C0923">
        <w:rPr>
          <w:sz w:val="22"/>
        </w:rPr>
        <w:t xml:space="preserve">Support students to understand </w:t>
      </w:r>
      <w:r w:rsidR="00844FD9" w:rsidRPr="007C0923">
        <w:rPr>
          <w:sz w:val="22"/>
        </w:rPr>
        <w:t>their emotions</w:t>
      </w:r>
    </w:p>
    <w:p w14:paraId="6A551059" w14:textId="77777777" w:rsidR="000973DF" w:rsidRPr="007C0923" w:rsidRDefault="000973DF" w:rsidP="00396A97">
      <w:pPr>
        <w:pStyle w:val="NoSpacing"/>
        <w:numPr>
          <w:ilvl w:val="0"/>
          <w:numId w:val="5"/>
        </w:numPr>
        <w:rPr>
          <w:sz w:val="22"/>
        </w:rPr>
      </w:pPr>
      <w:r w:rsidRPr="007C0923">
        <w:rPr>
          <w:sz w:val="22"/>
        </w:rPr>
        <w:t xml:space="preserve">Help children to </w:t>
      </w:r>
      <w:r w:rsidR="0097635B" w:rsidRPr="007C0923">
        <w:rPr>
          <w:sz w:val="22"/>
        </w:rPr>
        <w:t>manage change and adversity and develop resilience</w:t>
      </w:r>
    </w:p>
    <w:p w14:paraId="5C61135A" w14:textId="77777777" w:rsidR="00844FD9" w:rsidRPr="007C0923" w:rsidRDefault="00844FD9" w:rsidP="00396A97">
      <w:pPr>
        <w:pStyle w:val="NoSpacing"/>
        <w:numPr>
          <w:ilvl w:val="0"/>
          <w:numId w:val="4"/>
        </w:numPr>
        <w:rPr>
          <w:sz w:val="22"/>
        </w:rPr>
      </w:pPr>
      <w:r w:rsidRPr="007C0923">
        <w:rPr>
          <w:sz w:val="22"/>
        </w:rPr>
        <w:t>Provide an environment which is conducive to students sharing concerns about themselves or others</w:t>
      </w:r>
    </w:p>
    <w:p w14:paraId="1330488D" w14:textId="77777777" w:rsidR="00406F32" w:rsidRPr="007C0923" w:rsidRDefault="00406F32" w:rsidP="00396A97">
      <w:pPr>
        <w:pStyle w:val="NoSpacing"/>
        <w:numPr>
          <w:ilvl w:val="0"/>
          <w:numId w:val="4"/>
        </w:numPr>
        <w:rPr>
          <w:sz w:val="22"/>
        </w:rPr>
      </w:pPr>
      <w:r w:rsidRPr="007C0923">
        <w:rPr>
          <w:sz w:val="22"/>
        </w:rPr>
        <w:t>We will promote a mentally healthy school environment by:</w:t>
      </w:r>
    </w:p>
    <w:p w14:paraId="3E5C0F6E" w14:textId="77777777" w:rsidR="00EF5BFA" w:rsidRPr="007C0923" w:rsidRDefault="00EF5BFA" w:rsidP="00396A97">
      <w:pPr>
        <w:pStyle w:val="NoSpacing"/>
        <w:numPr>
          <w:ilvl w:val="0"/>
          <w:numId w:val="4"/>
        </w:numPr>
        <w:rPr>
          <w:sz w:val="22"/>
        </w:rPr>
      </w:pPr>
      <w:r w:rsidRPr="007C0923">
        <w:rPr>
          <w:sz w:val="22"/>
        </w:rPr>
        <w:t>Adopting a whole school approach to mental health and wellbeing</w:t>
      </w:r>
    </w:p>
    <w:p w14:paraId="6CC8D05E" w14:textId="77777777" w:rsidR="009C2C78" w:rsidRPr="007C0923" w:rsidRDefault="009C2C78" w:rsidP="00396A97">
      <w:pPr>
        <w:pStyle w:val="NoSpacing"/>
        <w:numPr>
          <w:ilvl w:val="0"/>
          <w:numId w:val="4"/>
        </w:numPr>
        <w:rPr>
          <w:sz w:val="22"/>
        </w:rPr>
      </w:pPr>
      <w:r w:rsidRPr="007C0923">
        <w:rPr>
          <w:sz w:val="22"/>
        </w:rPr>
        <w:t xml:space="preserve">Raising awareness </w:t>
      </w:r>
      <w:r w:rsidR="003E7D23" w:rsidRPr="007C0923">
        <w:rPr>
          <w:sz w:val="22"/>
        </w:rPr>
        <w:t xml:space="preserve">in the whole school community </w:t>
      </w:r>
      <w:r w:rsidRPr="007C0923">
        <w:rPr>
          <w:sz w:val="22"/>
        </w:rPr>
        <w:t xml:space="preserve">of the signs </w:t>
      </w:r>
      <w:r w:rsidR="003E7D23" w:rsidRPr="007C0923">
        <w:rPr>
          <w:sz w:val="22"/>
        </w:rPr>
        <w:t xml:space="preserve">and symptoms </w:t>
      </w:r>
      <w:r w:rsidRPr="007C0923">
        <w:rPr>
          <w:sz w:val="22"/>
        </w:rPr>
        <w:t xml:space="preserve">of mental health problems </w:t>
      </w:r>
    </w:p>
    <w:p w14:paraId="6EEE8514" w14:textId="77777777" w:rsidR="00BC5B0F" w:rsidRPr="007C0923" w:rsidRDefault="00BC5B0F" w:rsidP="00396A97">
      <w:pPr>
        <w:pStyle w:val="NoSpacing"/>
        <w:numPr>
          <w:ilvl w:val="0"/>
          <w:numId w:val="4"/>
        </w:numPr>
        <w:rPr>
          <w:sz w:val="22"/>
        </w:rPr>
      </w:pPr>
      <w:r w:rsidRPr="007C0923">
        <w:rPr>
          <w:sz w:val="22"/>
        </w:rPr>
        <w:t>Supporting staff to manage their own mental health and wellbeing</w:t>
      </w:r>
    </w:p>
    <w:p w14:paraId="4F7455DD" w14:textId="77777777" w:rsidR="003E7D23" w:rsidRPr="007C0923" w:rsidRDefault="003E7D23" w:rsidP="00396A97">
      <w:pPr>
        <w:pStyle w:val="NoSpacing"/>
        <w:numPr>
          <w:ilvl w:val="0"/>
          <w:numId w:val="4"/>
        </w:numPr>
        <w:rPr>
          <w:sz w:val="22"/>
        </w:rPr>
      </w:pPr>
      <w:r w:rsidRPr="007C0923">
        <w:rPr>
          <w:sz w:val="22"/>
        </w:rPr>
        <w:t xml:space="preserve">Supporting staff to respond </w:t>
      </w:r>
      <w:r w:rsidR="00C05254" w:rsidRPr="007C0923">
        <w:rPr>
          <w:sz w:val="22"/>
        </w:rPr>
        <w:t>swiftly and effectively to any signs of an emerging mental health problem</w:t>
      </w:r>
    </w:p>
    <w:p w14:paraId="3D0ED408" w14:textId="77777777" w:rsidR="005874BA" w:rsidRPr="007C0923" w:rsidRDefault="005E299E" w:rsidP="00396A97">
      <w:pPr>
        <w:pStyle w:val="NoSpacing"/>
        <w:numPr>
          <w:ilvl w:val="0"/>
          <w:numId w:val="4"/>
        </w:numPr>
        <w:rPr>
          <w:sz w:val="22"/>
        </w:rPr>
      </w:pPr>
      <w:r w:rsidRPr="007C0923">
        <w:rPr>
          <w:sz w:val="22"/>
        </w:rPr>
        <w:t>Engaging in activities which promote mental health and wellbeing</w:t>
      </w:r>
      <w:r w:rsidR="005874BA" w:rsidRPr="007C0923">
        <w:rPr>
          <w:sz w:val="22"/>
        </w:rPr>
        <w:t xml:space="preserve"> and a sense of belonging</w:t>
      </w:r>
      <w:r w:rsidRPr="007C0923">
        <w:rPr>
          <w:sz w:val="22"/>
        </w:rPr>
        <w:t xml:space="preserve"> in the whole school communit</w:t>
      </w:r>
      <w:r w:rsidR="005874BA" w:rsidRPr="007C0923">
        <w:rPr>
          <w:sz w:val="22"/>
        </w:rPr>
        <w:t xml:space="preserve">y </w:t>
      </w:r>
    </w:p>
    <w:p w14:paraId="7CE8FB16" w14:textId="77777777" w:rsidR="00E61413" w:rsidRPr="007C0923" w:rsidRDefault="00E61413" w:rsidP="00396A97">
      <w:pPr>
        <w:pStyle w:val="NoSpacing"/>
        <w:numPr>
          <w:ilvl w:val="0"/>
          <w:numId w:val="4"/>
        </w:numPr>
        <w:rPr>
          <w:sz w:val="22"/>
        </w:rPr>
      </w:pPr>
      <w:r w:rsidRPr="007C0923">
        <w:rPr>
          <w:sz w:val="22"/>
        </w:rPr>
        <w:t>Celebrating individual differences in students, ensuring all students feel valued and respected</w:t>
      </w:r>
    </w:p>
    <w:p w14:paraId="10F58670" w14:textId="77777777" w:rsidR="00EC5C1F" w:rsidRPr="007C0923" w:rsidRDefault="00EC5C1F" w:rsidP="00396A97">
      <w:pPr>
        <w:pStyle w:val="NoSpacing"/>
        <w:numPr>
          <w:ilvl w:val="0"/>
          <w:numId w:val="4"/>
        </w:numPr>
        <w:rPr>
          <w:sz w:val="22"/>
        </w:rPr>
      </w:pPr>
      <w:r w:rsidRPr="007C0923">
        <w:rPr>
          <w:sz w:val="22"/>
        </w:rPr>
        <w:t>Valuing and celebrating non-academic achievements</w:t>
      </w:r>
    </w:p>
    <w:p w14:paraId="36332B83" w14:textId="77777777" w:rsidR="00625A0C" w:rsidRPr="006E4132" w:rsidRDefault="00625A0C" w:rsidP="000452FB">
      <w:pPr>
        <w:spacing w:after="120"/>
        <w:jc w:val="both"/>
        <w:rPr>
          <w:rFonts w:cstheme="minorHAnsi"/>
          <w:sz w:val="20"/>
        </w:rPr>
      </w:pPr>
    </w:p>
    <w:p w14:paraId="64191C9A" w14:textId="77777777" w:rsidR="00625A0C" w:rsidRPr="006E4132" w:rsidRDefault="00625A0C" w:rsidP="000452FB">
      <w:pPr>
        <w:spacing w:after="297"/>
        <w:ind w:right="740"/>
        <w:jc w:val="both"/>
        <w:rPr>
          <w:rFonts w:cstheme="minorHAnsi"/>
          <w:sz w:val="22"/>
        </w:rPr>
      </w:pPr>
      <w:r w:rsidRPr="006E4132">
        <w:rPr>
          <w:rFonts w:cstheme="minorHAnsi"/>
          <w:sz w:val="22"/>
        </w:rPr>
        <w:t xml:space="preserve">The Mental Health and Wellbeing Policy has the following objectives. To; </w:t>
      </w:r>
    </w:p>
    <w:p w14:paraId="326B1BE2" w14:textId="77777777" w:rsidR="00625A0C" w:rsidRPr="007C0923" w:rsidRDefault="007C0923" w:rsidP="00396A97">
      <w:pPr>
        <w:pStyle w:val="NoSpacing"/>
        <w:numPr>
          <w:ilvl w:val="0"/>
          <w:numId w:val="6"/>
        </w:numPr>
        <w:rPr>
          <w:sz w:val="22"/>
        </w:rPr>
      </w:pPr>
      <w:r>
        <w:rPr>
          <w:sz w:val="22"/>
        </w:rPr>
        <w:t>E</w:t>
      </w:r>
      <w:r w:rsidR="00625A0C" w:rsidRPr="007C0923">
        <w:rPr>
          <w:sz w:val="22"/>
        </w:rPr>
        <w:t xml:space="preserve">nsure all schools in the Aquila trust have identified their key staff needed to support children and to help all staff understand their role </w:t>
      </w:r>
    </w:p>
    <w:p w14:paraId="52198212" w14:textId="77777777" w:rsidR="00625A0C" w:rsidRPr="007C0923" w:rsidRDefault="007C0923" w:rsidP="00396A97">
      <w:pPr>
        <w:pStyle w:val="NoSpacing"/>
        <w:numPr>
          <w:ilvl w:val="0"/>
          <w:numId w:val="6"/>
        </w:numPr>
        <w:rPr>
          <w:sz w:val="22"/>
        </w:rPr>
      </w:pPr>
      <w:r>
        <w:rPr>
          <w:sz w:val="22"/>
        </w:rPr>
        <w:t>R</w:t>
      </w:r>
      <w:r w:rsidR="00625A0C" w:rsidRPr="007C0923">
        <w:rPr>
          <w:sz w:val="22"/>
        </w:rPr>
        <w:t xml:space="preserve">aise awareness of good mental health and its impact on learning and behaviour </w:t>
      </w:r>
    </w:p>
    <w:p w14:paraId="379FC5A1" w14:textId="77777777" w:rsidR="00625A0C" w:rsidRPr="007C0923" w:rsidRDefault="007C0923" w:rsidP="00396A97">
      <w:pPr>
        <w:pStyle w:val="NoSpacing"/>
        <w:numPr>
          <w:ilvl w:val="0"/>
          <w:numId w:val="6"/>
        </w:numPr>
        <w:rPr>
          <w:sz w:val="22"/>
        </w:rPr>
      </w:pPr>
      <w:r>
        <w:rPr>
          <w:sz w:val="22"/>
        </w:rPr>
        <w:t>S</w:t>
      </w:r>
      <w:r w:rsidR="00625A0C" w:rsidRPr="007C0923">
        <w:rPr>
          <w:sz w:val="22"/>
        </w:rPr>
        <w:t xml:space="preserve">upport staff in promoting good mental health to children, parents and carers  </w:t>
      </w:r>
    </w:p>
    <w:p w14:paraId="076D8A35" w14:textId="77777777" w:rsidR="00625A0C" w:rsidRPr="007C0923" w:rsidRDefault="007C0923" w:rsidP="00396A97">
      <w:pPr>
        <w:pStyle w:val="NoSpacing"/>
        <w:numPr>
          <w:ilvl w:val="0"/>
          <w:numId w:val="6"/>
        </w:numPr>
        <w:rPr>
          <w:sz w:val="22"/>
        </w:rPr>
      </w:pPr>
      <w:r>
        <w:rPr>
          <w:sz w:val="22"/>
        </w:rPr>
        <w:t>S</w:t>
      </w:r>
      <w:r w:rsidR="00625A0C" w:rsidRPr="007C0923">
        <w:rPr>
          <w:sz w:val="22"/>
        </w:rPr>
        <w:t xml:space="preserve">upport staff in identifying those that could be at risk and taking the right action </w:t>
      </w:r>
    </w:p>
    <w:p w14:paraId="105BC921" w14:textId="77777777" w:rsidR="00625A0C" w:rsidRPr="007C0923" w:rsidRDefault="007C0923" w:rsidP="00396A97">
      <w:pPr>
        <w:pStyle w:val="NoSpacing"/>
        <w:numPr>
          <w:ilvl w:val="0"/>
          <w:numId w:val="6"/>
        </w:numPr>
        <w:rPr>
          <w:sz w:val="22"/>
        </w:rPr>
      </w:pPr>
      <w:r>
        <w:rPr>
          <w:sz w:val="22"/>
        </w:rPr>
        <w:t>S</w:t>
      </w:r>
      <w:r w:rsidR="00625A0C" w:rsidRPr="007C0923">
        <w:rPr>
          <w:sz w:val="22"/>
        </w:rPr>
        <w:t>upport staff in working collaboratively to support children with mental health needs</w:t>
      </w:r>
    </w:p>
    <w:p w14:paraId="2C3FC178" w14:textId="77777777" w:rsidR="00625A0C" w:rsidRPr="007C0923" w:rsidRDefault="007C0923" w:rsidP="00396A97">
      <w:pPr>
        <w:pStyle w:val="NoSpacing"/>
        <w:numPr>
          <w:ilvl w:val="0"/>
          <w:numId w:val="6"/>
        </w:numPr>
        <w:rPr>
          <w:sz w:val="22"/>
        </w:rPr>
      </w:pPr>
      <w:r>
        <w:rPr>
          <w:sz w:val="22"/>
        </w:rPr>
        <w:t>S</w:t>
      </w:r>
      <w:r w:rsidR="006E4132" w:rsidRPr="007C0923">
        <w:rPr>
          <w:sz w:val="22"/>
        </w:rPr>
        <w:t>ignpost</w:t>
      </w:r>
      <w:r w:rsidR="00625A0C" w:rsidRPr="007C0923">
        <w:rPr>
          <w:sz w:val="22"/>
        </w:rPr>
        <w:t xml:space="preserve"> staff to organisations that can support children and/or their families.</w:t>
      </w:r>
    </w:p>
    <w:p w14:paraId="24EDE134" w14:textId="77777777" w:rsidR="00625A0C" w:rsidRPr="007C0923" w:rsidRDefault="007C0923" w:rsidP="00396A97">
      <w:pPr>
        <w:pStyle w:val="NoSpacing"/>
        <w:numPr>
          <w:ilvl w:val="0"/>
          <w:numId w:val="6"/>
        </w:numPr>
        <w:rPr>
          <w:sz w:val="22"/>
        </w:rPr>
      </w:pPr>
      <w:r>
        <w:rPr>
          <w:sz w:val="22"/>
        </w:rPr>
        <w:t>S</w:t>
      </w:r>
      <w:r w:rsidR="00625A0C" w:rsidRPr="007C0923">
        <w:rPr>
          <w:sz w:val="22"/>
        </w:rPr>
        <w:t>upport children at risk of non</w:t>
      </w:r>
      <w:r w:rsidR="00810DE8" w:rsidRPr="007C0923">
        <w:rPr>
          <w:sz w:val="22"/>
        </w:rPr>
        <w:t>-</w:t>
      </w:r>
      <w:r w:rsidR="00625A0C" w:rsidRPr="007C0923">
        <w:rPr>
          <w:sz w:val="22"/>
        </w:rPr>
        <w:t xml:space="preserve">attendance through poor mental health.  </w:t>
      </w:r>
    </w:p>
    <w:p w14:paraId="54E53BBD" w14:textId="77777777" w:rsidR="00810DE8" w:rsidRPr="007C0923" w:rsidRDefault="007C0923" w:rsidP="00396A97">
      <w:pPr>
        <w:pStyle w:val="NoSpacing"/>
        <w:numPr>
          <w:ilvl w:val="0"/>
          <w:numId w:val="6"/>
        </w:numPr>
        <w:rPr>
          <w:sz w:val="22"/>
        </w:rPr>
      </w:pPr>
      <w:r>
        <w:rPr>
          <w:sz w:val="22"/>
        </w:rPr>
        <w:t>O</w:t>
      </w:r>
      <w:r w:rsidR="00625A0C" w:rsidRPr="007C0923">
        <w:rPr>
          <w:sz w:val="22"/>
        </w:rPr>
        <w:t xml:space="preserve">utline immediate steps to be taken when there are high levels of risk </w:t>
      </w:r>
    </w:p>
    <w:p w14:paraId="7931B62C" w14:textId="77777777" w:rsidR="00810DE8" w:rsidRPr="007C0923" w:rsidRDefault="007C0923" w:rsidP="00396A97">
      <w:pPr>
        <w:pStyle w:val="NoSpacing"/>
        <w:numPr>
          <w:ilvl w:val="0"/>
          <w:numId w:val="6"/>
        </w:numPr>
        <w:rPr>
          <w:sz w:val="22"/>
        </w:rPr>
      </w:pPr>
      <w:r>
        <w:rPr>
          <w:bCs/>
          <w:sz w:val="22"/>
        </w:rPr>
        <w:t>P</w:t>
      </w:r>
      <w:r w:rsidR="00810DE8" w:rsidRPr="007C0923">
        <w:rPr>
          <w:bCs/>
          <w:sz w:val="22"/>
        </w:rPr>
        <w:t>rovide opportunities for staff and students to look after their mental wellbeing.</w:t>
      </w:r>
    </w:p>
    <w:p w14:paraId="0326A123" w14:textId="77777777" w:rsidR="00810DE8" w:rsidRPr="007C0923" w:rsidRDefault="007C0923" w:rsidP="00396A97">
      <w:pPr>
        <w:pStyle w:val="NoSpacing"/>
        <w:numPr>
          <w:ilvl w:val="0"/>
          <w:numId w:val="6"/>
        </w:numPr>
        <w:rPr>
          <w:b/>
          <w:sz w:val="22"/>
        </w:rPr>
      </w:pPr>
      <w:r>
        <w:rPr>
          <w:sz w:val="22"/>
        </w:rPr>
        <w:t>P</w:t>
      </w:r>
      <w:r w:rsidR="00810DE8" w:rsidRPr="007C0923">
        <w:rPr>
          <w:sz w:val="22"/>
        </w:rPr>
        <w:t>romote positive mental health in all staff and students</w:t>
      </w:r>
    </w:p>
    <w:p w14:paraId="7C006599" w14:textId="77777777" w:rsidR="00810DE8" w:rsidRPr="007C0923" w:rsidRDefault="007C0923" w:rsidP="00396A97">
      <w:pPr>
        <w:pStyle w:val="NoSpacing"/>
        <w:numPr>
          <w:ilvl w:val="0"/>
          <w:numId w:val="6"/>
        </w:numPr>
        <w:rPr>
          <w:b/>
          <w:sz w:val="22"/>
        </w:rPr>
      </w:pPr>
      <w:r>
        <w:rPr>
          <w:sz w:val="22"/>
        </w:rPr>
        <w:t>R</w:t>
      </w:r>
      <w:r w:rsidR="00810DE8" w:rsidRPr="007C0923">
        <w:rPr>
          <w:sz w:val="22"/>
        </w:rPr>
        <w:t>educe discrimination and stigma by increasing awareness and understanding of mental health problems</w:t>
      </w:r>
    </w:p>
    <w:p w14:paraId="36468D08" w14:textId="77777777" w:rsidR="00810DE8" w:rsidRPr="007C0923" w:rsidRDefault="00810DE8" w:rsidP="00396A97">
      <w:pPr>
        <w:pStyle w:val="NoSpacing"/>
        <w:numPr>
          <w:ilvl w:val="0"/>
          <w:numId w:val="6"/>
        </w:numPr>
        <w:rPr>
          <w:b/>
          <w:sz w:val="22"/>
        </w:rPr>
      </w:pPr>
      <w:r w:rsidRPr="007C0923">
        <w:rPr>
          <w:sz w:val="22"/>
        </w:rPr>
        <w:t>Increase awareness of early warning signs of mental health problems</w:t>
      </w:r>
    </w:p>
    <w:p w14:paraId="4B9D2C6B" w14:textId="77777777" w:rsidR="00810DE8" w:rsidRPr="006E4132" w:rsidRDefault="00810DE8" w:rsidP="00810DE8">
      <w:pPr>
        <w:spacing w:after="244"/>
        <w:ind w:left="353" w:right="736"/>
        <w:jc w:val="both"/>
        <w:rPr>
          <w:rFonts w:cstheme="minorHAnsi"/>
          <w:sz w:val="22"/>
        </w:rPr>
      </w:pPr>
    </w:p>
    <w:p w14:paraId="67BDEDC5" w14:textId="77777777" w:rsidR="00E91E4D" w:rsidRPr="006E4132" w:rsidRDefault="00625A0C" w:rsidP="00625A0C">
      <w:pPr>
        <w:ind w:right="740"/>
        <w:rPr>
          <w:rFonts w:cstheme="minorHAnsi"/>
          <w:sz w:val="22"/>
        </w:rPr>
      </w:pPr>
      <w:r w:rsidRPr="006E4132">
        <w:rPr>
          <w:rFonts w:cstheme="minorHAnsi"/>
          <w:sz w:val="22"/>
        </w:rPr>
        <w:t>This policy applies to all members of</w:t>
      </w:r>
      <w:r w:rsidR="000452FB">
        <w:rPr>
          <w:rFonts w:cstheme="minorHAnsi"/>
          <w:sz w:val="22"/>
        </w:rPr>
        <w:t xml:space="preserve"> the school community, Pupil,</w:t>
      </w:r>
      <w:r w:rsidRPr="006E4132">
        <w:rPr>
          <w:rFonts w:cstheme="minorHAnsi"/>
          <w:sz w:val="22"/>
        </w:rPr>
        <w:t xml:space="preserve"> Staff, Governors and Trustees.</w:t>
      </w:r>
    </w:p>
    <w:p w14:paraId="7C5783CB" w14:textId="77777777" w:rsidR="00625A0C" w:rsidRPr="006E4132" w:rsidRDefault="00625A0C" w:rsidP="00625A0C">
      <w:pPr>
        <w:ind w:right="740"/>
        <w:rPr>
          <w:rFonts w:cstheme="minorHAnsi"/>
          <w:sz w:val="22"/>
        </w:rPr>
      </w:pPr>
      <w:r w:rsidRPr="006E4132">
        <w:rPr>
          <w:rFonts w:cstheme="minorHAnsi"/>
          <w:sz w:val="22"/>
        </w:rPr>
        <w:t xml:space="preserve"> </w:t>
      </w:r>
    </w:p>
    <w:p w14:paraId="4467EBCC" w14:textId="77777777" w:rsidR="00E91E4D" w:rsidRPr="006E4132" w:rsidRDefault="00E91E4D" w:rsidP="00E91E4D">
      <w:pPr>
        <w:pStyle w:val="Heading2"/>
        <w:rPr>
          <w:rFonts w:asciiTheme="minorHAnsi" w:hAnsiTheme="minorHAnsi" w:cstheme="minorHAnsi"/>
        </w:rPr>
      </w:pPr>
      <w:r w:rsidRPr="006E4132">
        <w:rPr>
          <w:rFonts w:asciiTheme="minorHAnsi" w:hAnsiTheme="minorHAnsi" w:cstheme="minorHAnsi"/>
        </w:rPr>
        <w:t xml:space="preserve">Policy Values </w:t>
      </w:r>
    </w:p>
    <w:p w14:paraId="61CDBE0F" w14:textId="77777777" w:rsidR="00E91E4D" w:rsidRPr="006E4132" w:rsidRDefault="00E91E4D" w:rsidP="007C0923">
      <w:pPr>
        <w:pStyle w:val="NoSpacing"/>
      </w:pPr>
    </w:p>
    <w:p w14:paraId="2D013432" w14:textId="77777777" w:rsidR="00E91E4D" w:rsidRPr="007C0923" w:rsidRDefault="00E91E4D" w:rsidP="007C0923">
      <w:pPr>
        <w:pStyle w:val="NoSpacing"/>
        <w:rPr>
          <w:b/>
          <w:color w:val="000000" w:themeColor="text1"/>
          <w:sz w:val="22"/>
        </w:rPr>
      </w:pPr>
      <w:r w:rsidRPr="007C0923">
        <w:rPr>
          <w:b/>
          <w:color w:val="000000" w:themeColor="text1"/>
          <w:sz w:val="22"/>
        </w:rPr>
        <w:t>Mental Health can affect everyone</w:t>
      </w:r>
      <w:r w:rsidRPr="007C0923">
        <w:rPr>
          <w:rFonts w:eastAsia="Tahoma"/>
          <w:b/>
          <w:color w:val="000000" w:themeColor="text1"/>
          <w:sz w:val="22"/>
        </w:rPr>
        <w:t xml:space="preserve"> </w:t>
      </w:r>
    </w:p>
    <w:p w14:paraId="223C277A" w14:textId="77777777" w:rsidR="007C0923" w:rsidRDefault="00E91E4D" w:rsidP="007C0923">
      <w:pPr>
        <w:pStyle w:val="NoSpacing"/>
        <w:rPr>
          <w:rFonts w:eastAsia="Tahoma"/>
          <w:b/>
          <w:sz w:val="22"/>
        </w:rPr>
      </w:pPr>
      <w:r w:rsidRPr="006E4132">
        <w:rPr>
          <w:sz w:val="22"/>
        </w:rPr>
        <w:t xml:space="preserve">Mental Health can affect all of us.  How we think and feel about ourselves and our lives impacts on our behaviour and how we cope in tough times.  It affects our ability to make the most of the opportunities that come our way and play a full part amongst our family, school, workplace, community and friends.  It is also closely linked with our physical health.  Whether it is called well-being, emotional welfare or mental health, it is key to living a fulfilling life. </w:t>
      </w:r>
      <w:r w:rsidRPr="006E4132">
        <w:rPr>
          <w:rFonts w:eastAsia="Tahoma"/>
          <w:b/>
          <w:sz w:val="22"/>
        </w:rPr>
        <w:t xml:space="preserve"> </w:t>
      </w:r>
      <w:r w:rsidRPr="006E4132">
        <w:rPr>
          <w:rFonts w:eastAsia="Tahoma"/>
          <w:b/>
          <w:sz w:val="22"/>
        </w:rPr>
        <w:tab/>
      </w:r>
    </w:p>
    <w:p w14:paraId="78C32778" w14:textId="77777777" w:rsidR="00E91E4D" w:rsidRPr="006E4132" w:rsidRDefault="00E91E4D" w:rsidP="007C0923">
      <w:pPr>
        <w:pStyle w:val="NoSpacing"/>
        <w:rPr>
          <w:sz w:val="22"/>
        </w:rPr>
      </w:pPr>
      <w:r w:rsidRPr="006E4132">
        <w:rPr>
          <w:rFonts w:eastAsia="Tahoma"/>
          <w:b/>
          <w:sz w:val="22"/>
        </w:rPr>
        <w:t xml:space="preserve"> </w:t>
      </w:r>
    </w:p>
    <w:p w14:paraId="71CE109D" w14:textId="77777777" w:rsidR="00E91E4D" w:rsidRPr="006E4132" w:rsidRDefault="00E91E4D" w:rsidP="000452FB">
      <w:pPr>
        <w:pStyle w:val="Heading1"/>
        <w:ind w:left="-5" w:right="130"/>
        <w:jc w:val="both"/>
        <w:rPr>
          <w:rFonts w:asciiTheme="minorHAnsi" w:hAnsiTheme="minorHAnsi" w:cstheme="minorHAnsi"/>
          <w:color w:val="000000" w:themeColor="text1"/>
          <w:sz w:val="22"/>
        </w:rPr>
      </w:pPr>
    </w:p>
    <w:p w14:paraId="09605824" w14:textId="77777777" w:rsidR="00E91E4D" w:rsidRPr="007C0923" w:rsidRDefault="00E91E4D" w:rsidP="007C0923">
      <w:pPr>
        <w:pStyle w:val="NoSpacing"/>
        <w:rPr>
          <w:b/>
          <w:sz w:val="22"/>
        </w:rPr>
      </w:pPr>
      <w:r w:rsidRPr="007C0923">
        <w:rPr>
          <w:b/>
          <w:sz w:val="22"/>
        </w:rPr>
        <w:t>Every Child Matters</w:t>
      </w:r>
      <w:r w:rsidRPr="007C0923">
        <w:rPr>
          <w:rFonts w:eastAsia="Tahoma"/>
          <w:b/>
          <w:sz w:val="22"/>
        </w:rPr>
        <w:t xml:space="preserve">  </w:t>
      </w:r>
    </w:p>
    <w:p w14:paraId="50220F5B" w14:textId="77777777" w:rsidR="00E91E4D" w:rsidRDefault="00E91E4D" w:rsidP="007C0923">
      <w:pPr>
        <w:pStyle w:val="NoSpacing"/>
        <w:rPr>
          <w:sz w:val="22"/>
        </w:rPr>
      </w:pPr>
      <w:r w:rsidRPr="007C0923">
        <w:rPr>
          <w:sz w:val="22"/>
        </w:rPr>
        <w:t>The mental health and wellbeing policy is a whole-school policy.  Resources will be made available to every school within the Aquila Trust to ensure we promote well-</w:t>
      </w:r>
      <w:r w:rsidRPr="007C0923">
        <w:rPr>
          <w:rFonts w:eastAsia="Tahoma"/>
          <w:sz w:val="22"/>
        </w:rPr>
        <w:t xml:space="preserve">being, monitor the child’s needs and respond </w:t>
      </w:r>
      <w:r w:rsidRPr="007C0923">
        <w:rPr>
          <w:sz w:val="22"/>
        </w:rPr>
        <w:t xml:space="preserve">accordingly. </w:t>
      </w:r>
    </w:p>
    <w:p w14:paraId="45B3EB54" w14:textId="77777777" w:rsidR="007C0923" w:rsidRPr="007C0923" w:rsidRDefault="007C0923" w:rsidP="007C0923">
      <w:pPr>
        <w:pStyle w:val="NoSpacing"/>
        <w:rPr>
          <w:sz w:val="22"/>
        </w:rPr>
      </w:pPr>
    </w:p>
    <w:p w14:paraId="2257C41E" w14:textId="77777777" w:rsidR="00E91E4D" w:rsidRPr="007C0923" w:rsidRDefault="00E91E4D" w:rsidP="007C0923">
      <w:pPr>
        <w:pStyle w:val="NoSpacing"/>
        <w:rPr>
          <w:b/>
          <w:sz w:val="22"/>
        </w:rPr>
      </w:pPr>
      <w:r w:rsidRPr="007C0923">
        <w:rPr>
          <w:b/>
          <w:sz w:val="22"/>
        </w:rPr>
        <w:t xml:space="preserve">Healthy Bodies and Healthy Minds </w:t>
      </w:r>
    </w:p>
    <w:p w14:paraId="1C0B7B22" w14:textId="77777777" w:rsidR="00E91E4D" w:rsidRPr="007C0923" w:rsidRDefault="00E91E4D" w:rsidP="007C0923">
      <w:pPr>
        <w:pStyle w:val="NoSpacing"/>
        <w:rPr>
          <w:sz w:val="22"/>
        </w:rPr>
      </w:pPr>
      <w:r w:rsidRPr="007C0923">
        <w:rPr>
          <w:sz w:val="22"/>
        </w:rPr>
        <w:t xml:space="preserve">Research has shown that good physical health can lead to good mental health.  Schools in the Aquila trust will promote both of these aspects given they will both impact on achievement and learning. </w:t>
      </w:r>
    </w:p>
    <w:p w14:paraId="7F7F7EB8" w14:textId="77777777" w:rsidR="00E91E4D" w:rsidRPr="007C0923" w:rsidRDefault="00E91E4D" w:rsidP="007C0923">
      <w:pPr>
        <w:pStyle w:val="NoSpacing"/>
        <w:rPr>
          <w:sz w:val="22"/>
        </w:rPr>
      </w:pPr>
    </w:p>
    <w:p w14:paraId="592D61F6" w14:textId="77777777" w:rsidR="00E91E4D" w:rsidRPr="007C0923" w:rsidRDefault="00E91E4D" w:rsidP="007C0923">
      <w:pPr>
        <w:pStyle w:val="NoSpacing"/>
        <w:rPr>
          <w:sz w:val="22"/>
        </w:rPr>
      </w:pPr>
      <w:r w:rsidRPr="007C0923">
        <w:rPr>
          <w:b/>
          <w:sz w:val="22"/>
        </w:rPr>
        <w:t>The Aquila values</w:t>
      </w:r>
      <w:r w:rsidRPr="007C0923">
        <w:rPr>
          <w:sz w:val="22"/>
        </w:rPr>
        <w:t xml:space="preserve"> of collaborate, enrich, trust, innovate, aspire and nurture aim to promote positive mental health and wellbeing in pupils and staff so that ‘They will soar on wings like eagles.’  Isaiah 40:31</w:t>
      </w:r>
    </w:p>
    <w:p w14:paraId="3D1403CB" w14:textId="77777777" w:rsidR="00E91E4D" w:rsidRPr="006E4132" w:rsidRDefault="00E91E4D" w:rsidP="000452FB">
      <w:pPr>
        <w:jc w:val="both"/>
        <w:rPr>
          <w:rFonts w:cstheme="minorHAnsi"/>
          <w:sz w:val="22"/>
          <w:highlight w:val="yellow"/>
        </w:rPr>
      </w:pPr>
    </w:p>
    <w:p w14:paraId="34E2A017" w14:textId="77777777" w:rsidR="005243D2" w:rsidRPr="0099225E" w:rsidRDefault="005243D2" w:rsidP="005243D2">
      <w:pPr>
        <w:tabs>
          <w:tab w:val="left" w:pos="1665"/>
        </w:tabs>
        <w:rPr>
          <w:rFonts w:cstheme="minorHAnsi"/>
        </w:rPr>
      </w:pPr>
      <w:r w:rsidRPr="00BC78F0">
        <w:rPr>
          <w:rFonts w:eastAsia="Times New Roman" w:cstheme="minorHAnsi"/>
        </w:rPr>
        <w:t>This set of values is reflected in all our policies.</w:t>
      </w:r>
    </w:p>
    <w:p w14:paraId="7524520B" w14:textId="77777777" w:rsidR="005243D2" w:rsidRPr="00BC78F0" w:rsidRDefault="005243D2" w:rsidP="005243D2">
      <w:pPr>
        <w:rPr>
          <w:rFonts w:cstheme="minorHAnsi"/>
          <w:color w:val="00B050"/>
          <w:sz w:val="36"/>
          <w:szCs w:val="36"/>
        </w:rPr>
      </w:pPr>
      <w:r w:rsidRPr="00BC78F0">
        <w:rPr>
          <w:rFonts w:cstheme="minorHAnsi"/>
          <w:color w:val="FFC000"/>
          <w:sz w:val="36"/>
          <w:szCs w:val="36"/>
        </w:rPr>
        <w:t xml:space="preserve">Joy        </w:t>
      </w:r>
      <w:r w:rsidRPr="00BC78F0">
        <w:rPr>
          <w:rFonts w:cstheme="minorHAnsi"/>
          <w:color w:val="FF0000"/>
          <w:sz w:val="36"/>
          <w:szCs w:val="36"/>
        </w:rPr>
        <w:t xml:space="preserve">Hope  </w:t>
      </w:r>
      <w:r w:rsidRPr="00BC78F0">
        <w:rPr>
          <w:rFonts w:cstheme="minorHAnsi"/>
          <w:color w:val="FFC000"/>
          <w:sz w:val="36"/>
          <w:szCs w:val="36"/>
        </w:rPr>
        <w:t xml:space="preserve">  </w:t>
      </w:r>
      <w:r w:rsidRPr="00BC78F0">
        <w:rPr>
          <w:rFonts w:cstheme="minorHAnsi"/>
          <w:sz w:val="36"/>
          <w:szCs w:val="36"/>
        </w:rPr>
        <w:t xml:space="preserve">  </w:t>
      </w:r>
      <w:r w:rsidRPr="00BC78F0">
        <w:rPr>
          <w:rFonts w:cstheme="minorHAnsi"/>
          <w:color w:val="5F497A"/>
          <w:sz w:val="36"/>
          <w:szCs w:val="36"/>
        </w:rPr>
        <w:t xml:space="preserve">Forgiveness </w:t>
      </w:r>
      <w:r w:rsidRPr="00BC78F0">
        <w:rPr>
          <w:rFonts w:cstheme="minorHAnsi"/>
          <w:sz w:val="36"/>
          <w:szCs w:val="36"/>
        </w:rPr>
        <w:t xml:space="preserve">    </w:t>
      </w:r>
      <w:r w:rsidRPr="00BC78F0">
        <w:rPr>
          <w:rFonts w:cstheme="minorHAnsi"/>
          <w:color w:val="FF00FF"/>
          <w:sz w:val="36"/>
          <w:szCs w:val="36"/>
        </w:rPr>
        <w:t xml:space="preserve">Love   </w:t>
      </w:r>
      <w:r w:rsidRPr="00BC78F0">
        <w:rPr>
          <w:rFonts w:cstheme="minorHAnsi"/>
          <w:sz w:val="36"/>
          <w:szCs w:val="36"/>
        </w:rPr>
        <w:t xml:space="preserve">     </w:t>
      </w:r>
      <w:r w:rsidRPr="00BC78F0">
        <w:rPr>
          <w:rFonts w:cstheme="minorHAnsi"/>
          <w:color w:val="00B050"/>
          <w:sz w:val="36"/>
          <w:szCs w:val="36"/>
        </w:rPr>
        <w:t>Resilience</w:t>
      </w:r>
    </w:p>
    <w:p w14:paraId="5B8B74BE" w14:textId="328E6FD4" w:rsidR="00E91E4D" w:rsidRPr="006E4132" w:rsidRDefault="005243D2" w:rsidP="000452FB">
      <w:pPr>
        <w:jc w:val="both"/>
        <w:rPr>
          <w:rFonts w:cstheme="minorHAnsi"/>
        </w:rPr>
      </w:pPr>
      <w:r w:rsidRPr="00BC78F0">
        <w:rPr>
          <w:rFonts w:cstheme="minorHAnsi"/>
          <w:noProof/>
          <w:lang w:eastAsia="en-GB"/>
        </w:rPr>
        <mc:AlternateContent>
          <mc:Choice Requires="wps">
            <w:drawing>
              <wp:anchor distT="0" distB="0" distL="114300" distR="114300" simplePos="0" relativeHeight="251672576" behindDoc="0" locked="0" layoutInCell="1" allowOverlap="1" wp14:anchorId="1D64E1AC" wp14:editId="42324C2A">
                <wp:simplePos x="0" y="0"/>
                <wp:positionH relativeFrom="column">
                  <wp:posOffset>0</wp:posOffset>
                </wp:positionH>
                <wp:positionV relativeFrom="paragraph">
                  <wp:posOffset>18415</wp:posOffset>
                </wp:positionV>
                <wp:extent cx="5911215" cy="1407160"/>
                <wp:effectExtent l="19050" t="19050" r="13335" b="2159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11215" cy="1407160"/>
                        </a:xfrm>
                        <a:prstGeom prst="rect">
                          <a:avLst/>
                        </a:prstGeom>
                        <a:noFill/>
                        <a:ln w="28575" cap="flat" cmpd="sng" algn="ctr">
                          <a:solidFill>
                            <a:srgbClr val="70AD47"/>
                          </a:solidFill>
                          <a:prstDash val="solid"/>
                          <a:miter lim="800000"/>
                        </a:ln>
                        <a:effectLst/>
                      </wps:spPr>
                      <wps:txbx>
                        <w:txbxContent>
                          <w:p w14:paraId="1A248028" w14:textId="77777777" w:rsidR="005243D2" w:rsidRDefault="005243D2" w:rsidP="005243D2">
                            <w:pPr>
                              <w:shd w:val="clear" w:color="auto" w:fill="FFFFFF"/>
                              <w:jc w:val="center"/>
                              <w:textAlignment w:val="baseline"/>
                              <w:rPr>
                                <w:rFonts w:eastAsia="Times New Roman"/>
                              </w:rPr>
                            </w:pPr>
                            <w:r>
                              <w:rPr>
                                <w:rFonts w:eastAsia="Times New Roman"/>
                                <w:b/>
                                <w:bCs/>
                                <w:color w:val="0C64C0"/>
                                <w:sz w:val="28"/>
                                <w:szCs w:val="32"/>
                                <w:bdr w:val="none" w:sz="0" w:space="0" w:color="auto" w:frame="1"/>
                              </w:rPr>
                              <w:t>Our school offers a supportive, inclusive, nurturing and inspiring learning environment </w:t>
                            </w:r>
                            <w:r>
                              <w:rPr>
                                <w:rFonts w:eastAsia="Times New Roman"/>
                                <w:b/>
                                <w:bCs/>
                                <w:color w:val="0070C0"/>
                                <w:sz w:val="28"/>
                                <w:szCs w:val="32"/>
                                <w:bdr w:val="none" w:sz="0" w:space="0" w:color="auto" w:frame="1"/>
                              </w:rPr>
                              <w:t>where each member is known by God, loved and empowered </w:t>
                            </w:r>
                            <w:r>
                              <w:rPr>
                                <w:rFonts w:eastAsia="Times New Roman"/>
                                <w:b/>
                                <w:bCs/>
                                <w:color w:val="0C64C0"/>
                                <w:sz w:val="28"/>
                                <w:szCs w:val="32"/>
                                <w:bdr w:val="none" w:sz="0" w:space="0" w:color="auto" w:frame="1"/>
                              </w:rPr>
                              <w:t>to reach their full potential. Children are encouraged through an </w:t>
                            </w:r>
                            <w:r>
                              <w:rPr>
                                <w:rFonts w:eastAsia="Times New Roman"/>
                                <w:b/>
                                <w:bCs/>
                                <w:color w:val="0070C0"/>
                                <w:sz w:val="28"/>
                                <w:szCs w:val="32"/>
                                <w:bdr w:val="none" w:sz="0" w:space="0" w:color="auto" w:frame="1"/>
                              </w:rPr>
                              <w:t>aspirational </w:t>
                            </w:r>
                            <w:r>
                              <w:rPr>
                                <w:rFonts w:eastAsia="Times New Roman"/>
                                <w:b/>
                                <w:bCs/>
                                <w:color w:val="0C64C0"/>
                                <w:sz w:val="28"/>
                                <w:szCs w:val="32"/>
                                <w:bdr w:val="none" w:sz="0" w:space="0" w:color="auto" w:frame="1"/>
                              </w:rPr>
                              <w:t>and engaging curriculum to develop their knowledge, skills and character so that they can truly flourish, both now and into the future.</w:t>
                            </w:r>
                          </w:p>
                          <w:p w14:paraId="0555403F" w14:textId="77777777" w:rsidR="005243D2" w:rsidRDefault="005243D2" w:rsidP="005243D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D64E1AC" id="Rectangle 11" o:spid="_x0000_s1027" style="position:absolute;left:0;text-align:left;margin-left:0;margin-top:1.45pt;width:465.45pt;height:110.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" filled="f" strokecolor="#70ad47" strokeweight="2.25pt">
                <v:path arrowok="t"/>
                <v:textbox>
                  <w:txbxContent>
                    <w:p w14:paraId="1A248028" w14:textId="77777777" w:rsidR="005243D2" w:rsidRDefault="005243D2" w:rsidP="005243D2">
                      <w:pPr>
                        <w:shd w:val="clear" w:color="auto" w:fill="FFFFFF"/>
                        <w:jc w:val="center"/>
                        <w:textAlignment w:val="baseline"/>
                        <w:rPr>
                          <w:rFonts w:eastAsia="Times New Roman"/>
                        </w:rPr>
                      </w:pPr>
                      <w:r>
                        <w:rPr>
                          <w:rFonts w:eastAsia="Times New Roman"/>
                          <w:b/>
                          <w:bCs/>
                          <w:color w:val="0C64C0"/>
                          <w:sz w:val="28"/>
                          <w:szCs w:val="32"/>
                          <w:bdr w:val="none" w:sz="0" w:space="0" w:color="auto" w:frame="1"/>
                        </w:rPr>
                        <w:t>Our school offers a supportive, inclusive, nurturing and inspiring learning environment </w:t>
                      </w:r>
                      <w:r>
                        <w:rPr>
                          <w:rFonts w:eastAsia="Times New Roman"/>
                          <w:b/>
                          <w:bCs/>
                          <w:color w:val="0070C0"/>
                          <w:sz w:val="28"/>
                          <w:szCs w:val="32"/>
                          <w:bdr w:val="none" w:sz="0" w:space="0" w:color="auto" w:frame="1"/>
                        </w:rPr>
                        <w:t>where each member is known by God, loved and empowered </w:t>
                      </w:r>
                      <w:r>
                        <w:rPr>
                          <w:rFonts w:eastAsia="Times New Roman"/>
                          <w:b/>
                          <w:bCs/>
                          <w:color w:val="0C64C0"/>
                          <w:sz w:val="28"/>
                          <w:szCs w:val="32"/>
                          <w:bdr w:val="none" w:sz="0" w:space="0" w:color="auto" w:frame="1"/>
                        </w:rPr>
                        <w:t>to reach their full potential. Children are encouraged through an </w:t>
                      </w:r>
                      <w:r>
                        <w:rPr>
                          <w:rFonts w:eastAsia="Times New Roman"/>
                          <w:b/>
                          <w:bCs/>
                          <w:color w:val="0070C0"/>
                          <w:sz w:val="28"/>
                          <w:szCs w:val="32"/>
                          <w:bdr w:val="none" w:sz="0" w:space="0" w:color="auto" w:frame="1"/>
                        </w:rPr>
                        <w:t>aspirational </w:t>
                      </w:r>
                      <w:r>
                        <w:rPr>
                          <w:rFonts w:eastAsia="Times New Roman"/>
                          <w:b/>
                          <w:bCs/>
                          <w:color w:val="0C64C0"/>
                          <w:sz w:val="28"/>
                          <w:szCs w:val="32"/>
                          <w:bdr w:val="none" w:sz="0" w:space="0" w:color="auto" w:frame="1"/>
                        </w:rPr>
                        <w:t>and engaging curriculum to develop their knowledge, skills and character so that they can truly flourish, both now and into the future.</w:t>
                      </w:r>
                    </w:p>
                    <w:p w14:paraId="0555403F" w14:textId="77777777" w:rsidR="005243D2" w:rsidRDefault="005243D2" w:rsidP="005243D2"/>
                  </w:txbxContent>
                </v:textbox>
              </v:rect>
            </w:pict>
          </mc:Fallback>
        </mc:AlternateContent>
      </w:r>
    </w:p>
    <w:p w14:paraId="100A92D0" w14:textId="77777777" w:rsidR="00625A0C" w:rsidRPr="006E4132" w:rsidRDefault="00625A0C" w:rsidP="000452FB">
      <w:pPr>
        <w:spacing w:after="120"/>
        <w:jc w:val="both"/>
        <w:rPr>
          <w:rFonts w:cstheme="minorHAnsi"/>
          <w:sz w:val="22"/>
        </w:rPr>
      </w:pPr>
    </w:p>
    <w:p w14:paraId="55B4D520" w14:textId="77777777" w:rsidR="005243D2" w:rsidRDefault="005243D2" w:rsidP="000452FB">
      <w:pPr>
        <w:pStyle w:val="Heading2"/>
        <w:jc w:val="both"/>
        <w:rPr>
          <w:rFonts w:asciiTheme="minorHAnsi" w:hAnsiTheme="minorHAnsi" w:cstheme="minorHAnsi"/>
        </w:rPr>
      </w:pPr>
      <w:bookmarkStart w:id="2" w:name="_Toc294447449"/>
    </w:p>
    <w:p w14:paraId="47DFC247" w14:textId="77777777" w:rsidR="005243D2" w:rsidRDefault="005243D2" w:rsidP="000452FB">
      <w:pPr>
        <w:pStyle w:val="Heading2"/>
        <w:jc w:val="both"/>
        <w:rPr>
          <w:rFonts w:asciiTheme="minorHAnsi" w:hAnsiTheme="minorHAnsi" w:cstheme="minorHAnsi"/>
        </w:rPr>
      </w:pPr>
    </w:p>
    <w:p w14:paraId="5121711F" w14:textId="77777777" w:rsidR="005243D2" w:rsidRDefault="005243D2" w:rsidP="000452FB">
      <w:pPr>
        <w:pStyle w:val="Heading2"/>
        <w:jc w:val="both"/>
        <w:rPr>
          <w:rFonts w:asciiTheme="minorHAnsi" w:hAnsiTheme="minorHAnsi" w:cstheme="minorHAnsi"/>
        </w:rPr>
      </w:pPr>
    </w:p>
    <w:p w14:paraId="3E55F7B3" w14:textId="77777777" w:rsidR="005243D2" w:rsidRDefault="005243D2" w:rsidP="000452FB">
      <w:pPr>
        <w:pStyle w:val="Heading2"/>
        <w:jc w:val="both"/>
        <w:rPr>
          <w:rFonts w:asciiTheme="minorHAnsi" w:hAnsiTheme="minorHAnsi" w:cstheme="minorHAnsi"/>
        </w:rPr>
      </w:pPr>
    </w:p>
    <w:p w14:paraId="0F35B319" w14:textId="77777777" w:rsidR="005243D2" w:rsidRDefault="005243D2" w:rsidP="000452FB">
      <w:pPr>
        <w:pStyle w:val="Heading2"/>
        <w:jc w:val="both"/>
        <w:rPr>
          <w:rFonts w:asciiTheme="minorHAnsi" w:hAnsiTheme="minorHAnsi" w:cstheme="minorHAnsi"/>
        </w:rPr>
      </w:pPr>
    </w:p>
    <w:p w14:paraId="19366115" w14:textId="77777777" w:rsidR="005243D2" w:rsidRDefault="005243D2" w:rsidP="000452FB">
      <w:pPr>
        <w:pStyle w:val="Heading2"/>
        <w:jc w:val="both"/>
        <w:rPr>
          <w:rFonts w:asciiTheme="minorHAnsi" w:hAnsiTheme="minorHAnsi" w:cstheme="minorHAnsi"/>
        </w:rPr>
      </w:pPr>
    </w:p>
    <w:p w14:paraId="1CFE3CF6" w14:textId="77777777" w:rsidR="005243D2" w:rsidRDefault="005243D2" w:rsidP="000452FB">
      <w:pPr>
        <w:pStyle w:val="Heading2"/>
        <w:jc w:val="both"/>
        <w:rPr>
          <w:rFonts w:asciiTheme="minorHAnsi" w:hAnsiTheme="minorHAnsi" w:cstheme="minorHAnsi"/>
        </w:rPr>
      </w:pPr>
    </w:p>
    <w:p w14:paraId="1520B1FC" w14:textId="77777777" w:rsidR="005243D2" w:rsidRDefault="005243D2" w:rsidP="000452FB">
      <w:pPr>
        <w:pStyle w:val="Heading2"/>
        <w:jc w:val="both"/>
        <w:rPr>
          <w:rFonts w:asciiTheme="minorHAnsi" w:hAnsiTheme="minorHAnsi" w:cstheme="minorHAnsi"/>
        </w:rPr>
      </w:pPr>
    </w:p>
    <w:p w14:paraId="4236EDEC" w14:textId="77777777" w:rsidR="005243D2" w:rsidRDefault="005243D2" w:rsidP="000452FB">
      <w:pPr>
        <w:pStyle w:val="Heading2"/>
        <w:jc w:val="both"/>
        <w:rPr>
          <w:rFonts w:asciiTheme="minorHAnsi" w:hAnsiTheme="minorHAnsi" w:cstheme="minorHAnsi"/>
        </w:rPr>
      </w:pPr>
    </w:p>
    <w:p w14:paraId="00AEFDB9" w14:textId="2258C2D3" w:rsidR="00C5363C" w:rsidRPr="006E4132" w:rsidRDefault="00C5363C" w:rsidP="000452FB">
      <w:pPr>
        <w:pStyle w:val="Heading2"/>
        <w:jc w:val="both"/>
        <w:rPr>
          <w:rFonts w:asciiTheme="minorHAnsi" w:hAnsiTheme="minorHAnsi" w:cstheme="minorHAnsi"/>
        </w:rPr>
      </w:pPr>
      <w:r w:rsidRPr="006E4132">
        <w:rPr>
          <w:rFonts w:asciiTheme="minorHAnsi" w:hAnsiTheme="minorHAnsi" w:cstheme="minorHAnsi"/>
        </w:rPr>
        <w:t>Lead Members of Staff</w:t>
      </w:r>
      <w:bookmarkEnd w:id="2"/>
    </w:p>
    <w:p w14:paraId="5448529C" w14:textId="77777777" w:rsidR="00C5363C" w:rsidRPr="006E4132" w:rsidRDefault="00C5363C" w:rsidP="000452FB">
      <w:pPr>
        <w:spacing w:after="120"/>
        <w:jc w:val="both"/>
        <w:rPr>
          <w:rFonts w:cstheme="minorHAnsi"/>
          <w:sz w:val="22"/>
        </w:rPr>
      </w:pPr>
      <w:r w:rsidRPr="006E4132">
        <w:rPr>
          <w:rFonts w:cstheme="minorHAnsi"/>
          <w:sz w:val="22"/>
        </w:rPr>
        <w:t>Whilst all staff have a responsibility to promot</w:t>
      </w:r>
      <w:r w:rsidR="00EF5BA5" w:rsidRPr="006E4132">
        <w:rPr>
          <w:rFonts w:cstheme="minorHAnsi"/>
          <w:sz w:val="22"/>
        </w:rPr>
        <w:t>e the mental health of students, s</w:t>
      </w:r>
      <w:r w:rsidRPr="006E4132">
        <w:rPr>
          <w:rFonts w:cstheme="minorHAnsi"/>
          <w:sz w:val="22"/>
        </w:rPr>
        <w:t>taff with a specific, relevant remit include:</w:t>
      </w:r>
    </w:p>
    <w:p w14:paraId="7596118C" w14:textId="77777777" w:rsidR="00255D38" w:rsidRPr="006E4132" w:rsidRDefault="00810DE8" w:rsidP="000452FB">
      <w:pPr>
        <w:spacing w:after="120"/>
        <w:jc w:val="both"/>
        <w:rPr>
          <w:rFonts w:cstheme="minorHAnsi"/>
          <w:b/>
          <w:sz w:val="22"/>
          <w:u w:val="single"/>
        </w:rPr>
      </w:pPr>
      <w:r w:rsidRPr="006E4132">
        <w:rPr>
          <w:rFonts w:cstheme="minorHAnsi"/>
          <w:b/>
          <w:sz w:val="22"/>
          <w:u w:val="single"/>
        </w:rPr>
        <w:t xml:space="preserve">Aquila Trust Leads: </w:t>
      </w:r>
    </w:p>
    <w:p w14:paraId="192C1C3A" w14:textId="77777777" w:rsidR="00810DE8" w:rsidRPr="006E4132" w:rsidRDefault="00810DE8" w:rsidP="000452FB">
      <w:pPr>
        <w:ind w:right="740"/>
        <w:jc w:val="both"/>
        <w:rPr>
          <w:rFonts w:cstheme="minorHAnsi"/>
        </w:rPr>
      </w:pPr>
      <w:r w:rsidRPr="006E4132">
        <w:rPr>
          <w:rFonts w:cstheme="minorHAnsi"/>
        </w:rPr>
        <w:t xml:space="preserve">Aquila has the following trust-wide appointments who can be contacted for advice: </w:t>
      </w:r>
    </w:p>
    <w:p w14:paraId="4C4393FE" w14:textId="77777777" w:rsidR="00810DE8" w:rsidRPr="006E4132" w:rsidRDefault="00810DE8" w:rsidP="00810DE8">
      <w:pPr>
        <w:ind w:left="2160" w:right="143" w:hanging="2160"/>
        <w:rPr>
          <w:rFonts w:cstheme="minorHAnsi"/>
          <w:b/>
        </w:rPr>
      </w:pPr>
    </w:p>
    <w:p w14:paraId="57915695" w14:textId="77777777" w:rsidR="00810DE8" w:rsidRPr="006E4132" w:rsidRDefault="00810DE8" w:rsidP="00810DE8">
      <w:pPr>
        <w:ind w:left="2160" w:right="143" w:hanging="2160"/>
        <w:rPr>
          <w:rFonts w:cstheme="minorHAnsi"/>
          <w:sz w:val="22"/>
        </w:rPr>
      </w:pPr>
      <w:r w:rsidRPr="006E4132">
        <w:rPr>
          <w:rFonts w:eastAsia="Calibri" w:cstheme="minorHAnsi"/>
          <w:b/>
          <w:noProof/>
          <w:sz w:val="22"/>
          <w:lang w:eastAsia="en-GB"/>
        </w:rPr>
        <mc:AlternateContent>
          <mc:Choice Requires="wpg">
            <w:drawing>
              <wp:anchor distT="0" distB="0" distL="114300" distR="114300" simplePos="0" relativeHeight="251661312" behindDoc="1" locked="0" layoutInCell="1" allowOverlap="1" wp14:anchorId="47B1FF42" wp14:editId="129A6085">
                <wp:simplePos x="0" y="0"/>
                <wp:positionH relativeFrom="column">
                  <wp:posOffset>0</wp:posOffset>
                </wp:positionH>
                <wp:positionV relativeFrom="paragraph">
                  <wp:posOffset>-32997</wp:posOffset>
                </wp:positionV>
                <wp:extent cx="5734177" cy="507492"/>
                <wp:effectExtent l="0" t="0" r="0" b="0"/>
                <wp:wrapNone/>
                <wp:docPr id="39031" name="Group 39031"/>
                <wp:cNvGraphicFramePr/>
                <a:graphic xmlns:a="http://schemas.openxmlformats.org/drawingml/2006/main">
                  <a:graphicData uri="http://schemas.microsoft.com/office/word/2010/wordprocessingGroup">
                    <wpg:wgp>
                      <wpg:cNvGrpSpPr/>
                      <wpg:grpSpPr>
                        <a:xfrm>
                          <a:off x="0" y="0"/>
                          <a:ext cx="5734177" cy="507492"/>
                          <a:chOff x="0" y="0"/>
                          <a:chExt cx="5734177" cy="507492"/>
                        </a:xfrm>
                        <a:noFill/>
                      </wpg:grpSpPr>
                      <wps:wsp>
                        <wps:cNvPr id="42640" name="Shape 42640"/>
                        <wps:cNvSpPr/>
                        <wps:spPr>
                          <a:xfrm>
                            <a:off x="0" y="0"/>
                            <a:ext cx="5734177" cy="169164"/>
                          </a:xfrm>
                          <a:custGeom>
                            <a:avLst/>
                            <a:gdLst/>
                            <a:ahLst/>
                            <a:cxnLst/>
                            <a:rect l="0" t="0" r="0" b="0"/>
                            <a:pathLst>
                              <a:path w="5734177" h="169164">
                                <a:moveTo>
                                  <a:pt x="0" y="0"/>
                                </a:moveTo>
                                <a:lnTo>
                                  <a:pt x="5734177" y="0"/>
                                </a:lnTo>
                                <a:lnTo>
                                  <a:pt x="5734177" y="169164"/>
                                </a:lnTo>
                                <a:lnTo>
                                  <a:pt x="0" y="169164"/>
                                </a:lnTo>
                                <a:lnTo>
                                  <a:pt x="0" y="0"/>
                                </a:lnTo>
                              </a:path>
                            </a:pathLst>
                          </a:custGeom>
                          <a:grpFill/>
                          <a:ln w="0" cap="flat">
                            <a:miter lim="127000"/>
                          </a:ln>
                        </wps:spPr>
                        <wps:style>
                          <a:lnRef idx="0">
                            <a:srgbClr val="000000">
                              <a:alpha val="0"/>
                            </a:srgbClr>
                          </a:lnRef>
                          <a:fillRef idx="1">
                            <a:srgbClr val="00FFFF"/>
                          </a:fillRef>
                          <a:effectRef idx="0">
                            <a:scrgbClr r="0" g="0" b="0"/>
                          </a:effectRef>
                          <a:fontRef idx="none"/>
                        </wps:style>
                        <wps:bodyPr/>
                      </wps:wsp>
                      <wps:wsp>
                        <wps:cNvPr id="42641" name="Shape 42641"/>
                        <wps:cNvSpPr/>
                        <wps:spPr>
                          <a:xfrm>
                            <a:off x="1371549" y="169164"/>
                            <a:ext cx="4362577" cy="167640"/>
                          </a:xfrm>
                          <a:custGeom>
                            <a:avLst/>
                            <a:gdLst/>
                            <a:ahLst/>
                            <a:cxnLst/>
                            <a:rect l="0" t="0" r="0" b="0"/>
                            <a:pathLst>
                              <a:path w="4362577" h="167640">
                                <a:moveTo>
                                  <a:pt x="0" y="0"/>
                                </a:moveTo>
                                <a:lnTo>
                                  <a:pt x="4362577" y="0"/>
                                </a:lnTo>
                                <a:lnTo>
                                  <a:pt x="4362577" y="167640"/>
                                </a:lnTo>
                                <a:lnTo>
                                  <a:pt x="0" y="167640"/>
                                </a:lnTo>
                                <a:lnTo>
                                  <a:pt x="0" y="0"/>
                                </a:lnTo>
                              </a:path>
                            </a:pathLst>
                          </a:custGeom>
                          <a:grpFill/>
                          <a:ln w="0" cap="flat">
                            <a:miter lim="127000"/>
                          </a:ln>
                        </wps:spPr>
                        <wps:style>
                          <a:lnRef idx="0">
                            <a:srgbClr val="000000">
                              <a:alpha val="0"/>
                            </a:srgbClr>
                          </a:lnRef>
                          <a:fillRef idx="1">
                            <a:srgbClr val="00FFFF"/>
                          </a:fillRef>
                          <a:effectRef idx="0">
                            <a:scrgbClr r="0" g="0" b="0"/>
                          </a:effectRef>
                          <a:fontRef idx="none"/>
                        </wps:style>
                        <wps:bodyPr/>
                      </wps:wsp>
                      <wps:wsp>
                        <wps:cNvPr id="42642" name="Shape 42642"/>
                        <wps:cNvSpPr/>
                        <wps:spPr>
                          <a:xfrm>
                            <a:off x="1371549" y="336804"/>
                            <a:ext cx="3879469" cy="170688"/>
                          </a:xfrm>
                          <a:custGeom>
                            <a:avLst/>
                            <a:gdLst/>
                            <a:ahLst/>
                            <a:cxnLst/>
                            <a:rect l="0" t="0" r="0" b="0"/>
                            <a:pathLst>
                              <a:path w="3879469" h="170688">
                                <a:moveTo>
                                  <a:pt x="0" y="0"/>
                                </a:moveTo>
                                <a:lnTo>
                                  <a:pt x="3879469" y="0"/>
                                </a:lnTo>
                                <a:lnTo>
                                  <a:pt x="3879469" y="170688"/>
                                </a:lnTo>
                                <a:lnTo>
                                  <a:pt x="0" y="170688"/>
                                </a:lnTo>
                                <a:lnTo>
                                  <a:pt x="0" y="0"/>
                                </a:lnTo>
                              </a:path>
                            </a:pathLst>
                          </a:custGeom>
                          <a:grpFill/>
                          <a:ln w="0" cap="flat">
                            <a:miter lim="127000"/>
                          </a:ln>
                        </wps:spPr>
                        <wps:style>
                          <a:lnRef idx="0">
                            <a:srgbClr val="000000">
                              <a:alpha val="0"/>
                            </a:srgbClr>
                          </a:lnRef>
                          <a:fillRef idx="1">
                            <a:srgbClr val="00FFFF"/>
                          </a:fillRef>
                          <a:effectRef idx="0">
                            <a:scrgbClr r="0" g="0" b="0"/>
                          </a:effectRef>
                          <a:fontRef idx="none"/>
                        </wps:style>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40C97DD" id="Group 39031" o:spid="_x0000_s1026" style="position:absolute;margin-left:0;margin-top:-2.6pt;width:451.5pt;height:39.95pt;z-index:-251655168" coordsize="57341,50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">
                <v:shape id="Shape 42640" o:spid="_x0000_s1027" style="position:absolute;width:57341;height:1691;visibility:visible;mso-wrap-style:square;v-text-anchor:top" coordsize="5734177,1691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1sisUA&#10;AADeAAAADwAAAGRycy9kb3ducmV2LnhtbESPTWvCQBCG74X+h2UEb3WjaCjRVaRQECqFqgeP0+yY&#10;DWZn0+zUxH/fPQg9vrxfPKvN4Bt1oy7WgQ1MJxko4jLYmisDp+P7yyuoKMgWm8Bk4E4RNuvnpxUW&#10;NvT8RbeDVCqNcCzQgBNpC61j6chjnISWOHmX0HmUJLtK2w77NO4bPcuyXHusOT04bOnNUXk9/HoD&#10;Hz/7Mhd3+ZT+yuejt+fvxX5nzHg0bJeghAb5Dz/aO2tgPsvnCSDhJBTQ6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fWyKxQAAAN4AAAAPAAAAAAAAAAAAAAAAAJgCAABkcnMv&#10;ZG93bnJldi54bWxQSwUGAAAAAAQABAD1AAAAigMAAAAA&#10;" path="m,l5734177,r,169164l,169164,,e" filled="f" stroked="f" strokeweight="0">
                  <v:stroke miterlimit="83231f" joinstyle="miter"/>
                  <v:path arrowok="t" textboxrect="0,0,5734177,169164"/>
                </v:shape>
                <v:shape id="Shape 42641" o:spid="_x0000_s1028" style="position:absolute;left:13715;top:1691;width:43626;height:1677;visibility:visible;mso-wrap-style:square;v-text-anchor:top" coordsize="4362577,1676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tPTccA&#10;AADeAAAADwAAAGRycy9kb3ducmV2LnhtbESP0WrCQBRE3wX/YblC33SjFaupq4igDVgKpn7AJXub&#10;pM3eDdmNiX/fFQQfh5k5w6y3vanElRpXWlYwnUQgiDOrS84VXL4P4yUI55E1VpZJwY0cbDfDwRpj&#10;bTs+0zX1uQgQdjEqKLyvYyldVpBBN7E1cfB+bGPQB9nkUjfYBbip5CyKFtJgyWGhwJr2BWV/aWsU&#10;/J46vNk2/Xz7Oub75fE1+VidE6VeRv3uHYSn3j/Dj3aiFcxni/kU7nfCFZCb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HLT03HAAAA3gAAAA8AAAAAAAAAAAAAAAAAmAIAAGRy&#10;cy9kb3ducmV2LnhtbFBLBQYAAAAABAAEAPUAAACMAwAAAAA=&#10;" path="m,l4362577,r,167640l,167640,,e" filled="f" stroked="f" strokeweight="0">
                  <v:stroke miterlimit="83231f" joinstyle="miter"/>
                  <v:path arrowok="t" textboxrect="0,0,4362577,167640"/>
                </v:shape>
                <v:shape id="Shape 42642" o:spid="_x0000_s1029" style="position:absolute;left:13715;top:3368;width:38795;height:1706;visibility:visible;mso-wrap-style:square;v-text-anchor:top" coordsize="3879469,1706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kX5ccA&#10;AADeAAAADwAAAGRycy9kb3ducmV2LnhtbESPQWvCQBSE7wX/w/IEb3VjEFuiq4RIQZBCjR48PrPP&#10;JJh9G7PbGP99t1DocZiZb5jVZjCN6KlztWUFs2kEgriwuuZSwen48foOwnlkjY1lUvAkB5v16GWF&#10;ibYPPlCf+1IECLsEFVTet4mUrqjIoJvaljh4V9sZ9EF2pdQdPgLcNDKOooU0WHNYqLClrKLiln8b&#10;BX16efPnz/zeH59f+0O6zdr9OVNqMh7SJQhPg/8P/7V3WsE8Xsxj+L0TroBc/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35F+XHAAAA3gAAAA8AAAAAAAAAAAAAAAAAmAIAAGRy&#10;cy9kb3ducmV2LnhtbFBLBQYAAAAABAAEAPUAAACMAwAAAAA=&#10;" path="m,l3879469,r,170688l,170688,,e" filled="f" stroked="f" strokeweight="0">
                  <v:stroke miterlimit="83231f" joinstyle="miter"/>
                  <v:path arrowok="t" textboxrect="0,0,3879469,170688"/>
                </v:shape>
              </v:group>
            </w:pict>
          </mc:Fallback>
        </mc:AlternateContent>
      </w:r>
      <w:r w:rsidRPr="006E4132">
        <w:rPr>
          <w:rFonts w:cstheme="minorHAnsi"/>
          <w:b/>
          <w:sz w:val="22"/>
        </w:rPr>
        <w:t xml:space="preserve">Claire </w:t>
      </w:r>
      <w:proofErr w:type="spellStart"/>
      <w:r w:rsidRPr="006E4132">
        <w:rPr>
          <w:rFonts w:cstheme="minorHAnsi"/>
          <w:b/>
          <w:sz w:val="22"/>
        </w:rPr>
        <w:t>Beyzade</w:t>
      </w:r>
      <w:proofErr w:type="spellEnd"/>
      <w:r w:rsidRPr="006E4132">
        <w:rPr>
          <w:rFonts w:cstheme="minorHAnsi"/>
          <w:b/>
          <w:sz w:val="22"/>
        </w:rPr>
        <w:t>:</w:t>
      </w:r>
      <w:r w:rsidRPr="006E4132">
        <w:rPr>
          <w:rFonts w:cstheme="minorHAnsi"/>
          <w:sz w:val="22"/>
        </w:rPr>
        <w:t xml:space="preserve"> Senior Mental Health Lead</w:t>
      </w:r>
    </w:p>
    <w:p w14:paraId="7DB36DC3" w14:textId="1CD0784B" w:rsidR="00810DE8" w:rsidRPr="006E4132" w:rsidRDefault="00530D5A" w:rsidP="00810DE8">
      <w:pPr>
        <w:ind w:right="740"/>
        <w:rPr>
          <w:rFonts w:cstheme="minorHAnsi"/>
          <w:sz w:val="22"/>
        </w:rPr>
      </w:pPr>
      <w:r>
        <w:rPr>
          <w:rFonts w:cstheme="minorHAnsi"/>
          <w:b/>
          <w:sz w:val="22"/>
        </w:rPr>
        <w:t>Aquila</w:t>
      </w:r>
      <w:r w:rsidR="00810DE8" w:rsidRPr="006E4132">
        <w:rPr>
          <w:rFonts w:cstheme="minorHAnsi"/>
          <w:sz w:val="22"/>
        </w:rPr>
        <w:t xml:space="preserve"> Educational Psychologist</w:t>
      </w:r>
    </w:p>
    <w:p w14:paraId="6786D7A9" w14:textId="77777777" w:rsidR="00810DE8" w:rsidRPr="006E4132" w:rsidRDefault="00810DE8" w:rsidP="00810DE8">
      <w:pPr>
        <w:ind w:right="740"/>
        <w:rPr>
          <w:rFonts w:cstheme="minorHAnsi"/>
          <w:sz w:val="22"/>
        </w:rPr>
      </w:pPr>
      <w:r w:rsidRPr="006E4132">
        <w:rPr>
          <w:rFonts w:cstheme="minorHAnsi"/>
          <w:b/>
          <w:sz w:val="22"/>
        </w:rPr>
        <w:t xml:space="preserve">Isabelle </w:t>
      </w:r>
      <w:proofErr w:type="spellStart"/>
      <w:r w:rsidRPr="006E4132">
        <w:rPr>
          <w:rFonts w:cstheme="minorHAnsi"/>
          <w:b/>
          <w:sz w:val="22"/>
        </w:rPr>
        <w:t>Bowey</w:t>
      </w:r>
      <w:proofErr w:type="spellEnd"/>
      <w:r w:rsidRPr="006E4132">
        <w:rPr>
          <w:rFonts w:cstheme="minorHAnsi"/>
          <w:sz w:val="22"/>
        </w:rPr>
        <w:t>: Assistant Educational Psychologist</w:t>
      </w:r>
    </w:p>
    <w:p w14:paraId="3B0C581E" w14:textId="77777777" w:rsidR="00810DE8" w:rsidRPr="006E4132" w:rsidRDefault="00810DE8" w:rsidP="00810DE8">
      <w:pPr>
        <w:ind w:right="740"/>
        <w:rPr>
          <w:rFonts w:cstheme="minorHAnsi"/>
          <w:sz w:val="22"/>
        </w:rPr>
      </w:pPr>
      <w:r w:rsidRPr="006E4132">
        <w:rPr>
          <w:rFonts w:cstheme="minorHAnsi"/>
          <w:b/>
          <w:sz w:val="22"/>
        </w:rPr>
        <w:t xml:space="preserve">Teresa </w:t>
      </w:r>
      <w:proofErr w:type="spellStart"/>
      <w:r w:rsidRPr="006E4132">
        <w:rPr>
          <w:rFonts w:cstheme="minorHAnsi"/>
          <w:b/>
          <w:sz w:val="22"/>
        </w:rPr>
        <w:t>Grimwood</w:t>
      </w:r>
      <w:proofErr w:type="spellEnd"/>
      <w:r w:rsidRPr="006E4132">
        <w:rPr>
          <w:rFonts w:cstheme="minorHAnsi"/>
          <w:b/>
          <w:sz w:val="22"/>
        </w:rPr>
        <w:t>:</w:t>
      </w:r>
      <w:r w:rsidRPr="006E4132">
        <w:rPr>
          <w:rFonts w:cstheme="minorHAnsi"/>
          <w:sz w:val="22"/>
        </w:rPr>
        <w:t xml:space="preserve"> Lead </w:t>
      </w:r>
      <w:proofErr w:type="spellStart"/>
      <w:r w:rsidRPr="006E4132">
        <w:rPr>
          <w:rFonts w:cstheme="minorHAnsi"/>
          <w:sz w:val="22"/>
        </w:rPr>
        <w:t>SENCo</w:t>
      </w:r>
      <w:proofErr w:type="spellEnd"/>
      <w:r w:rsidRPr="006E4132">
        <w:rPr>
          <w:rFonts w:cstheme="minorHAnsi"/>
          <w:sz w:val="22"/>
        </w:rPr>
        <w:t xml:space="preserve"> </w:t>
      </w:r>
    </w:p>
    <w:p w14:paraId="639D5C0D" w14:textId="77777777" w:rsidR="00810DE8" w:rsidRPr="006E4132" w:rsidRDefault="00810DE8" w:rsidP="00810DE8">
      <w:pPr>
        <w:ind w:right="740"/>
        <w:rPr>
          <w:rFonts w:cstheme="minorHAnsi"/>
          <w:sz w:val="22"/>
        </w:rPr>
      </w:pPr>
      <w:r w:rsidRPr="006E4132">
        <w:rPr>
          <w:rFonts w:cstheme="minorHAnsi"/>
          <w:b/>
          <w:sz w:val="22"/>
        </w:rPr>
        <w:t>Annie Wiles:</w:t>
      </w:r>
      <w:r w:rsidRPr="006E4132">
        <w:rPr>
          <w:rFonts w:cstheme="minorHAnsi"/>
          <w:sz w:val="22"/>
        </w:rPr>
        <w:t xml:space="preserve"> Trust Safeguarding Lead </w:t>
      </w:r>
    </w:p>
    <w:p w14:paraId="26E140CE" w14:textId="77777777" w:rsidR="00810DE8" w:rsidRPr="006E4132" w:rsidRDefault="00810DE8" w:rsidP="00D42D7F">
      <w:pPr>
        <w:spacing w:after="120"/>
        <w:rPr>
          <w:rFonts w:cstheme="minorHAnsi"/>
          <w:sz w:val="22"/>
        </w:rPr>
      </w:pPr>
    </w:p>
    <w:p w14:paraId="2A7FEFC3" w14:textId="77777777" w:rsidR="00810DE8" w:rsidRPr="006E4132" w:rsidRDefault="00810DE8" w:rsidP="00D42D7F">
      <w:pPr>
        <w:spacing w:after="120"/>
        <w:rPr>
          <w:rFonts w:cstheme="minorHAnsi"/>
          <w:b/>
          <w:sz w:val="22"/>
          <w:u w:val="single"/>
        </w:rPr>
      </w:pPr>
      <w:r w:rsidRPr="006E4132">
        <w:rPr>
          <w:rFonts w:cstheme="minorHAnsi"/>
          <w:b/>
          <w:sz w:val="22"/>
          <w:u w:val="single"/>
        </w:rPr>
        <w:t xml:space="preserve">School Leads </w:t>
      </w:r>
    </w:p>
    <w:p w14:paraId="091DC5EA" w14:textId="23340DE8" w:rsidR="00C5363C" w:rsidRPr="005243D2" w:rsidRDefault="005243D2" w:rsidP="00396A97">
      <w:pPr>
        <w:pStyle w:val="ListParagraph"/>
        <w:numPr>
          <w:ilvl w:val="0"/>
          <w:numId w:val="2"/>
        </w:numPr>
        <w:spacing w:line="276" w:lineRule="auto"/>
        <w:jc w:val="both"/>
        <w:rPr>
          <w:rFonts w:cstheme="minorHAnsi"/>
          <w:sz w:val="22"/>
        </w:rPr>
      </w:pPr>
      <w:r>
        <w:rPr>
          <w:rFonts w:cstheme="minorHAnsi"/>
          <w:sz w:val="22"/>
        </w:rPr>
        <w:t>Louise Buckland -</w:t>
      </w:r>
      <w:r w:rsidR="00264E66" w:rsidRPr="005243D2">
        <w:rPr>
          <w:rFonts w:cstheme="minorHAnsi"/>
          <w:sz w:val="22"/>
        </w:rPr>
        <w:t>Senior mental health lead</w:t>
      </w:r>
    </w:p>
    <w:p w14:paraId="563E4CB7" w14:textId="7154EBA0" w:rsidR="00C5363C" w:rsidRPr="005243D2" w:rsidRDefault="005243D2" w:rsidP="00396A97">
      <w:pPr>
        <w:pStyle w:val="ListParagraph"/>
        <w:numPr>
          <w:ilvl w:val="0"/>
          <w:numId w:val="2"/>
        </w:numPr>
        <w:spacing w:line="276" w:lineRule="auto"/>
        <w:jc w:val="both"/>
        <w:rPr>
          <w:rFonts w:cstheme="minorHAnsi"/>
          <w:sz w:val="22"/>
        </w:rPr>
      </w:pPr>
      <w:r w:rsidRPr="005243D2">
        <w:rPr>
          <w:rFonts w:cstheme="minorHAnsi"/>
          <w:sz w:val="22"/>
        </w:rPr>
        <w:t>Sarah Mountjoy</w:t>
      </w:r>
      <w:r w:rsidR="00264E66" w:rsidRPr="005243D2">
        <w:rPr>
          <w:rFonts w:cstheme="minorHAnsi"/>
          <w:sz w:val="22"/>
        </w:rPr>
        <w:t xml:space="preserve"> -  Designated safeguarding lead</w:t>
      </w:r>
    </w:p>
    <w:p w14:paraId="2F11F6DA" w14:textId="1F0632B5" w:rsidR="00C5363C" w:rsidRPr="005243D2" w:rsidRDefault="005243D2" w:rsidP="00396A97">
      <w:pPr>
        <w:pStyle w:val="ListParagraph"/>
        <w:numPr>
          <w:ilvl w:val="0"/>
          <w:numId w:val="2"/>
        </w:numPr>
        <w:spacing w:line="276" w:lineRule="auto"/>
        <w:jc w:val="both"/>
        <w:rPr>
          <w:rFonts w:cstheme="minorHAnsi"/>
          <w:sz w:val="22"/>
        </w:rPr>
      </w:pPr>
      <w:r>
        <w:rPr>
          <w:rFonts w:cstheme="minorHAnsi"/>
          <w:sz w:val="22"/>
        </w:rPr>
        <w:t xml:space="preserve">Michelle Kiting - </w:t>
      </w:r>
      <w:r w:rsidR="00264E66" w:rsidRPr="005243D2">
        <w:rPr>
          <w:rFonts w:cstheme="minorHAnsi"/>
          <w:sz w:val="22"/>
        </w:rPr>
        <w:t>Designated Governor for Mental Health and Wellbeing</w:t>
      </w:r>
      <w:r w:rsidR="00C5363C" w:rsidRPr="005243D2">
        <w:rPr>
          <w:rFonts w:cstheme="minorHAnsi"/>
          <w:sz w:val="22"/>
        </w:rPr>
        <w:t xml:space="preserve"> </w:t>
      </w:r>
    </w:p>
    <w:p w14:paraId="5F37D206" w14:textId="4BD410C9" w:rsidR="00C5363C" w:rsidRPr="005243D2" w:rsidRDefault="005243D2" w:rsidP="00396A97">
      <w:pPr>
        <w:pStyle w:val="ListParagraph"/>
        <w:numPr>
          <w:ilvl w:val="0"/>
          <w:numId w:val="2"/>
        </w:numPr>
        <w:spacing w:line="276" w:lineRule="auto"/>
        <w:jc w:val="both"/>
        <w:rPr>
          <w:rFonts w:cstheme="minorHAnsi"/>
          <w:sz w:val="22"/>
        </w:rPr>
      </w:pPr>
      <w:proofErr w:type="spellStart"/>
      <w:r>
        <w:rPr>
          <w:rFonts w:cstheme="minorHAnsi"/>
          <w:sz w:val="22"/>
        </w:rPr>
        <w:t>Ashten</w:t>
      </w:r>
      <w:proofErr w:type="spellEnd"/>
      <w:r>
        <w:rPr>
          <w:rFonts w:cstheme="minorHAnsi"/>
          <w:sz w:val="22"/>
        </w:rPr>
        <w:t xml:space="preserve"> Blades - </w:t>
      </w:r>
      <w:r w:rsidR="00C5363C" w:rsidRPr="005243D2">
        <w:rPr>
          <w:rFonts w:cstheme="minorHAnsi"/>
          <w:sz w:val="22"/>
        </w:rPr>
        <w:t xml:space="preserve">Head of </w:t>
      </w:r>
      <w:r w:rsidR="00264E66" w:rsidRPr="005243D2">
        <w:rPr>
          <w:rFonts w:cstheme="minorHAnsi"/>
          <w:sz w:val="22"/>
        </w:rPr>
        <w:t>PSHE/ RSE</w:t>
      </w:r>
    </w:p>
    <w:p w14:paraId="7B811F4C" w14:textId="2194D05B" w:rsidR="00BF338A" w:rsidRPr="005243D2" w:rsidRDefault="005243D2" w:rsidP="00396A97">
      <w:pPr>
        <w:pStyle w:val="ListParagraph"/>
        <w:numPr>
          <w:ilvl w:val="0"/>
          <w:numId w:val="2"/>
        </w:numPr>
        <w:spacing w:line="276" w:lineRule="auto"/>
        <w:jc w:val="both"/>
        <w:rPr>
          <w:rFonts w:cstheme="minorHAnsi"/>
          <w:sz w:val="22"/>
        </w:rPr>
      </w:pPr>
      <w:r>
        <w:rPr>
          <w:rFonts w:cstheme="minorHAnsi"/>
          <w:sz w:val="22"/>
        </w:rPr>
        <w:t>Sarah Graham -</w:t>
      </w:r>
      <w:r w:rsidR="00BF338A" w:rsidRPr="005243D2">
        <w:rPr>
          <w:rFonts w:cstheme="minorHAnsi"/>
          <w:sz w:val="22"/>
        </w:rPr>
        <w:t xml:space="preserve"> First Aid Leaders</w:t>
      </w:r>
    </w:p>
    <w:p w14:paraId="239A8EC3" w14:textId="77777777" w:rsidR="00810DE8" w:rsidRPr="006E4132" w:rsidRDefault="00810DE8" w:rsidP="000452FB">
      <w:pPr>
        <w:spacing w:after="120"/>
        <w:jc w:val="both"/>
        <w:rPr>
          <w:rFonts w:cstheme="minorHAnsi"/>
          <w:sz w:val="22"/>
        </w:rPr>
      </w:pPr>
    </w:p>
    <w:p w14:paraId="7B6394E5" w14:textId="77777777" w:rsidR="007F399E" w:rsidRPr="006E4132" w:rsidRDefault="00C5363C" w:rsidP="000452FB">
      <w:pPr>
        <w:spacing w:after="120"/>
        <w:jc w:val="both"/>
        <w:rPr>
          <w:rFonts w:cstheme="minorHAnsi"/>
          <w:sz w:val="22"/>
        </w:rPr>
      </w:pPr>
      <w:r w:rsidRPr="006E4132">
        <w:rPr>
          <w:rFonts w:cstheme="minorHAnsi"/>
          <w:sz w:val="22"/>
        </w:rPr>
        <w:t xml:space="preserve">Any member of staff who is concerned about the mental health or wellbeing of a student should speak to the mental health lead in the first instance. </w:t>
      </w:r>
    </w:p>
    <w:p w14:paraId="36540F07" w14:textId="77777777" w:rsidR="00DB76A5" w:rsidRPr="006E4132" w:rsidRDefault="00DF7D30" w:rsidP="000452FB">
      <w:pPr>
        <w:spacing w:after="120"/>
        <w:jc w:val="both"/>
        <w:rPr>
          <w:rFonts w:cstheme="minorHAnsi"/>
          <w:sz w:val="22"/>
        </w:rPr>
      </w:pPr>
      <w:r w:rsidRPr="006E4132">
        <w:rPr>
          <w:rFonts w:cstheme="minorHAnsi"/>
          <w:sz w:val="22"/>
        </w:rPr>
        <w:t>In the event of any</w:t>
      </w:r>
      <w:r w:rsidR="00557580" w:rsidRPr="006E4132">
        <w:rPr>
          <w:rFonts w:cstheme="minorHAnsi"/>
          <w:sz w:val="22"/>
        </w:rPr>
        <w:t xml:space="preserve"> concerns</w:t>
      </w:r>
      <w:r w:rsidR="00C5363C" w:rsidRPr="006E4132">
        <w:rPr>
          <w:rFonts w:cstheme="minorHAnsi"/>
          <w:sz w:val="22"/>
        </w:rPr>
        <w:t xml:space="preserve"> that </w:t>
      </w:r>
      <w:r w:rsidRPr="006E4132">
        <w:rPr>
          <w:rFonts w:cstheme="minorHAnsi"/>
          <w:sz w:val="22"/>
        </w:rPr>
        <w:t>a</w:t>
      </w:r>
      <w:r w:rsidR="00C5363C" w:rsidRPr="006E4132">
        <w:rPr>
          <w:rFonts w:cstheme="minorHAnsi"/>
          <w:sz w:val="22"/>
        </w:rPr>
        <w:t xml:space="preserve"> student </w:t>
      </w:r>
      <w:r w:rsidR="00557580" w:rsidRPr="006E4132">
        <w:rPr>
          <w:rFonts w:cstheme="minorHAnsi"/>
          <w:sz w:val="22"/>
        </w:rPr>
        <w:t>may be at risk of</w:t>
      </w:r>
      <w:r w:rsidR="00C5363C" w:rsidRPr="006E4132">
        <w:rPr>
          <w:rFonts w:cstheme="minorHAnsi"/>
          <w:sz w:val="22"/>
        </w:rPr>
        <w:t xml:space="preserve"> immediate harm</w:t>
      </w:r>
      <w:r w:rsidR="00557580" w:rsidRPr="006E4132">
        <w:rPr>
          <w:rFonts w:cstheme="minorHAnsi"/>
          <w:sz w:val="22"/>
        </w:rPr>
        <w:t>,</w:t>
      </w:r>
      <w:r w:rsidR="00C5363C" w:rsidRPr="006E4132">
        <w:rPr>
          <w:rFonts w:cstheme="minorHAnsi"/>
          <w:sz w:val="22"/>
        </w:rPr>
        <w:t xml:space="preserve"> the </w:t>
      </w:r>
      <w:r w:rsidR="00557580" w:rsidRPr="006E4132">
        <w:rPr>
          <w:rFonts w:cstheme="minorHAnsi"/>
          <w:sz w:val="22"/>
        </w:rPr>
        <w:t>school’s</w:t>
      </w:r>
      <w:r w:rsidR="00C5363C" w:rsidRPr="006E4132">
        <w:rPr>
          <w:rFonts w:cstheme="minorHAnsi"/>
          <w:sz w:val="22"/>
        </w:rPr>
        <w:t xml:space="preserve"> child protection procedures should be followed</w:t>
      </w:r>
      <w:r w:rsidR="00AB75B2" w:rsidRPr="006E4132">
        <w:rPr>
          <w:rFonts w:cstheme="minorHAnsi"/>
          <w:sz w:val="22"/>
        </w:rPr>
        <w:t xml:space="preserve">, </w:t>
      </w:r>
      <w:r w:rsidR="00C5363C" w:rsidRPr="006E4132">
        <w:rPr>
          <w:rFonts w:cstheme="minorHAnsi"/>
          <w:sz w:val="22"/>
        </w:rPr>
        <w:t>with an</w:t>
      </w:r>
      <w:r w:rsidR="00BF338A" w:rsidRPr="006E4132">
        <w:rPr>
          <w:rFonts w:cstheme="minorHAnsi"/>
          <w:sz w:val="22"/>
        </w:rPr>
        <w:t xml:space="preserve"> immediate referral to the designated safeguarding lead</w:t>
      </w:r>
      <w:r w:rsidR="00810DE8" w:rsidRPr="006E4132">
        <w:rPr>
          <w:rFonts w:cstheme="minorHAnsi"/>
          <w:sz w:val="22"/>
        </w:rPr>
        <w:t xml:space="preserve">. </w:t>
      </w:r>
      <w:r w:rsidR="00C5363C" w:rsidRPr="006E4132">
        <w:rPr>
          <w:rFonts w:cstheme="minorHAnsi"/>
          <w:sz w:val="22"/>
        </w:rPr>
        <w:t xml:space="preserve"> </w:t>
      </w:r>
    </w:p>
    <w:p w14:paraId="51D14081" w14:textId="77777777" w:rsidR="00C5363C" w:rsidRPr="006E4132" w:rsidRDefault="00C5363C" w:rsidP="000452FB">
      <w:pPr>
        <w:spacing w:after="120"/>
        <w:jc w:val="both"/>
        <w:rPr>
          <w:rFonts w:cstheme="minorHAnsi"/>
          <w:sz w:val="22"/>
        </w:rPr>
      </w:pPr>
      <w:r w:rsidRPr="006E4132">
        <w:rPr>
          <w:rFonts w:cstheme="minorHAnsi"/>
          <w:sz w:val="22"/>
        </w:rPr>
        <w:t>If the student presents a</w:t>
      </w:r>
      <w:r w:rsidR="00AB75B2" w:rsidRPr="006E4132">
        <w:rPr>
          <w:rFonts w:cstheme="minorHAnsi"/>
          <w:sz w:val="22"/>
        </w:rPr>
        <w:t>s a</w:t>
      </w:r>
      <w:r w:rsidRPr="006E4132">
        <w:rPr>
          <w:rFonts w:cstheme="minorHAnsi"/>
          <w:sz w:val="22"/>
        </w:rPr>
        <w:t xml:space="preserve"> medical emergency</w:t>
      </w:r>
      <w:r w:rsidR="00AB75B2" w:rsidRPr="006E4132">
        <w:rPr>
          <w:rFonts w:cstheme="minorHAnsi"/>
          <w:sz w:val="22"/>
        </w:rPr>
        <w:t>,</w:t>
      </w:r>
      <w:r w:rsidRPr="006E4132">
        <w:rPr>
          <w:rFonts w:cstheme="minorHAnsi"/>
          <w:sz w:val="22"/>
        </w:rPr>
        <w:t xml:space="preserve"> then the </w:t>
      </w:r>
      <w:r w:rsidR="00AB75B2" w:rsidRPr="006E4132">
        <w:rPr>
          <w:rFonts w:cstheme="minorHAnsi"/>
          <w:sz w:val="22"/>
        </w:rPr>
        <w:t xml:space="preserve">school’s </w:t>
      </w:r>
      <w:r w:rsidRPr="006E4132">
        <w:rPr>
          <w:rFonts w:cstheme="minorHAnsi"/>
          <w:sz w:val="22"/>
        </w:rPr>
        <w:t xml:space="preserve">procedures for medical emergencies should be followed, including </w:t>
      </w:r>
      <w:r w:rsidR="00DB76A5" w:rsidRPr="006E4132">
        <w:rPr>
          <w:rFonts w:cstheme="minorHAnsi"/>
          <w:sz w:val="22"/>
        </w:rPr>
        <w:t>the involvement of</w:t>
      </w:r>
      <w:r w:rsidRPr="006E4132">
        <w:rPr>
          <w:rFonts w:cstheme="minorHAnsi"/>
          <w:sz w:val="22"/>
        </w:rPr>
        <w:t xml:space="preserve"> first aid staff and contacting the emergency services.</w:t>
      </w:r>
    </w:p>
    <w:p w14:paraId="63A48135" w14:textId="446F3CA6" w:rsidR="00C5363C" w:rsidRPr="006E4132" w:rsidRDefault="00C5363C" w:rsidP="000452FB">
      <w:pPr>
        <w:spacing w:after="120"/>
        <w:jc w:val="both"/>
        <w:rPr>
          <w:rFonts w:cstheme="minorHAnsi"/>
          <w:sz w:val="22"/>
        </w:rPr>
      </w:pPr>
      <w:r w:rsidRPr="006E4132">
        <w:rPr>
          <w:rFonts w:cstheme="minorHAnsi"/>
          <w:sz w:val="22"/>
        </w:rPr>
        <w:t xml:space="preserve">Where a referral to </w:t>
      </w:r>
      <w:r w:rsidR="007934A4" w:rsidRPr="006E4132">
        <w:rPr>
          <w:rFonts w:cstheme="minorHAnsi"/>
          <w:sz w:val="22"/>
        </w:rPr>
        <w:t>Children and Young Peoples Mental Health Services (CYPMHS</w:t>
      </w:r>
      <w:r w:rsidR="004B0FB2" w:rsidRPr="006E4132">
        <w:rPr>
          <w:rFonts w:cstheme="minorHAnsi"/>
          <w:sz w:val="22"/>
        </w:rPr>
        <w:t xml:space="preserve">, previously known as </w:t>
      </w:r>
      <w:r w:rsidRPr="006E4132">
        <w:rPr>
          <w:rFonts w:cstheme="minorHAnsi"/>
          <w:sz w:val="22"/>
        </w:rPr>
        <w:t>CAMHS</w:t>
      </w:r>
      <w:r w:rsidR="004B0FB2" w:rsidRPr="006E4132">
        <w:rPr>
          <w:rFonts w:cstheme="minorHAnsi"/>
          <w:sz w:val="22"/>
        </w:rPr>
        <w:t>)</w:t>
      </w:r>
      <w:r w:rsidRPr="006E4132">
        <w:rPr>
          <w:rFonts w:cstheme="minorHAnsi"/>
          <w:sz w:val="22"/>
        </w:rPr>
        <w:t xml:space="preserve"> is appropriate, this will be led and </w:t>
      </w:r>
      <w:r w:rsidRPr="005243D2">
        <w:rPr>
          <w:rFonts w:cstheme="minorHAnsi"/>
          <w:sz w:val="22"/>
        </w:rPr>
        <w:t xml:space="preserve">managed by </w:t>
      </w:r>
      <w:r w:rsidR="005243D2">
        <w:rPr>
          <w:rFonts w:cstheme="minorHAnsi"/>
          <w:sz w:val="22"/>
        </w:rPr>
        <w:t xml:space="preserve">Sarah Mountjoy (SENCO and DSL). </w:t>
      </w:r>
      <w:r w:rsidRPr="005243D2">
        <w:rPr>
          <w:rFonts w:cstheme="minorHAnsi"/>
          <w:sz w:val="22"/>
        </w:rPr>
        <w:t xml:space="preserve">Guidance </w:t>
      </w:r>
      <w:r w:rsidR="00E13444" w:rsidRPr="005243D2">
        <w:rPr>
          <w:rFonts w:cstheme="minorHAnsi"/>
          <w:sz w:val="22"/>
        </w:rPr>
        <w:t>for</w:t>
      </w:r>
      <w:r w:rsidRPr="005243D2">
        <w:rPr>
          <w:rFonts w:cstheme="minorHAnsi"/>
          <w:sz w:val="22"/>
        </w:rPr>
        <w:t xml:space="preserve"> referring to </w:t>
      </w:r>
      <w:r w:rsidR="00E13444" w:rsidRPr="005243D2">
        <w:rPr>
          <w:rFonts w:cstheme="minorHAnsi"/>
          <w:sz w:val="22"/>
        </w:rPr>
        <w:t>CYPMHS</w:t>
      </w:r>
      <w:r w:rsidR="004B0FB2" w:rsidRPr="005243D2">
        <w:rPr>
          <w:rFonts w:cstheme="minorHAnsi"/>
          <w:sz w:val="22"/>
        </w:rPr>
        <w:t xml:space="preserve"> is provided</w:t>
      </w:r>
      <w:r w:rsidR="009B70D4" w:rsidRPr="005243D2">
        <w:rPr>
          <w:rFonts w:cstheme="minorHAnsi"/>
          <w:sz w:val="22"/>
        </w:rPr>
        <w:t xml:space="preserve"> in the Appendix</w:t>
      </w:r>
      <w:r w:rsidRPr="005243D2">
        <w:rPr>
          <w:rFonts w:cstheme="minorHAnsi"/>
          <w:sz w:val="22"/>
        </w:rPr>
        <w:t>.</w:t>
      </w:r>
      <w:r w:rsidRPr="006E4132">
        <w:rPr>
          <w:rFonts w:cstheme="minorHAnsi"/>
          <w:sz w:val="22"/>
        </w:rPr>
        <w:t xml:space="preserve"> </w:t>
      </w:r>
    </w:p>
    <w:p w14:paraId="38FDC11F" w14:textId="77777777" w:rsidR="00A30793" w:rsidRPr="006E4132" w:rsidRDefault="00A30793" w:rsidP="007119CE">
      <w:pPr>
        <w:spacing w:after="120"/>
        <w:rPr>
          <w:rFonts w:cstheme="minorHAnsi"/>
          <w:sz w:val="22"/>
        </w:rPr>
      </w:pPr>
    </w:p>
    <w:p w14:paraId="79E68731" w14:textId="77777777" w:rsidR="00A30793" w:rsidRPr="006E4132" w:rsidRDefault="00A30793" w:rsidP="00A30793">
      <w:pPr>
        <w:pStyle w:val="Heading2"/>
        <w:rPr>
          <w:rFonts w:asciiTheme="minorHAnsi" w:hAnsiTheme="minorHAnsi" w:cstheme="minorHAnsi"/>
        </w:rPr>
      </w:pPr>
      <w:r w:rsidRPr="006E4132">
        <w:rPr>
          <w:rFonts w:asciiTheme="minorHAnsi" w:hAnsiTheme="minorHAnsi" w:cstheme="minorHAnsi"/>
        </w:rPr>
        <w:t xml:space="preserve">Responsibilities for Safeguarding </w:t>
      </w:r>
    </w:p>
    <w:p w14:paraId="1BDD6734" w14:textId="77777777" w:rsidR="00A30793" w:rsidRPr="006E4132" w:rsidRDefault="00A30793" w:rsidP="00A30793">
      <w:pPr>
        <w:pStyle w:val="Heading2"/>
        <w:rPr>
          <w:rFonts w:asciiTheme="minorHAnsi" w:hAnsiTheme="minorHAnsi" w:cstheme="minorHAnsi"/>
        </w:rPr>
      </w:pPr>
    </w:p>
    <w:p w14:paraId="17CCE7DF" w14:textId="77777777" w:rsidR="00A30793" w:rsidRPr="006E4132" w:rsidRDefault="00A30793" w:rsidP="006E4132">
      <w:pPr>
        <w:ind w:right="139"/>
        <w:jc w:val="both"/>
        <w:rPr>
          <w:rFonts w:cstheme="minorHAnsi"/>
          <w:sz w:val="22"/>
        </w:rPr>
      </w:pPr>
      <w:r w:rsidRPr="006E4132">
        <w:rPr>
          <w:rFonts w:eastAsia="Calibri" w:cstheme="minorHAnsi"/>
          <w:noProof/>
          <w:sz w:val="22"/>
          <w:lang w:eastAsia="en-GB"/>
        </w:rPr>
        <mc:AlternateContent>
          <mc:Choice Requires="wpg">
            <w:drawing>
              <wp:anchor distT="0" distB="0" distL="114300" distR="114300" simplePos="0" relativeHeight="251665408" behindDoc="1" locked="0" layoutInCell="1" allowOverlap="1" wp14:anchorId="4775841D" wp14:editId="025A366A">
                <wp:simplePos x="0" y="0"/>
                <wp:positionH relativeFrom="column">
                  <wp:posOffset>0</wp:posOffset>
                </wp:positionH>
                <wp:positionV relativeFrom="paragraph">
                  <wp:posOffset>474494</wp:posOffset>
                </wp:positionV>
                <wp:extent cx="5734253" cy="507492"/>
                <wp:effectExtent l="0" t="0" r="0" b="0"/>
                <wp:wrapNone/>
                <wp:docPr id="40295" name="Group 40295"/>
                <wp:cNvGraphicFramePr/>
                <a:graphic xmlns:a="http://schemas.openxmlformats.org/drawingml/2006/main">
                  <a:graphicData uri="http://schemas.microsoft.com/office/word/2010/wordprocessingGroup">
                    <wpg:wgp>
                      <wpg:cNvGrpSpPr/>
                      <wpg:grpSpPr>
                        <a:xfrm>
                          <a:off x="0" y="0"/>
                          <a:ext cx="5734253" cy="507492"/>
                          <a:chOff x="0" y="0"/>
                          <a:chExt cx="5734253" cy="507492"/>
                        </a:xfrm>
                        <a:noFill/>
                      </wpg:grpSpPr>
                      <wps:wsp>
                        <wps:cNvPr id="42630" name="Shape 42630"/>
                        <wps:cNvSpPr/>
                        <wps:spPr>
                          <a:xfrm>
                            <a:off x="5184089" y="0"/>
                            <a:ext cx="550164" cy="169165"/>
                          </a:xfrm>
                          <a:custGeom>
                            <a:avLst/>
                            <a:gdLst/>
                            <a:ahLst/>
                            <a:cxnLst/>
                            <a:rect l="0" t="0" r="0" b="0"/>
                            <a:pathLst>
                              <a:path w="550164" h="169165">
                                <a:moveTo>
                                  <a:pt x="0" y="0"/>
                                </a:moveTo>
                                <a:lnTo>
                                  <a:pt x="550164" y="0"/>
                                </a:lnTo>
                                <a:lnTo>
                                  <a:pt x="550164" y="169165"/>
                                </a:lnTo>
                                <a:lnTo>
                                  <a:pt x="0" y="169165"/>
                                </a:lnTo>
                                <a:lnTo>
                                  <a:pt x="0" y="0"/>
                                </a:lnTo>
                              </a:path>
                            </a:pathLst>
                          </a:custGeom>
                          <a:grpFill/>
                          <a:ln w="0" cap="flat">
                            <a:miter lim="127000"/>
                          </a:ln>
                        </wps:spPr>
                        <wps:style>
                          <a:lnRef idx="0">
                            <a:srgbClr val="000000">
                              <a:alpha val="0"/>
                            </a:srgbClr>
                          </a:lnRef>
                          <a:fillRef idx="1">
                            <a:srgbClr val="00FFFF"/>
                          </a:fillRef>
                          <a:effectRef idx="0">
                            <a:scrgbClr r="0" g="0" b="0"/>
                          </a:effectRef>
                          <a:fontRef idx="none"/>
                        </wps:style>
                        <wps:bodyPr/>
                      </wps:wsp>
                      <wps:wsp>
                        <wps:cNvPr id="42631" name="Shape 42631"/>
                        <wps:cNvSpPr/>
                        <wps:spPr>
                          <a:xfrm>
                            <a:off x="0" y="169165"/>
                            <a:ext cx="5734177" cy="167639"/>
                          </a:xfrm>
                          <a:custGeom>
                            <a:avLst/>
                            <a:gdLst/>
                            <a:ahLst/>
                            <a:cxnLst/>
                            <a:rect l="0" t="0" r="0" b="0"/>
                            <a:pathLst>
                              <a:path w="5734177" h="167639">
                                <a:moveTo>
                                  <a:pt x="0" y="0"/>
                                </a:moveTo>
                                <a:lnTo>
                                  <a:pt x="5734177" y="0"/>
                                </a:lnTo>
                                <a:lnTo>
                                  <a:pt x="5734177" y="167639"/>
                                </a:lnTo>
                                <a:lnTo>
                                  <a:pt x="0" y="167639"/>
                                </a:lnTo>
                                <a:lnTo>
                                  <a:pt x="0" y="0"/>
                                </a:lnTo>
                              </a:path>
                            </a:pathLst>
                          </a:custGeom>
                          <a:grpFill/>
                          <a:ln w="0" cap="flat">
                            <a:miter lim="127000"/>
                          </a:ln>
                        </wps:spPr>
                        <wps:style>
                          <a:lnRef idx="0">
                            <a:srgbClr val="000000">
                              <a:alpha val="0"/>
                            </a:srgbClr>
                          </a:lnRef>
                          <a:fillRef idx="1">
                            <a:srgbClr val="00FFFF"/>
                          </a:fillRef>
                          <a:effectRef idx="0">
                            <a:scrgbClr r="0" g="0" b="0"/>
                          </a:effectRef>
                          <a:fontRef idx="none"/>
                        </wps:style>
                        <wps:bodyPr/>
                      </wps:wsp>
                      <wps:wsp>
                        <wps:cNvPr id="42632" name="Shape 42632"/>
                        <wps:cNvSpPr/>
                        <wps:spPr>
                          <a:xfrm>
                            <a:off x="0" y="336804"/>
                            <a:ext cx="4025520" cy="170688"/>
                          </a:xfrm>
                          <a:custGeom>
                            <a:avLst/>
                            <a:gdLst/>
                            <a:ahLst/>
                            <a:cxnLst/>
                            <a:rect l="0" t="0" r="0" b="0"/>
                            <a:pathLst>
                              <a:path w="4025520" h="170688">
                                <a:moveTo>
                                  <a:pt x="0" y="0"/>
                                </a:moveTo>
                                <a:lnTo>
                                  <a:pt x="4025520" y="0"/>
                                </a:lnTo>
                                <a:lnTo>
                                  <a:pt x="4025520" y="170688"/>
                                </a:lnTo>
                                <a:lnTo>
                                  <a:pt x="0" y="170688"/>
                                </a:lnTo>
                                <a:lnTo>
                                  <a:pt x="0" y="0"/>
                                </a:lnTo>
                              </a:path>
                            </a:pathLst>
                          </a:custGeom>
                          <a:grpFill/>
                          <a:ln w="0" cap="flat">
                            <a:miter lim="127000"/>
                          </a:ln>
                        </wps:spPr>
                        <wps:style>
                          <a:lnRef idx="0">
                            <a:srgbClr val="000000">
                              <a:alpha val="0"/>
                            </a:srgbClr>
                          </a:lnRef>
                          <a:fillRef idx="1">
                            <a:srgbClr val="00FFFF"/>
                          </a:fillRef>
                          <a:effectRef idx="0">
                            <a:scrgbClr r="0" g="0" b="0"/>
                          </a:effectRef>
                          <a:fontRef idx="none"/>
                        </wps:style>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D17AA67" id="Group 40295" o:spid="_x0000_s1026" style="position:absolute;margin-left:0;margin-top:37.35pt;width:451.5pt;height:39.95pt;z-index:-251651072" coordsize="57342,50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">
                <v:shape id="Shape 42630" o:spid="_x0000_s1027" style="position:absolute;left:51840;width:5502;height:1691;visibility:visible;mso-wrap-style:square;v-text-anchor:top" coordsize="550164,169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nXObsYA&#10;AADeAAAADwAAAGRycy9kb3ducmV2LnhtbESPzWoCMRSF94LvEG6hO81URcrUKEWxuGgRrQW7u05u&#10;ZwYnNzGJOr69WQhdHs4f32TWmkZcyIfasoKXfgaCuLC65lLB7nvZewURIrLGxjIpuFGA2bTbmWCu&#10;7ZU3dNnGUqQRDjkqqGJ0uZShqMhg6FtHnLw/6w3GJH0ptcdrGjeNHGTZWBqsOT1U6GheUXHcno2C&#10;03L3+XNYzHG09+6w/vBu/zX8Ver5qX1/AxGpjf/hR3ulFYwG42ECSDgJBeT0D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nXObsYAAADeAAAADwAAAAAAAAAAAAAAAACYAgAAZHJz&#10;L2Rvd25yZXYueG1sUEsFBgAAAAAEAAQA9QAAAIsDAAAAAA==&#10;" path="m,l550164,r,169165l,169165,,e" filled="f" stroked="f" strokeweight="0">
                  <v:stroke miterlimit="83231f" joinstyle="miter"/>
                  <v:path arrowok="t" textboxrect="0,0,550164,169165"/>
                </v:shape>
                <v:shape id="Shape 42631" o:spid="_x0000_s1028" style="position:absolute;top:1691;width:57341;height:1677;visibility:visible;mso-wrap-style:square;v-text-anchor:top" coordsize="5734177,1676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c5SmsgA&#10;AADeAAAADwAAAGRycy9kb3ducmV2LnhtbESPT2vCQBTE74LfYXlCb7rxXyrRVYqlogeRqhR6e2af&#10;Sdrs25Ddavz2XUHwOMzMb5jZojGluFDtCssK+r0IBHFqdcGZguPhozsB4TyyxtIyKbiRg8W83Zph&#10;ou2VP+my95kIEHYJKsi9rxIpXZqTQdezFXHwzrY26IOsM6lrvAa4KeUgimJpsOCwkGNFy5zS3/2f&#10;UTDcnZa7r9Xr6VtvkMbuZxu/T7RSL53mbQrCU+Of4Ud7rRWMBvGwD/c74QrI+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pzlKayAAAAN4AAAAPAAAAAAAAAAAAAAAAAJgCAABk&#10;cnMvZG93bnJldi54bWxQSwUGAAAAAAQABAD1AAAAjQMAAAAA&#10;" path="m,l5734177,r,167639l,167639,,e" filled="f" stroked="f" strokeweight="0">
                  <v:stroke miterlimit="83231f" joinstyle="miter"/>
                  <v:path arrowok="t" textboxrect="0,0,5734177,167639"/>
                </v:shape>
                <v:shape id="Shape 42632" o:spid="_x0000_s1029" style="position:absolute;top:3368;width:40255;height:1706;visibility:visible;mso-wrap-style:square;v-text-anchor:top" coordsize="4025520,1706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N008gA&#10;AADeAAAADwAAAGRycy9kb3ducmV2LnhtbESPQWvCQBSE74X+h+UJvTUbU5UaXUUEqyIUY/Xg7TX7&#10;moRm34bsVtN/7xaEHoeZ+YaZzjtTiwu1rrKsoB/FIIhzqysuFBw/Vs+vIJxH1lhbJgW/5GA+e3yY&#10;YqrtlTO6HHwhAoRdigpK75tUSpeXZNBFtiEO3pdtDfog20LqFq8BbmqZxPFIGqw4LJTY0LKk/Pvw&#10;YxT4PTl6/9zueFUNT+f1Phuf3jKlnnrdYgLCU+f/w/f2RisYJKOXBP7uhCsgZz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KY3TTyAAAAN4AAAAPAAAAAAAAAAAAAAAAAJgCAABk&#10;cnMvZG93bnJldi54bWxQSwUGAAAAAAQABAD1AAAAjQMAAAAA&#10;" path="m,l4025520,r,170688l,170688,,e" filled="f" stroked="f" strokeweight="0">
                  <v:stroke miterlimit="83231f" joinstyle="miter"/>
                  <v:path arrowok="t" textboxrect="0,0,4025520,170688"/>
                </v:shape>
              </v:group>
            </w:pict>
          </mc:Fallback>
        </mc:AlternateContent>
      </w:r>
      <w:r w:rsidRPr="006E4132">
        <w:rPr>
          <w:rFonts w:cstheme="minorHAnsi"/>
          <w:sz w:val="22"/>
        </w:rPr>
        <w:t>Our goal is to ensure the safety of all children, young people, staff and visitors.  Each Aquila school has Designated Safeguarding Leads (DSL) as well as a Mental Health Leader.  Concerns regarding mental health also raise safeguarding concerns, therefore the school’s DSL must be involved.  See the Child Protection and Safeguarding Policy for furthe</w:t>
      </w:r>
      <w:r w:rsidR="00E91E4D" w:rsidRPr="006E4132">
        <w:rPr>
          <w:rFonts w:cstheme="minorHAnsi"/>
          <w:sz w:val="22"/>
        </w:rPr>
        <w:t>r information. DSL</w:t>
      </w:r>
      <w:r w:rsidRPr="006E4132">
        <w:rPr>
          <w:rFonts w:cstheme="minorHAnsi"/>
          <w:sz w:val="22"/>
        </w:rPr>
        <w:t xml:space="preserve">s must work collaboratively with mental health leaders to ensure best practice for understanding and supporting children with mental health needs. </w:t>
      </w:r>
    </w:p>
    <w:p w14:paraId="2AE80F69" w14:textId="77777777" w:rsidR="00A30793" w:rsidRPr="006E4132" w:rsidRDefault="00A30793" w:rsidP="006E4132">
      <w:pPr>
        <w:jc w:val="both"/>
        <w:rPr>
          <w:rFonts w:cstheme="minorHAnsi"/>
          <w:b/>
          <w:sz w:val="22"/>
          <w:u w:val="single"/>
        </w:rPr>
      </w:pPr>
    </w:p>
    <w:p w14:paraId="23A3E7DE" w14:textId="77777777" w:rsidR="00A30793" w:rsidRPr="006E4132" w:rsidRDefault="00A30793" w:rsidP="006E4132">
      <w:pPr>
        <w:jc w:val="both"/>
        <w:rPr>
          <w:rFonts w:cstheme="minorHAnsi"/>
          <w:color w:val="2E74B5" w:themeColor="accent1" w:themeShade="BF"/>
          <w:sz w:val="22"/>
        </w:rPr>
      </w:pPr>
      <w:r w:rsidRPr="006E4132">
        <w:rPr>
          <w:rFonts w:cstheme="minorHAnsi"/>
          <w:b/>
          <w:color w:val="2E74B5" w:themeColor="accent1" w:themeShade="BF"/>
          <w:sz w:val="22"/>
          <w:u w:val="single"/>
        </w:rPr>
        <w:t xml:space="preserve">KCSIE 2024 States: </w:t>
      </w:r>
      <w:r w:rsidRPr="006E4132">
        <w:rPr>
          <w:rFonts w:cstheme="minorHAnsi"/>
          <w:color w:val="2E74B5" w:themeColor="accent1" w:themeShade="BF"/>
          <w:sz w:val="22"/>
        </w:rPr>
        <w:t>If staff have a mental health concern about a child that is also a safeguarding concern, immediate action should be taken to follow their school or college’s child protection policy and by speaking to the designated safeguarding lead or a deputy.</w:t>
      </w:r>
    </w:p>
    <w:p w14:paraId="6202F661" w14:textId="77777777" w:rsidR="00A30793" w:rsidRPr="006E4132" w:rsidRDefault="00A30793" w:rsidP="006E4132">
      <w:pPr>
        <w:jc w:val="both"/>
        <w:rPr>
          <w:rFonts w:cstheme="minorHAnsi"/>
        </w:rPr>
      </w:pPr>
    </w:p>
    <w:p w14:paraId="26B2D310" w14:textId="77777777" w:rsidR="00A30793" w:rsidRPr="006E4132" w:rsidRDefault="00A30793" w:rsidP="006E4132">
      <w:pPr>
        <w:jc w:val="both"/>
        <w:rPr>
          <w:rFonts w:cstheme="minorHAnsi"/>
        </w:rPr>
      </w:pPr>
    </w:p>
    <w:p w14:paraId="3557CEE6" w14:textId="77777777" w:rsidR="00A30793" w:rsidRPr="006E4132" w:rsidRDefault="007C0923" w:rsidP="006E4132">
      <w:pPr>
        <w:jc w:val="both"/>
        <w:rPr>
          <w:rFonts w:cstheme="minorHAnsi"/>
        </w:rPr>
      </w:pPr>
      <w:r w:rsidRPr="006E4132">
        <w:rPr>
          <w:rFonts w:cstheme="minorHAnsi"/>
          <w:noProof/>
          <w:lang w:eastAsia="en-GB"/>
        </w:rPr>
        <mc:AlternateContent>
          <mc:Choice Requires="wps">
            <w:drawing>
              <wp:anchor distT="45720" distB="45720" distL="114300" distR="114300" simplePos="0" relativeHeight="251666432" behindDoc="1" locked="0" layoutInCell="1" allowOverlap="1" wp14:anchorId="59E626DF" wp14:editId="6D6E12DA">
                <wp:simplePos x="0" y="0"/>
                <wp:positionH relativeFrom="margin">
                  <wp:posOffset>1489710</wp:posOffset>
                </wp:positionH>
                <wp:positionV relativeFrom="paragraph">
                  <wp:posOffset>38735</wp:posOffset>
                </wp:positionV>
                <wp:extent cx="2360930" cy="1219200"/>
                <wp:effectExtent l="19050" t="19050" r="13970" b="19050"/>
                <wp:wrapThrough wrapText="bothSides">
                  <wp:wrapPolygon edited="0">
                    <wp:start x="-180" y="-338"/>
                    <wp:lineTo x="-180" y="21600"/>
                    <wp:lineTo x="21552" y="21600"/>
                    <wp:lineTo x="21552" y="-338"/>
                    <wp:lineTo x="-180" y="-338"/>
                  </wp:wrapPolygon>
                </wp:wrapThrough>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219200"/>
                        </a:xfrm>
                        <a:prstGeom prst="rect">
                          <a:avLst/>
                        </a:prstGeom>
                        <a:solidFill>
                          <a:srgbClr val="FFFFFF"/>
                        </a:solidFill>
                        <a:ln w="28575">
                          <a:solidFill>
                            <a:srgbClr val="000000"/>
                          </a:solidFill>
                          <a:miter lim="800000"/>
                          <a:headEnd/>
                          <a:tailEnd/>
                        </a:ln>
                      </wps:spPr>
                      <wps:txbx>
                        <w:txbxContent>
                          <w:p w14:paraId="3EE01848" w14:textId="77777777" w:rsidR="00A30793" w:rsidRDefault="00A30793" w:rsidP="00A30793">
                            <w:r>
                              <w:rPr>
                                <w:b/>
                              </w:rPr>
                              <w:t xml:space="preserve">All Mental Health Concerns about pupils should be recorded on Bromcom and should be reported to the DSL or deputy for immediate action. </w:t>
                            </w:r>
                          </w:p>
                          <w:p w14:paraId="3610569A" w14:textId="77777777" w:rsidR="00A30793" w:rsidRDefault="00A30793" w:rsidP="00A30793"/>
                          <w:p w14:paraId="2BD7209F" w14:textId="77777777" w:rsidR="00A30793" w:rsidRDefault="00A30793" w:rsidP="00A30793"/>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9E626DF" id="_x0000_s1028" type="#_x0000_t202" style="position:absolute;left:0;text-align:left;margin-left:117.3pt;margin-top:3.05pt;width:185.9pt;height:96pt;z-index:-25165004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" strokeweight="2.25pt">
                <v:textbox>
                  <w:txbxContent>
                    <w:p w14:paraId="3EE01848" w14:textId="77777777" w:rsidR="00A30793" w:rsidRDefault="00A30793" w:rsidP="00A30793">
                      <w:r>
                        <w:rPr>
                          <w:b/>
                        </w:rPr>
                        <w:t xml:space="preserve">All Mental Health Concerns about pupils should be recorded on Bromcom and should be reported to the DSL or deputy for immediate action. </w:t>
                      </w:r>
                    </w:p>
                    <w:p w14:paraId="3610569A" w14:textId="77777777" w:rsidR="00A30793" w:rsidRDefault="00A30793" w:rsidP="00A30793"/>
                    <w:p w14:paraId="2BD7209F" w14:textId="77777777" w:rsidR="00A30793" w:rsidRDefault="00A30793" w:rsidP="00A30793"/>
                  </w:txbxContent>
                </v:textbox>
                <w10:wrap type="through" anchorx="margin"/>
              </v:shape>
            </w:pict>
          </mc:Fallback>
        </mc:AlternateContent>
      </w:r>
    </w:p>
    <w:p w14:paraId="04A92F57" w14:textId="77777777" w:rsidR="00A30793" w:rsidRPr="006E4132" w:rsidRDefault="00A30793" w:rsidP="006E4132">
      <w:pPr>
        <w:jc w:val="both"/>
        <w:rPr>
          <w:rFonts w:cstheme="minorHAnsi"/>
        </w:rPr>
      </w:pPr>
    </w:p>
    <w:p w14:paraId="6989D1A7" w14:textId="77777777" w:rsidR="00A30793" w:rsidRPr="006E4132" w:rsidRDefault="00A30793" w:rsidP="00A30793">
      <w:pPr>
        <w:ind w:right="139"/>
        <w:rPr>
          <w:rFonts w:cstheme="minorHAnsi"/>
        </w:rPr>
      </w:pPr>
    </w:p>
    <w:p w14:paraId="673CE495" w14:textId="77777777" w:rsidR="00A30793" w:rsidRPr="006E4132" w:rsidRDefault="00A30793" w:rsidP="00A30793">
      <w:pPr>
        <w:rPr>
          <w:rFonts w:cstheme="minorHAnsi"/>
        </w:rPr>
      </w:pPr>
    </w:p>
    <w:p w14:paraId="261A1E11" w14:textId="77777777" w:rsidR="00A30793" w:rsidRPr="006E4132" w:rsidRDefault="00A30793" w:rsidP="00A30793">
      <w:pPr>
        <w:rPr>
          <w:rFonts w:cstheme="minorHAnsi"/>
        </w:rPr>
      </w:pPr>
    </w:p>
    <w:p w14:paraId="53004844" w14:textId="77777777" w:rsidR="00A30793" w:rsidRPr="006E4132" w:rsidRDefault="00A30793" w:rsidP="00A30793">
      <w:pPr>
        <w:rPr>
          <w:rFonts w:cstheme="minorHAnsi"/>
        </w:rPr>
      </w:pPr>
    </w:p>
    <w:p w14:paraId="4CE14D97" w14:textId="77777777" w:rsidR="00E91E4D" w:rsidRPr="006E4132" w:rsidRDefault="00E91E4D" w:rsidP="00A30793">
      <w:pPr>
        <w:rPr>
          <w:rFonts w:cstheme="minorHAnsi"/>
        </w:rPr>
      </w:pPr>
    </w:p>
    <w:p w14:paraId="7A6A817A" w14:textId="77777777" w:rsidR="00E91E4D" w:rsidRPr="006E4132" w:rsidRDefault="00E91E4D" w:rsidP="00A30793">
      <w:pPr>
        <w:rPr>
          <w:rFonts w:cstheme="minorHAnsi"/>
        </w:rPr>
      </w:pPr>
    </w:p>
    <w:p w14:paraId="62F62D8A" w14:textId="77777777" w:rsidR="00E91E4D" w:rsidRPr="006E4132" w:rsidRDefault="00E91E4D" w:rsidP="006E4132">
      <w:pPr>
        <w:spacing w:after="120"/>
        <w:jc w:val="both"/>
        <w:rPr>
          <w:rFonts w:cstheme="minorHAnsi"/>
          <w:sz w:val="20"/>
        </w:rPr>
      </w:pPr>
    </w:p>
    <w:p w14:paraId="193DE9AB" w14:textId="77777777" w:rsidR="00E91E4D" w:rsidRPr="006E4132" w:rsidRDefault="00E91E4D" w:rsidP="006E4132">
      <w:pPr>
        <w:spacing w:after="54"/>
        <w:ind w:right="130"/>
        <w:jc w:val="both"/>
        <w:rPr>
          <w:rFonts w:cstheme="minorHAnsi"/>
          <w:sz w:val="22"/>
        </w:rPr>
      </w:pPr>
      <w:r w:rsidRPr="006E4132">
        <w:rPr>
          <w:rFonts w:cstheme="minorHAnsi"/>
          <w:sz w:val="22"/>
        </w:rPr>
        <w:t xml:space="preserve">Aquila MAT expect all staff to </w:t>
      </w:r>
      <w:r w:rsidRPr="006E4132">
        <w:rPr>
          <w:rFonts w:eastAsia="Tahoma" w:cstheme="minorHAnsi"/>
          <w:sz w:val="22"/>
        </w:rPr>
        <w:t xml:space="preserve">be vigilant about children’s mental health and understand the potential </w:t>
      </w:r>
      <w:r w:rsidRPr="006E4132">
        <w:rPr>
          <w:rFonts w:cstheme="minorHAnsi"/>
          <w:sz w:val="22"/>
        </w:rPr>
        <w:t xml:space="preserve">links to their safety and wellbeing. </w:t>
      </w:r>
    </w:p>
    <w:p w14:paraId="7739F320" w14:textId="77777777" w:rsidR="00E91E4D" w:rsidRPr="006E4132" w:rsidRDefault="00E91E4D" w:rsidP="006E4132">
      <w:pPr>
        <w:spacing w:after="54"/>
        <w:ind w:right="130"/>
        <w:jc w:val="both"/>
        <w:rPr>
          <w:rFonts w:cstheme="minorHAnsi"/>
          <w:sz w:val="22"/>
        </w:rPr>
      </w:pPr>
    </w:p>
    <w:p w14:paraId="053100B3" w14:textId="77777777" w:rsidR="00E91E4D" w:rsidRPr="007C0923" w:rsidRDefault="00E91E4D" w:rsidP="00396A97">
      <w:pPr>
        <w:pStyle w:val="NoSpacing"/>
        <w:numPr>
          <w:ilvl w:val="0"/>
          <w:numId w:val="7"/>
        </w:numPr>
        <w:rPr>
          <w:sz w:val="22"/>
        </w:rPr>
      </w:pPr>
      <w:r w:rsidRPr="007C0923">
        <w:rPr>
          <w:sz w:val="22"/>
        </w:rPr>
        <w:t xml:space="preserve">We ensure all staff are aware that mental health problems can, in some cases, be an indicator that a child has suffered or is at risk of suffering abuse, neglect or exploitation. </w:t>
      </w:r>
    </w:p>
    <w:p w14:paraId="43F4800F" w14:textId="77777777" w:rsidR="00E91E4D" w:rsidRPr="007C0923" w:rsidRDefault="00E91E4D" w:rsidP="00396A97">
      <w:pPr>
        <w:pStyle w:val="NoSpacing"/>
        <w:numPr>
          <w:ilvl w:val="0"/>
          <w:numId w:val="7"/>
        </w:numPr>
        <w:rPr>
          <w:sz w:val="22"/>
        </w:rPr>
      </w:pPr>
      <w:r w:rsidRPr="007C0923">
        <w:rPr>
          <w:sz w:val="22"/>
        </w:rPr>
        <w:t xml:space="preserve">We ensure that only appropriately trained professionals in the Mental Health Support Teams will attempt to make a diagnosis of a mental health problem.  </w:t>
      </w:r>
    </w:p>
    <w:p w14:paraId="15E19FA9" w14:textId="77777777" w:rsidR="00E91E4D" w:rsidRPr="007C0923" w:rsidRDefault="00E91E4D" w:rsidP="00396A97">
      <w:pPr>
        <w:pStyle w:val="NoSpacing"/>
        <w:numPr>
          <w:ilvl w:val="0"/>
          <w:numId w:val="7"/>
        </w:numPr>
        <w:rPr>
          <w:sz w:val="22"/>
        </w:rPr>
      </w:pPr>
      <w:r w:rsidRPr="007C0923">
        <w:rPr>
          <w:sz w:val="22"/>
        </w:rPr>
        <w:t xml:space="preserve">We recognise that staff, however, are well placed to observe children day-to-day and identify those whose behaviour suggests that they may be experiencing a mental health problem or be at risk of developing one.   </w:t>
      </w:r>
    </w:p>
    <w:p w14:paraId="0BB6D291" w14:textId="77777777" w:rsidR="00E91E4D" w:rsidRPr="007C0923" w:rsidRDefault="00E91E4D" w:rsidP="00396A97">
      <w:pPr>
        <w:pStyle w:val="NoSpacing"/>
        <w:numPr>
          <w:ilvl w:val="0"/>
          <w:numId w:val="7"/>
        </w:numPr>
        <w:rPr>
          <w:sz w:val="22"/>
        </w:rPr>
      </w:pPr>
      <w:r w:rsidRPr="007C0923">
        <w:rPr>
          <w:sz w:val="22"/>
        </w:rPr>
        <w:t xml:space="preserve">We ensure that staff are aware that where children have suffered abuse and neglect, or other potentially traumatic adverse childhood experiences, this can have a lasting impact </w:t>
      </w:r>
      <w:r w:rsidRPr="006E4132">
        <w:t xml:space="preserve">throughout childhood, adolescence and into adulthood. Staff are aware of how </w:t>
      </w:r>
      <w:r w:rsidRPr="007C0923">
        <w:rPr>
          <w:sz w:val="22"/>
        </w:rPr>
        <w:t xml:space="preserve">these children’s experiences can impact on their mental health, behaviour and education.  </w:t>
      </w:r>
    </w:p>
    <w:p w14:paraId="7FB8B2AE" w14:textId="77777777" w:rsidR="00A30793" w:rsidRPr="006E4132" w:rsidRDefault="00A30793" w:rsidP="00A30793">
      <w:pPr>
        <w:rPr>
          <w:rFonts w:cstheme="minorHAnsi"/>
          <w:sz w:val="22"/>
        </w:rPr>
      </w:pPr>
      <w:r w:rsidRPr="006E4132">
        <w:rPr>
          <w:rFonts w:cstheme="minorHAnsi"/>
          <w:sz w:val="22"/>
        </w:rPr>
        <w:t xml:space="preserve">All schools in the Aquila Trust have a duty to keep children and young people safe and we share that responsibility with parents and carers.   We therefore operate the following policy: </w:t>
      </w:r>
    </w:p>
    <w:p w14:paraId="6BABAB47" w14:textId="77777777" w:rsidR="00237E91" w:rsidRPr="006E4132" w:rsidRDefault="00237E91" w:rsidP="00A30793">
      <w:pPr>
        <w:rPr>
          <w:rFonts w:cstheme="minorHAnsi"/>
          <w:sz w:val="22"/>
        </w:rPr>
      </w:pPr>
    </w:p>
    <w:p w14:paraId="33D6BC8D" w14:textId="77777777" w:rsidR="00A30793" w:rsidRPr="006E4132" w:rsidRDefault="00A30793" w:rsidP="00396A97">
      <w:pPr>
        <w:numPr>
          <w:ilvl w:val="0"/>
          <w:numId w:val="3"/>
        </w:numPr>
        <w:spacing w:after="142" w:line="248" w:lineRule="auto"/>
        <w:ind w:right="139" w:hanging="360"/>
        <w:jc w:val="both"/>
        <w:rPr>
          <w:rFonts w:cstheme="minorHAnsi"/>
          <w:sz w:val="22"/>
        </w:rPr>
      </w:pPr>
      <w:r w:rsidRPr="006E4132">
        <w:rPr>
          <w:rFonts w:cstheme="minorHAnsi"/>
          <w:sz w:val="22"/>
        </w:rPr>
        <w:t xml:space="preserve">Staff will inform parents/carers if there are concerns about risk to self or others.  For example, reporting self-harm or suicidal ideation.  In the majority of circumstances, reporting this information to parents/carers will have the child’s consent, however, </w:t>
      </w:r>
      <w:r w:rsidRPr="006E4132">
        <w:rPr>
          <w:rFonts w:cstheme="minorHAnsi"/>
          <w:b/>
          <w:sz w:val="22"/>
        </w:rPr>
        <w:t>we may overrule this when concerned about their risk</w:t>
      </w:r>
      <w:r w:rsidRPr="006E4132">
        <w:rPr>
          <w:rFonts w:cstheme="minorHAnsi"/>
          <w:sz w:val="22"/>
        </w:rPr>
        <w:t xml:space="preserve">. </w:t>
      </w:r>
    </w:p>
    <w:p w14:paraId="500C4D81" w14:textId="77777777" w:rsidR="00A30793" w:rsidRPr="006E4132" w:rsidRDefault="00A30793" w:rsidP="00396A97">
      <w:pPr>
        <w:numPr>
          <w:ilvl w:val="0"/>
          <w:numId w:val="3"/>
        </w:numPr>
        <w:spacing w:after="140" w:line="248" w:lineRule="auto"/>
        <w:ind w:right="139" w:hanging="360"/>
        <w:jc w:val="both"/>
        <w:rPr>
          <w:rFonts w:cstheme="minorHAnsi"/>
          <w:sz w:val="22"/>
        </w:rPr>
      </w:pPr>
      <w:r w:rsidRPr="006E4132">
        <w:rPr>
          <w:rFonts w:cstheme="minorHAnsi"/>
          <w:sz w:val="22"/>
        </w:rPr>
        <w:t xml:space="preserve">We expect parents/carers to keep the school informed if there are concerns about mental health that could affect their child’s safety while attending school.  Information will be treated confidentially and will only be shared with staff on a ‘need-to-know’ basis.  In some cases, historical facts about mental health should be shared with the school. </w:t>
      </w:r>
    </w:p>
    <w:p w14:paraId="0306375E" w14:textId="77777777" w:rsidR="00A30793" w:rsidRPr="006E4132" w:rsidRDefault="00A30793" w:rsidP="00396A97">
      <w:pPr>
        <w:numPr>
          <w:ilvl w:val="0"/>
          <w:numId w:val="3"/>
        </w:numPr>
        <w:spacing w:after="268" w:line="248" w:lineRule="auto"/>
        <w:ind w:right="139" w:hanging="360"/>
        <w:jc w:val="both"/>
        <w:rPr>
          <w:rFonts w:cstheme="minorHAnsi"/>
          <w:sz w:val="22"/>
        </w:rPr>
      </w:pPr>
      <w:r w:rsidRPr="006E4132">
        <w:rPr>
          <w:rFonts w:cstheme="minorHAnsi"/>
          <w:sz w:val="22"/>
        </w:rPr>
        <w:t>We will pass on details to other organisations if we have concerns about the safety, risk or well-being of a child or young person.</w:t>
      </w:r>
      <w:bookmarkStart w:id="3" w:name="_Toc165386677"/>
      <w:bookmarkEnd w:id="3"/>
    </w:p>
    <w:p w14:paraId="2086BB09" w14:textId="77777777" w:rsidR="00810DE8" w:rsidRPr="006E4132" w:rsidRDefault="00810DE8" w:rsidP="00C5363C">
      <w:pPr>
        <w:pStyle w:val="Heading2"/>
        <w:rPr>
          <w:rFonts w:asciiTheme="minorHAnsi" w:hAnsiTheme="minorHAnsi" w:cstheme="minorHAnsi"/>
        </w:rPr>
      </w:pPr>
    </w:p>
    <w:p w14:paraId="6BC2105A" w14:textId="77777777" w:rsidR="00810DE8" w:rsidRPr="006E4132" w:rsidRDefault="00810DE8" w:rsidP="00C5363C">
      <w:pPr>
        <w:pStyle w:val="Heading2"/>
        <w:rPr>
          <w:rFonts w:asciiTheme="minorHAnsi" w:hAnsiTheme="minorHAnsi" w:cstheme="minorHAnsi"/>
        </w:rPr>
      </w:pPr>
      <w:r w:rsidRPr="006E4132">
        <w:rPr>
          <w:rFonts w:asciiTheme="minorHAnsi" w:hAnsiTheme="minorHAnsi" w:cstheme="minorHAnsi"/>
        </w:rPr>
        <w:t xml:space="preserve">School Operation Arrangements: Recording Mental Health Concerns and Triage System </w:t>
      </w:r>
    </w:p>
    <w:p w14:paraId="0EFA3380" w14:textId="77777777" w:rsidR="00810DE8" w:rsidRPr="006E4132" w:rsidRDefault="00810DE8" w:rsidP="00810DE8">
      <w:pPr>
        <w:spacing w:after="55" w:line="259" w:lineRule="auto"/>
        <w:rPr>
          <w:rFonts w:cstheme="minorHAnsi"/>
          <w:b/>
        </w:rPr>
      </w:pPr>
    </w:p>
    <w:p w14:paraId="2F967112" w14:textId="7EADBDD4" w:rsidR="00810DE8" w:rsidRPr="006E4132" w:rsidRDefault="00810DE8" w:rsidP="00810DE8">
      <w:pPr>
        <w:spacing w:before="45" w:after="45"/>
        <w:rPr>
          <w:rFonts w:cstheme="minorHAnsi"/>
          <w:color w:val="333333"/>
          <w:sz w:val="22"/>
          <w:szCs w:val="22"/>
          <w:lang w:eastAsia="en-GB"/>
        </w:rPr>
      </w:pPr>
      <w:r w:rsidRPr="006E4132">
        <w:rPr>
          <w:rFonts w:cstheme="minorHAnsi"/>
          <w:color w:val="333333"/>
          <w:sz w:val="22"/>
          <w:szCs w:val="22"/>
          <w:lang w:eastAsia="en-GB"/>
        </w:rPr>
        <w:t xml:space="preserve">Each school in the Aquila MAT has a clear way of recording mental health events or concerns and a consistent triage system to ensure pupils receive the necessary support (including routine, urgent and crisis behaviours.) </w:t>
      </w:r>
      <w:r w:rsidR="00A30793" w:rsidRPr="006E4132">
        <w:rPr>
          <w:rFonts w:cstheme="minorHAnsi"/>
          <w:color w:val="333333"/>
          <w:sz w:val="22"/>
          <w:szCs w:val="22"/>
          <w:lang w:eastAsia="en-GB"/>
        </w:rPr>
        <w:t xml:space="preserve"> </w:t>
      </w:r>
      <w:r w:rsidR="00237E91" w:rsidRPr="006E4132">
        <w:rPr>
          <w:rFonts w:cstheme="minorHAnsi"/>
          <w:b/>
          <w:color w:val="333333"/>
          <w:sz w:val="22"/>
          <w:szCs w:val="22"/>
          <w:lang w:eastAsia="en-GB"/>
        </w:rPr>
        <w:t>These can be found in</w:t>
      </w:r>
      <w:r w:rsidR="00237E91" w:rsidRPr="006E4132">
        <w:rPr>
          <w:rFonts w:cstheme="minorHAnsi"/>
          <w:color w:val="333333"/>
          <w:sz w:val="22"/>
          <w:szCs w:val="22"/>
          <w:lang w:eastAsia="en-GB"/>
        </w:rPr>
        <w:t xml:space="preserve"> </w:t>
      </w:r>
      <w:r w:rsidR="006E4132" w:rsidRPr="006E4132">
        <w:rPr>
          <w:rFonts w:cstheme="minorHAnsi"/>
          <w:b/>
          <w:color w:val="333333"/>
          <w:sz w:val="22"/>
          <w:szCs w:val="22"/>
          <w:lang w:eastAsia="en-GB"/>
        </w:rPr>
        <w:t xml:space="preserve">the </w:t>
      </w:r>
      <w:r w:rsidR="006E4132" w:rsidRPr="005243D2">
        <w:rPr>
          <w:rFonts w:cstheme="minorHAnsi"/>
          <w:b/>
          <w:color w:val="333333"/>
          <w:sz w:val="22"/>
          <w:szCs w:val="22"/>
          <w:lang w:eastAsia="en-GB"/>
        </w:rPr>
        <w:t>Appendix</w:t>
      </w:r>
      <w:r w:rsidR="00530D5A">
        <w:rPr>
          <w:rFonts w:cstheme="minorHAnsi"/>
          <w:color w:val="333333"/>
          <w:sz w:val="22"/>
          <w:szCs w:val="22"/>
          <w:lang w:eastAsia="en-GB"/>
        </w:rPr>
        <w:t>.</w:t>
      </w:r>
    </w:p>
    <w:p w14:paraId="397C8287" w14:textId="77777777" w:rsidR="00810DE8" w:rsidRPr="006E4132" w:rsidRDefault="00810DE8" w:rsidP="00810DE8">
      <w:pPr>
        <w:spacing w:before="45" w:after="45"/>
        <w:rPr>
          <w:rFonts w:cstheme="minorHAnsi"/>
          <w:color w:val="333333"/>
          <w:sz w:val="22"/>
          <w:szCs w:val="22"/>
          <w:lang w:eastAsia="en-GB"/>
        </w:rPr>
      </w:pPr>
    </w:p>
    <w:p w14:paraId="78A8375A" w14:textId="77777777" w:rsidR="00810DE8" w:rsidRPr="006E4132" w:rsidRDefault="00810DE8" w:rsidP="00810DE8">
      <w:pPr>
        <w:pStyle w:val="Heading2"/>
        <w:rPr>
          <w:rFonts w:asciiTheme="minorHAnsi" w:hAnsiTheme="minorHAnsi" w:cstheme="minorHAnsi"/>
          <w:sz w:val="22"/>
          <w:szCs w:val="22"/>
        </w:rPr>
      </w:pPr>
      <w:r w:rsidRPr="006E4132">
        <w:rPr>
          <w:rFonts w:asciiTheme="minorHAnsi" w:hAnsiTheme="minorHAnsi" w:cstheme="minorHAnsi"/>
          <w:sz w:val="22"/>
          <w:szCs w:val="22"/>
          <w:u w:val="single"/>
        </w:rPr>
        <w:t xml:space="preserve">KCSIE 2024 States: </w:t>
      </w:r>
      <w:r w:rsidRPr="006E4132">
        <w:rPr>
          <w:rFonts w:asciiTheme="minorHAnsi" w:hAnsiTheme="minorHAnsi" w:cstheme="minorHAnsi"/>
          <w:sz w:val="22"/>
          <w:szCs w:val="22"/>
        </w:rPr>
        <w:t>If staff have a mental health concern about a child that is also a safeguarding concern, immediate action should be taken to follow their school or college’s child protection policy and by speaking to the designated safeguarding lead or a deputy</w:t>
      </w:r>
    </w:p>
    <w:p w14:paraId="68606E61" w14:textId="77777777" w:rsidR="00C5363C" w:rsidRPr="006E4132" w:rsidRDefault="008C20E1" w:rsidP="00C5363C">
      <w:pPr>
        <w:pStyle w:val="Heading2"/>
        <w:rPr>
          <w:rFonts w:asciiTheme="minorHAnsi" w:hAnsiTheme="minorHAnsi" w:cstheme="minorHAnsi"/>
        </w:rPr>
      </w:pPr>
      <w:r w:rsidRPr="006E4132">
        <w:rPr>
          <w:rFonts w:asciiTheme="minorHAnsi" w:hAnsiTheme="minorHAnsi" w:cstheme="minorHAnsi"/>
        </w:rPr>
        <w:t xml:space="preserve"> </w:t>
      </w:r>
    </w:p>
    <w:p w14:paraId="567774A6" w14:textId="77777777" w:rsidR="00810DE8" w:rsidRPr="006E4132" w:rsidRDefault="00A30793" w:rsidP="00810DE8">
      <w:pPr>
        <w:rPr>
          <w:rFonts w:cstheme="minorHAnsi"/>
        </w:rPr>
      </w:pPr>
      <w:r w:rsidRPr="006E4132">
        <w:rPr>
          <w:rFonts w:cstheme="minorHAnsi"/>
          <w:noProof/>
          <w:lang w:eastAsia="en-GB"/>
        </w:rPr>
        <mc:AlternateContent>
          <mc:Choice Requires="wps">
            <w:drawing>
              <wp:anchor distT="45720" distB="45720" distL="114300" distR="114300" simplePos="0" relativeHeight="251663360" behindDoc="0" locked="0" layoutInCell="1" allowOverlap="1" wp14:anchorId="32D61DDF" wp14:editId="5B44C469">
                <wp:simplePos x="0" y="0"/>
                <wp:positionH relativeFrom="margin">
                  <wp:align>center</wp:align>
                </wp:positionH>
                <wp:positionV relativeFrom="paragraph">
                  <wp:posOffset>19685</wp:posOffset>
                </wp:positionV>
                <wp:extent cx="2360930" cy="1136015"/>
                <wp:effectExtent l="19050" t="19050" r="13970" b="26035"/>
                <wp:wrapNone/>
                <wp:docPr id="36083" name="Text Box 360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136015"/>
                        </a:xfrm>
                        <a:prstGeom prst="rect">
                          <a:avLst/>
                        </a:prstGeom>
                        <a:solidFill>
                          <a:srgbClr val="FFFFFF"/>
                        </a:solidFill>
                        <a:ln w="28575">
                          <a:solidFill>
                            <a:srgbClr val="000000"/>
                          </a:solidFill>
                          <a:miter lim="800000"/>
                          <a:headEnd/>
                          <a:tailEnd/>
                        </a:ln>
                      </wps:spPr>
                      <wps:txbx>
                        <w:txbxContent>
                          <w:p w14:paraId="0614B0FC" w14:textId="77777777" w:rsidR="00A30793" w:rsidRDefault="00A30793" w:rsidP="00810DE8">
                            <w:r>
                              <w:rPr>
                                <w:b/>
                              </w:rPr>
                              <w:t xml:space="preserve">All Mental Health Concerns about pupils should be recorded on Bromcom and should be reported to the DSL or deputy for immediate action. </w:t>
                            </w:r>
                          </w:p>
                          <w:p w14:paraId="62D67050" w14:textId="77777777" w:rsidR="00A30793" w:rsidRDefault="00A30793" w:rsidP="00810DE8"/>
                          <w:p w14:paraId="579F92D0" w14:textId="77777777" w:rsidR="00A30793" w:rsidRDefault="00A30793" w:rsidP="00810DE8"/>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2D61DDF" id="Text Box 36083" o:spid="_x0000_s1029" type="#_x0000_t202" style="position:absolute;margin-left:0;margin-top:1.55pt;width:185.9pt;height:89.45pt;z-index:251663360;visibility:visible;mso-wrap-style:square;mso-width-percent:400;mso-height-percent:0;mso-wrap-distance-left:9pt;mso-wrap-distance-top:3.6pt;mso-wrap-distance-right:9pt;mso-wrap-distance-bottom:3.6pt;mso-position-horizontal:center;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" strokeweight="2.25pt">
                <v:textbox>
                  <w:txbxContent>
                    <w:p w14:paraId="0614B0FC" w14:textId="77777777" w:rsidR="00A30793" w:rsidRDefault="00A30793" w:rsidP="00810DE8">
                      <w:r>
                        <w:rPr>
                          <w:b/>
                        </w:rPr>
                        <w:t xml:space="preserve">All Mental Health Concerns about pupils should be recorded on Bromcom and should be reported to the DSL or deputy for immediate action. </w:t>
                      </w:r>
                    </w:p>
                    <w:p w14:paraId="62D67050" w14:textId="77777777" w:rsidR="00A30793" w:rsidRDefault="00A30793" w:rsidP="00810DE8"/>
                    <w:p w14:paraId="579F92D0" w14:textId="77777777" w:rsidR="00A30793" w:rsidRDefault="00A30793" w:rsidP="00810DE8"/>
                  </w:txbxContent>
                </v:textbox>
                <w10:wrap anchorx="margin"/>
              </v:shape>
            </w:pict>
          </mc:Fallback>
        </mc:AlternateContent>
      </w:r>
    </w:p>
    <w:p w14:paraId="3FC2F659" w14:textId="77777777" w:rsidR="00810DE8" w:rsidRPr="006E4132" w:rsidRDefault="00810DE8" w:rsidP="00810DE8">
      <w:pPr>
        <w:rPr>
          <w:rFonts w:cstheme="minorHAnsi"/>
        </w:rPr>
      </w:pPr>
    </w:p>
    <w:p w14:paraId="35717958" w14:textId="77777777" w:rsidR="00810DE8" w:rsidRPr="006E4132" w:rsidRDefault="00810DE8" w:rsidP="007119CE">
      <w:pPr>
        <w:spacing w:after="120"/>
        <w:rPr>
          <w:rFonts w:cstheme="minorHAnsi"/>
          <w:sz w:val="22"/>
        </w:rPr>
      </w:pPr>
    </w:p>
    <w:p w14:paraId="5D48E39B" w14:textId="77777777" w:rsidR="00810DE8" w:rsidRPr="006E4132" w:rsidRDefault="00810DE8" w:rsidP="007119CE">
      <w:pPr>
        <w:spacing w:after="120"/>
        <w:rPr>
          <w:rFonts w:cstheme="minorHAnsi"/>
          <w:sz w:val="22"/>
        </w:rPr>
      </w:pPr>
    </w:p>
    <w:p w14:paraId="5050ABD1" w14:textId="77777777" w:rsidR="00810DE8" w:rsidRPr="006E4132" w:rsidRDefault="00810DE8" w:rsidP="007119CE">
      <w:pPr>
        <w:spacing w:after="120"/>
        <w:rPr>
          <w:rFonts w:cstheme="minorHAnsi"/>
          <w:sz w:val="22"/>
        </w:rPr>
      </w:pPr>
    </w:p>
    <w:p w14:paraId="41DC4A17" w14:textId="77777777" w:rsidR="00810DE8" w:rsidRPr="006E4132" w:rsidRDefault="00810DE8" w:rsidP="007119CE">
      <w:pPr>
        <w:spacing w:after="120"/>
        <w:rPr>
          <w:rFonts w:cstheme="minorHAnsi"/>
          <w:sz w:val="22"/>
        </w:rPr>
      </w:pPr>
    </w:p>
    <w:p w14:paraId="3B13340A" w14:textId="403E8125" w:rsidR="00810DE8" w:rsidRPr="006E4132" w:rsidRDefault="00810DE8" w:rsidP="007119CE">
      <w:pPr>
        <w:spacing w:after="120"/>
        <w:rPr>
          <w:rFonts w:cstheme="minorHAnsi"/>
          <w:b/>
          <w:sz w:val="22"/>
          <w:u w:val="single"/>
        </w:rPr>
      </w:pPr>
      <w:r w:rsidRPr="006E4132">
        <w:rPr>
          <w:rFonts w:cstheme="minorHAnsi"/>
          <w:b/>
          <w:sz w:val="22"/>
          <w:u w:val="single"/>
        </w:rPr>
        <w:t xml:space="preserve">Individual Care Plans </w:t>
      </w:r>
      <w:r w:rsidR="00530D5A">
        <w:rPr>
          <w:rFonts w:cstheme="minorHAnsi"/>
          <w:b/>
          <w:sz w:val="22"/>
          <w:u w:val="single"/>
        </w:rPr>
        <w:t>– Pastoral Support Plans</w:t>
      </w:r>
    </w:p>
    <w:p w14:paraId="6AC03BBF" w14:textId="78DA5089" w:rsidR="00C5363C" w:rsidRPr="006E4132" w:rsidRDefault="00810DE8" w:rsidP="006E4132">
      <w:pPr>
        <w:spacing w:after="120"/>
        <w:jc w:val="both"/>
        <w:rPr>
          <w:rFonts w:cstheme="minorHAnsi"/>
          <w:sz w:val="22"/>
        </w:rPr>
      </w:pPr>
      <w:r w:rsidRPr="006E4132">
        <w:rPr>
          <w:rFonts w:cstheme="minorHAnsi"/>
          <w:sz w:val="22"/>
        </w:rPr>
        <w:t>It may be</w:t>
      </w:r>
      <w:r w:rsidR="00C5363C" w:rsidRPr="006E4132">
        <w:rPr>
          <w:rFonts w:cstheme="minorHAnsi"/>
          <w:sz w:val="22"/>
        </w:rPr>
        <w:t xml:space="preserve"> helpful to draw up an individual care plan</w:t>
      </w:r>
      <w:r w:rsidR="00530D5A">
        <w:rPr>
          <w:rFonts w:cstheme="minorHAnsi"/>
          <w:sz w:val="22"/>
        </w:rPr>
        <w:t>/PSP</w:t>
      </w:r>
      <w:r w:rsidR="00C5363C" w:rsidRPr="006E4132">
        <w:rPr>
          <w:rFonts w:cstheme="minorHAnsi"/>
          <w:sz w:val="22"/>
        </w:rPr>
        <w:t xml:space="preserve"> for </w:t>
      </w:r>
      <w:r w:rsidR="00866666" w:rsidRPr="006E4132">
        <w:rPr>
          <w:rFonts w:cstheme="minorHAnsi"/>
          <w:sz w:val="22"/>
        </w:rPr>
        <w:t>students where there is concern about a potential mental health problem or in instances where a student has received a diagnosis of a</w:t>
      </w:r>
      <w:r w:rsidR="00C5363C" w:rsidRPr="006E4132">
        <w:rPr>
          <w:rFonts w:cstheme="minorHAnsi"/>
          <w:sz w:val="22"/>
        </w:rPr>
        <w:t xml:space="preserve"> mental health</w:t>
      </w:r>
      <w:r w:rsidR="00866666" w:rsidRPr="006E4132">
        <w:rPr>
          <w:rFonts w:cstheme="minorHAnsi"/>
          <w:sz w:val="22"/>
        </w:rPr>
        <w:t xml:space="preserve"> problem</w:t>
      </w:r>
      <w:r w:rsidR="0014450D" w:rsidRPr="006E4132">
        <w:rPr>
          <w:rFonts w:cstheme="minorHAnsi"/>
          <w:sz w:val="22"/>
        </w:rPr>
        <w:t>.</w:t>
      </w:r>
      <w:r w:rsidR="00C5363C" w:rsidRPr="006E4132">
        <w:rPr>
          <w:rFonts w:cstheme="minorHAnsi"/>
          <w:sz w:val="22"/>
        </w:rPr>
        <w:t xml:space="preserve"> </w:t>
      </w:r>
      <w:r w:rsidR="0014450D" w:rsidRPr="006E4132">
        <w:rPr>
          <w:rFonts w:cstheme="minorHAnsi"/>
          <w:sz w:val="22"/>
        </w:rPr>
        <w:t>Care plan development should be a collaborative process</w:t>
      </w:r>
      <w:r w:rsidR="004B2F7F" w:rsidRPr="006E4132">
        <w:rPr>
          <w:rFonts w:cstheme="minorHAnsi"/>
          <w:sz w:val="22"/>
        </w:rPr>
        <w:t>,</w:t>
      </w:r>
      <w:r w:rsidR="00C5363C" w:rsidRPr="006E4132">
        <w:rPr>
          <w:rFonts w:cstheme="minorHAnsi"/>
          <w:sz w:val="22"/>
        </w:rPr>
        <w:t xml:space="preserve"> involving the </w:t>
      </w:r>
      <w:r w:rsidR="004B2F7F" w:rsidRPr="006E4132">
        <w:rPr>
          <w:rFonts w:cstheme="minorHAnsi"/>
          <w:sz w:val="22"/>
        </w:rPr>
        <w:t>student</w:t>
      </w:r>
      <w:r w:rsidR="00C5363C" w:rsidRPr="006E4132">
        <w:rPr>
          <w:rFonts w:cstheme="minorHAnsi"/>
          <w:sz w:val="22"/>
        </w:rPr>
        <w:t>, the parents</w:t>
      </w:r>
      <w:r w:rsidR="004B2F7F" w:rsidRPr="006E4132">
        <w:rPr>
          <w:rFonts w:cstheme="minorHAnsi"/>
          <w:sz w:val="22"/>
        </w:rPr>
        <w:t xml:space="preserve"> and carers and any </w:t>
      </w:r>
      <w:r w:rsidR="00C5363C" w:rsidRPr="006E4132">
        <w:rPr>
          <w:rFonts w:cstheme="minorHAnsi"/>
          <w:sz w:val="22"/>
        </w:rPr>
        <w:t>relevant health professionals. Th</w:t>
      </w:r>
      <w:r w:rsidR="004B2F7F" w:rsidRPr="006E4132">
        <w:rPr>
          <w:rFonts w:cstheme="minorHAnsi"/>
          <w:sz w:val="22"/>
        </w:rPr>
        <w:t>e care plan may</w:t>
      </w:r>
      <w:r w:rsidR="00C5363C" w:rsidRPr="006E4132">
        <w:rPr>
          <w:rFonts w:cstheme="minorHAnsi"/>
          <w:sz w:val="22"/>
        </w:rPr>
        <w:t xml:space="preserve"> include: </w:t>
      </w:r>
    </w:p>
    <w:p w14:paraId="6BC0FF9A" w14:textId="77777777" w:rsidR="00C5363C" w:rsidRPr="007C0923" w:rsidRDefault="00C5363C" w:rsidP="00396A97">
      <w:pPr>
        <w:pStyle w:val="NoSpacing"/>
        <w:numPr>
          <w:ilvl w:val="0"/>
          <w:numId w:val="8"/>
        </w:numPr>
        <w:rPr>
          <w:sz w:val="22"/>
        </w:rPr>
      </w:pPr>
      <w:r w:rsidRPr="007C0923">
        <w:rPr>
          <w:sz w:val="22"/>
        </w:rPr>
        <w:t xml:space="preserve">Details of </w:t>
      </w:r>
      <w:r w:rsidR="004B2F7F" w:rsidRPr="007C0923">
        <w:rPr>
          <w:sz w:val="22"/>
        </w:rPr>
        <w:t>the student’s mental health problem and any diagnosis</w:t>
      </w:r>
    </w:p>
    <w:p w14:paraId="661AA264" w14:textId="77777777" w:rsidR="004B2F7F" w:rsidRPr="007C0923" w:rsidRDefault="004B2F7F" w:rsidP="00396A97">
      <w:pPr>
        <w:pStyle w:val="NoSpacing"/>
        <w:numPr>
          <w:ilvl w:val="0"/>
          <w:numId w:val="8"/>
        </w:numPr>
        <w:rPr>
          <w:sz w:val="22"/>
        </w:rPr>
      </w:pPr>
      <w:r w:rsidRPr="007C0923">
        <w:rPr>
          <w:sz w:val="22"/>
        </w:rPr>
        <w:t>Details of any prescribed medication and any reported side effects</w:t>
      </w:r>
    </w:p>
    <w:p w14:paraId="26D4C274" w14:textId="77777777" w:rsidR="00C5363C" w:rsidRPr="007C0923" w:rsidRDefault="00C5363C" w:rsidP="00396A97">
      <w:pPr>
        <w:pStyle w:val="NoSpacing"/>
        <w:numPr>
          <w:ilvl w:val="0"/>
          <w:numId w:val="8"/>
        </w:numPr>
        <w:rPr>
          <w:sz w:val="22"/>
        </w:rPr>
      </w:pPr>
      <w:r w:rsidRPr="007C0923">
        <w:rPr>
          <w:sz w:val="22"/>
        </w:rPr>
        <w:t>Special requirements and precautions</w:t>
      </w:r>
    </w:p>
    <w:p w14:paraId="4B3493BD" w14:textId="77777777" w:rsidR="00C5363C" w:rsidRPr="007C0923" w:rsidRDefault="008A484B" w:rsidP="00396A97">
      <w:pPr>
        <w:pStyle w:val="NoSpacing"/>
        <w:numPr>
          <w:ilvl w:val="0"/>
          <w:numId w:val="8"/>
        </w:numPr>
        <w:rPr>
          <w:sz w:val="22"/>
        </w:rPr>
      </w:pPr>
      <w:r w:rsidRPr="007C0923">
        <w:rPr>
          <w:sz w:val="22"/>
        </w:rPr>
        <w:t>What to do</w:t>
      </w:r>
      <w:r w:rsidR="00C5363C" w:rsidRPr="007C0923">
        <w:rPr>
          <w:sz w:val="22"/>
        </w:rPr>
        <w:t xml:space="preserve"> and who to contact in an emergency </w:t>
      </w:r>
    </w:p>
    <w:p w14:paraId="3B148AF5" w14:textId="77777777" w:rsidR="00C5363C" w:rsidRPr="007C0923" w:rsidRDefault="00C5363C" w:rsidP="00396A97">
      <w:pPr>
        <w:pStyle w:val="NoSpacing"/>
        <w:numPr>
          <w:ilvl w:val="0"/>
          <w:numId w:val="8"/>
        </w:numPr>
        <w:rPr>
          <w:sz w:val="22"/>
        </w:rPr>
      </w:pPr>
      <w:r w:rsidRPr="007C0923">
        <w:rPr>
          <w:sz w:val="22"/>
        </w:rPr>
        <w:t xml:space="preserve">The role the school can play </w:t>
      </w:r>
    </w:p>
    <w:p w14:paraId="1E23B5EB" w14:textId="77777777" w:rsidR="001B2906" w:rsidRDefault="001B2906" w:rsidP="00396A97">
      <w:pPr>
        <w:pStyle w:val="NoSpacing"/>
        <w:numPr>
          <w:ilvl w:val="0"/>
          <w:numId w:val="8"/>
        </w:numPr>
        <w:rPr>
          <w:sz w:val="22"/>
        </w:rPr>
      </w:pPr>
      <w:r w:rsidRPr="007C0923">
        <w:rPr>
          <w:sz w:val="22"/>
        </w:rPr>
        <w:t>The role that parents and carers can play</w:t>
      </w:r>
    </w:p>
    <w:p w14:paraId="5B06B4D6" w14:textId="77777777" w:rsidR="007C0923" w:rsidRPr="007C0923" w:rsidRDefault="007C0923" w:rsidP="007C0923">
      <w:pPr>
        <w:pStyle w:val="NoSpacing"/>
        <w:ind w:left="720"/>
        <w:rPr>
          <w:sz w:val="22"/>
        </w:rPr>
      </w:pPr>
    </w:p>
    <w:p w14:paraId="2B5465FD" w14:textId="37905957" w:rsidR="00E91E4D" w:rsidRPr="006E4132" w:rsidRDefault="00E91E4D" w:rsidP="006E4132">
      <w:pPr>
        <w:spacing w:after="120" w:line="276" w:lineRule="auto"/>
        <w:jc w:val="both"/>
        <w:rPr>
          <w:rFonts w:cstheme="minorHAnsi"/>
          <w:sz w:val="22"/>
        </w:rPr>
      </w:pPr>
      <w:r w:rsidRPr="00530D5A">
        <w:rPr>
          <w:rFonts w:cstheme="minorHAnsi"/>
          <w:sz w:val="22"/>
        </w:rPr>
        <w:t>The Individual Care Plan</w:t>
      </w:r>
      <w:r w:rsidR="00530D5A" w:rsidRPr="00530D5A">
        <w:rPr>
          <w:rFonts w:cstheme="minorHAnsi"/>
          <w:sz w:val="22"/>
        </w:rPr>
        <w:t>/</w:t>
      </w:r>
      <w:proofErr w:type="gramStart"/>
      <w:r w:rsidR="00530D5A" w:rsidRPr="00530D5A">
        <w:rPr>
          <w:rFonts w:cstheme="minorHAnsi"/>
          <w:sz w:val="22"/>
        </w:rPr>
        <w:t xml:space="preserve">PSP </w:t>
      </w:r>
      <w:r w:rsidRPr="00530D5A">
        <w:rPr>
          <w:rFonts w:cstheme="minorHAnsi"/>
          <w:sz w:val="22"/>
        </w:rPr>
        <w:t xml:space="preserve"> template</w:t>
      </w:r>
      <w:proofErr w:type="gramEnd"/>
      <w:r w:rsidRPr="00530D5A">
        <w:rPr>
          <w:rFonts w:cstheme="minorHAnsi"/>
          <w:sz w:val="22"/>
        </w:rPr>
        <w:t xml:space="preserve"> can be</w:t>
      </w:r>
      <w:r w:rsidR="006E4132" w:rsidRPr="00530D5A">
        <w:rPr>
          <w:rFonts w:cstheme="minorHAnsi"/>
          <w:sz w:val="22"/>
        </w:rPr>
        <w:t xml:space="preserve"> found in the </w:t>
      </w:r>
      <w:r w:rsidR="00555C11" w:rsidRPr="00530D5A">
        <w:rPr>
          <w:rFonts w:cstheme="minorHAnsi"/>
          <w:sz w:val="22"/>
        </w:rPr>
        <w:t>A</w:t>
      </w:r>
      <w:r w:rsidR="006E4132" w:rsidRPr="00530D5A">
        <w:rPr>
          <w:rFonts w:cstheme="minorHAnsi"/>
          <w:sz w:val="22"/>
        </w:rPr>
        <w:t xml:space="preserve">ppendix </w:t>
      </w:r>
      <w:r w:rsidR="00555C11" w:rsidRPr="00530D5A">
        <w:rPr>
          <w:rFonts w:cstheme="minorHAnsi"/>
          <w:sz w:val="22"/>
        </w:rPr>
        <w:t>F</w:t>
      </w:r>
    </w:p>
    <w:p w14:paraId="5FD95221" w14:textId="77777777" w:rsidR="00E91E4D" w:rsidRPr="006E4132" w:rsidRDefault="00E91E4D" w:rsidP="006E4132">
      <w:pPr>
        <w:pStyle w:val="Heading2"/>
        <w:jc w:val="both"/>
        <w:rPr>
          <w:rFonts w:asciiTheme="minorHAnsi" w:hAnsiTheme="minorHAnsi" w:cstheme="minorHAnsi"/>
        </w:rPr>
      </w:pPr>
      <w:bookmarkStart w:id="4" w:name="_Toc294447451"/>
    </w:p>
    <w:p w14:paraId="2F30B72C" w14:textId="77777777" w:rsidR="00C5363C" w:rsidRPr="006E4132" w:rsidRDefault="00C5363C" w:rsidP="006E4132">
      <w:pPr>
        <w:pStyle w:val="Heading2"/>
        <w:jc w:val="both"/>
        <w:rPr>
          <w:rFonts w:asciiTheme="minorHAnsi" w:hAnsiTheme="minorHAnsi" w:cstheme="minorHAnsi"/>
        </w:rPr>
      </w:pPr>
      <w:r w:rsidRPr="006E4132">
        <w:rPr>
          <w:rFonts w:asciiTheme="minorHAnsi" w:hAnsiTheme="minorHAnsi" w:cstheme="minorHAnsi"/>
        </w:rPr>
        <w:t>Teaching about Mental Health</w:t>
      </w:r>
      <w:bookmarkEnd w:id="4"/>
    </w:p>
    <w:p w14:paraId="7AEFDE22" w14:textId="77777777" w:rsidR="00C5363C" w:rsidRPr="006E4132" w:rsidRDefault="00C5363C" w:rsidP="006E4132">
      <w:pPr>
        <w:spacing w:after="120"/>
        <w:jc w:val="both"/>
        <w:rPr>
          <w:rFonts w:cstheme="minorHAnsi"/>
          <w:sz w:val="22"/>
        </w:rPr>
      </w:pPr>
      <w:r w:rsidRPr="006E4132">
        <w:rPr>
          <w:rFonts w:cstheme="minorHAnsi"/>
          <w:sz w:val="22"/>
        </w:rPr>
        <w:t xml:space="preserve">The skills, knowledge and understanding needed by </w:t>
      </w:r>
      <w:r w:rsidR="000E78F3" w:rsidRPr="006E4132">
        <w:rPr>
          <w:rFonts w:cstheme="minorHAnsi"/>
          <w:sz w:val="22"/>
        </w:rPr>
        <w:t xml:space="preserve">our </w:t>
      </w:r>
      <w:r w:rsidRPr="006E4132">
        <w:rPr>
          <w:rFonts w:cstheme="minorHAnsi"/>
          <w:sz w:val="22"/>
        </w:rPr>
        <w:t xml:space="preserve">students to keep themselves and others physically and mentally healthy and safe are included as part of our developmental </w:t>
      </w:r>
      <w:r w:rsidR="007C0923" w:rsidRPr="006E4132">
        <w:rPr>
          <w:rFonts w:cstheme="minorHAnsi"/>
          <w:sz w:val="22"/>
        </w:rPr>
        <w:t>PSHE curriculum</w:t>
      </w:r>
      <w:r w:rsidRPr="006E4132">
        <w:rPr>
          <w:rFonts w:cstheme="minorHAnsi"/>
          <w:sz w:val="22"/>
        </w:rPr>
        <w:t xml:space="preserve">.  </w:t>
      </w:r>
    </w:p>
    <w:p w14:paraId="5F29C5AC" w14:textId="77777777" w:rsidR="00C5363C" w:rsidRPr="006E4132" w:rsidRDefault="00C5363C" w:rsidP="006E4132">
      <w:pPr>
        <w:spacing w:after="120"/>
        <w:jc w:val="both"/>
        <w:rPr>
          <w:rFonts w:cstheme="minorHAnsi"/>
          <w:sz w:val="22"/>
        </w:rPr>
      </w:pPr>
      <w:r w:rsidRPr="006E4132">
        <w:rPr>
          <w:rFonts w:cstheme="minorHAnsi"/>
          <w:sz w:val="22"/>
        </w:rPr>
        <w:t>The content of lessons will be determined by the specific needs of the cohort we</w:t>
      </w:r>
      <w:r w:rsidR="00B904CE" w:rsidRPr="006E4132">
        <w:rPr>
          <w:rFonts w:cstheme="minorHAnsi"/>
          <w:sz w:val="22"/>
        </w:rPr>
        <w:t xml:space="preserve"> are</w:t>
      </w:r>
      <w:r w:rsidRPr="006E4132">
        <w:rPr>
          <w:rFonts w:cstheme="minorHAnsi"/>
          <w:sz w:val="22"/>
        </w:rPr>
        <w:t xml:space="preserve"> teaching</w:t>
      </w:r>
      <w:r w:rsidR="00B904CE" w:rsidRPr="006E4132">
        <w:rPr>
          <w:rFonts w:cstheme="minorHAnsi"/>
          <w:sz w:val="22"/>
        </w:rPr>
        <w:t xml:space="preserve">, </w:t>
      </w:r>
      <w:r w:rsidRPr="006E4132">
        <w:rPr>
          <w:rFonts w:cstheme="minorHAnsi"/>
          <w:sz w:val="22"/>
        </w:rPr>
        <w:t xml:space="preserve">but there will always be an emphasis on enabling students to develop the skills, knowledge, understanding, language and confidence to </w:t>
      </w:r>
      <w:r w:rsidR="00B904CE" w:rsidRPr="006E4132">
        <w:rPr>
          <w:rFonts w:cstheme="minorHAnsi"/>
          <w:sz w:val="22"/>
        </w:rPr>
        <w:t xml:space="preserve">identify when mental health problems may be emerging, and to </w:t>
      </w:r>
      <w:r w:rsidRPr="006E4132">
        <w:rPr>
          <w:rFonts w:cstheme="minorHAnsi"/>
          <w:sz w:val="22"/>
        </w:rPr>
        <w:t xml:space="preserve">seek </w:t>
      </w:r>
      <w:r w:rsidR="00B904CE" w:rsidRPr="006E4132">
        <w:rPr>
          <w:rFonts w:cstheme="minorHAnsi"/>
          <w:sz w:val="22"/>
        </w:rPr>
        <w:t>appropriate support when needed</w:t>
      </w:r>
      <w:r w:rsidRPr="006E4132">
        <w:rPr>
          <w:rFonts w:cstheme="minorHAnsi"/>
          <w:sz w:val="22"/>
        </w:rPr>
        <w:t xml:space="preserve">, for themselves or others. </w:t>
      </w:r>
    </w:p>
    <w:p w14:paraId="6091331F" w14:textId="77777777" w:rsidR="00C12975" w:rsidRPr="006E4132" w:rsidRDefault="00C5363C" w:rsidP="006E4132">
      <w:pPr>
        <w:spacing w:after="120"/>
        <w:jc w:val="both"/>
        <w:rPr>
          <w:rFonts w:cstheme="minorHAnsi"/>
          <w:sz w:val="22"/>
        </w:rPr>
      </w:pPr>
      <w:r w:rsidRPr="006E4132">
        <w:rPr>
          <w:rFonts w:cstheme="minorHAnsi"/>
          <w:sz w:val="22"/>
        </w:rPr>
        <w:t xml:space="preserve">We will follow </w:t>
      </w:r>
      <w:r w:rsidRPr="006E4132">
        <w:rPr>
          <w:rFonts w:cstheme="minorHAnsi"/>
          <w:sz w:val="22"/>
          <w:szCs w:val="22"/>
        </w:rPr>
        <w:t xml:space="preserve">the </w:t>
      </w:r>
      <w:hyperlink r:id="rId13" w:history="1">
        <w:r w:rsidR="00B87C89" w:rsidRPr="006E4132">
          <w:rPr>
            <w:rStyle w:val="Hyperlink"/>
            <w:rFonts w:cstheme="minorHAnsi"/>
            <w:sz w:val="22"/>
            <w:szCs w:val="22"/>
          </w:rPr>
          <w:t>Relationships Education, Rela</w:t>
        </w:r>
        <w:r w:rsidR="00EB7B4A" w:rsidRPr="006E4132">
          <w:rPr>
            <w:rStyle w:val="Hyperlink"/>
            <w:rFonts w:cstheme="minorHAnsi"/>
            <w:sz w:val="22"/>
            <w:szCs w:val="22"/>
          </w:rPr>
          <w:t xml:space="preserve">tionships and Sex Education (RSE) and </w:t>
        </w:r>
        <w:r w:rsidR="00202141" w:rsidRPr="006E4132">
          <w:rPr>
            <w:rStyle w:val="Hyperlink"/>
            <w:rFonts w:cstheme="minorHAnsi"/>
            <w:sz w:val="22"/>
            <w:szCs w:val="22"/>
          </w:rPr>
          <w:t>H</w:t>
        </w:r>
        <w:r w:rsidR="00EB7B4A" w:rsidRPr="006E4132">
          <w:rPr>
            <w:rStyle w:val="Hyperlink"/>
            <w:rFonts w:cstheme="minorHAnsi"/>
            <w:sz w:val="22"/>
            <w:szCs w:val="22"/>
          </w:rPr>
          <w:t xml:space="preserve">ealth </w:t>
        </w:r>
        <w:r w:rsidR="00202141" w:rsidRPr="006E4132">
          <w:rPr>
            <w:rStyle w:val="Hyperlink"/>
            <w:rFonts w:cstheme="minorHAnsi"/>
            <w:sz w:val="22"/>
            <w:szCs w:val="22"/>
          </w:rPr>
          <w:t>Education</w:t>
        </w:r>
      </w:hyperlink>
      <w:r w:rsidR="00EB7B4A" w:rsidRPr="006E4132">
        <w:rPr>
          <w:rFonts w:cstheme="minorHAnsi"/>
          <w:sz w:val="22"/>
          <w:szCs w:val="22"/>
        </w:rPr>
        <w:t xml:space="preserve"> statutory guidance</w:t>
      </w:r>
      <w:r w:rsidRPr="006E4132">
        <w:rPr>
          <w:rFonts w:cstheme="minorHAnsi"/>
          <w:sz w:val="22"/>
        </w:rPr>
        <w:t xml:space="preserve"> to ensure that we teach mental health and emotional wellbeing issues in a safe and sensitive manner which helps rather than harms.</w:t>
      </w:r>
    </w:p>
    <w:p w14:paraId="3D630BB9" w14:textId="77777777" w:rsidR="00C12975" w:rsidRPr="006E4132" w:rsidRDefault="00C12975" w:rsidP="006E4132">
      <w:pPr>
        <w:spacing w:after="120"/>
        <w:jc w:val="both"/>
        <w:rPr>
          <w:rFonts w:cstheme="minorHAnsi"/>
          <w:sz w:val="22"/>
        </w:rPr>
      </w:pPr>
    </w:p>
    <w:p w14:paraId="7017940A" w14:textId="63D48EDB" w:rsidR="003E4CCD" w:rsidRPr="003E4CCD" w:rsidRDefault="00C12975" w:rsidP="003E4CCD">
      <w:pPr>
        <w:spacing w:after="120"/>
        <w:jc w:val="both"/>
        <w:rPr>
          <w:sz w:val="22"/>
        </w:rPr>
      </w:pPr>
      <w:r w:rsidRPr="006E4132">
        <w:rPr>
          <w:rFonts w:cstheme="minorHAnsi"/>
          <w:sz w:val="22"/>
        </w:rPr>
        <w:t xml:space="preserve">We also promote positive mental health </w:t>
      </w:r>
      <w:r w:rsidR="003E4CCD">
        <w:rPr>
          <w:rFonts w:cstheme="minorHAnsi"/>
          <w:sz w:val="22"/>
        </w:rPr>
        <w:t xml:space="preserve">by: </w:t>
      </w:r>
      <w:r w:rsidRPr="006E4132">
        <w:rPr>
          <w:rFonts w:cstheme="minorHAnsi"/>
          <w:sz w:val="22"/>
        </w:rPr>
        <w:t xml:space="preserve"> </w:t>
      </w:r>
    </w:p>
    <w:p w14:paraId="53973AC5" w14:textId="77777777" w:rsidR="003E4CCD" w:rsidRPr="003E4CCD" w:rsidRDefault="003E4CCD" w:rsidP="003E4CCD">
      <w:pPr>
        <w:pStyle w:val="NoSpacing"/>
        <w:ind w:left="720"/>
        <w:rPr>
          <w:sz w:val="22"/>
        </w:rPr>
      </w:pPr>
    </w:p>
    <w:p w14:paraId="501580DE" w14:textId="4F310209" w:rsidR="003E4CCD" w:rsidRPr="00555C11" w:rsidRDefault="003E4CCD" w:rsidP="003E4CCD">
      <w:pPr>
        <w:pStyle w:val="NoSpacing"/>
        <w:numPr>
          <w:ilvl w:val="0"/>
          <w:numId w:val="17"/>
        </w:numPr>
        <w:rPr>
          <w:sz w:val="22"/>
        </w:rPr>
      </w:pPr>
      <w:r w:rsidRPr="00555C11">
        <w:rPr>
          <w:sz w:val="22"/>
        </w:rPr>
        <w:t>Restorative justice and consistent behaviour expectations</w:t>
      </w:r>
    </w:p>
    <w:p w14:paraId="15765EE9" w14:textId="5F545F9B" w:rsidR="003E4CCD" w:rsidRPr="00555C11" w:rsidRDefault="003E4CCD" w:rsidP="003E4CCD">
      <w:pPr>
        <w:pStyle w:val="NoSpacing"/>
        <w:numPr>
          <w:ilvl w:val="0"/>
          <w:numId w:val="17"/>
        </w:numPr>
        <w:rPr>
          <w:sz w:val="22"/>
        </w:rPr>
      </w:pPr>
      <w:r w:rsidRPr="00555C11">
        <w:rPr>
          <w:sz w:val="22"/>
        </w:rPr>
        <w:t>Whole-school Thrive Approach implementation</w:t>
      </w:r>
    </w:p>
    <w:p w14:paraId="6D7ADBAC" w14:textId="1E4D5D58" w:rsidR="003E4CCD" w:rsidRPr="00555C11" w:rsidRDefault="003E4CCD" w:rsidP="003E4CCD">
      <w:pPr>
        <w:pStyle w:val="NoSpacing"/>
        <w:numPr>
          <w:ilvl w:val="0"/>
          <w:numId w:val="17"/>
        </w:numPr>
        <w:rPr>
          <w:sz w:val="22"/>
        </w:rPr>
      </w:pPr>
      <w:r w:rsidRPr="00555C11">
        <w:rPr>
          <w:sz w:val="22"/>
        </w:rPr>
        <w:t>One Goal Mental Health Champions programme</w:t>
      </w:r>
    </w:p>
    <w:p w14:paraId="43D24035" w14:textId="2EB183B4" w:rsidR="003E4CCD" w:rsidRPr="00555C11" w:rsidRDefault="003E4CCD" w:rsidP="003E4CCD">
      <w:pPr>
        <w:pStyle w:val="NoSpacing"/>
        <w:numPr>
          <w:ilvl w:val="0"/>
          <w:numId w:val="17"/>
        </w:numPr>
        <w:rPr>
          <w:sz w:val="22"/>
        </w:rPr>
      </w:pPr>
      <w:r w:rsidRPr="00555C11">
        <w:rPr>
          <w:sz w:val="22"/>
        </w:rPr>
        <w:t>PSHE curriculum focused on emotional literacy and resilience</w:t>
      </w:r>
    </w:p>
    <w:p w14:paraId="40FA8A8E" w14:textId="7A02F025" w:rsidR="003E4CCD" w:rsidRPr="00555C11" w:rsidRDefault="003E4CCD" w:rsidP="003E4CCD">
      <w:pPr>
        <w:pStyle w:val="NoSpacing"/>
        <w:numPr>
          <w:ilvl w:val="0"/>
          <w:numId w:val="17"/>
        </w:numPr>
        <w:rPr>
          <w:sz w:val="22"/>
        </w:rPr>
      </w:pPr>
      <w:r w:rsidRPr="00555C11">
        <w:rPr>
          <w:sz w:val="22"/>
        </w:rPr>
        <w:t>Zones of Regulation used to support self-regulation</w:t>
      </w:r>
    </w:p>
    <w:p w14:paraId="79C2411D" w14:textId="1C23337E" w:rsidR="003E4CCD" w:rsidRPr="00555C11" w:rsidRDefault="003E4CCD" w:rsidP="003E4CCD">
      <w:pPr>
        <w:pStyle w:val="NoSpacing"/>
        <w:numPr>
          <w:ilvl w:val="0"/>
          <w:numId w:val="17"/>
        </w:numPr>
        <w:rPr>
          <w:sz w:val="22"/>
        </w:rPr>
      </w:pPr>
      <w:r w:rsidRPr="00555C11">
        <w:rPr>
          <w:sz w:val="22"/>
        </w:rPr>
        <w:t>Daily emotional check-ins in every classroom</w:t>
      </w:r>
    </w:p>
    <w:p w14:paraId="024DD059" w14:textId="77DA8C79" w:rsidR="003E4CCD" w:rsidRPr="00555C11" w:rsidRDefault="003E4CCD" w:rsidP="003E4CCD">
      <w:pPr>
        <w:pStyle w:val="NoSpacing"/>
        <w:numPr>
          <w:ilvl w:val="0"/>
          <w:numId w:val="17"/>
        </w:numPr>
        <w:rPr>
          <w:sz w:val="22"/>
        </w:rPr>
      </w:pPr>
      <w:r w:rsidRPr="00555C11">
        <w:rPr>
          <w:sz w:val="22"/>
        </w:rPr>
        <w:t>Trained ELSAs supporting emotional literacy and wellbeing</w:t>
      </w:r>
    </w:p>
    <w:p w14:paraId="41AB16DE" w14:textId="2795C0F3" w:rsidR="003E4CCD" w:rsidRPr="00555C11" w:rsidRDefault="003E4CCD" w:rsidP="003E4CCD">
      <w:pPr>
        <w:pStyle w:val="NoSpacing"/>
        <w:numPr>
          <w:ilvl w:val="0"/>
          <w:numId w:val="17"/>
        </w:numPr>
        <w:rPr>
          <w:sz w:val="22"/>
        </w:rPr>
      </w:pPr>
      <w:r w:rsidRPr="00555C11">
        <w:rPr>
          <w:sz w:val="22"/>
        </w:rPr>
        <w:t>In-school counsellor offering 1:1 support</w:t>
      </w:r>
    </w:p>
    <w:p w14:paraId="1A48CBB5" w14:textId="2E2A1252" w:rsidR="003E4CCD" w:rsidRPr="00555C11" w:rsidRDefault="003E4CCD" w:rsidP="003E4CCD">
      <w:pPr>
        <w:pStyle w:val="NoSpacing"/>
        <w:numPr>
          <w:ilvl w:val="0"/>
          <w:numId w:val="17"/>
        </w:numPr>
        <w:rPr>
          <w:sz w:val="22"/>
        </w:rPr>
      </w:pPr>
      <w:r w:rsidRPr="00555C11">
        <w:rPr>
          <w:sz w:val="22"/>
        </w:rPr>
        <w:t>Nurture, self-esteem and social skills groups</w:t>
      </w:r>
    </w:p>
    <w:p w14:paraId="3A8654D8" w14:textId="3D8EB57E" w:rsidR="003E4CCD" w:rsidRPr="00555C11" w:rsidRDefault="003E4CCD" w:rsidP="003E4CCD">
      <w:pPr>
        <w:pStyle w:val="NoSpacing"/>
        <w:numPr>
          <w:ilvl w:val="0"/>
          <w:numId w:val="17"/>
        </w:numPr>
        <w:rPr>
          <w:sz w:val="22"/>
        </w:rPr>
      </w:pPr>
      <w:r w:rsidRPr="00555C11">
        <w:rPr>
          <w:sz w:val="22"/>
        </w:rPr>
        <w:t>Partnership with Kent Emotional Wellbeing Team (NELFT)</w:t>
      </w:r>
    </w:p>
    <w:p w14:paraId="7B777E32" w14:textId="71016613" w:rsidR="003E4CCD" w:rsidRPr="00555C11" w:rsidRDefault="003E4CCD" w:rsidP="003E4CCD">
      <w:pPr>
        <w:pStyle w:val="NoSpacing"/>
        <w:numPr>
          <w:ilvl w:val="0"/>
          <w:numId w:val="17"/>
        </w:numPr>
        <w:rPr>
          <w:sz w:val="22"/>
        </w:rPr>
      </w:pPr>
      <w:r w:rsidRPr="00555C11">
        <w:rPr>
          <w:sz w:val="22"/>
        </w:rPr>
        <w:t>Forest School and OPAL outdoor play to support wellbeing</w:t>
      </w:r>
    </w:p>
    <w:p w14:paraId="27F8D1CF" w14:textId="1072914E" w:rsidR="003E4CCD" w:rsidRPr="00555C11" w:rsidRDefault="003E4CCD" w:rsidP="003E4CCD">
      <w:pPr>
        <w:pStyle w:val="NoSpacing"/>
        <w:numPr>
          <w:ilvl w:val="0"/>
          <w:numId w:val="17"/>
        </w:numPr>
        <w:rPr>
          <w:sz w:val="22"/>
        </w:rPr>
      </w:pPr>
      <w:r w:rsidRPr="00555C11">
        <w:rPr>
          <w:sz w:val="22"/>
        </w:rPr>
        <w:t>Oracy and performance opportunities to build confidence</w:t>
      </w:r>
    </w:p>
    <w:p w14:paraId="7F8DDB24" w14:textId="00446C19" w:rsidR="003E4CCD" w:rsidRPr="00555C11" w:rsidRDefault="003E4CCD" w:rsidP="003E4CCD">
      <w:pPr>
        <w:pStyle w:val="NoSpacing"/>
        <w:numPr>
          <w:ilvl w:val="0"/>
          <w:numId w:val="17"/>
        </w:numPr>
        <w:rPr>
          <w:sz w:val="22"/>
        </w:rPr>
      </w:pPr>
      <w:r w:rsidRPr="00555C11">
        <w:rPr>
          <w:sz w:val="22"/>
        </w:rPr>
        <w:t>Worship Shepherds and pupil voice roles</w:t>
      </w:r>
    </w:p>
    <w:p w14:paraId="6EDA823F" w14:textId="69435DE6" w:rsidR="003E4CCD" w:rsidRPr="00555C11" w:rsidRDefault="003E4CCD" w:rsidP="003E4CCD">
      <w:pPr>
        <w:pStyle w:val="NoSpacing"/>
        <w:numPr>
          <w:ilvl w:val="0"/>
          <w:numId w:val="17"/>
        </w:numPr>
        <w:rPr>
          <w:sz w:val="22"/>
        </w:rPr>
      </w:pPr>
      <w:r w:rsidRPr="00555C11">
        <w:rPr>
          <w:sz w:val="22"/>
        </w:rPr>
        <w:t>Regular pupil wellbeing surveys</w:t>
      </w:r>
    </w:p>
    <w:p w14:paraId="1F7C1D71" w14:textId="2EFF26A6" w:rsidR="003E4CCD" w:rsidRPr="00555C11" w:rsidRDefault="003E4CCD" w:rsidP="003E4CCD">
      <w:pPr>
        <w:pStyle w:val="NoSpacing"/>
        <w:numPr>
          <w:ilvl w:val="0"/>
          <w:numId w:val="17"/>
        </w:numPr>
        <w:rPr>
          <w:sz w:val="22"/>
        </w:rPr>
      </w:pPr>
      <w:r w:rsidRPr="00555C11">
        <w:rPr>
          <w:sz w:val="22"/>
        </w:rPr>
        <w:t>Parent coffee mornings and workshops on mental health</w:t>
      </w:r>
    </w:p>
    <w:p w14:paraId="5CB4D333" w14:textId="3076988F" w:rsidR="003E4CCD" w:rsidRPr="00555C11" w:rsidRDefault="003E4CCD" w:rsidP="003E4CCD">
      <w:pPr>
        <w:pStyle w:val="NoSpacing"/>
        <w:numPr>
          <w:ilvl w:val="0"/>
          <w:numId w:val="17"/>
        </w:numPr>
        <w:rPr>
          <w:sz w:val="22"/>
        </w:rPr>
      </w:pPr>
      <w:r w:rsidRPr="00555C11">
        <w:rPr>
          <w:sz w:val="22"/>
        </w:rPr>
        <w:t>ELSA, Thrive, Zones and mental health resources available to parents</w:t>
      </w:r>
    </w:p>
    <w:p w14:paraId="334655B8" w14:textId="468C6C9A" w:rsidR="003E4CCD" w:rsidRPr="00555C11" w:rsidRDefault="003E4CCD" w:rsidP="003E4CCD">
      <w:pPr>
        <w:pStyle w:val="NoSpacing"/>
        <w:numPr>
          <w:ilvl w:val="0"/>
          <w:numId w:val="17"/>
        </w:numPr>
        <w:rPr>
          <w:sz w:val="22"/>
        </w:rPr>
      </w:pPr>
      <w:r w:rsidRPr="00555C11">
        <w:rPr>
          <w:sz w:val="22"/>
        </w:rPr>
        <w:t>Monitoring through Leuven scales, attendance and behaviour data (Bromcom)</w:t>
      </w:r>
    </w:p>
    <w:p w14:paraId="0F73EB4E" w14:textId="32FDEECC" w:rsidR="003E4CCD" w:rsidRPr="00555C11" w:rsidRDefault="003E4CCD" w:rsidP="003E4CCD">
      <w:pPr>
        <w:pStyle w:val="NoSpacing"/>
        <w:numPr>
          <w:ilvl w:val="0"/>
          <w:numId w:val="17"/>
        </w:numPr>
        <w:rPr>
          <w:sz w:val="22"/>
        </w:rPr>
      </w:pPr>
      <w:r w:rsidRPr="00555C11">
        <w:rPr>
          <w:sz w:val="22"/>
        </w:rPr>
        <w:t>Staff CPD on mental health, restorative practices and SEND</w:t>
      </w:r>
    </w:p>
    <w:p w14:paraId="1FB4DAC9" w14:textId="4F58FA29" w:rsidR="003E4CCD" w:rsidRPr="00555C11" w:rsidRDefault="003E4CCD" w:rsidP="003E4CCD">
      <w:pPr>
        <w:pStyle w:val="NoSpacing"/>
        <w:numPr>
          <w:ilvl w:val="0"/>
          <w:numId w:val="17"/>
        </w:numPr>
        <w:rPr>
          <w:sz w:val="22"/>
        </w:rPr>
      </w:pPr>
      <w:r w:rsidRPr="00555C11">
        <w:rPr>
          <w:sz w:val="22"/>
        </w:rPr>
        <w:t>Staff wellbeing supported through workload awareness and feedback systems</w:t>
      </w:r>
    </w:p>
    <w:p w14:paraId="157C84AB" w14:textId="6C795387" w:rsidR="00F60769" w:rsidRPr="00555C11" w:rsidRDefault="003E4CCD" w:rsidP="003E4CCD">
      <w:pPr>
        <w:pStyle w:val="NoSpacing"/>
        <w:numPr>
          <w:ilvl w:val="0"/>
          <w:numId w:val="17"/>
        </w:numPr>
        <w:rPr>
          <w:sz w:val="22"/>
        </w:rPr>
      </w:pPr>
      <w:r w:rsidRPr="00555C11">
        <w:rPr>
          <w:sz w:val="22"/>
        </w:rPr>
        <w:t xml:space="preserve">Signposting to trusted external services (e.g. </w:t>
      </w:r>
      <w:proofErr w:type="spellStart"/>
      <w:r w:rsidRPr="00555C11">
        <w:rPr>
          <w:sz w:val="22"/>
        </w:rPr>
        <w:t>Kooth</w:t>
      </w:r>
      <w:proofErr w:type="spellEnd"/>
      <w:r w:rsidRPr="00555C11">
        <w:rPr>
          <w:sz w:val="22"/>
        </w:rPr>
        <w:t xml:space="preserve">, Mind, </w:t>
      </w:r>
      <w:proofErr w:type="spellStart"/>
      <w:r w:rsidRPr="00555C11">
        <w:rPr>
          <w:sz w:val="22"/>
        </w:rPr>
        <w:t>YoungMinds</w:t>
      </w:r>
      <w:proofErr w:type="spellEnd"/>
      <w:r w:rsidRPr="00555C11">
        <w:rPr>
          <w:sz w:val="22"/>
        </w:rPr>
        <w:t>, NHS)</w:t>
      </w:r>
    </w:p>
    <w:p w14:paraId="0586586F" w14:textId="77777777" w:rsidR="003E4CCD" w:rsidRPr="003E4CCD" w:rsidRDefault="003E4CCD" w:rsidP="003E4CCD">
      <w:pPr>
        <w:pStyle w:val="NoSpacing"/>
        <w:ind w:left="1440"/>
        <w:rPr>
          <w:sz w:val="22"/>
          <w:highlight w:val="green"/>
        </w:rPr>
      </w:pPr>
    </w:p>
    <w:p w14:paraId="64FA5934" w14:textId="77777777" w:rsidR="00F60769" w:rsidRPr="006E4132" w:rsidRDefault="00F60769" w:rsidP="00F60769">
      <w:pPr>
        <w:pStyle w:val="Heading2"/>
        <w:rPr>
          <w:rFonts w:asciiTheme="minorHAnsi" w:hAnsiTheme="minorHAnsi" w:cstheme="minorHAnsi"/>
        </w:rPr>
      </w:pPr>
      <w:bookmarkStart w:id="5" w:name="_Toc294447453"/>
      <w:bookmarkStart w:id="6" w:name="_Toc294447452"/>
      <w:r w:rsidRPr="006E4132">
        <w:rPr>
          <w:rFonts w:asciiTheme="minorHAnsi" w:hAnsiTheme="minorHAnsi" w:cstheme="minorHAnsi"/>
        </w:rPr>
        <w:t>Warning Signs</w:t>
      </w:r>
      <w:bookmarkEnd w:id="5"/>
      <w:r>
        <w:rPr>
          <w:rFonts w:asciiTheme="minorHAnsi" w:hAnsiTheme="minorHAnsi" w:cstheme="minorHAnsi"/>
        </w:rPr>
        <w:t xml:space="preserve"> and Training </w:t>
      </w:r>
    </w:p>
    <w:p w14:paraId="733D0BDC" w14:textId="73A48D13" w:rsidR="00F60769" w:rsidRPr="006E4132" w:rsidRDefault="00F60769" w:rsidP="00F60769">
      <w:pPr>
        <w:spacing w:after="120"/>
        <w:jc w:val="both"/>
        <w:rPr>
          <w:rFonts w:cstheme="minorHAnsi"/>
          <w:sz w:val="22"/>
        </w:rPr>
      </w:pPr>
      <w:r w:rsidRPr="006E4132">
        <w:rPr>
          <w:rFonts w:cstheme="minorHAnsi"/>
          <w:sz w:val="22"/>
        </w:rPr>
        <w:t xml:space="preserve">School staff may become aware of warning signs which may indicate a student is experiencing mental health or emotional wellbeing issues. These warning signs should </w:t>
      </w:r>
      <w:r w:rsidRPr="00F60769">
        <w:rPr>
          <w:rFonts w:cstheme="minorHAnsi"/>
          <w:b/>
          <w:sz w:val="22"/>
        </w:rPr>
        <w:t>always</w:t>
      </w:r>
      <w:r w:rsidRPr="00F60769">
        <w:rPr>
          <w:rFonts w:cstheme="minorHAnsi"/>
          <w:sz w:val="22"/>
        </w:rPr>
        <w:t xml:space="preserve"> </w:t>
      </w:r>
      <w:r w:rsidRPr="006E4132">
        <w:rPr>
          <w:rFonts w:cstheme="minorHAnsi"/>
          <w:sz w:val="22"/>
        </w:rPr>
        <w:t>be taken seriously and staff observing any of these warning signs should communicate their concerns</w:t>
      </w:r>
      <w:r w:rsidR="006E1901">
        <w:rPr>
          <w:rFonts w:cstheme="minorHAnsi"/>
          <w:sz w:val="22"/>
        </w:rPr>
        <w:t xml:space="preserve"> to </w:t>
      </w:r>
      <w:r w:rsidRPr="006E1901">
        <w:rPr>
          <w:rFonts w:cstheme="minorHAnsi"/>
          <w:sz w:val="22"/>
        </w:rPr>
        <w:t xml:space="preserve">  </w:t>
      </w:r>
      <w:r w:rsidR="006E1901">
        <w:rPr>
          <w:rFonts w:cstheme="minorHAnsi"/>
          <w:sz w:val="22"/>
        </w:rPr>
        <w:t xml:space="preserve">Louise Buckland, our mental health and emotional wellbeing lead or the DSL. </w:t>
      </w:r>
      <w:r w:rsidRPr="006E1901">
        <w:rPr>
          <w:rFonts w:cstheme="minorHAnsi"/>
          <w:sz w:val="22"/>
        </w:rPr>
        <w:t>Any mental health concerns should be recorded on Bromcom.</w:t>
      </w:r>
      <w:r w:rsidRPr="006E4132">
        <w:rPr>
          <w:rFonts w:cstheme="minorHAnsi"/>
          <w:sz w:val="22"/>
        </w:rPr>
        <w:t xml:space="preserve"> </w:t>
      </w:r>
    </w:p>
    <w:p w14:paraId="07FCED50" w14:textId="6FC6953D" w:rsidR="00F60769" w:rsidRPr="006E4132" w:rsidRDefault="00F60769" w:rsidP="00F60769">
      <w:pPr>
        <w:spacing w:after="120"/>
        <w:jc w:val="both"/>
        <w:rPr>
          <w:rFonts w:cstheme="minorHAnsi"/>
          <w:sz w:val="22"/>
        </w:rPr>
      </w:pPr>
      <w:r w:rsidRPr="006E4132">
        <w:rPr>
          <w:rFonts w:cstheme="minorHAnsi"/>
          <w:sz w:val="22"/>
        </w:rPr>
        <w:t xml:space="preserve">Each school will follow its provision map/triage process in the event of a concern.  </w:t>
      </w:r>
      <w:r w:rsidRPr="008F48EE">
        <w:rPr>
          <w:rFonts w:cstheme="minorHAnsi"/>
          <w:color w:val="000000" w:themeColor="text1"/>
          <w:sz w:val="22"/>
        </w:rPr>
        <w:t xml:space="preserve">(See </w:t>
      </w:r>
      <w:r w:rsidRPr="00530D5A">
        <w:rPr>
          <w:rFonts w:cstheme="minorHAnsi"/>
          <w:color w:val="000000" w:themeColor="text1"/>
          <w:sz w:val="22"/>
        </w:rPr>
        <w:t>Appendix</w:t>
      </w:r>
      <w:r w:rsidR="00555C11">
        <w:rPr>
          <w:rFonts w:cstheme="minorHAnsi"/>
          <w:color w:val="000000" w:themeColor="text1"/>
          <w:sz w:val="22"/>
        </w:rPr>
        <w:t xml:space="preserve"> B</w:t>
      </w:r>
      <w:r w:rsidRPr="008F48EE">
        <w:rPr>
          <w:rFonts w:cstheme="minorHAnsi"/>
          <w:color w:val="000000" w:themeColor="text1"/>
          <w:sz w:val="22"/>
        </w:rPr>
        <w:t xml:space="preserve">)  </w:t>
      </w:r>
    </w:p>
    <w:p w14:paraId="0D28C93E" w14:textId="77777777" w:rsidR="00F60769" w:rsidRPr="006E4132" w:rsidRDefault="00F60769" w:rsidP="00F60769">
      <w:pPr>
        <w:spacing w:after="120"/>
        <w:jc w:val="both"/>
        <w:rPr>
          <w:rFonts w:cstheme="minorHAnsi"/>
          <w:sz w:val="22"/>
        </w:rPr>
      </w:pPr>
      <w:r w:rsidRPr="006E4132">
        <w:rPr>
          <w:rFonts w:cstheme="minorHAnsi"/>
          <w:sz w:val="22"/>
        </w:rPr>
        <w:t xml:space="preserve">We all differ in outward manifestations of distress, so it is important to consider any signs of change, for example, someone who is normally outgoing and communicative becoming less talkative and more withdrawn. It is important to emphasise that for some students experiencing distress, there may not be any apparent warning signs, or the student may actively be trying to hide their distress. </w:t>
      </w:r>
    </w:p>
    <w:p w14:paraId="70BD0552" w14:textId="77777777" w:rsidR="00F60769" w:rsidRPr="006E4132" w:rsidRDefault="00F60769" w:rsidP="00F60769">
      <w:pPr>
        <w:spacing w:after="120"/>
        <w:jc w:val="both"/>
        <w:rPr>
          <w:rFonts w:cstheme="minorHAnsi"/>
          <w:sz w:val="22"/>
        </w:rPr>
      </w:pPr>
      <w:r w:rsidRPr="006E4132">
        <w:rPr>
          <w:rFonts w:cstheme="minorHAnsi"/>
          <w:sz w:val="22"/>
        </w:rPr>
        <w:t>Potential warning signs include:</w:t>
      </w:r>
    </w:p>
    <w:p w14:paraId="1E8204AA" w14:textId="77777777" w:rsidR="00F60769" w:rsidRPr="00F60769" w:rsidRDefault="00F60769" w:rsidP="00396A97">
      <w:pPr>
        <w:pStyle w:val="NoSpacing"/>
        <w:numPr>
          <w:ilvl w:val="0"/>
          <w:numId w:val="11"/>
        </w:numPr>
        <w:rPr>
          <w:sz w:val="22"/>
        </w:rPr>
      </w:pPr>
      <w:r w:rsidRPr="00F60769">
        <w:rPr>
          <w:sz w:val="22"/>
        </w:rPr>
        <w:t>Physical signs of harm that are repeated or appear non-accidental</w:t>
      </w:r>
    </w:p>
    <w:p w14:paraId="7CF9BA8E" w14:textId="77777777" w:rsidR="00F60769" w:rsidRPr="00F60769" w:rsidRDefault="00F60769" w:rsidP="00396A97">
      <w:pPr>
        <w:pStyle w:val="NoSpacing"/>
        <w:numPr>
          <w:ilvl w:val="0"/>
          <w:numId w:val="11"/>
        </w:numPr>
        <w:rPr>
          <w:sz w:val="22"/>
        </w:rPr>
      </w:pPr>
      <w:r w:rsidRPr="00F60769">
        <w:rPr>
          <w:sz w:val="22"/>
        </w:rPr>
        <w:t xml:space="preserve">Evidence of any changes to eating or sleeping habits </w:t>
      </w:r>
    </w:p>
    <w:p w14:paraId="1376E0C2" w14:textId="77777777" w:rsidR="00F60769" w:rsidRPr="00F60769" w:rsidRDefault="00F60769" w:rsidP="00396A97">
      <w:pPr>
        <w:pStyle w:val="NoSpacing"/>
        <w:numPr>
          <w:ilvl w:val="0"/>
          <w:numId w:val="11"/>
        </w:numPr>
        <w:rPr>
          <w:sz w:val="22"/>
        </w:rPr>
      </w:pPr>
      <w:r w:rsidRPr="00F60769">
        <w:rPr>
          <w:sz w:val="22"/>
        </w:rPr>
        <w:t>Increased isolation from friends or family; becoming socially withdrawn</w:t>
      </w:r>
    </w:p>
    <w:p w14:paraId="52994007" w14:textId="77777777" w:rsidR="00F60769" w:rsidRPr="00F60769" w:rsidRDefault="00F60769" w:rsidP="00396A97">
      <w:pPr>
        <w:pStyle w:val="NoSpacing"/>
        <w:numPr>
          <w:ilvl w:val="0"/>
          <w:numId w:val="11"/>
        </w:numPr>
        <w:rPr>
          <w:sz w:val="22"/>
        </w:rPr>
      </w:pPr>
      <w:r w:rsidRPr="00F60769">
        <w:rPr>
          <w:sz w:val="22"/>
        </w:rPr>
        <w:t xml:space="preserve">Changes in activity and mood </w:t>
      </w:r>
    </w:p>
    <w:p w14:paraId="5C3A264E" w14:textId="77777777" w:rsidR="00F60769" w:rsidRPr="00F60769" w:rsidRDefault="00F60769" w:rsidP="00396A97">
      <w:pPr>
        <w:pStyle w:val="NoSpacing"/>
        <w:numPr>
          <w:ilvl w:val="0"/>
          <w:numId w:val="11"/>
        </w:numPr>
        <w:rPr>
          <w:sz w:val="22"/>
        </w:rPr>
      </w:pPr>
      <w:r w:rsidRPr="00F60769">
        <w:rPr>
          <w:sz w:val="22"/>
        </w:rPr>
        <w:t>Lowering of academic achievement</w:t>
      </w:r>
    </w:p>
    <w:p w14:paraId="3DDC6F67" w14:textId="77777777" w:rsidR="00F60769" w:rsidRPr="00F60769" w:rsidRDefault="00F60769" w:rsidP="00396A97">
      <w:pPr>
        <w:pStyle w:val="NoSpacing"/>
        <w:numPr>
          <w:ilvl w:val="0"/>
          <w:numId w:val="11"/>
        </w:numPr>
        <w:rPr>
          <w:rFonts w:cstheme="minorHAnsi"/>
          <w:sz w:val="22"/>
        </w:rPr>
      </w:pPr>
      <w:r w:rsidRPr="00F60769">
        <w:rPr>
          <w:rFonts w:cstheme="minorHAnsi"/>
          <w:sz w:val="22"/>
        </w:rPr>
        <w:t>Talking or joking about self-harm or suicide</w:t>
      </w:r>
    </w:p>
    <w:p w14:paraId="4CAA9FEE" w14:textId="77777777" w:rsidR="00F60769" w:rsidRPr="00F60769" w:rsidRDefault="00F60769" w:rsidP="00396A97">
      <w:pPr>
        <w:pStyle w:val="NoSpacing"/>
        <w:numPr>
          <w:ilvl w:val="0"/>
          <w:numId w:val="12"/>
        </w:numPr>
        <w:rPr>
          <w:sz w:val="22"/>
        </w:rPr>
      </w:pPr>
      <w:r w:rsidRPr="00F60769">
        <w:rPr>
          <w:sz w:val="22"/>
        </w:rPr>
        <w:t>Evidence of use of non-prescribed drugs or alcohol</w:t>
      </w:r>
    </w:p>
    <w:p w14:paraId="48C63B50" w14:textId="77777777" w:rsidR="00F60769" w:rsidRPr="00F60769" w:rsidRDefault="00F60769" w:rsidP="00396A97">
      <w:pPr>
        <w:pStyle w:val="NoSpacing"/>
        <w:numPr>
          <w:ilvl w:val="0"/>
          <w:numId w:val="12"/>
        </w:numPr>
        <w:rPr>
          <w:sz w:val="22"/>
        </w:rPr>
      </w:pPr>
      <w:r w:rsidRPr="00F60769">
        <w:rPr>
          <w:sz w:val="22"/>
        </w:rPr>
        <w:t>Expressing thoughts and feelings of failure, hopelessness or worthlessness</w:t>
      </w:r>
    </w:p>
    <w:p w14:paraId="77DE3B55" w14:textId="77777777" w:rsidR="00F60769" w:rsidRPr="00F60769" w:rsidRDefault="00F60769" w:rsidP="00396A97">
      <w:pPr>
        <w:pStyle w:val="NoSpacing"/>
        <w:numPr>
          <w:ilvl w:val="0"/>
          <w:numId w:val="12"/>
        </w:numPr>
        <w:rPr>
          <w:sz w:val="22"/>
        </w:rPr>
      </w:pPr>
      <w:r w:rsidRPr="00F60769">
        <w:rPr>
          <w:sz w:val="22"/>
        </w:rPr>
        <w:t xml:space="preserve">Unsuitable clothing (for example, long sleeves in warm weather) </w:t>
      </w:r>
    </w:p>
    <w:p w14:paraId="239732D4" w14:textId="77777777" w:rsidR="00F60769" w:rsidRPr="00F60769" w:rsidRDefault="00F60769" w:rsidP="00396A97">
      <w:pPr>
        <w:pStyle w:val="NoSpacing"/>
        <w:numPr>
          <w:ilvl w:val="0"/>
          <w:numId w:val="12"/>
        </w:numPr>
        <w:rPr>
          <w:sz w:val="22"/>
        </w:rPr>
      </w:pPr>
      <w:r w:rsidRPr="00F60769">
        <w:rPr>
          <w:sz w:val="22"/>
        </w:rPr>
        <w:t>Secretive or unusual behaviour</w:t>
      </w:r>
    </w:p>
    <w:p w14:paraId="7A85A7BC" w14:textId="77777777" w:rsidR="00F60769" w:rsidRPr="00F60769" w:rsidRDefault="00F60769" w:rsidP="00396A97">
      <w:pPr>
        <w:pStyle w:val="NoSpacing"/>
        <w:numPr>
          <w:ilvl w:val="0"/>
          <w:numId w:val="12"/>
        </w:numPr>
        <w:rPr>
          <w:sz w:val="22"/>
        </w:rPr>
      </w:pPr>
      <w:r w:rsidRPr="00F60769">
        <w:rPr>
          <w:sz w:val="22"/>
        </w:rPr>
        <w:t>Avoiding attendance at PE or getting changed secretively</w:t>
      </w:r>
    </w:p>
    <w:p w14:paraId="7480C464" w14:textId="77777777" w:rsidR="00F60769" w:rsidRPr="00F60769" w:rsidRDefault="00F60769" w:rsidP="00396A97">
      <w:pPr>
        <w:pStyle w:val="NoSpacing"/>
        <w:numPr>
          <w:ilvl w:val="0"/>
          <w:numId w:val="12"/>
        </w:numPr>
        <w:rPr>
          <w:sz w:val="22"/>
        </w:rPr>
      </w:pPr>
      <w:r w:rsidRPr="00F60769">
        <w:rPr>
          <w:sz w:val="22"/>
        </w:rPr>
        <w:t>Repeated physical pain or nausea with no evident cause</w:t>
      </w:r>
    </w:p>
    <w:p w14:paraId="0AFB1C27" w14:textId="77777777" w:rsidR="00F60769" w:rsidRPr="00F60769" w:rsidRDefault="00F60769" w:rsidP="00396A97">
      <w:pPr>
        <w:pStyle w:val="NoSpacing"/>
        <w:numPr>
          <w:ilvl w:val="0"/>
          <w:numId w:val="12"/>
        </w:numPr>
        <w:rPr>
          <w:sz w:val="22"/>
        </w:rPr>
      </w:pPr>
      <w:r w:rsidRPr="00F60769">
        <w:rPr>
          <w:sz w:val="22"/>
        </w:rPr>
        <w:t>An increase in lateness or absenteeism</w:t>
      </w:r>
    </w:p>
    <w:p w14:paraId="5E73C654" w14:textId="77777777" w:rsidR="00F60769" w:rsidRPr="00F60769" w:rsidRDefault="00F60769" w:rsidP="00396A97">
      <w:pPr>
        <w:pStyle w:val="NoSpacing"/>
        <w:numPr>
          <w:ilvl w:val="0"/>
          <w:numId w:val="12"/>
        </w:numPr>
        <w:rPr>
          <w:sz w:val="22"/>
          <w:szCs w:val="22"/>
        </w:rPr>
      </w:pPr>
      <w:r w:rsidRPr="00F60769">
        <w:rPr>
          <w:sz w:val="22"/>
          <w:szCs w:val="22"/>
        </w:rPr>
        <w:t xml:space="preserve">Expressing unusual ideas or beliefs </w:t>
      </w:r>
    </w:p>
    <w:p w14:paraId="1A8C6D45" w14:textId="77777777" w:rsidR="00F60769" w:rsidRDefault="00F60769" w:rsidP="00F60769">
      <w:pPr>
        <w:spacing w:after="120" w:line="276" w:lineRule="auto"/>
        <w:jc w:val="both"/>
        <w:rPr>
          <w:rFonts w:cstheme="minorHAnsi"/>
          <w:sz w:val="22"/>
          <w:szCs w:val="22"/>
        </w:rPr>
      </w:pPr>
    </w:p>
    <w:p w14:paraId="1848A0FF" w14:textId="77777777" w:rsidR="00F60769" w:rsidRPr="006E4132" w:rsidRDefault="00F60769" w:rsidP="00F60769">
      <w:pPr>
        <w:spacing w:after="120"/>
        <w:jc w:val="both"/>
        <w:rPr>
          <w:rFonts w:cstheme="minorHAnsi"/>
          <w:sz w:val="22"/>
        </w:rPr>
      </w:pPr>
      <w:r w:rsidRPr="006E4132">
        <w:rPr>
          <w:rFonts w:cstheme="minorHAnsi"/>
          <w:sz w:val="22"/>
        </w:rPr>
        <w:t xml:space="preserve">As a minimum, all staff will receive regular training </w:t>
      </w:r>
      <w:r>
        <w:rPr>
          <w:rFonts w:cstheme="minorHAnsi"/>
          <w:sz w:val="22"/>
        </w:rPr>
        <w:t>(at least annually) a</w:t>
      </w:r>
      <w:r w:rsidRPr="006E4132">
        <w:rPr>
          <w:rFonts w:cstheme="minorHAnsi"/>
          <w:sz w:val="22"/>
        </w:rPr>
        <w:t xml:space="preserve">bout recognising and responding to mental health issues as part of their regular child protection training to enable them to keep students safe.  </w:t>
      </w:r>
    </w:p>
    <w:p w14:paraId="35552191" w14:textId="77777777" w:rsidR="00F60769" w:rsidRPr="006E4132" w:rsidRDefault="00F60769" w:rsidP="00F60769">
      <w:pPr>
        <w:spacing w:after="120"/>
        <w:jc w:val="both"/>
        <w:rPr>
          <w:rFonts w:cstheme="minorHAnsi"/>
          <w:sz w:val="22"/>
        </w:rPr>
      </w:pPr>
      <w:r w:rsidRPr="006E4132">
        <w:rPr>
          <w:rFonts w:cstheme="minorHAnsi"/>
          <w:sz w:val="22"/>
        </w:rPr>
        <w:t xml:space="preserve">The </w:t>
      </w:r>
      <w:hyperlink r:id="rId14" w:history="1">
        <w:proofErr w:type="spellStart"/>
        <w:r w:rsidRPr="006E4132">
          <w:rPr>
            <w:rStyle w:val="Hyperlink"/>
            <w:rFonts w:cstheme="minorHAnsi"/>
            <w:sz w:val="22"/>
          </w:rPr>
          <w:t>MindEd</w:t>
        </w:r>
        <w:proofErr w:type="spellEnd"/>
        <w:r w:rsidRPr="006E4132">
          <w:rPr>
            <w:rStyle w:val="Hyperlink"/>
            <w:rFonts w:cstheme="minorHAnsi"/>
            <w:sz w:val="22"/>
          </w:rPr>
          <w:t xml:space="preserve"> learning portal</w:t>
        </w:r>
      </w:hyperlink>
      <w:r w:rsidRPr="006E4132">
        <w:rPr>
          <w:rFonts w:cstheme="minorHAnsi"/>
          <w:sz w:val="22"/>
        </w:rPr>
        <w:t xml:space="preserve"> provides free online training suitable for staff wishing to know more about specific issues.  </w:t>
      </w:r>
    </w:p>
    <w:p w14:paraId="1DF583BB" w14:textId="77777777" w:rsidR="00F60769" w:rsidRPr="006E4132" w:rsidRDefault="00F60769" w:rsidP="00F60769">
      <w:pPr>
        <w:spacing w:after="120"/>
        <w:jc w:val="both"/>
        <w:rPr>
          <w:rFonts w:cstheme="minorHAnsi"/>
          <w:sz w:val="22"/>
        </w:rPr>
      </w:pPr>
      <w:r w:rsidRPr="006E4132">
        <w:rPr>
          <w:rFonts w:cstheme="minorHAnsi"/>
          <w:sz w:val="22"/>
        </w:rPr>
        <w:t xml:space="preserve">Training opportunities for staff who require more in depth knowledge will be considered as part of our professional development process and additional CPD will be supported throughout the year where it becomes appropriate due to developing situations with one or more students.  </w:t>
      </w:r>
    </w:p>
    <w:p w14:paraId="6ECB5E6B" w14:textId="77777777" w:rsidR="00F60769" w:rsidRPr="006E4132" w:rsidRDefault="00F60769" w:rsidP="00F60769">
      <w:pPr>
        <w:spacing w:after="120"/>
        <w:jc w:val="both"/>
        <w:rPr>
          <w:rFonts w:cstheme="minorHAnsi"/>
          <w:sz w:val="22"/>
        </w:rPr>
      </w:pPr>
      <w:r w:rsidRPr="006E4132">
        <w:rPr>
          <w:rFonts w:cstheme="minorHAnsi"/>
          <w:sz w:val="22"/>
        </w:rPr>
        <w:t xml:space="preserve">Where the need to do so becomes evident, we will host twilight training sessions for all staff to promote learning or understanding about specific issues related to mental health.  </w:t>
      </w:r>
    </w:p>
    <w:p w14:paraId="0AF225A3" w14:textId="77777777" w:rsidR="00F60769" w:rsidRPr="006E4132" w:rsidRDefault="00F60769" w:rsidP="00F60769">
      <w:pPr>
        <w:spacing w:after="120"/>
        <w:jc w:val="both"/>
        <w:rPr>
          <w:rFonts w:cstheme="minorHAnsi"/>
          <w:sz w:val="22"/>
        </w:rPr>
      </w:pPr>
      <w:r w:rsidRPr="006E4132">
        <w:rPr>
          <w:rFonts w:cstheme="minorHAnsi"/>
          <w:sz w:val="22"/>
        </w:rPr>
        <w:t xml:space="preserve">Suggestions for individual, group or whole school CPD should be discussed </w:t>
      </w:r>
      <w:r>
        <w:rPr>
          <w:rFonts w:cstheme="minorHAnsi"/>
          <w:sz w:val="22"/>
        </w:rPr>
        <w:t xml:space="preserve">with </w:t>
      </w:r>
      <w:r>
        <w:rPr>
          <w:rFonts w:cstheme="minorHAnsi"/>
          <w:color w:val="000000" w:themeColor="text1"/>
          <w:sz w:val="22"/>
        </w:rPr>
        <w:t>the SMHL or SLT</w:t>
      </w:r>
      <w:r w:rsidRPr="00617A32">
        <w:rPr>
          <w:rFonts w:cstheme="minorHAnsi"/>
          <w:color w:val="000000" w:themeColor="text1"/>
          <w:sz w:val="22"/>
        </w:rPr>
        <w:t xml:space="preserve"> </w:t>
      </w:r>
      <w:r w:rsidRPr="006E4132">
        <w:rPr>
          <w:rFonts w:cstheme="minorHAnsi"/>
          <w:sz w:val="22"/>
        </w:rPr>
        <w:t xml:space="preserve">who can also highlight sources of relevant training and support for individuals as needed. </w:t>
      </w:r>
    </w:p>
    <w:p w14:paraId="069A8DF3" w14:textId="77777777" w:rsidR="00F60769" w:rsidRPr="006E4132" w:rsidRDefault="00F60769" w:rsidP="00F60769">
      <w:pPr>
        <w:spacing w:after="120"/>
        <w:jc w:val="both"/>
        <w:rPr>
          <w:rFonts w:cstheme="minorHAnsi"/>
          <w:sz w:val="22"/>
        </w:rPr>
      </w:pPr>
      <w:r w:rsidRPr="006E4132">
        <w:rPr>
          <w:rFonts w:cstheme="minorHAnsi"/>
          <w:sz w:val="22"/>
        </w:rPr>
        <w:t xml:space="preserve">The </w:t>
      </w:r>
      <w:hyperlink r:id="rId15" w:history="1">
        <w:r w:rsidRPr="006E4132">
          <w:rPr>
            <w:rStyle w:val="Hyperlink"/>
            <w:rFonts w:cstheme="minorHAnsi"/>
            <w:sz w:val="22"/>
          </w:rPr>
          <w:t>Charlie Waller Trust</w:t>
        </w:r>
      </w:hyperlink>
      <w:r w:rsidRPr="006E4132">
        <w:rPr>
          <w:rFonts w:cstheme="minorHAnsi"/>
          <w:sz w:val="22"/>
        </w:rPr>
        <w:t xml:space="preserve"> provides funded training to schools on a variety of topics related to mental health including twilight, half day and full day ` sessions.</w:t>
      </w:r>
    </w:p>
    <w:p w14:paraId="72444B70" w14:textId="77777777" w:rsidR="00CF7833" w:rsidRPr="006E4132" w:rsidRDefault="00CF7833" w:rsidP="006E4132">
      <w:pPr>
        <w:pStyle w:val="Heading2"/>
        <w:jc w:val="both"/>
        <w:rPr>
          <w:rFonts w:asciiTheme="minorHAnsi" w:hAnsiTheme="minorHAnsi" w:cstheme="minorHAnsi"/>
        </w:rPr>
      </w:pPr>
    </w:p>
    <w:p w14:paraId="410EEF50" w14:textId="77777777" w:rsidR="00C5363C" w:rsidRPr="006E4132" w:rsidRDefault="000A1170" w:rsidP="006E4132">
      <w:pPr>
        <w:pStyle w:val="Heading2"/>
        <w:jc w:val="both"/>
        <w:rPr>
          <w:rFonts w:asciiTheme="minorHAnsi" w:hAnsiTheme="minorHAnsi" w:cstheme="minorHAnsi"/>
        </w:rPr>
      </w:pPr>
      <w:r w:rsidRPr="006E4132">
        <w:rPr>
          <w:rFonts w:asciiTheme="minorHAnsi" w:hAnsiTheme="minorHAnsi" w:cstheme="minorHAnsi"/>
        </w:rPr>
        <w:t xml:space="preserve">Support and </w:t>
      </w:r>
      <w:r w:rsidR="00C5363C" w:rsidRPr="006E4132">
        <w:rPr>
          <w:rFonts w:asciiTheme="minorHAnsi" w:hAnsiTheme="minorHAnsi" w:cstheme="minorHAnsi"/>
        </w:rPr>
        <w:t>Signposting</w:t>
      </w:r>
      <w:bookmarkEnd w:id="6"/>
    </w:p>
    <w:p w14:paraId="74FFB1FE" w14:textId="77777777" w:rsidR="00CF7833" w:rsidRPr="006E4132" w:rsidRDefault="00CF7833" w:rsidP="006E4132">
      <w:pPr>
        <w:jc w:val="both"/>
        <w:rPr>
          <w:rFonts w:cstheme="minorHAnsi"/>
        </w:rPr>
      </w:pPr>
    </w:p>
    <w:p w14:paraId="105C46A0" w14:textId="77777777" w:rsidR="00AF76DA" w:rsidRPr="00595B3B" w:rsidRDefault="00862EF0" w:rsidP="00595B3B">
      <w:pPr>
        <w:pStyle w:val="NoSpacing"/>
        <w:rPr>
          <w:sz w:val="22"/>
        </w:rPr>
      </w:pPr>
      <w:r w:rsidRPr="00595B3B">
        <w:rPr>
          <w:sz w:val="22"/>
        </w:rPr>
        <w:t xml:space="preserve">Whenever we highlight sources of support, we will increase the chance of student help-seeking. </w:t>
      </w:r>
      <w:r w:rsidR="00C5363C" w:rsidRPr="00595B3B">
        <w:rPr>
          <w:sz w:val="22"/>
        </w:rPr>
        <w:t>We will ensure that staff, students</w:t>
      </w:r>
      <w:r w:rsidR="00C17F0E" w:rsidRPr="00595B3B">
        <w:rPr>
          <w:sz w:val="22"/>
        </w:rPr>
        <w:t>,</w:t>
      </w:r>
      <w:r w:rsidR="00C5363C" w:rsidRPr="00595B3B">
        <w:rPr>
          <w:sz w:val="22"/>
        </w:rPr>
        <w:t xml:space="preserve"> and parents</w:t>
      </w:r>
      <w:r w:rsidR="00C17F0E" w:rsidRPr="00595B3B">
        <w:rPr>
          <w:sz w:val="22"/>
        </w:rPr>
        <w:t xml:space="preserve"> and </w:t>
      </w:r>
      <w:r w:rsidR="00280FBC" w:rsidRPr="00595B3B">
        <w:rPr>
          <w:sz w:val="22"/>
        </w:rPr>
        <w:t xml:space="preserve">carers </w:t>
      </w:r>
      <w:r w:rsidR="00C5363C" w:rsidRPr="00595B3B">
        <w:rPr>
          <w:sz w:val="22"/>
        </w:rPr>
        <w:t>are aware of sources of support within school and in the local community</w:t>
      </w:r>
      <w:r w:rsidRPr="00595B3B">
        <w:rPr>
          <w:sz w:val="22"/>
        </w:rPr>
        <w:t>, including outlining</w:t>
      </w:r>
      <w:r w:rsidR="00AF76DA" w:rsidRPr="00595B3B">
        <w:rPr>
          <w:sz w:val="22"/>
        </w:rPr>
        <w:t>:</w:t>
      </w:r>
    </w:p>
    <w:p w14:paraId="3F0E2A96" w14:textId="77777777" w:rsidR="00AF76DA" w:rsidRPr="00595B3B" w:rsidRDefault="00B57401" w:rsidP="00396A97">
      <w:pPr>
        <w:pStyle w:val="NoSpacing"/>
        <w:numPr>
          <w:ilvl w:val="0"/>
          <w:numId w:val="10"/>
        </w:numPr>
        <w:rPr>
          <w:sz w:val="22"/>
        </w:rPr>
      </w:pPr>
      <w:r w:rsidRPr="00595B3B">
        <w:rPr>
          <w:sz w:val="22"/>
        </w:rPr>
        <w:t>The</w:t>
      </w:r>
      <w:r w:rsidR="00AF76DA" w:rsidRPr="00595B3B">
        <w:rPr>
          <w:sz w:val="22"/>
        </w:rPr>
        <w:t xml:space="preserve"> help </w:t>
      </w:r>
      <w:r w:rsidRPr="00595B3B">
        <w:rPr>
          <w:sz w:val="22"/>
        </w:rPr>
        <w:t xml:space="preserve">that </w:t>
      </w:r>
      <w:r w:rsidR="00AF76DA" w:rsidRPr="00595B3B">
        <w:rPr>
          <w:sz w:val="22"/>
        </w:rPr>
        <w:t>is available</w:t>
      </w:r>
    </w:p>
    <w:p w14:paraId="1D849AC1" w14:textId="77777777" w:rsidR="00AF76DA" w:rsidRPr="00595B3B" w:rsidRDefault="00AF76DA" w:rsidP="00396A97">
      <w:pPr>
        <w:pStyle w:val="NoSpacing"/>
        <w:numPr>
          <w:ilvl w:val="0"/>
          <w:numId w:val="10"/>
        </w:numPr>
        <w:rPr>
          <w:sz w:val="22"/>
        </w:rPr>
      </w:pPr>
      <w:r w:rsidRPr="00595B3B">
        <w:rPr>
          <w:sz w:val="22"/>
        </w:rPr>
        <w:t xml:space="preserve">Who </w:t>
      </w:r>
      <w:r w:rsidR="007D58A8" w:rsidRPr="00595B3B">
        <w:rPr>
          <w:sz w:val="22"/>
        </w:rPr>
        <w:t xml:space="preserve">the </w:t>
      </w:r>
      <w:proofErr w:type="spellStart"/>
      <w:r w:rsidR="007D58A8" w:rsidRPr="00595B3B">
        <w:rPr>
          <w:sz w:val="22"/>
        </w:rPr>
        <w:t>help</w:t>
      </w:r>
      <w:proofErr w:type="spellEnd"/>
      <w:r w:rsidR="007D58A8" w:rsidRPr="00595B3B">
        <w:rPr>
          <w:sz w:val="22"/>
        </w:rPr>
        <w:t xml:space="preserve"> is for</w:t>
      </w:r>
    </w:p>
    <w:p w14:paraId="0331A4ED" w14:textId="77777777" w:rsidR="00862EF0" w:rsidRPr="00595B3B" w:rsidRDefault="007D58A8" w:rsidP="00396A97">
      <w:pPr>
        <w:pStyle w:val="NoSpacing"/>
        <w:numPr>
          <w:ilvl w:val="0"/>
          <w:numId w:val="10"/>
        </w:numPr>
        <w:rPr>
          <w:sz w:val="22"/>
        </w:rPr>
      </w:pPr>
      <w:r w:rsidRPr="00595B3B">
        <w:rPr>
          <w:sz w:val="22"/>
        </w:rPr>
        <w:t>The reasons for accessing the support</w:t>
      </w:r>
    </w:p>
    <w:p w14:paraId="2290BE2A" w14:textId="77777777" w:rsidR="00862EF0" w:rsidRPr="00595B3B" w:rsidRDefault="00862EF0" w:rsidP="00396A97">
      <w:pPr>
        <w:pStyle w:val="NoSpacing"/>
        <w:numPr>
          <w:ilvl w:val="0"/>
          <w:numId w:val="10"/>
        </w:numPr>
        <w:rPr>
          <w:sz w:val="22"/>
        </w:rPr>
      </w:pPr>
      <w:r w:rsidRPr="00595B3B">
        <w:rPr>
          <w:sz w:val="22"/>
        </w:rPr>
        <w:t xml:space="preserve">When to access </w:t>
      </w:r>
      <w:r w:rsidR="007D58A8" w:rsidRPr="00595B3B">
        <w:rPr>
          <w:sz w:val="22"/>
        </w:rPr>
        <w:t>the support</w:t>
      </w:r>
    </w:p>
    <w:p w14:paraId="25DC0F3A" w14:textId="77777777" w:rsidR="00AF76DA" w:rsidRPr="00595B3B" w:rsidRDefault="00AF76DA" w:rsidP="00396A97">
      <w:pPr>
        <w:pStyle w:val="NoSpacing"/>
        <w:numPr>
          <w:ilvl w:val="0"/>
          <w:numId w:val="10"/>
        </w:numPr>
        <w:rPr>
          <w:sz w:val="22"/>
        </w:rPr>
      </w:pPr>
      <w:r w:rsidRPr="00595B3B">
        <w:rPr>
          <w:sz w:val="22"/>
        </w:rPr>
        <w:t xml:space="preserve">How to access </w:t>
      </w:r>
      <w:r w:rsidR="007D58A8" w:rsidRPr="00595B3B">
        <w:rPr>
          <w:sz w:val="22"/>
        </w:rPr>
        <w:t>the support</w:t>
      </w:r>
    </w:p>
    <w:p w14:paraId="0640F6DF" w14:textId="77777777" w:rsidR="00AF76DA" w:rsidRDefault="00AF76DA" w:rsidP="00396A97">
      <w:pPr>
        <w:pStyle w:val="NoSpacing"/>
        <w:numPr>
          <w:ilvl w:val="0"/>
          <w:numId w:val="10"/>
        </w:numPr>
        <w:rPr>
          <w:sz w:val="22"/>
        </w:rPr>
      </w:pPr>
      <w:r w:rsidRPr="00595B3B">
        <w:rPr>
          <w:sz w:val="22"/>
        </w:rPr>
        <w:t xml:space="preserve">What is likely to happen </w:t>
      </w:r>
      <w:r w:rsidR="007D58A8" w:rsidRPr="00595B3B">
        <w:rPr>
          <w:sz w:val="22"/>
        </w:rPr>
        <w:t>once the student</w:t>
      </w:r>
      <w:r w:rsidR="008C20E1" w:rsidRPr="00595B3B">
        <w:rPr>
          <w:sz w:val="22"/>
        </w:rPr>
        <w:t>/staff member</w:t>
      </w:r>
      <w:r w:rsidR="007D58A8" w:rsidRPr="00595B3B">
        <w:rPr>
          <w:sz w:val="22"/>
        </w:rPr>
        <w:t xml:space="preserve"> has accessed the support</w:t>
      </w:r>
    </w:p>
    <w:p w14:paraId="054B717A" w14:textId="77777777" w:rsidR="00F60769" w:rsidRPr="00595B3B" w:rsidRDefault="00F60769" w:rsidP="00F60769">
      <w:pPr>
        <w:pStyle w:val="NoSpacing"/>
        <w:ind w:left="720"/>
        <w:rPr>
          <w:sz w:val="22"/>
        </w:rPr>
      </w:pPr>
    </w:p>
    <w:p w14:paraId="3A4D0C18" w14:textId="77777777" w:rsidR="00C5363C" w:rsidRDefault="00C5363C" w:rsidP="00595B3B">
      <w:pPr>
        <w:pStyle w:val="NoSpacing"/>
        <w:rPr>
          <w:sz w:val="22"/>
        </w:rPr>
      </w:pPr>
      <w:r w:rsidRPr="00595B3B">
        <w:rPr>
          <w:sz w:val="22"/>
        </w:rPr>
        <w:t>We will display relevant sources of support in com</w:t>
      </w:r>
      <w:r w:rsidR="008C20E1" w:rsidRPr="00595B3B">
        <w:rPr>
          <w:sz w:val="22"/>
        </w:rPr>
        <w:t>munal areas such as staff rooms</w:t>
      </w:r>
      <w:r w:rsidRPr="00595B3B">
        <w:rPr>
          <w:sz w:val="22"/>
        </w:rPr>
        <w:t xml:space="preserve"> and toilets</w:t>
      </w:r>
      <w:r w:rsidR="00C17F0E" w:rsidRPr="00595B3B">
        <w:rPr>
          <w:sz w:val="22"/>
        </w:rPr>
        <w:t>,</w:t>
      </w:r>
      <w:r w:rsidRPr="00595B3B">
        <w:rPr>
          <w:sz w:val="22"/>
        </w:rPr>
        <w:t xml:space="preserve"> and will regularly highlight sources of support to students within relevant parts of the curriculum. </w:t>
      </w:r>
      <w:r w:rsidR="004F455E" w:rsidRPr="00595B3B">
        <w:rPr>
          <w:sz w:val="22"/>
        </w:rPr>
        <w:t xml:space="preserve">The support available within our school and local community, including who it is aimed at and how to access it is outlined in </w:t>
      </w:r>
      <w:r w:rsidR="006E4132" w:rsidRPr="00595B3B">
        <w:rPr>
          <w:sz w:val="22"/>
        </w:rPr>
        <w:t xml:space="preserve">the appendix </w:t>
      </w:r>
      <w:r w:rsidR="007C0923" w:rsidRPr="00595B3B">
        <w:rPr>
          <w:sz w:val="22"/>
        </w:rPr>
        <w:t>(School</w:t>
      </w:r>
      <w:r w:rsidR="006E4132" w:rsidRPr="00595B3B">
        <w:rPr>
          <w:sz w:val="22"/>
        </w:rPr>
        <w:t xml:space="preserve"> Provision Map and Aquila Offer of Support) </w:t>
      </w:r>
    </w:p>
    <w:p w14:paraId="38D5C617" w14:textId="77777777" w:rsidR="00F60769" w:rsidRDefault="00F60769" w:rsidP="00595B3B">
      <w:pPr>
        <w:pStyle w:val="NoSpacing"/>
        <w:rPr>
          <w:sz w:val="22"/>
        </w:rPr>
      </w:pPr>
    </w:p>
    <w:p w14:paraId="7C1D443B" w14:textId="77777777" w:rsidR="00F60769" w:rsidRPr="00595B3B" w:rsidRDefault="00F60769" w:rsidP="00595B3B">
      <w:pPr>
        <w:pStyle w:val="NoSpacing"/>
        <w:rPr>
          <w:sz w:val="22"/>
        </w:rPr>
      </w:pPr>
    </w:p>
    <w:p w14:paraId="09CF9083" w14:textId="77777777" w:rsidR="005E04EF" w:rsidRPr="006E4132" w:rsidRDefault="005E04EF" w:rsidP="00AF76DA">
      <w:pPr>
        <w:spacing w:after="120"/>
        <w:rPr>
          <w:rFonts w:cstheme="minorHAnsi"/>
          <w:sz w:val="22"/>
        </w:rPr>
      </w:pPr>
    </w:p>
    <w:p w14:paraId="7AE7957A" w14:textId="77777777" w:rsidR="005E04EF" w:rsidRPr="006E4132" w:rsidRDefault="005E04EF" w:rsidP="005E04EF">
      <w:pPr>
        <w:pStyle w:val="Heading1"/>
        <w:jc w:val="both"/>
        <w:rPr>
          <w:rFonts w:asciiTheme="minorHAnsi" w:hAnsiTheme="minorHAnsi" w:cstheme="minorHAnsi"/>
          <w:b w:val="0"/>
          <w:color w:val="000000" w:themeColor="text1"/>
          <w:sz w:val="22"/>
        </w:rPr>
      </w:pPr>
      <w:r w:rsidRPr="006E4132">
        <w:rPr>
          <w:rFonts w:asciiTheme="minorHAnsi" w:hAnsiTheme="minorHAnsi" w:cstheme="minorHAnsi"/>
          <w:color w:val="000000" w:themeColor="text1"/>
          <w:sz w:val="22"/>
        </w:rPr>
        <w:t>Internal Support</w:t>
      </w:r>
    </w:p>
    <w:p w14:paraId="215E69C0" w14:textId="3E2395B1" w:rsidR="005E04EF" w:rsidRPr="006E4132" w:rsidRDefault="005E04EF" w:rsidP="005E04EF">
      <w:pPr>
        <w:rPr>
          <w:rFonts w:cstheme="minorHAnsi"/>
          <w:sz w:val="22"/>
        </w:rPr>
      </w:pPr>
      <w:r w:rsidRPr="006E4132">
        <w:rPr>
          <w:rFonts w:cstheme="minorHAnsi"/>
          <w:sz w:val="22"/>
        </w:rPr>
        <w:t>Aquila</w:t>
      </w:r>
      <w:r w:rsidR="006E4132">
        <w:rPr>
          <w:rFonts w:cstheme="minorHAnsi"/>
          <w:sz w:val="22"/>
        </w:rPr>
        <w:t xml:space="preserve"> MAT </w:t>
      </w:r>
      <w:r w:rsidRPr="006E4132">
        <w:rPr>
          <w:rFonts w:cstheme="minorHAnsi"/>
          <w:sz w:val="22"/>
        </w:rPr>
        <w:t xml:space="preserve">has a number of internal pathways which supports mental health and wellbeing in staff and pupils. </w:t>
      </w:r>
      <w:r w:rsidRPr="006E4132">
        <w:rPr>
          <w:rFonts w:cstheme="minorHAnsi"/>
          <w:b/>
          <w:sz w:val="22"/>
        </w:rPr>
        <w:t xml:space="preserve">See </w:t>
      </w:r>
      <w:r w:rsidR="00555C11">
        <w:rPr>
          <w:rFonts w:cstheme="minorHAnsi"/>
          <w:b/>
          <w:sz w:val="22"/>
          <w:highlight w:val="yellow"/>
        </w:rPr>
        <w:t>A</w:t>
      </w:r>
      <w:r w:rsidRPr="00F60769">
        <w:rPr>
          <w:rFonts w:cstheme="minorHAnsi"/>
          <w:b/>
          <w:sz w:val="22"/>
          <w:highlight w:val="yellow"/>
        </w:rPr>
        <w:t>ppendix</w:t>
      </w:r>
      <w:r w:rsidR="00555C11">
        <w:rPr>
          <w:rFonts w:cstheme="minorHAnsi"/>
          <w:b/>
          <w:sz w:val="22"/>
        </w:rPr>
        <w:t xml:space="preserve"> C</w:t>
      </w:r>
      <w:r w:rsidR="006E4132">
        <w:rPr>
          <w:rFonts w:cstheme="minorHAnsi"/>
          <w:sz w:val="22"/>
        </w:rPr>
        <w:t xml:space="preserve"> for more details of the</w:t>
      </w:r>
      <w:r w:rsidRPr="006E4132">
        <w:rPr>
          <w:rFonts w:cstheme="minorHAnsi"/>
          <w:sz w:val="22"/>
        </w:rPr>
        <w:t xml:space="preserve"> offer. </w:t>
      </w:r>
    </w:p>
    <w:p w14:paraId="3E0BAB1D" w14:textId="77777777" w:rsidR="004E6EEC" w:rsidRPr="006E4132" w:rsidRDefault="004E6EEC" w:rsidP="005E04EF">
      <w:pPr>
        <w:rPr>
          <w:rFonts w:cstheme="minorHAnsi"/>
          <w:b/>
          <w:sz w:val="22"/>
        </w:rPr>
      </w:pPr>
    </w:p>
    <w:p w14:paraId="60B0527F" w14:textId="77777777" w:rsidR="004E6EEC" w:rsidRPr="006E4132" w:rsidRDefault="005E04EF" w:rsidP="005E04EF">
      <w:pPr>
        <w:rPr>
          <w:rFonts w:cstheme="minorHAnsi"/>
          <w:b/>
          <w:sz w:val="22"/>
        </w:rPr>
      </w:pPr>
      <w:r w:rsidRPr="006E4132">
        <w:rPr>
          <w:rFonts w:cstheme="minorHAnsi"/>
          <w:b/>
          <w:sz w:val="22"/>
        </w:rPr>
        <w:t>Support for pupils:</w:t>
      </w:r>
    </w:p>
    <w:p w14:paraId="6759BF9B" w14:textId="0BDBA4E2" w:rsidR="005E04EF" w:rsidRPr="006E4132" w:rsidRDefault="005E04EF" w:rsidP="005E04EF">
      <w:pPr>
        <w:rPr>
          <w:rFonts w:cstheme="minorHAnsi"/>
          <w:sz w:val="22"/>
        </w:rPr>
      </w:pPr>
      <w:r w:rsidRPr="006E4132">
        <w:rPr>
          <w:rFonts w:cstheme="minorHAnsi"/>
          <w:sz w:val="22"/>
        </w:rPr>
        <w:t xml:space="preserve">Internal support for pupils follows a tiered approach as shown in the school’s Mental Health and Wellbeing Provision Map. </w:t>
      </w:r>
      <w:r w:rsidRPr="006E4132">
        <w:rPr>
          <w:rFonts w:cstheme="minorHAnsi"/>
          <w:color w:val="000000" w:themeColor="text1"/>
          <w:sz w:val="22"/>
        </w:rPr>
        <w:t xml:space="preserve">See </w:t>
      </w:r>
      <w:r w:rsidRPr="00F60769">
        <w:rPr>
          <w:rFonts w:cstheme="minorHAnsi"/>
          <w:color w:val="000000" w:themeColor="text1"/>
          <w:sz w:val="22"/>
          <w:highlight w:val="yellow"/>
        </w:rPr>
        <w:t>Appendix</w:t>
      </w:r>
      <w:r w:rsidR="00555C11">
        <w:rPr>
          <w:rFonts w:cstheme="minorHAnsi"/>
          <w:color w:val="000000" w:themeColor="text1"/>
          <w:sz w:val="22"/>
        </w:rPr>
        <w:t xml:space="preserve"> B</w:t>
      </w:r>
      <w:r w:rsidR="006E4132">
        <w:rPr>
          <w:rFonts w:cstheme="minorHAnsi"/>
          <w:color w:val="000000" w:themeColor="text1"/>
          <w:sz w:val="22"/>
        </w:rPr>
        <w:t>.</w:t>
      </w:r>
    </w:p>
    <w:p w14:paraId="7918859B" w14:textId="77777777" w:rsidR="004E6EEC" w:rsidRPr="006E4132" w:rsidRDefault="004E6EEC" w:rsidP="005E04EF">
      <w:pPr>
        <w:rPr>
          <w:rFonts w:cstheme="minorHAnsi"/>
          <w:b/>
          <w:sz w:val="22"/>
        </w:rPr>
      </w:pPr>
    </w:p>
    <w:p w14:paraId="3CCA8584" w14:textId="77777777" w:rsidR="00F60769" w:rsidRDefault="005E04EF" w:rsidP="00196EAF">
      <w:pPr>
        <w:rPr>
          <w:rFonts w:cstheme="minorHAnsi"/>
          <w:b/>
          <w:sz w:val="22"/>
        </w:rPr>
      </w:pPr>
      <w:r w:rsidRPr="006E4132">
        <w:rPr>
          <w:rFonts w:cstheme="minorHAnsi"/>
          <w:b/>
          <w:sz w:val="22"/>
        </w:rPr>
        <w:t xml:space="preserve">Support for Staff: </w:t>
      </w:r>
    </w:p>
    <w:p w14:paraId="4070FCAF" w14:textId="77777777" w:rsidR="00196EAF" w:rsidRPr="008864C9" w:rsidRDefault="00196EAF" w:rsidP="00196EAF">
      <w:pPr>
        <w:pStyle w:val="NoSpacing"/>
        <w:rPr>
          <w:sz w:val="22"/>
          <w:u w:val="single"/>
        </w:rPr>
      </w:pPr>
      <w:r w:rsidRPr="008864C9">
        <w:rPr>
          <w:sz w:val="22"/>
          <w:u w:val="single"/>
        </w:rPr>
        <w:t xml:space="preserve">Our trust offers Three Levels of Training and Support for Staff in addition to the support offer outlined in the appendix: </w:t>
      </w:r>
    </w:p>
    <w:p w14:paraId="499A9659" w14:textId="77777777" w:rsidR="00196EAF" w:rsidRPr="008864C9" w:rsidRDefault="00196EAF" w:rsidP="00196EAF">
      <w:pPr>
        <w:pStyle w:val="NoSpacing"/>
        <w:rPr>
          <w:color w:val="333333"/>
          <w:sz w:val="22"/>
          <w:szCs w:val="26"/>
          <w:lang w:eastAsia="en-GB"/>
        </w:rPr>
      </w:pPr>
      <w:r w:rsidRPr="008864C9">
        <w:rPr>
          <w:color w:val="333333"/>
          <w:sz w:val="22"/>
          <w:szCs w:val="26"/>
          <w:lang w:eastAsia="en-GB"/>
        </w:rPr>
        <w:t xml:space="preserve">Level 1: Awareness training where schools will be offered the chance to attend training developing their knowledge and understanding of mental health difficulties in children based on current data. This will equip our schools to identify and prioritise their needs in terms of further training and support. </w:t>
      </w:r>
    </w:p>
    <w:p w14:paraId="4A86A6D4" w14:textId="77777777" w:rsidR="00196EAF" w:rsidRPr="008864C9" w:rsidRDefault="00196EAF" w:rsidP="00196EAF">
      <w:pPr>
        <w:pStyle w:val="NoSpacing"/>
        <w:rPr>
          <w:color w:val="333333"/>
          <w:sz w:val="22"/>
          <w:szCs w:val="26"/>
          <w:lang w:eastAsia="en-GB"/>
        </w:rPr>
      </w:pPr>
      <w:r w:rsidRPr="008864C9">
        <w:rPr>
          <w:color w:val="333333"/>
          <w:sz w:val="22"/>
          <w:szCs w:val="26"/>
          <w:lang w:eastAsia="en-GB"/>
        </w:rPr>
        <w:t>Level 2: Training will be offered to schools which will allow them to implement psychological theories allowing them to identify strategies to support children and to monitor their progress. This training will utilise the Kolb learning model to support learning. Therefore, training will be offered in stages:</w:t>
      </w:r>
    </w:p>
    <w:p w14:paraId="2ABAEC55" w14:textId="045117A5" w:rsidR="00196EAF" w:rsidRPr="008864C9" w:rsidRDefault="00196EAF" w:rsidP="00396A97">
      <w:pPr>
        <w:pStyle w:val="NoSpacing"/>
        <w:numPr>
          <w:ilvl w:val="0"/>
          <w:numId w:val="15"/>
        </w:numPr>
        <w:rPr>
          <w:color w:val="333333"/>
          <w:sz w:val="22"/>
          <w:szCs w:val="26"/>
          <w:lang w:eastAsia="en-GB"/>
        </w:rPr>
      </w:pPr>
      <w:r w:rsidRPr="008864C9">
        <w:rPr>
          <w:color w:val="333333"/>
          <w:sz w:val="22"/>
          <w:szCs w:val="26"/>
          <w:lang w:eastAsia="en-GB"/>
        </w:rPr>
        <w:t>Step 1 is where theories and concepts will be introduced and examples given of practice</w:t>
      </w:r>
    </w:p>
    <w:p w14:paraId="60094022" w14:textId="77777777" w:rsidR="00196EAF" w:rsidRPr="008864C9" w:rsidRDefault="00196EAF" w:rsidP="00396A97">
      <w:pPr>
        <w:pStyle w:val="NoSpacing"/>
        <w:numPr>
          <w:ilvl w:val="0"/>
          <w:numId w:val="15"/>
        </w:numPr>
        <w:rPr>
          <w:color w:val="333333"/>
          <w:sz w:val="22"/>
          <w:szCs w:val="26"/>
          <w:lang w:eastAsia="en-GB"/>
        </w:rPr>
      </w:pPr>
      <w:r w:rsidRPr="008864C9">
        <w:rPr>
          <w:color w:val="333333"/>
          <w:sz w:val="22"/>
          <w:szCs w:val="26"/>
          <w:lang w:eastAsia="en-GB"/>
        </w:rPr>
        <w:t>Step 2 is where attendees return to the schools and implement what they have learnt</w:t>
      </w:r>
    </w:p>
    <w:p w14:paraId="5DEE4E96" w14:textId="77777777" w:rsidR="00196EAF" w:rsidRPr="008864C9" w:rsidRDefault="00196EAF" w:rsidP="00396A97">
      <w:pPr>
        <w:pStyle w:val="NoSpacing"/>
        <w:numPr>
          <w:ilvl w:val="0"/>
          <w:numId w:val="15"/>
        </w:numPr>
        <w:rPr>
          <w:color w:val="333333"/>
          <w:sz w:val="22"/>
          <w:szCs w:val="26"/>
          <w:lang w:eastAsia="en-GB"/>
        </w:rPr>
      </w:pPr>
      <w:r w:rsidRPr="008864C9">
        <w:rPr>
          <w:color w:val="333333"/>
          <w:sz w:val="22"/>
          <w:szCs w:val="26"/>
          <w:lang w:eastAsia="en-GB"/>
        </w:rPr>
        <w:t>Step 3 is where attendees come together to learn and share their experiences of implementing the training</w:t>
      </w:r>
    </w:p>
    <w:p w14:paraId="1A49C276" w14:textId="708C6269" w:rsidR="00196EAF" w:rsidRPr="008864C9" w:rsidRDefault="00196EAF" w:rsidP="00196EAF">
      <w:pPr>
        <w:pStyle w:val="NoSpacing"/>
        <w:rPr>
          <w:color w:val="333333"/>
          <w:sz w:val="22"/>
          <w:szCs w:val="26"/>
          <w:lang w:eastAsia="en-GB"/>
        </w:rPr>
      </w:pPr>
      <w:r w:rsidRPr="008864C9">
        <w:rPr>
          <w:color w:val="333333"/>
          <w:sz w:val="22"/>
          <w:szCs w:val="26"/>
          <w:lang w:eastAsia="en-GB"/>
        </w:rPr>
        <w:t xml:space="preserve">Level 3: This support is offered by relevant professionals, such as the Trust’s educational psychologist, which can be used to support the school at a strategic level, or to support children, families and adults on a </w:t>
      </w:r>
      <w:r w:rsidR="00555C11" w:rsidRPr="008864C9">
        <w:rPr>
          <w:color w:val="333333"/>
          <w:sz w:val="22"/>
          <w:szCs w:val="26"/>
          <w:lang w:eastAsia="en-GB"/>
        </w:rPr>
        <w:t>one-to-one</w:t>
      </w:r>
      <w:r w:rsidRPr="008864C9">
        <w:rPr>
          <w:color w:val="333333"/>
          <w:sz w:val="22"/>
          <w:szCs w:val="26"/>
          <w:lang w:eastAsia="en-GB"/>
        </w:rPr>
        <w:t xml:space="preserve"> level</w:t>
      </w:r>
    </w:p>
    <w:p w14:paraId="1AB5E6E9" w14:textId="77777777" w:rsidR="00196EAF" w:rsidRDefault="00196EAF" w:rsidP="00196EAF">
      <w:pPr>
        <w:rPr>
          <w:rFonts w:cstheme="minorHAnsi"/>
          <w:color w:val="000000" w:themeColor="text1"/>
          <w:sz w:val="22"/>
          <w:szCs w:val="22"/>
        </w:rPr>
      </w:pPr>
    </w:p>
    <w:p w14:paraId="4F683B68" w14:textId="77777777" w:rsidR="005E04EF" w:rsidRPr="006E4132" w:rsidRDefault="005E04EF" w:rsidP="000452FB">
      <w:pPr>
        <w:pStyle w:val="Heading1"/>
        <w:jc w:val="both"/>
        <w:rPr>
          <w:rFonts w:asciiTheme="minorHAnsi" w:hAnsiTheme="minorHAnsi" w:cstheme="minorHAnsi"/>
          <w:b w:val="0"/>
          <w:color w:val="000000" w:themeColor="text1"/>
          <w:sz w:val="22"/>
          <w:szCs w:val="22"/>
        </w:rPr>
      </w:pPr>
      <w:r w:rsidRPr="006E4132">
        <w:rPr>
          <w:rFonts w:asciiTheme="minorHAnsi" w:hAnsiTheme="minorHAnsi" w:cstheme="minorHAnsi"/>
          <w:color w:val="000000" w:themeColor="text1"/>
          <w:sz w:val="22"/>
          <w:szCs w:val="22"/>
        </w:rPr>
        <w:t>Support from External Organisations</w:t>
      </w:r>
    </w:p>
    <w:p w14:paraId="6CBBD88C" w14:textId="77777777" w:rsidR="005E04EF" w:rsidRPr="006E4132" w:rsidRDefault="005E04EF" w:rsidP="000452FB">
      <w:pPr>
        <w:jc w:val="both"/>
        <w:rPr>
          <w:rFonts w:cstheme="minorHAnsi"/>
          <w:sz w:val="22"/>
          <w:szCs w:val="22"/>
        </w:rPr>
      </w:pPr>
    </w:p>
    <w:p w14:paraId="7D6F75E8" w14:textId="77777777" w:rsidR="005E04EF" w:rsidRDefault="005E04EF" w:rsidP="000452FB">
      <w:pPr>
        <w:ind w:right="740"/>
        <w:jc w:val="both"/>
        <w:rPr>
          <w:rFonts w:cstheme="minorHAnsi"/>
          <w:sz w:val="22"/>
          <w:szCs w:val="22"/>
        </w:rPr>
      </w:pPr>
      <w:r w:rsidRPr="006E4132">
        <w:rPr>
          <w:rFonts w:cstheme="minorHAnsi"/>
          <w:sz w:val="22"/>
          <w:szCs w:val="22"/>
        </w:rPr>
        <w:t xml:space="preserve">There are a vast number of organisations and websites designed to support individuals with mental health difficulties.  In many cases, self-help can make a difference. </w:t>
      </w:r>
    </w:p>
    <w:p w14:paraId="380B39A5" w14:textId="77777777" w:rsidR="008F48EE" w:rsidRPr="006E4132" w:rsidRDefault="008F48EE" w:rsidP="000452FB">
      <w:pPr>
        <w:ind w:right="740"/>
        <w:jc w:val="both"/>
        <w:rPr>
          <w:rFonts w:cstheme="minorHAnsi"/>
          <w:sz w:val="22"/>
          <w:szCs w:val="22"/>
        </w:rPr>
      </w:pPr>
    </w:p>
    <w:p w14:paraId="21AF4C3B" w14:textId="77777777" w:rsidR="005E04EF" w:rsidRPr="006E4132" w:rsidRDefault="005E04EF" w:rsidP="000452FB">
      <w:pPr>
        <w:spacing w:after="269"/>
        <w:ind w:right="130"/>
        <w:jc w:val="both"/>
        <w:rPr>
          <w:rFonts w:cstheme="minorHAnsi"/>
          <w:sz w:val="22"/>
          <w:szCs w:val="22"/>
        </w:rPr>
      </w:pPr>
      <w:r w:rsidRPr="006E4132">
        <w:rPr>
          <w:rFonts w:cstheme="minorHAnsi"/>
          <w:sz w:val="22"/>
          <w:szCs w:val="22"/>
        </w:rPr>
        <w:t xml:space="preserve">Any referral on behalf of a child or young person should be discussed with the school’s DSL and/or Pastoral Team.  Consent from parents should also be considered.   </w:t>
      </w:r>
    </w:p>
    <w:p w14:paraId="5D0C2C61" w14:textId="77777777" w:rsidR="005E04EF" w:rsidRPr="006E4132" w:rsidRDefault="005E04EF" w:rsidP="000452FB">
      <w:pPr>
        <w:ind w:right="740"/>
        <w:jc w:val="both"/>
        <w:rPr>
          <w:rFonts w:cstheme="minorHAnsi"/>
          <w:sz w:val="22"/>
          <w:szCs w:val="22"/>
        </w:rPr>
      </w:pPr>
      <w:r w:rsidRPr="006E4132">
        <w:rPr>
          <w:rFonts w:cstheme="minorHAnsi"/>
          <w:sz w:val="22"/>
          <w:szCs w:val="22"/>
        </w:rPr>
        <w:t xml:space="preserve">‘Keeping Children Safe in Education’ 2024 states the importance of working with external agencies; further details can be found in ‘Mental health and behaviour in schools’ guidance 2018.  This guidance also sets out how schools and colleges can help prevent mental health problems by promoting resilience as part of an integrated, whole school/college approach to social and emotional wellbeing. </w:t>
      </w:r>
    </w:p>
    <w:p w14:paraId="370F60E0" w14:textId="77777777" w:rsidR="005E04EF" w:rsidRPr="006E4132" w:rsidRDefault="008A3EF9" w:rsidP="000452FB">
      <w:pPr>
        <w:jc w:val="both"/>
        <w:rPr>
          <w:rFonts w:cstheme="minorHAnsi"/>
          <w:sz w:val="22"/>
          <w:szCs w:val="22"/>
        </w:rPr>
      </w:pPr>
      <w:hyperlink r:id="rId16" w:history="1">
        <w:r w:rsidR="005E04EF" w:rsidRPr="006E4132">
          <w:rPr>
            <w:rStyle w:val="Hyperlink"/>
            <w:rFonts w:cstheme="minorHAnsi"/>
            <w:sz w:val="22"/>
            <w:szCs w:val="22"/>
          </w:rPr>
          <w:t>Mental health and behaviour in schools (publishing.service.gov.uk)</w:t>
        </w:r>
      </w:hyperlink>
    </w:p>
    <w:p w14:paraId="640450D5" w14:textId="77777777" w:rsidR="005E04EF" w:rsidRPr="006E4132" w:rsidRDefault="005E04EF" w:rsidP="005E04EF">
      <w:pPr>
        <w:shd w:val="clear" w:color="auto" w:fill="FFFFFF"/>
        <w:spacing w:before="45" w:after="45"/>
        <w:jc w:val="both"/>
        <w:rPr>
          <w:rFonts w:cstheme="minorHAnsi"/>
          <w:color w:val="333333"/>
          <w:sz w:val="22"/>
          <w:szCs w:val="26"/>
          <w:lang w:eastAsia="en-GB"/>
        </w:rPr>
      </w:pPr>
    </w:p>
    <w:p w14:paraId="1D97F047" w14:textId="77777777" w:rsidR="004E6EEC" w:rsidRPr="006E4132" w:rsidRDefault="004E6EEC" w:rsidP="004E6EEC">
      <w:pPr>
        <w:pStyle w:val="Heading2"/>
        <w:rPr>
          <w:rFonts w:asciiTheme="minorHAnsi" w:hAnsiTheme="minorHAnsi" w:cstheme="minorHAnsi"/>
        </w:rPr>
      </w:pPr>
      <w:bookmarkStart w:id="7" w:name="_Toc294447455"/>
      <w:r w:rsidRPr="006E4132">
        <w:rPr>
          <w:rFonts w:asciiTheme="minorHAnsi" w:hAnsiTheme="minorHAnsi" w:cstheme="minorHAnsi"/>
        </w:rPr>
        <w:t>Supporting Staff When Dealing with Difficulties</w:t>
      </w:r>
    </w:p>
    <w:p w14:paraId="68E994E7" w14:textId="34F68992" w:rsidR="004E6EEC" w:rsidRPr="006E4132" w:rsidRDefault="004E6EEC" w:rsidP="004E6EEC">
      <w:pPr>
        <w:rPr>
          <w:rFonts w:cstheme="minorHAnsi"/>
          <w:sz w:val="22"/>
        </w:rPr>
      </w:pPr>
      <w:r w:rsidRPr="006E4132">
        <w:rPr>
          <w:rFonts w:cstheme="minorHAnsi"/>
          <w:sz w:val="22"/>
        </w:rPr>
        <w:t>Staff may face personal difficulties in many ways including those that arise from supporting children with specific needs. The trust</w:t>
      </w:r>
      <w:r w:rsidR="002A5C13">
        <w:rPr>
          <w:rFonts w:cstheme="minorHAnsi"/>
          <w:sz w:val="22"/>
        </w:rPr>
        <w:t xml:space="preserve"> and schools</w:t>
      </w:r>
      <w:r w:rsidRPr="006E4132">
        <w:rPr>
          <w:rFonts w:cstheme="minorHAnsi"/>
          <w:sz w:val="22"/>
        </w:rPr>
        <w:t xml:space="preserve"> aims to support staff with any issues arising in a number of ways. See </w:t>
      </w:r>
      <w:r w:rsidRPr="00530D5A">
        <w:rPr>
          <w:rFonts w:cstheme="minorHAnsi"/>
          <w:sz w:val="22"/>
        </w:rPr>
        <w:t>Appendix</w:t>
      </w:r>
      <w:r w:rsidR="00DF30EC">
        <w:rPr>
          <w:rFonts w:cstheme="minorHAnsi"/>
          <w:sz w:val="22"/>
        </w:rPr>
        <w:t xml:space="preserve"> C</w:t>
      </w:r>
      <w:r w:rsidRPr="006E4132">
        <w:rPr>
          <w:rFonts w:cstheme="minorHAnsi"/>
          <w:sz w:val="22"/>
        </w:rPr>
        <w:t xml:space="preserve"> for details.</w:t>
      </w:r>
    </w:p>
    <w:p w14:paraId="64025C33" w14:textId="77777777" w:rsidR="004E6EEC" w:rsidRPr="006E4132" w:rsidRDefault="004E6EEC" w:rsidP="00C5363C">
      <w:pPr>
        <w:pStyle w:val="Heading2"/>
        <w:rPr>
          <w:rFonts w:asciiTheme="minorHAnsi" w:hAnsiTheme="minorHAnsi" w:cstheme="minorHAnsi"/>
        </w:rPr>
      </w:pPr>
    </w:p>
    <w:p w14:paraId="4997FB26" w14:textId="77777777" w:rsidR="00C5363C" w:rsidRPr="006E4132" w:rsidRDefault="00C5363C" w:rsidP="00C5363C">
      <w:pPr>
        <w:pStyle w:val="Heading2"/>
        <w:rPr>
          <w:rFonts w:asciiTheme="minorHAnsi" w:hAnsiTheme="minorHAnsi" w:cstheme="minorHAnsi"/>
        </w:rPr>
      </w:pPr>
      <w:r w:rsidRPr="006E4132">
        <w:rPr>
          <w:rFonts w:asciiTheme="minorHAnsi" w:hAnsiTheme="minorHAnsi" w:cstheme="minorHAnsi"/>
        </w:rPr>
        <w:t>Confidentiality</w:t>
      </w:r>
      <w:bookmarkEnd w:id="7"/>
    </w:p>
    <w:p w14:paraId="668ACCD9" w14:textId="77777777" w:rsidR="005E04EF" w:rsidRDefault="005E04EF" w:rsidP="004E6EEC">
      <w:pPr>
        <w:jc w:val="both"/>
        <w:rPr>
          <w:rFonts w:cstheme="minorHAnsi"/>
          <w:sz w:val="22"/>
        </w:rPr>
      </w:pPr>
      <w:r w:rsidRPr="006E4132">
        <w:rPr>
          <w:rFonts w:cstheme="minorHAnsi"/>
          <w:sz w:val="22"/>
        </w:rPr>
        <w:t xml:space="preserve">All matters relating to child protection will be treated as confidential and only shared as per </w:t>
      </w:r>
      <w:r w:rsidRPr="006E4132">
        <w:rPr>
          <w:rFonts w:eastAsia="Tahoma" w:cstheme="minorHAnsi"/>
          <w:sz w:val="22"/>
        </w:rPr>
        <w:t xml:space="preserve">the ‘Information Sharing Advice for Practitioners’ (DfE 2018) guidance. </w:t>
      </w:r>
      <w:r w:rsidRPr="006E4132">
        <w:rPr>
          <w:rFonts w:cstheme="minorHAnsi"/>
          <w:sz w:val="22"/>
        </w:rPr>
        <w:t xml:space="preserve"> </w:t>
      </w:r>
    </w:p>
    <w:p w14:paraId="75E19E2F" w14:textId="77777777" w:rsidR="00196EAF" w:rsidRPr="006E4132" w:rsidRDefault="00196EAF" w:rsidP="004E6EEC">
      <w:pPr>
        <w:jc w:val="both"/>
        <w:rPr>
          <w:rFonts w:cstheme="minorHAnsi"/>
          <w:sz w:val="22"/>
        </w:rPr>
      </w:pPr>
    </w:p>
    <w:p w14:paraId="6B7E6CDA" w14:textId="77777777" w:rsidR="005E04EF" w:rsidRPr="006E4132" w:rsidRDefault="005E04EF" w:rsidP="004E6EEC">
      <w:pPr>
        <w:spacing w:after="11"/>
        <w:ind w:right="740"/>
        <w:jc w:val="both"/>
        <w:rPr>
          <w:rFonts w:cstheme="minorHAnsi"/>
          <w:sz w:val="22"/>
        </w:rPr>
      </w:pPr>
      <w:r w:rsidRPr="006E4132">
        <w:rPr>
          <w:rFonts w:cstheme="minorHAnsi"/>
          <w:sz w:val="22"/>
        </w:rPr>
        <w:t xml:space="preserve">Information will be shared with staff within schools in the Aquila Trust on a needs </w:t>
      </w:r>
      <w:r w:rsidR="004E6EEC" w:rsidRPr="006E4132">
        <w:rPr>
          <w:rFonts w:cstheme="minorHAnsi"/>
          <w:sz w:val="22"/>
        </w:rPr>
        <w:t xml:space="preserve">to know </w:t>
      </w:r>
      <w:r w:rsidRPr="006E4132">
        <w:rPr>
          <w:rFonts w:cstheme="minorHAnsi"/>
          <w:sz w:val="22"/>
        </w:rPr>
        <w:t xml:space="preserve">basis.  </w:t>
      </w:r>
    </w:p>
    <w:p w14:paraId="6C22EA18" w14:textId="77777777" w:rsidR="005E04EF" w:rsidRPr="006E4132" w:rsidRDefault="005E04EF" w:rsidP="004E6EEC">
      <w:pPr>
        <w:spacing w:line="259" w:lineRule="auto"/>
        <w:jc w:val="both"/>
        <w:rPr>
          <w:rFonts w:cstheme="minorHAnsi"/>
          <w:sz w:val="22"/>
        </w:rPr>
      </w:pPr>
      <w:r w:rsidRPr="006E4132">
        <w:rPr>
          <w:rFonts w:cstheme="minorHAnsi"/>
          <w:sz w:val="22"/>
        </w:rPr>
        <w:t xml:space="preserve"> </w:t>
      </w:r>
    </w:p>
    <w:p w14:paraId="127B8126" w14:textId="77777777" w:rsidR="005E04EF" w:rsidRPr="00196EAF" w:rsidRDefault="005E04EF" w:rsidP="00196EAF">
      <w:pPr>
        <w:pStyle w:val="NoSpacing"/>
        <w:rPr>
          <w:sz w:val="22"/>
        </w:rPr>
      </w:pPr>
      <w:r w:rsidRPr="00196EAF">
        <w:rPr>
          <w:sz w:val="22"/>
        </w:rPr>
        <w:t xml:space="preserve">All staff must be aware that they have a professional responsibility to share information with other agencies in order to safeguard children, and that the Data Protection Act 2018 and General Data Protection Regulations are not a barrier to sharing information where a failure to do so would place a child at risk of harm. </w:t>
      </w:r>
      <w:r w:rsidR="00CF7833" w:rsidRPr="00196EAF">
        <w:rPr>
          <w:sz w:val="22"/>
        </w:rPr>
        <w:t xml:space="preserve">There is a lawful basis for child protection concerns to be shared with agencies who have a statutory duty for child protection. Early identification of needs, responsive referrals to the CYPMH, and multiagency partnerships with strong communication are key to keeping young people safe and supporting their wellbeing. </w:t>
      </w:r>
    </w:p>
    <w:p w14:paraId="27164DF9" w14:textId="77777777" w:rsidR="005E04EF" w:rsidRPr="006E4132" w:rsidRDefault="005E04EF" w:rsidP="00617A32">
      <w:pPr>
        <w:spacing w:line="259" w:lineRule="auto"/>
        <w:jc w:val="both"/>
        <w:rPr>
          <w:rFonts w:cstheme="minorHAnsi"/>
        </w:rPr>
      </w:pPr>
      <w:r w:rsidRPr="006E4132">
        <w:rPr>
          <w:rFonts w:cstheme="minorHAnsi"/>
        </w:rPr>
        <w:t xml:space="preserve"> </w:t>
      </w:r>
    </w:p>
    <w:p w14:paraId="1DBA01A8" w14:textId="77777777" w:rsidR="005E04EF" w:rsidRPr="00196EAF" w:rsidRDefault="005E04EF" w:rsidP="00196EAF">
      <w:pPr>
        <w:pStyle w:val="NoSpacing"/>
        <w:rPr>
          <w:sz w:val="22"/>
        </w:rPr>
      </w:pPr>
      <w:r w:rsidRPr="00196EAF">
        <w:rPr>
          <w:sz w:val="22"/>
        </w:rPr>
        <w:t xml:space="preserve">All staff must be aware that they cannot promise a child to keep secrets which might </w:t>
      </w:r>
      <w:r w:rsidRPr="00196EAF">
        <w:rPr>
          <w:rFonts w:eastAsia="Tahoma"/>
          <w:sz w:val="22"/>
        </w:rPr>
        <w:t>compromise the child’s safety or well</w:t>
      </w:r>
      <w:r w:rsidRPr="00196EAF">
        <w:rPr>
          <w:sz w:val="22"/>
        </w:rPr>
        <w:t xml:space="preserve">-being.  However, staff are aware that matters relating to child protection and safeguarding are personal to children and families.  In this respect they are confidential and the Designated Safeguarding Leads (DSLs) will only disclose information about a child to other members of staff on a need-to-know basis.  </w:t>
      </w:r>
    </w:p>
    <w:p w14:paraId="03DE465A" w14:textId="77777777" w:rsidR="00CF7833" w:rsidRPr="006E4132" w:rsidRDefault="00CF7833" w:rsidP="00617A32">
      <w:pPr>
        <w:ind w:right="143"/>
        <w:jc w:val="both"/>
        <w:rPr>
          <w:rFonts w:cstheme="minorHAnsi"/>
          <w:sz w:val="22"/>
          <w:szCs w:val="22"/>
        </w:rPr>
      </w:pPr>
    </w:p>
    <w:p w14:paraId="013DA6A4" w14:textId="77777777" w:rsidR="005E04EF" w:rsidRPr="006E4132" w:rsidRDefault="005E04EF" w:rsidP="00617A32">
      <w:pPr>
        <w:spacing w:after="11"/>
        <w:ind w:right="100"/>
        <w:jc w:val="both"/>
        <w:rPr>
          <w:rFonts w:cstheme="minorHAnsi"/>
          <w:sz w:val="22"/>
          <w:szCs w:val="22"/>
        </w:rPr>
      </w:pPr>
      <w:r w:rsidRPr="006E4132">
        <w:rPr>
          <w:rFonts w:cstheme="minorHAnsi"/>
          <w:sz w:val="22"/>
          <w:szCs w:val="22"/>
        </w:rPr>
        <w:t xml:space="preserve">All staff will always undertake to share our intention to refer a child to </w:t>
      </w:r>
      <w:r w:rsidRPr="006E4132">
        <w:rPr>
          <w:rFonts w:eastAsia="Tahoma" w:cstheme="minorHAnsi"/>
          <w:sz w:val="22"/>
          <w:szCs w:val="22"/>
        </w:rPr>
        <w:t>Children’s Services</w:t>
      </w:r>
      <w:r w:rsidRPr="006E4132">
        <w:rPr>
          <w:rFonts w:cstheme="minorHAnsi"/>
          <w:sz w:val="22"/>
          <w:szCs w:val="22"/>
        </w:rPr>
        <w:t xml:space="preserve"> with their parents /carers unless to do so could put the child at greater risk of harm or impede a criminal investigation. </w:t>
      </w:r>
    </w:p>
    <w:tbl>
      <w:tblPr>
        <w:tblStyle w:val="TableGrid0"/>
        <w:tblW w:w="9193" w:type="dxa"/>
        <w:tblInd w:w="0" w:type="dxa"/>
        <w:tblCellMar>
          <w:top w:w="50" w:type="dxa"/>
        </w:tblCellMar>
        <w:tblLook w:val="04A0" w:firstRow="1" w:lastRow="0" w:firstColumn="1" w:lastColumn="0" w:noHBand="0" w:noVBand="1"/>
      </w:tblPr>
      <w:tblGrid>
        <w:gridCol w:w="9193"/>
      </w:tblGrid>
      <w:tr w:rsidR="005E04EF" w:rsidRPr="006E4132" w14:paraId="5DC55811" w14:textId="77777777" w:rsidTr="00CF7833">
        <w:trPr>
          <w:trHeight w:val="3823"/>
        </w:trPr>
        <w:tc>
          <w:tcPr>
            <w:tcW w:w="9193" w:type="dxa"/>
            <w:tcBorders>
              <w:top w:val="nil"/>
              <w:left w:val="nil"/>
              <w:bottom w:val="nil"/>
              <w:right w:val="nil"/>
            </w:tcBorders>
            <w:shd w:val="clear" w:color="auto" w:fill="auto"/>
          </w:tcPr>
          <w:p w14:paraId="352EA10B" w14:textId="77777777" w:rsidR="00F60769" w:rsidRDefault="00F60769" w:rsidP="00617A32">
            <w:pPr>
              <w:spacing w:line="259" w:lineRule="auto"/>
              <w:ind w:right="-3"/>
              <w:jc w:val="both"/>
              <w:rPr>
                <w:rFonts w:cstheme="minorHAnsi"/>
              </w:rPr>
            </w:pPr>
          </w:p>
          <w:p w14:paraId="58E4F711" w14:textId="77777777" w:rsidR="00F60769" w:rsidRDefault="005E04EF" w:rsidP="00196EAF">
            <w:pPr>
              <w:pStyle w:val="NoSpacing"/>
            </w:pPr>
            <w:r w:rsidRPr="006E4132">
              <w:t xml:space="preserve">Mental health and emotional needs, as well as safeguarding needs can impact on attendance in education. Thoughtful individual tailored consideration of needs and collaboration between a young person, their </w:t>
            </w:r>
            <w:proofErr w:type="spellStart"/>
            <w:r w:rsidRPr="006E4132">
              <w:t>carers</w:t>
            </w:r>
            <w:proofErr w:type="spellEnd"/>
            <w:r w:rsidRPr="006E4132">
              <w:t xml:space="preserve">, school inclusion and safeguarding teams; and external professionals is needed to ensure the factors that are impacting on attendance are understood and addressed. These can be complex and multifactorial and within school adaptations and multiagency working may be required.  In accordance with Department for Education guidance, schools should not routinely ask for medical evidence to support absence of children/young people with mental health needs. In conjunction with the young person and family, schools should create a plan to implement reasonable adjustments to alleviate specific barriers to attendance and work together towards re-engagement in education. These adjustments should be agreed by and regularly reviewed with all parties, including parents/carers. Strong multi-agency communication is key to safeguarding children and understanding mental health needs. </w:t>
            </w:r>
          </w:p>
          <w:p w14:paraId="62E724DF" w14:textId="77777777" w:rsidR="00196EAF" w:rsidRDefault="00196EAF" w:rsidP="00196EAF">
            <w:pPr>
              <w:pStyle w:val="NoSpacing"/>
            </w:pPr>
          </w:p>
          <w:p w14:paraId="587E7180" w14:textId="28E50AE6" w:rsidR="00996DB4" w:rsidRPr="006E4132" w:rsidRDefault="00996DB4" w:rsidP="00617A32">
            <w:pPr>
              <w:spacing w:line="259" w:lineRule="auto"/>
              <w:ind w:right="-3"/>
              <w:jc w:val="both"/>
              <w:rPr>
                <w:rFonts w:cstheme="minorHAnsi"/>
              </w:rPr>
            </w:pPr>
            <w:r w:rsidRPr="006E4132">
              <w:rPr>
                <w:rFonts w:cstheme="minorHAnsi"/>
              </w:rPr>
              <w:t>For more information</w:t>
            </w:r>
            <w:r w:rsidR="002A5C13">
              <w:rPr>
                <w:rFonts w:cstheme="minorHAnsi"/>
              </w:rPr>
              <w:t xml:space="preserve"> on confidentiality</w:t>
            </w:r>
            <w:r w:rsidRPr="006E4132">
              <w:rPr>
                <w:rFonts w:cstheme="minorHAnsi"/>
              </w:rPr>
              <w:t xml:space="preserve"> please see the </w:t>
            </w:r>
            <w:r w:rsidR="002F6FAD">
              <w:rPr>
                <w:rFonts w:cstheme="minorHAnsi"/>
              </w:rPr>
              <w:t>Trust</w:t>
            </w:r>
            <w:r w:rsidRPr="006E4132">
              <w:rPr>
                <w:rFonts w:cstheme="minorHAnsi"/>
              </w:rPr>
              <w:t xml:space="preserve"> website (link below) </w:t>
            </w:r>
          </w:p>
          <w:p w14:paraId="05D52A53" w14:textId="6603E0D4" w:rsidR="00996DB4" w:rsidRPr="00F60769" w:rsidRDefault="008A3EF9" w:rsidP="00196EAF">
            <w:pPr>
              <w:spacing w:line="259" w:lineRule="auto"/>
              <w:ind w:right="-3"/>
              <w:jc w:val="both"/>
              <w:rPr>
                <w:rFonts w:cstheme="minorHAnsi"/>
              </w:rPr>
            </w:pPr>
            <w:hyperlink r:id="rId17" w:history="1">
              <w:r w:rsidR="002F6FAD" w:rsidRPr="00470AEB">
                <w:rPr>
                  <w:rStyle w:val="Hyperlink"/>
                  <w:rFonts w:cstheme="minorHAnsi"/>
                </w:rPr>
                <w:t>http://www.aquilatrust.co.uk/1357/gdpr</w:t>
              </w:r>
            </w:hyperlink>
            <w:r w:rsidR="002F6FAD">
              <w:rPr>
                <w:rFonts w:cstheme="minorHAnsi"/>
              </w:rPr>
              <w:t xml:space="preserve"> </w:t>
            </w:r>
          </w:p>
        </w:tc>
      </w:tr>
    </w:tbl>
    <w:p w14:paraId="76D05A91" w14:textId="77777777" w:rsidR="00C5363C" w:rsidRPr="006E4132" w:rsidRDefault="00C5363C" w:rsidP="00617A32">
      <w:pPr>
        <w:pStyle w:val="Heading2"/>
        <w:jc w:val="both"/>
        <w:rPr>
          <w:rFonts w:asciiTheme="minorHAnsi" w:hAnsiTheme="minorHAnsi" w:cstheme="minorHAnsi"/>
        </w:rPr>
      </w:pPr>
      <w:bookmarkStart w:id="8" w:name="_Toc294447456"/>
      <w:r w:rsidRPr="006E4132">
        <w:rPr>
          <w:rFonts w:asciiTheme="minorHAnsi" w:hAnsiTheme="minorHAnsi" w:cstheme="minorHAnsi"/>
        </w:rPr>
        <w:t>Working with Parents</w:t>
      </w:r>
      <w:bookmarkEnd w:id="8"/>
      <w:r w:rsidR="007E41C5" w:rsidRPr="006E4132">
        <w:rPr>
          <w:rFonts w:asciiTheme="minorHAnsi" w:hAnsiTheme="minorHAnsi" w:cstheme="minorHAnsi"/>
        </w:rPr>
        <w:t xml:space="preserve"> and Carers</w:t>
      </w:r>
    </w:p>
    <w:p w14:paraId="322F5713" w14:textId="77777777" w:rsidR="00C51C23" w:rsidRPr="006E4132" w:rsidRDefault="00CA1431" w:rsidP="00617A32">
      <w:pPr>
        <w:spacing w:after="120"/>
        <w:jc w:val="both"/>
        <w:rPr>
          <w:rFonts w:cstheme="minorHAnsi"/>
          <w:sz w:val="22"/>
        </w:rPr>
      </w:pPr>
      <w:r w:rsidRPr="006E4132">
        <w:rPr>
          <w:rFonts w:cstheme="minorHAnsi"/>
          <w:sz w:val="22"/>
        </w:rPr>
        <w:t>We recognise the importance of</w:t>
      </w:r>
      <w:r w:rsidR="001B0EC3" w:rsidRPr="006E4132">
        <w:rPr>
          <w:rFonts w:cstheme="minorHAnsi"/>
          <w:sz w:val="22"/>
        </w:rPr>
        <w:t xml:space="preserve"> working with and</w:t>
      </w:r>
      <w:r w:rsidRPr="006E4132">
        <w:rPr>
          <w:rFonts w:cstheme="minorHAnsi"/>
          <w:sz w:val="22"/>
        </w:rPr>
        <w:t xml:space="preserve"> supporting parents and carers as </w:t>
      </w:r>
      <w:r w:rsidR="001B0EC3" w:rsidRPr="006E4132">
        <w:rPr>
          <w:rFonts w:cstheme="minorHAnsi"/>
          <w:sz w:val="22"/>
        </w:rPr>
        <w:t xml:space="preserve">part of our whole school approach to mental health and wellbeing. </w:t>
      </w:r>
      <w:r w:rsidR="00E055BD" w:rsidRPr="006E4132">
        <w:rPr>
          <w:rFonts w:cstheme="minorHAnsi"/>
          <w:sz w:val="22"/>
        </w:rPr>
        <w:t>In order to support parents and carers, w</w:t>
      </w:r>
      <w:r w:rsidR="00785394" w:rsidRPr="006E4132">
        <w:rPr>
          <w:rFonts w:cstheme="minorHAnsi"/>
          <w:sz w:val="22"/>
        </w:rPr>
        <w:t>e will:</w:t>
      </w:r>
      <w:r w:rsidR="00C51C23" w:rsidRPr="006E4132">
        <w:rPr>
          <w:rFonts w:cstheme="minorHAnsi"/>
          <w:sz w:val="22"/>
        </w:rPr>
        <w:t xml:space="preserve"> </w:t>
      </w:r>
    </w:p>
    <w:p w14:paraId="5D2C4B0B" w14:textId="77777777" w:rsidR="00760D45" w:rsidRPr="00F60769" w:rsidRDefault="0098062E" w:rsidP="00396A97">
      <w:pPr>
        <w:pStyle w:val="NoSpacing"/>
        <w:numPr>
          <w:ilvl w:val="0"/>
          <w:numId w:val="13"/>
        </w:numPr>
        <w:rPr>
          <w:sz w:val="22"/>
        </w:rPr>
      </w:pPr>
      <w:r w:rsidRPr="00F60769">
        <w:rPr>
          <w:sz w:val="22"/>
        </w:rPr>
        <w:t xml:space="preserve">Ensure </w:t>
      </w:r>
      <w:r w:rsidR="00760D45" w:rsidRPr="00F60769">
        <w:rPr>
          <w:sz w:val="22"/>
        </w:rPr>
        <w:t xml:space="preserve">that this policy is </w:t>
      </w:r>
      <w:r w:rsidR="007D0009" w:rsidRPr="00F60769">
        <w:rPr>
          <w:sz w:val="22"/>
        </w:rPr>
        <w:t xml:space="preserve">available in accessible formats including </w:t>
      </w:r>
      <w:r w:rsidR="001F0A6F" w:rsidRPr="00F60769">
        <w:rPr>
          <w:sz w:val="22"/>
        </w:rPr>
        <w:t xml:space="preserve">multiple languages where required </w:t>
      </w:r>
    </w:p>
    <w:p w14:paraId="0747C85B" w14:textId="77777777" w:rsidR="00645F52" w:rsidRPr="00F60769" w:rsidRDefault="00645F52" w:rsidP="00396A97">
      <w:pPr>
        <w:pStyle w:val="NoSpacing"/>
        <w:numPr>
          <w:ilvl w:val="0"/>
          <w:numId w:val="13"/>
        </w:numPr>
        <w:rPr>
          <w:sz w:val="22"/>
        </w:rPr>
      </w:pPr>
      <w:r w:rsidRPr="00F60769">
        <w:rPr>
          <w:sz w:val="22"/>
        </w:rPr>
        <w:t>Make sources of information and support about common mental health issues</w:t>
      </w:r>
      <w:r w:rsidR="005D0505" w:rsidRPr="00F60769">
        <w:rPr>
          <w:sz w:val="22"/>
        </w:rPr>
        <w:t>, available in a prominent position</w:t>
      </w:r>
      <w:r w:rsidRPr="00F60769">
        <w:rPr>
          <w:sz w:val="22"/>
        </w:rPr>
        <w:t xml:space="preserve"> on our school website</w:t>
      </w:r>
    </w:p>
    <w:p w14:paraId="67DDF8FD" w14:textId="77777777" w:rsidR="001F0A6F" w:rsidRPr="00F60769" w:rsidRDefault="001F0A6F" w:rsidP="00396A97">
      <w:pPr>
        <w:pStyle w:val="NoSpacing"/>
        <w:numPr>
          <w:ilvl w:val="0"/>
          <w:numId w:val="13"/>
        </w:numPr>
        <w:rPr>
          <w:sz w:val="22"/>
        </w:rPr>
      </w:pPr>
      <w:r w:rsidRPr="00F60769">
        <w:rPr>
          <w:sz w:val="22"/>
        </w:rPr>
        <w:t>Involve parents and carers in the ongoing review and development of this policy</w:t>
      </w:r>
    </w:p>
    <w:p w14:paraId="49A5E903" w14:textId="77777777" w:rsidR="00760D45" w:rsidRPr="00F60769" w:rsidRDefault="00645F52" w:rsidP="00396A97">
      <w:pPr>
        <w:pStyle w:val="NoSpacing"/>
        <w:numPr>
          <w:ilvl w:val="0"/>
          <w:numId w:val="13"/>
        </w:numPr>
        <w:rPr>
          <w:sz w:val="22"/>
        </w:rPr>
      </w:pPr>
      <w:r w:rsidRPr="00F60769">
        <w:rPr>
          <w:sz w:val="22"/>
        </w:rPr>
        <w:t xml:space="preserve">Ensure </w:t>
      </w:r>
      <w:r w:rsidR="0098062E" w:rsidRPr="00F60769">
        <w:rPr>
          <w:sz w:val="22"/>
        </w:rPr>
        <w:t>that all parents are aware of who to contact and how, if they have</w:t>
      </w:r>
      <w:r w:rsidR="002A5C13" w:rsidRPr="00F60769">
        <w:rPr>
          <w:sz w:val="22"/>
        </w:rPr>
        <w:t xml:space="preserve"> concerns a</w:t>
      </w:r>
      <w:r w:rsidR="00F60769">
        <w:rPr>
          <w:sz w:val="22"/>
        </w:rPr>
        <w:t>bout mental health or wellbeing</w:t>
      </w:r>
    </w:p>
    <w:p w14:paraId="7CE8EF87" w14:textId="77777777" w:rsidR="0082550B" w:rsidRPr="00F60769" w:rsidRDefault="0082550B" w:rsidP="00396A97">
      <w:pPr>
        <w:pStyle w:val="NoSpacing"/>
        <w:numPr>
          <w:ilvl w:val="0"/>
          <w:numId w:val="13"/>
        </w:numPr>
        <w:rPr>
          <w:sz w:val="22"/>
        </w:rPr>
      </w:pPr>
      <w:r w:rsidRPr="00F60769">
        <w:rPr>
          <w:sz w:val="22"/>
        </w:rPr>
        <w:t>Ensure that parents and carers are involved in our whole school approach to mental health and wellbeing</w:t>
      </w:r>
    </w:p>
    <w:p w14:paraId="0F3A0D46" w14:textId="77777777" w:rsidR="003B15EB" w:rsidRPr="00F60769" w:rsidRDefault="003B15EB" w:rsidP="00396A97">
      <w:pPr>
        <w:pStyle w:val="NoSpacing"/>
        <w:numPr>
          <w:ilvl w:val="0"/>
          <w:numId w:val="13"/>
        </w:numPr>
        <w:rPr>
          <w:sz w:val="22"/>
        </w:rPr>
      </w:pPr>
      <w:r w:rsidRPr="00F60769">
        <w:rPr>
          <w:sz w:val="22"/>
        </w:rPr>
        <w:t>Ensure that parents and carers are aware of the support available within the school and externally</w:t>
      </w:r>
    </w:p>
    <w:p w14:paraId="411BFA64" w14:textId="77777777" w:rsidR="00C51C23" w:rsidRPr="00F60769" w:rsidRDefault="00C51C23" w:rsidP="00396A97">
      <w:pPr>
        <w:pStyle w:val="NoSpacing"/>
        <w:numPr>
          <w:ilvl w:val="0"/>
          <w:numId w:val="13"/>
        </w:numPr>
        <w:rPr>
          <w:sz w:val="22"/>
        </w:rPr>
      </w:pPr>
      <w:r w:rsidRPr="00F60769">
        <w:rPr>
          <w:sz w:val="22"/>
        </w:rPr>
        <w:t>Share ideas about how parents can support positive mental health in their children</w:t>
      </w:r>
    </w:p>
    <w:p w14:paraId="69619E80" w14:textId="77777777" w:rsidR="00CA1431" w:rsidRPr="00F60769" w:rsidRDefault="00C51C23" w:rsidP="00396A97">
      <w:pPr>
        <w:pStyle w:val="NoSpacing"/>
        <w:numPr>
          <w:ilvl w:val="0"/>
          <w:numId w:val="13"/>
        </w:numPr>
        <w:rPr>
          <w:sz w:val="22"/>
        </w:rPr>
      </w:pPr>
      <w:r w:rsidRPr="00F60769">
        <w:rPr>
          <w:sz w:val="22"/>
        </w:rPr>
        <w:t>Keep parents and carers informed about the mental health topics their chi</w:t>
      </w:r>
      <w:r w:rsidR="002A5C13" w:rsidRPr="00F60769">
        <w:rPr>
          <w:sz w:val="22"/>
        </w:rPr>
        <w:t>ldren are learning about in PSHE</w:t>
      </w:r>
      <w:r w:rsidRPr="00F60769">
        <w:rPr>
          <w:sz w:val="22"/>
        </w:rPr>
        <w:t xml:space="preserve"> and share ideas for extending and exploring this learning at home</w:t>
      </w:r>
    </w:p>
    <w:p w14:paraId="610A7BF9" w14:textId="77777777" w:rsidR="0098062E" w:rsidRDefault="00F67A21" w:rsidP="00396A97">
      <w:pPr>
        <w:pStyle w:val="NoSpacing"/>
        <w:numPr>
          <w:ilvl w:val="0"/>
          <w:numId w:val="13"/>
        </w:numPr>
        <w:rPr>
          <w:sz w:val="22"/>
        </w:rPr>
      </w:pPr>
      <w:r w:rsidRPr="00F60769">
        <w:rPr>
          <w:sz w:val="22"/>
        </w:rPr>
        <w:t xml:space="preserve">Provide opportunities for parents to be involved in any training </w:t>
      </w:r>
      <w:r w:rsidR="00E073A5" w:rsidRPr="00F60769">
        <w:rPr>
          <w:sz w:val="22"/>
        </w:rPr>
        <w:t xml:space="preserve">or other activities </w:t>
      </w:r>
      <w:r w:rsidRPr="00F60769">
        <w:rPr>
          <w:sz w:val="22"/>
        </w:rPr>
        <w:t xml:space="preserve">which may </w:t>
      </w:r>
      <w:r w:rsidR="00E073A5" w:rsidRPr="00F60769">
        <w:rPr>
          <w:sz w:val="22"/>
        </w:rPr>
        <w:t xml:space="preserve">help them support </w:t>
      </w:r>
      <w:r w:rsidR="005F300A" w:rsidRPr="00F60769">
        <w:rPr>
          <w:sz w:val="22"/>
        </w:rPr>
        <w:t>their child’s mental health</w:t>
      </w:r>
      <w:r w:rsidRPr="00F60769">
        <w:rPr>
          <w:sz w:val="22"/>
        </w:rPr>
        <w:t xml:space="preserve"> </w:t>
      </w:r>
    </w:p>
    <w:p w14:paraId="6A42F9BD" w14:textId="77777777" w:rsidR="00F60769" w:rsidRPr="00F60769" w:rsidRDefault="00F60769" w:rsidP="00F60769">
      <w:pPr>
        <w:pStyle w:val="NoSpacing"/>
        <w:ind w:left="720"/>
        <w:rPr>
          <w:sz w:val="22"/>
        </w:rPr>
      </w:pPr>
    </w:p>
    <w:p w14:paraId="2673B249" w14:textId="77777777" w:rsidR="00C5363C" w:rsidRPr="006E4132" w:rsidRDefault="00C76D0D" w:rsidP="00617A32">
      <w:pPr>
        <w:spacing w:after="120"/>
        <w:jc w:val="both"/>
        <w:rPr>
          <w:rFonts w:cstheme="minorHAnsi"/>
          <w:sz w:val="22"/>
        </w:rPr>
      </w:pPr>
      <w:r w:rsidRPr="006E4132">
        <w:rPr>
          <w:rFonts w:cstheme="minorHAnsi"/>
          <w:sz w:val="22"/>
        </w:rPr>
        <w:t xml:space="preserve">It may be necessary to </w:t>
      </w:r>
      <w:r w:rsidR="00C5363C" w:rsidRPr="006E4132">
        <w:rPr>
          <w:rFonts w:cstheme="minorHAnsi"/>
          <w:sz w:val="22"/>
        </w:rPr>
        <w:t>inform parents</w:t>
      </w:r>
      <w:r w:rsidR="008203BD" w:rsidRPr="006E4132">
        <w:rPr>
          <w:rFonts w:cstheme="minorHAnsi"/>
          <w:sz w:val="22"/>
        </w:rPr>
        <w:t xml:space="preserve"> or </w:t>
      </w:r>
      <w:r w:rsidR="00313EB6" w:rsidRPr="006E4132">
        <w:rPr>
          <w:rFonts w:cstheme="minorHAnsi"/>
          <w:sz w:val="22"/>
        </w:rPr>
        <w:t>carers</w:t>
      </w:r>
      <w:r w:rsidRPr="006E4132">
        <w:rPr>
          <w:rFonts w:cstheme="minorHAnsi"/>
          <w:sz w:val="22"/>
        </w:rPr>
        <w:t xml:space="preserve"> of any concerns relating to the mental health of their child. In this event, </w:t>
      </w:r>
      <w:r w:rsidR="00C5363C" w:rsidRPr="006E4132">
        <w:rPr>
          <w:rFonts w:cstheme="minorHAnsi"/>
          <w:sz w:val="22"/>
        </w:rPr>
        <w:t xml:space="preserve">we </w:t>
      </w:r>
      <w:r w:rsidRPr="006E4132">
        <w:rPr>
          <w:rFonts w:cstheme="minorHAnsi"/>
          <w:sz w:val="22"/>
        </w:rPr>
        <w:t xml:space="preserve">will </w:t>
      </w:r>
      <w:r w:rsidR="00C5363C" w:rsidRPr="006E4132">
        <w:rPr>
          <w:rFonts w:cstheme="minorHAnsi"/>
          <w:sz w:val="22"/>
        </w:rPr>
        <w:t xml:space="preserve">be sensitive in our approach. Before disclosing to parents </w:t>
      </w:r>
      <w:r w:rsidR="008203BD" w:rsidRPr="006E4132">
        <w:rPr>
          <w:rFonts w:cstheme="minorHAnsi"/>
          <w:sz w:val="22"/>
        </w:rPr>
        <w:t xml:space="preserve">or carers </w:t>
      </w:r>
      <w:r w:rsidR="00C5363C" w:rsidRPr="006E4132">
        <w:rPr>
          <w:rFonts w:cstheme="minorHAnsi"/>
          <w:sz w:val="22"/>
        </w:rPr>
        <w:t>we should consider the following questions (</w:t>
      </w:r>
      <w:r w:rsidR="00313EB6" w:rsidRPr="006E4132">
        <w:rPr>
          <w:rFonts w:cstheme="minorHAnsi"/>
          <w:sz w:val="22"/>
        </w:rPr>
        <w:t xml:space="preserve">to be adapted </w:t>
      </w:r>
      <w:r w:rsidR="00C5363C" w:rsidRPr="006E4132">
        <w:rPr>
          <w:rFonts w:cstheme="minorHAnsi"/>
          <w:sz w:val="22"/>
        </w:rPr>
        <w:t>on a case by case basis):</w:t>
      </w:r>
    </w:p>
    <w:p w14:paraId="3F8B6034" w14:textId="77777777" w:rsidR="00A433A4" w:rsidRPr="00F60769" w:rsidRDefault="00A433A4" w:rsidP="00396A97">
      <w:pPr>
        <w:pStyle w:val="NoSpacing"/>
        <w:numPr>
          <w:ilvl w:val="0"/>
          <w:numId w:val="14"/>
        </w:numPr>
        <w:rPr>
          <w:sz w:val="22"/>
        </w:rPr>
      </w:pPr>
      <w:r w:rsidRPr="00F60769">
        <w:rPr>
          <w:sz w:val="22"/>
        </w:rPr>
        <w:t>What are the aims of the meeting?</w:t>
      </w:r>
    </w:p>
    <w:p w14:paraId="60F681E1" w14:textId="77777777" w:rsidR="00C5363C" w:rsidRPr="00F60769" w:rsidRDefault="00C5363C" w:rsidP="00396A97">
      <w:pPr>
        <w:pStyle w:val="NoSpacing"/>
        <w:numPr>
          <w:ilvl w:val="0"/>
          <w:numId w:val="14"/>
        </w:numPr>
        <w:rPr>
          <w:sz w:val="22"/>
        </w:rPr>
      </w:pPr>
      <w:r w:rsidRPr="00F60769">
        <w:rPr>
          <w:sz w:val="22"/>
        </w:rPr>
        <w:t xml:space="preserve">Can the meeting </w:t>
      </w:r>
      <w:r w:rsidR="00080D42" w:rsidRPr="00F60769">
        <w:rPr>
          <w:sz w:val="22"/>
        </w:rPr>
        <w:t>be held</w:t>
      </w:r>
      <w:r w:rsidRPr="00F60769">
        <w:rPr>
          <w:sz w:val="22"/>
        </w:rPr>
        <w:t xml:space="preserve"> face to face? This is preferable</w:t>
      </w:r>
      <w:r w:rsidR="00F60769">
        <w:rPr>
          <w:sz w:val="22"/>
        </w:rPr>
        <w:t>, subject to any restrictions</w:t>
      </w:r>
    </w:p>
    <w:p w14:paraId="6BE19084" w14:textId="77777777" w:rsidR="00C5363C" w:rsidRPr="00F60769" w:rsidRDefault="00C5363C" w:rsidP="00396A97">
      <w:pPr>
        <w:pStyle w:val="NoSpacing"/>
        <w:numPr>
          <w:ilvl w:val="0"/>
          <w:numId w:val="14"/>
        </w:numPr>
        <w:rPr>
          <w:sz w:val="22"/>
        </w:rPr>
      </w:pPr>
      <w:r w:rsidRPr="00F60769">
        <w:rPr>
          <w:sz w:val="22"/>
        </w:rPr>
        <w:t xml:space="preserve">Where </w:t>
      </w:r>
      <w:r w:rsidR="00A433A4" w:rsidRPr="00F60769">
        <w:rPr>
          <w:sz w:val="22"/>
        </w:rPr>
        <w:t>would be the best environment to conduct the meeting</w:t>
      </w:r>
      <w:r w:rsidRPr="00F60769">
        <w:rPr>
          <w:sz w:val="22"/>
        </w:rPr>
        <w:t xml:space="preserve">? </w:t>
      </w:r>
    </w:p>
    <w:p w14:paraId="47721ADA" w14:textId="77777777" w:rsidR="00C5363C" w:rsidRDefault="00C5363C" w:rsidP="00396A97">
      <w:pPr>
        <w:pStyle w:val="NoSpacing"/>
        <w:numPr>
          <w:ilvl w:val="0"/>
          <w:numId w:val="14"/>
        </w:numPr>
        <w:rPr>
          <w:sz w:val="22"/>
        </w:rPr>
      </w:pPr>
      <w:r w:rsidRPr="00F60769">
        <w:rPr>
          <w:sz w:val="22"/>
        </w:rPr>
        <w:t>Who should be present? Consider parents</w:t>
      </w:r>
      <w:r w:rsidR="008203BD" w:rsidRPr="00F60769">
        <w:rPr>
          <w:sz w:val="22"/>
        </w:rPr>
        <w:t xml:space="preserve"> and </w:t>
      </w:r>
      <w:r w:rsidR="00FE5EB2" w:rsidRPr="00F60769">
        <w:rPr>
          <w:sz w:val="22"/>
        </w:rPr>
        <w:t>carers</w:t>
      </w:r>
      <w:r w:rsidRPr="00F60769">
        <w:rPr>
          <w:sz w:val="22"/>
        </w:rPr>
        <w:t xml:space="preserve">, the student, </w:t>
      </w:r>
      <w:r w:rsidR="00A433A4" w:rsidRPr="00F60769">
        <w:rPr>
          <w:sz w:val="22"/>
        </w:rPr>
        <w:t>relevant</w:t>
      </w:r>
      <w:r w:rsidR="00F60769">
        <w:rPr>
          <w:sz w:val="22"/>
        </w:rPr>
        <w:t xml:space="preserve"> members of staff</w:t>
      </w:r>
    </w:p>
    <w:p w14:paraId="7F7D039E" w14:textId="77777777" w:rsidR="00F60769" w:rsidRPr="00F60769" w:rsidRDefault="00F60769" w:rsidP="00F60769">
      <w:pPr>
        <w:pStyle w:val="NoSpacing"/>
        <w:ind w:left="720"/>
        <w:rPr>
          <w:sz w:val="22"/>
        </w:rPr>
      </w:pPr>
    </w:p>
    <w:p w14:paraId="7A00D036" w14:textId="77777777" w:rsidR="00D82810" w:rsidRPr="0010695D" w:rsidRDefault="00C5363C" w:rsidP="0010695D">
      <w:pPr>
        <w:pStyle w:val="NoSpacing"/>
        <w:rPr>
          <w:sz w:val="22"/>
        </w:rPr>
      </w:pPr>
      <w:r w:rsidRPr="0010695D">
        <w:rPr>
          <w:sz w:val="22"/>
        </w:rPr>
        <w:t xml:space="preserve">It </w:t>
      </w:r>
      <w:r w:rsidR="00C76D0D" w:rsidRPr="0010695D">
        <w:rPr>
          <w:sz w:val="22"/>
        </w:rPr>
        <w:t>may</w:t>
      </w:r>
      <w:r w:rsidRPr="0010695D">
        <w:rPr>
          <w:sz w:val="22"/>
        </w:rPr>
        <w:t xml:space="preserve"> be shocking and upsetting for parents</w:t>
      </w:r>
      <w:r w:rsidR="008203BD" w:rsidRPr="0010695D">
        <w:rPr>
          <w:sz w:val="22"/>
        </w:rPr>
        <w:t xml:space="preserve"> or </w:t>
      </w:r>
      <w:r w:rsidR="00903B80" w:rsidRPr="0010695D">
        <w:rPr>
          <w:sz w:val="22"/>
        </w:rPr>
        <w:t>carers</w:t>
      </w:r>
      <w:r w:rsidRPr="0010695D">
        <w:rPr>
          <w:sz w:val="22"/>
        </w:rPr>
        <w:t xml:space="preserve"> to learn </w:t>
      </w:r>
      <w:r w:rsidR="00903B80" w:rsidRPr="0010695D">
        <w:rPr>
          <w:sz w:val="22"/>
        </w:rPr>
        <w:t>that their</w:t>
      </w:r>
      <w:r w:rsidRPr="0010695D">
        <w:rPr>
          <w:sz w:val="22"/>
        </w:rPr>
        <w:t xml:space="preserve"> child</w:t>
      </w:r>
      <w:r w:rsidR="00903B80" w:rsidRPr="0010695D">
        <w:rPr>
          <w:sz w:val="22"/>
        </w:rPr>
        <w:t xml:space="preserve"> may be experiencing a mental health problem</w:t>
      </w:r>
      <w:r w:rsidR="003C01FC" w:rsidRPr="0010695D">
        <w:rPr>
          <w:sz w:val="22"/>
        </w:rPr>
        <w:t>, and we should be prepared for a range of responses, which may include</w:t>
      </w:r>
      <w:r w:rsidR="00252A40" w:rsidRPr="0010695D">
        <w:rPr>
          <w:sz w:val="22"/>
        </w:rPr>
        <w:t xml:space="preserve"> </w:t>
      </w:r>
      <w:r w:rsidRPr="0010695D">
        <w:rPr>
          <w:sz w:val="22"/>
        </w:rPr>
        <w:t>fear</w:t>
      </w:r>
      <w:r w:rsidR="00252A40" w:rsidRPr="0010695D">
        <w:rPr>
          <w:sz w:val="22"/>
        </w:rPr>
        <w:t>, anger</w:t>
      </w:r>
      <w:r w:rsidRPr="0010695D">
        <w:rPr>
          <w:sz w:val="22"/>
        </w:rPr>
        <w:t xml:space="preserve"> or </w:t>
      </w:r>
      <w:r w:rsidR="00252A40" w:rsidRPr="0010695D">
        <w:rPr>
          <w:sz w:val="22"/>
        </w:rPr>
        <w:t>emotional distress</w:t>
      </w:r>
      <w:r w:rsidRPr="0010695D">
        <w:rPr>
          <w:sz w:val="22"/>
        </w:rPr>
        <w:t xml:space="preserve"> during the first conversation. We should be accepting of this (within reason) and give the parent</w:t>
      </w:r>
      <w:r w:rsidR="008203BD" w:rsidRPr="0010695D">
        <w:rPr>
          <w:sz w:val="22"/>
        </w:rPr>
        <w:t xml:space="preserve"> or carer</w:t>
      </w:r>
      <w:r w:rsidRPr="0010695D">
        <w:rPr>
          <w:sz w:val="22"/>
        </w:rPr>
        <w:t xml:space="preserve"> time to reflect.    </w:t>
      </w:r>
    </w:p>
    <w:p w14:paraId="0C40A5BA" w14:textId="77777777" w:rsidR="00C5363C" w:rsidRPr="0010695D" w:rsidRDefault="00C5363C" w:rsidP="0010695D">
      <w:pPr>
        <w:pStyle w:val="NoSpacing"/>
        <w:rPr>
          <w:sz w:val="22"/>
        </w:rPr>
      </w:pPr>
      <w:r w:rsidRPr="0010695D">
        <w:rPr>
          <w:sz w:val="22"/>
        </w:rPr>
        <w:t>Sharing sources of further support aimed specifically at parents</w:t>
      </w:r>
      <w:r w:rsidR="008203BD" w:rsidRPr="0010695D">
        <w:rPr>
          <w:sz w:val="22"/>
        </w:rPr>
        <w:t xml:space="preserve"> and carers</w:t>
      </w:r>
      <w:r w:rsidRPr="0010695D">
        <w:rPr>
          <w:sz w:val="22"/>
        </w:rPr>
        <w:t xml:space="preserve"> can also be helpful too</w:t>
      </w:r>
      <w:r w:rsidR="008A484B" w:rsidRPr="0010695D">
        <w:rPr>
          <w:sz w:val="22"/>
        </w:rPr>
        <w:t>,</w:t>
      </w:r>
      <w:r w:rsidRPr="0010695D">
        <w:rPr>
          <w:sz w:val="22"/>
        </w:rPr>
        <w:t xml:space="preserve"> e.g. parent helplines and forums.</w:t>
      </w:r>
    </w:p>
    <w:p w14:paraId="272278A9" w14:textId="77777777" w:rsidR="00A57713" w:rsidRPr="0010695D" w:rsidRDefault="00C5363C" w:rsidP="0010695D">
      <w:pPr>
        <w:pStyle w:val="NoSpacing"/>
        <w:rPr>
          <w:sz w:val="22"/>
        </w:rPr>
      </w:pPr>
      <w:r w:rsidRPr="0010695D">
        <w:rPr>
          <w:sz w:val="22"/>
        </w:rPr>
        <w:t xml:space="preserve">We </w:t>
      </w:r>
      <w:r w:rsidR="00C17F41" w:rsidRPr="0010695D">
        <w:rPr>
          <w:sz w:val="22"/>
        </w:rPr>
        <w:t xml:space="preserve">will </w:t>
      </w:r>
      <w:r w:rsidRPr="0010695D">
        <w:rPr>
          <w:sz w:val="22"/>
        </w:rPr>
        <w:t>provide clear means of contacting us with further questions a</w:t>
      </w:r>
      <w:r w:rsidR="008A484B" w:rsidRPr="0010695D">
        <w:rPr>
          <w:sz w:val="22"/>
        </w:rPr>
        <w:t>nd consider booking in a follow-</w:t>
      </w:r>
      <w:r w:rsidRPr="0010695D">
        <w:rPr>
          <w:sz w:val="22"/>
        </w:rPr>
        <w:t>up meeting or phone call right away as parents</w:t>
      </w:r>
      <w:r w:rsidR="008203BD" w:rsidRPr="0010695D">
        <w:rPr>
          <w:sz w:val="22"/>
        </w:rPr>
        <w:t xml:space="preserve"> and carers</w:t>
      </w:r>
      <w:r w:rsidRPr="0010695D">
        <w:rPr>
          <w:sz w:val="22"/>
        </w:rPr>
        <w:t xml:space="preserve"> often have many questions as they process the information. Finish each meeting with agreed next step</w:t>
      </w:r>
      <w:r w:rsidR="008A484B" w:rsidRPr="0010695D">
        <w:rPr>
          <w:sz w:val="22"/>
        </w:rPr>
        <w:t>s</w:t>
      </w:r>
      <w:r w:rsidRPr="0010695D">
        <w:rPr>
          <w:sz w:val="22"/>
        </w:rPr>
        <w:t xml:space="preserve"> and always keep a brief record of the meeting on the child’s confidential record.  </w:t>
      </w:r>
    </w:p>
    <w:p w14:paraId="707BA5B0" w14:textId="77777777" w:rsidR="006B0FBF" w:rsidRDefault="006B0FBF" w:rsidP="00C5363C">
      <w:pPr>
        <w:pStyle w:val="Heading2"/>
        <w:rPr>
          <w:rFonts w:asciiTheme="minorHAnsi" w:hAnsiTheme="minorHAnsi" w:cstheme="minorHAnsi"/>
        </w:rPr>
      </w:pPr>
      <w:bookmarkStart w:id="9" w:name="_Toc294447460"/>
    </w:p>
    <w:bookmarkEnd w:id="9"/>
    <w:p w14:paraId="01979118" w14:textId="669A45E2" w:rsidR="00781F75" w:rsidRDefault="00781F75" w:rsidP="00781F75"/>
    <w:p w14:paraId="4777E0EB" w14:textId="5CFC6DD6" w:rsidR="006A3921" w:rsidRDefault="006A3921" w:rsidP="00781F75"/>
    <w:p w14:paraId="5B0E9C1B" w14:textId="5A87B131" w:rsidR="006A3921" w:rsidRDefault="006A3921" w:rsidP="00781F75"/>
    <w:p w14:paraId="22A58888" w14:textId="43739A2E" w:rsidR="006A3921" w:rsidRDefault="006A3921" w:rsidP="00781F75"/>
    <w:p w14:paraId="44EEA935" w14:textId="12DE2F92" w:rsidR="006A3921" w:rsidRDefault="006A3921" w:rsidP="00781F75"/>
    <w:p w14:paraId="70D3BB4B" w14:textId="05C5227D" w:rsidR="006A3921" w:rsidRDefault="006A3921" w:rsidP="00781F75"/>
    <w:p w14:paraId="76C8BACC" w14:textId="68BFF02C" w:rsidR="006A3921" w:rsidRDefault="006A3921" w:rsidP="00781F75"/>
    <w:p w14:paraId="266DBBFA" w14:textId="5AD12030" w:rsidR="00530D5A" w:rsidRDefault="00530D5A" w:rsidP="00781F75"/>
    <w:p w14:paraId="23CCBE63" w14:textId="77777777" w:rsidR="00530D5A" w:rsidRDefault="00530D5A" w:rsidP="00781F75"/>
    <w:p w14:paraId="2A711AD0" w14:textId="75DFED8C" w:rsidR="006A3921" w:rsidRDefault="006A3921" w:rsidP="00781F75"/>
    <w:p w14:paraId="4EAC7DF4" w14:textId="77777777" w:rsidR="00555C11" w:rsidRDefault="00555C11" w:rsidP="006B0FBF">
      <w:pPr>
        <w:pStyle w:val="Heading2"/>
        <w:rPr>
          <w:rFonts w:asciiTheme="minorHAnsi" w:hAnsiTheme="minorHAnsi" w:cstheme="minorHAnsi"/>
        </w:rPr>
      </w:pPr>
    </w:p>
    <w:p w14:paraId="3446532E" w14:textId="77777777" w:rsidR="00555C11" w:rsidRDefault="00555C11" w:rsidP="006B0FBF">
      <w:pPr>
        <w:pStyle w:val="Heading2"/>
        <w:rPr>
          <w:rFonts w:asciiTheme="minorHAnsi" w:hAnsiTheme="minorHAnsi" w:cstheme="minorHAnsi"/>
        </w:rPr>
      </w:pPr>
    </w:p>
    <w:p w14:paraId="445354A2" w14:textId="77777777" w:rsidR="00555C11" w:rsidRDefault="00555C11" w:rsidP="006B0FBF">
      <w:pPr>
        <w:pStyle w:val="Heading2"/>
        <w:rPr>
          <w:rFonts w:asciiTheme="minorHAnsi" w:hAnsiTheme="minorHAnsi" w:cstheme="minorHAnsi"/>
        </w:rPr>
      </w:pPr>
    </w:p>
    <w:p w14:paraId="1F901D99" w14:textId="08F1EE65" w:rsidR="006B0FBF" w:rsidRPr="006E4132" w:rsidRDefault="00C12975" w:rsidP="006B0FBF">
      <w:pPr>
        <w:pStyle w:val="Heading2"/>
        <w:rPr>
          <w:rFonts w:asciiTheme="minorHAnsi" w:hAnsiTheme="minorHAnsi" w:cstheme="minorHAnsi"/>
        </w:rPr>
      </w:pPr>
      <w:r w:rsidRPr="006E4132">
        <w:rPr>
          <w:rFonts w:asciiTheme="minorHAnsi" w:hAnsiTheme="minorHAnsi" w:cstheme="minorHAnsi"/>
        </w:rPr>
        <w:t xml:space="preserve">Appendix A- Tiered Approach to Mental Health and Well Being </w:t>
      </w:r>
    </w:p>
    <w:p w14:paraId="76CC3FD2" w14:textId="77777777" w:rsidR="006B0FBF" w:rsidRPr="006E4132" w:rsidRDefault="006B0FBF" w:rsidP="00D82810">
      <w:pPr>
        <w:spacing w:after="120"/>
        <w:rPr>
          <w:rFonts w:cstheme="minorHAnsi"/>
          <w:sz w:val="22"/>
        </w:rPr>
      </w:pPr>
    </w:p>
    <w:p w14:paraId="14B95D8E" w14:textId="77777777" w:rsidR="003B2F13" w:rsidRPr="006E4132" w:rsidRDefault="003B2F13" w:rsidP="003B2F13">
      <w:pPr>
        <w:spacing w:before="45" w:after="45"/>
        <w:rPr>
          <w:rFonts w:cstheme="minorHAnsi"/>
          <w:color w:val="333333"/>
          <w:lang w:eastAsia="en-GB"/>
        </w:rPr>
      </w:pPr>
      <w:r w:rsidRPr="006E4132">
        <w:rPr>
          <w:rFonts w:cstheme="minorHAnsi"/>
          <w:color w:val="333333"/>
          <w:lang w:eastAsia="en-GB"/>
        </w:rPr>
        <w:t xml:space="preserve">Routine support in schools falls into the following three categories (See school specific provision map for more information- Appendix B)  </w:t>
      </w:r>
    </w:p>
    <w:p w14:paraId="2646CF01" w14:textId="77777777" w:rsidR="003B2F13" w:rsidRPr="006E4132" w:rsidRDefault="003B2F13" w:rsidP="003B2F13">
      <w:pPr>
        <w:spacing w:before="45" w:after="45"/>
        <w:rPr>
          <w:rFonts w:cstheme="minorHAnsi"/>
          <w:color w:val="333333"/>
          <w:sz w:val="20"/>
          <w:lang w:eastAsia="en-GB"/>
        </w:rPr>
      </w:pPr>
    </w:p>
    <w:p w14:paraId="0580189B" w14:textId="77777777" w:rsidR="003B2F13" w:rsidRPr="006E4132" w:rsidRDefault="003B2F13" w:rsidP="003B2F13">
      <w:pPr>
        <w:spacing w:line="259" w:lineRule="auto"/>
        <w:ind w:right="143"/>
        <w:jc w:val="center"/>
        <w:rPr>
          <w:rFonts w:cstheme="minorHAnsi"/>
          <w:color w:val="000000" w:themeColor="text1"/>
        </w:rPr>
      </w:pPr>
    </w:p>
    <w:p w14:paraId="1E3CB17A" w14:textId="77777777" w:rsidR="003B2F13" w:rsidRPr="006E4132" w:rsidRDefault="003B2F13" w:rsidP="003B2F13">
      <w:pPr>
        <w:spacing w:line="259" w:lineRule="auto"/>
        <w:ind w:right="143"/>
        <w:jc w:val="center"/>
        <w:rPr>
          <w:rFonts w:cstheme="minorHAnsi"/>
          <w:color w:val="000000" w:themeColor="text1"/>
        </w:rPr>
      </w:pPr>
      <w:r w:rsidRPr="006E4132">
        <w:rPr>
          <w:rFonts w:cstheme="minorHAnsi"/>
          <w:noProof/>
          <w:color w:val="333333"/>
          <w:sz w:val="20"/>
          <w:lang w:eastAsia="en-GB"/>
        </w:rPr>
        <mc:AlternateContent>
          <mc:Choice Requires="wpg">
            <w:drawing>
              <wp:anchor distT="0" distB="0" distL="114300" distR="114300" simplePos="0" relativeHeight="251668480" behindDoc="0" locked="0" layoutInCell="1" allowOverlap="1" wp14:anchorId="782FC629" wp14:editId="5BD200D0">
                <wp:simplePos x="0" y="0"/>
                <wp:positionH relativeFrom="column">
                  <wp:posOffset>327660</wp:posOffset>
                </wp:positionH>
                <wp:positionV relativeFrom="paragraph">
                  <wp:posOffset>8255</wp:posOffset>
                </wp:positionV>
                <wp:extent cx="4823460" cy="2133600"/>
                <wp:effectExtent l="0" t="0" r="15240" b="19050"/>
                <wp:wrapNone/>
                <wp:docPr id="8" name="Group 8"/>
                <wp:cNvGraphicFramePr/>
                <a:graphic xmlns:a="http://schemas.openxmlformats.org/drawingml/2006/main">
                  <a:graphicData uri="http://schemas.microsoft.com/office/word/2010/wordprocessingGroup">
                    <wpg:wgp>
                      <wpg:cNvGrpSpPr/>
                      <wpg:grpSpPr>
                        <a:xfrm>
                          <a:off x="0" y="0"/>
                          <a:ext cx="4823460" cy="2133600"/>
                          <a:chOff x="0" y="0"/>
                          <a:chExt cx="5822950" cy="3467100"/>
                        </a:xfrm>
                      </wpg:grpSpPr>
                      <wps:wsp>
                        <wps:cNvPr id="4" name="Rounded Rectangle 4"/>
                        <wps:cNvSpPr/>
                        <wps:spPr>
                          <a:xfrm>
                            <a:off x="404755" y="1225551"/>
                            <a:ext cx="5114629" cy="1028066"/>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FC2C7DD" w14:textId="77777777" w:rsidR="003B2F13" w:rsidRPr="003B2F13" w:rsidRDefault="003B2F13" w:rsidP="003B2F13">
                              <w:pPr>
                                <w:rPr>
                                  <w:color w:val="000000" w:themeColor="text1"/>
                                  <w:sz w:val="44"/>
                                </w:rPr>
                              </w:pPr>
                              <w:r>
                                <w:rPr>
                                  <w:color w:val="000000" w:themeColor="text1"/>
                                  <w:sz w:val="44"/>
                                </w:rPr>
                                <w:t xml:space="preserve">         Targeted Approach (Tier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 name="Group 7"/>
                        <wpg:cNvGrpSpPr/>
                        <wpg:grpSpPr>
                          <a:xfrm>
                            <a:off x="0" y="0"/>
                            <a:ext cx="5822950" cy="3467100"/>
                            <a:chOff x="0" y="0"/>
                            <a:chExt cx="5454650" cy="3467100"/>
                          </a:xfrm>
                        </wpg:grpSpPr>
                        <wps:wsp>
                          <wps:cNvPr id="5" name="Rounded Rectangle 5"/>
                          <wps:cNvSpPr/>
                          <wps:spPr>
                            <a:xfrm>
                              <a:off x="0" y="2444750"/>
                              <a:ext cx="5454650" cy="1022350"/>
                            </a:xfrm>
                            <a:prstGeom prst="round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F1E25F5" w14:textId="77777777" w:rsidR="003B2F13" w:rsidRPr="00043A6D" w:rsidRDefault="003B2F13" w:rsidP="003B2F13">
                                <w:pPr>
                                  <w:rPr>
                                    <w:color w:val="000000" w:themeColor="text1"/>
                                    <w:sz w:val="44"/>
                                  </w:rPr>
                                </w:pPr>
                                <w:r>
                                  <w:rPr>
                                    <w:color w:val="000000" w:themeColor="text1"/>
                                    <w:sz w:val="44"/>
                                  </w:rPr>
                                  <w:t xml:space="preserve">             </w:t>
                                </w:r>
                                <w:r w:rsidRPr="00043A6D">
                                  <w:rPr>
                                    <w:color w:val="000000" w:themeColor="text1"/>
                                    <w:sz w:val="44"/>
                                  </w:rPr>
                                  <w:t xml:space="preserve">Universal </w:t>
                                </w:r>
                                <w:r>
                                  <w:rPr>
                                    <w:color w:val="000000" w:themeColor="text1"/>
                                    <w:sz w:val="44"/>
                                  </w:rPr>
                                  <w:t>Approach (Tier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ounded Rectangle 6"/>
                          <wps:cNvSpPr/>
                          <wps:spPr>
                            <a:xfrm>
                              <a:off x="818628" y="0"/>
                              <a:ext cx="3920799" cy="1022349"/>
                            </a:xfrm>
                            <a:prstGeom prst="roundRect">
                              <a:avLst/>
                            </a:prstGeom>
                            <a:solidFill>
                              <a:schemeClr val="tx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3E93D6F" w14:textId="77777777" w:rsidR="003B2F13" w:rsidRPr="00B63BF3" w:rsidRDefault="003B2F13" w:rsidP="003B2F13">
                                <w:pPr>
                                  <w:jc w:val="center"/>
                                </w:pPr>
                                <w:r>
                                  <w:rPr>
                                    <w:color w:val="000000" w:themeColor="text1"/>
                                    <w:sz w:val="44"/>
                                  </w:rPr>
                                  <w:t>Specialist A</w:t>
                                </w:r>
                                <w:r w:rsidRPr="00B63BF3">
                                  <w:rPr>
                                    <w:color w:val="000000" w:themeColor="text1"/>
                                    <w:sz w:val="44"/>
                                  </w:rPr>
                                  <w:t>pproach (Tier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82FC629" id="Group 8" o:spid="_x0000_s1030" style="position:absolute;left:0;text-align:left;margin-left:25.8pt;margin-top:.65pt;width:379.8pt;height:168pt;z-index:251668480;mso-width-relative:margin;mso-height-relative:margin" coordsize="58229,346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">
                <v:roundrect id="Rounded Rectangle 4" o:spid="_x0000_s1031" style="position:absolute;left:4047;top:12255;width:51146;height:102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" fillcolor="#bdd6ee [1300]" strokecolor="#1f4d78 [1604]" strokeweight="1pt">
                  <v:stroke joinstyle="miter"/>
                  <v:textbox>
                    <w:txbxContent>
                      <w:p w14:paraId="0FC2C7DD" w14:textId="77777777" w:rsidR="003B2F13" w:rsidRPr="003B2F13" w:rsidRDefault="003B2F13" w:rsidP="003B2F13">
                        <w:pPr>
                          <w:rPr>
                            <w:color w:val="000000" w:themeColor="text1"/>
                            <w:sz w:val="44"/>
                          </w:rPr>
                        </w:pPr>
                        <w:r>
                          <w:rPr>
                            <w:color w:val="000000" w:themeColor="text1"/>
                            <w:sz w:val="44"/>
                          </w:rPr>
                          <w:t xml:space="preserve">         Targeted Approach (Tier 2)</w:t>
                        </w:r>
                      </w:p>
                    </w:txbxContent>
                  </v:textbox>
                </v:roundrect>
                <v:group id="Group 7" o:spid="_x0000_s1032" style="position:absolute;width:58229;height:34671" coordsize="54546,346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oundrect id="Rounded Rectangle 5" o:spid="_x0000_s1033" style="position:absolute;top:24447;width:54546;height:102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" fillcolor="#9cc2e5 [1940]" strokecolor="#1f4d78 [1604]" strokeweight="1pt">
                    <v:stroke joinstyle="miter"/>
                    <v:textbox>
                      <w:txbxContent>
                        <w:p w14:paraId="6F1E25F5" w14:textId="77777777" w:rsidR="003B2F13" w:rsidRPr="00043A6D" w:rsidRDefault="003B2F13" w:rsidP="003B2F13">
                          <w:pPr>
                            <w:rPr>
                              <w:color w:val="000000" w:themeColor="text1"/>
                              <w:sz w:val="44"/>
                            </w:rPr>
                          </w:pPr>
                          <w:r>
                            <w:rPr>
                              <w:color w:val="000000" w:themeColor="text1"/>
                              <w:sz w:val="44"/>
                            </w:rPr>
                            <w:t xml:space="preserve">             </w:t>
                          </w:r>
                          <w:r w:rsidRPr="00043A6D">
                            <w:rPr>
                              <w:color w:val="000000" w:themeColor="text1"/>
                              <w:sz w:val="44"/>
                            </w:rPr>
                            <w:t xml:space="preserve">Universal </w:t>
                          </w:r>
                          <w:r>
                            <w:rPr>
                              <w:color w:val="000000" w:themeColor="text1"/>
                              <w:sz w:val="44"/>
                            </w:rPr>
                            <w:t>Approach (Tier 1)</w:t>
                          </w:r>
                        </w:p>
                      </w:txbxContent>
                    </v:textbox>
                  </v:roundrect>
                  <v:roundrect id="Rounded Rectangle 6" o:spid="_x0000_s1034" style="position:absolute;left:8186;width:39208;height:1022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" fillcolor="#d5dce4 [671]" strokecolor="#1f4d78 [1604]" strokeweight="1pt">
                    <v:stroke joinstyle="miter"/>
                    <v:textbox>
                      <w:txbxContent>
                        <w:p w14:paraId="73E93D6F" w14:textId="77777777" w:rsidR="003B2F13" w:rsidRPr="00B63BF3" w:rsidRDefault="003B2F13" w:rsidP="003B2F13">
                          <w:pPr>
                            <w:jc w:val="center"/>
                          </w:pPr>
                          <w:r>
                            <w:rPr>
                              <w:color w:val="000000" w:themeColor="text1"/>
                              <w:sz w:val="44"/>
                            </w:rPr>
                            <w:t>Specialist A</w:t>
                          </w:r>
                          <w:r w:rsidRPr="00B63BF3">
                            <w:rPr>
                              <w:color w:val="000000" w:themeColor="text1"/>
                              <w:sz w:val="44"/>
                            </w:rPr>
                            <w:t>pproach (Tier 3)</w:t>
                          </w:r>
                        </w:p>
                      </w:txbxContent>
                    </v:textbox>
                  </v:roundrect>
                </v:group>
              </v:group>
            </w:pict>
          </mc:Fallback>
        </mc:AlternateContent>
      </w:r>
    </w:p>
    <w:p w14:paraId="19714D85" w14:textId="77777777" w:rsidR="003B2F13" w:rsidRPr="006E4132" w:rsidRDefault="003B2F13" w:rsidP="003B2F13">
      <w:pPr>
        <w:spacing w:line="259" w:lineRule="auto"/>
        <w:ind w:right="143"/>
        <w:jc w:val="center"/>
        <w:rPr>
          <w:rFonts w:cstheme="minorHAnsi"/>
          <w:color w:val="000000" w:themeColor="text1"/>
        </w:rPr>
      </w:pPr>
    </w:p>
    <w:p w14:paraId="2AB7A3A3" w14:textId="77777777" w:rsidR="003B2F13" w:rsidRPr="006E4132" w:rsidRDefault="003B2F13" w:rsidP="003B2F13">
      <w:pPr>
        <w:spacing w:line="259" w:lineRule="auto"/>
        <w:ind w:right="143"/>
        <w:jc w:val="center"/>
        <w:rPr>
          <w:rFonts w:cstheme="minorHAnsi"/>
          <w:color w:val="000000" w:themeColor="text1"/>
        </w:rPr>
      </w:pPr>
    </w:p>
    <w:p w14:paraId="620D6028" w14:textId="77777777" w:rsidR="003B2F13" w:rsidRPr="006E4132" w:rsidRDefault="003B2F13" w:rsidP="003B2F13">
      <w:pPr>
        <w:spacing w:line="259" w:lineRule="auto"/>
        <w:ind w:right="143"/>
        <w:jc w:val="center"/>
        <w:rPr>
          <w:rFonts w:cstheme="minorHAnsi"/>
          <w:color w:val="000000" w:themeColor="text1"/>
        </w:rPr>
      </w:pPr>
    </w:p>
    <w:p w14:paraId="362EC45C" w14:textId="77777777" w:rsidR="003B2F13" w:rsidRPr="006E4132" w:rsidRDefault="003B2F13" w:rsidP="003B2F13">
      <w:pPr>
        <w:spacing w:line="259" w:lineRule="auto"/>
        <w:ind w:right="143"/>
        <w:jc w:val="center"/>
        <w:rPr>
          <w:rFonts w:cstheme="minorHAnsi"/>
          <w:color w:val="000000" w:themeColor="text1"/>
        </w:rPr>
      </w:pPr>
    </w:p>
    <w:p w14:paraId="3B2FD17E" w14:textId="77777777" w:rsidR="003B2F13" w:rsidRPr="006E4132" w:rsidRDefault="003B2F13" w:rsidP="003B2F13">
      <w:pPr>
        <w:spacing w:line="259" w:lineRule="auto"/>
        <w:ind w:right="143"/>
        <w:jc w:val="center"/>
        <w:rPr>
          <w:rFonts w:cstheme="minorHAnsi"/>
          <w:color w:val="000000" w:themeColor="text1"/>
        </w:rPr>
      </w:pPr>
    </w:p>
    <w:p w14:paraId="3484A0F9" w14:textId="77777777" w:rsidR="003B2F13" w:rsidRPr="006E4132" w:rsidRDefault="003B2F13" w:rsidP="003B2F13">
      <w:pPr>
        <w:spacing w:line="259" w:lineRule="auto"/>
        <w:ind w:right="143"/>
        <w:jc w:val="center"/>
        <w:rPr>
          <w:rFonts w:cstheme="minorHAnsi"/>
          <w:color w:val="000000" w:themeColor="text1"/>
        </w:rPr>
      </w:pPr>
    </w:p>
    <w:p w14:paraId="5F202DE6" w14:textId="77777777" w:rsidR="003B2F13" w:rsidRPr="006E4132" w:rsidRDefault="003B2F13" w:rsidP="003B2F13">
      <w:pPr>
        <w:spacing w:line="259" w:lineRule="auto"/>
        <w:ind w:right="143"/>
        <w:jc w:val="center"/>
        <w:rPr>
          <w:rFonts w:cstheme="minorHAnsi"/>
          <w:color w:val="000000" w:themeColor="text1"/>
        </w:rPr>
      </w:pPr>
    </w:p>
    <w:p w14:paraId="708DA84B" w14:textId="77777777" w:rsidR="003B2F13" w:rsidRPr="006E4132" w:rsidRDefault="003B2F13" w:rsidP="003B2F13">
      <w:pPr>
        <w:spacing w:line="259" w:lineRule="auto"/>
        <w:ind w:right="143"/>
        <w:jc w:val="center"/>
        <w:rPr>
          <w:rFonts w:cstheme="minorHAnsi"/>
          <w:color w:val="000000" w:themeColor="text1"/>
        </w:rPr>
      </w:pPr>
    </w:p>
    <w:p w14:paraId="057E39FD" w14:textId="77777777" w:rsidR="003B2F13" w:rsidRPr="006E4132" w:rsidRDefault="003B2F13" w:rsidP="003B2F13">
      <w:pPr>
        <w:spacing w:line="259" w:lineRule="auto"/>
        <w:ind w:right="143"/>
        <w:jc w:val="center"/>
        <w:rPr>
          <w:rFonts w:cstheme="minorHAnsi"/>
          <w:color w:val="000000" w:themeColor="text1"/>
        </w:rPr>
      </w:pPr>
    </w:p>
    <w:p w14:paraId="56835263" w14:textId="77777777" w:rsidR="003B2F13" w:rsidRPr="006E4132" w:rsidRDefault="003B2F13" w:rsidP="003B2F13">
      <w:pPr>
        <w:spacing w:line="259" w:lineRule="auto"/>
        <w:ind w:right="143"/>
        <w:jc w:val="center"/>
        <w:rPr>
          <w:rFonts w:cstheme="minorHAnsi"/>
          <w:color w:val="000000" w:themeColor="text1"/>
        </w:rPr>
      </w:pPr>
    </w:p>
    <w:p w14:paraId="06FC71A4" w14:textId="77777777" w:rsidR="003B2F13" w:rsidRPr="006E4132" w:rsidRDefault="003B2F13" w:rsidP="003B2F13">
      <w:pPr>
        <w:spacing w:line="259" w:lineRule="auto"/>
        <w:ind w:right="143"/>
        <w:jc w:val="center"/>
        <w:rPr>
          <w:rFonts w:cstheme="minorHAnsi"/>
          <w:color w:val="000000" w:themeColor="text1"/>
        </w:rPr>
      </w:pPr>
    </w:p>
    <w:p w14:paraId="1DA0539B" w14:textId="77777777" w:rsidR="003B2F13" w:rsidRPr="006E4132" w:rsidRDefault="003B2F13" w:rsidP="003B2F13">
      <w:pPr>
        <w:spacing w:line="259" w:lineRule="auto"/>
        <w:ind w:right="143"/>
        <w:rPr>
          <w:rFonts w:cstheme="minorHAnsi"/>
          <w:color w:val="000000" w:themeColor="text1"/>
        </w:rPr>
      </w:pPr>
    </w:p>
    <w:p w14:paraId="2AB42F89" w14:textId="77777777" w:rsidR="003B2F13" w:rsidRDefault="003B2F13" w:rsidP="003B2F13">
      <w:pPr>
        <w:spacing w:line="259" w:lineRule="auto"/>
        <w:ind w:right="143"/>
        <w:rPr>
          <w:rFonts w:cstheme="minorHAnsi"/>
          <w:color w:val="000000" w:themeColor="text1"/>
        </w:rPr>
      </w:pPr>
      <w:r w:rsidRPr="006E4132">
        <w:rPr>
          <w:rFonts w:cstheme="minorHAnsi"/>
          <w:b/>
          <w:color w:val="000000" w:themeColor="text1"/>
        </w:rPr>
        <w:t xml:space="preserve">Universal Approach: </w:t>
      </w:r>
      <w:r w:rsidRPr="006E4132">
        <w:rPr>
          <w:rFonts w:cstheme="minorHAnsi"/>
          <w:color w:val="000000" w:themeColor="text1"/>
        </w:rPr>
        <w:t xml:space="preserve">For all pupils to manage short term changes </w:t>
      </w:r>
      <w:r w:rsidR="00777798">
        <w:rPr>
          <w:rFonts w:cstheme="minorHAnsi"/>
          <w:color w:val="000000" w:themeColor="text1"/>
        </w:rPr>
        <w:t>in Well-being and Mental Health</w:t>
      </w:r>
    </w:p>
    <w:p w14:paraId="5D906685" w14:textId="77777777" w:rsidR="00777798" w:rsidRPr="006E4132" w:rsidRDefault="00777798" w:rsidP="003B2F13">
      <w:pPr>
        <w:spacing w:line="259" w:lineRule="auto"/>
        <w:ind w:right="143"/>
        <w:rPr>
          <w:rFonts w:cstheme="minorHAnsi"/>
          <w:color w:val="000000" w:themeColor="text1"/>
        </w:rPr>
      </w:pPr>
    </w:p>
    <w:p w14:paraId="07B9EEA9" w14:textId="77777777" w:rsidR="003B2F13" w:rsidRDefault="003B2F13" w:rsidP="003B2F13">
      <w:pPr>
        <w:spacing w:line="259" w:lineRule="auto"/>
        <w:ind w:right="143"/>
        <w:rPr>
          <w:rFonts w:cstheme="minorHAnsi"/>
          <w:color w:val="000000" w:themeColor="text1"/>
        </w:rPr>
      </w:pPr>
      <w:r w:rsidRPr="006E4132">
        <w:rPr>
          <w:rFonts w:cstheme="minorHAnsi"/>
          <w:b/>
          <w:color w:val="000000" w:themeColor="text1"/>
        </w:rPr>
        <w:t xml:space="preserve">Targeted Approach: </w:t>
      </w:r>
      <w:r w:rsidRPr="006E4132">
        <w:rPr>
          <w:rFonts w:cstheme="minorHAnsi"/>
          <w:color w:val="000000" w:themeColor="text1"/>
        </w:rPr>
        <w:t xml:space="preserve">Additional support offered tor more sustained periods of low mood or mental health. This Tier offers targeted in- school intervention </w:t>
      </w:r>
    </w:p>
    <w:p w14:paraId="030583EB" w14:textId="77777777" w:rsidR="00777798" w:rsidRPr="006E4132" w:rsidRDefault="00777798" w:rsidP="003B2F13">
      <w:pPr>
        <w:spacing w:line="259" w:lineRule="auto"/>
        <w:ind w:right="143"/>
        <w:rPr>
          <w:rFonts w:cstheme="minorHAnsi"/>
          <w:color w:val="000000" w:themeColor="text1"/>
        </w:rPr>
      </w:pPr>
    </w:p>
    <w:p w14:paraId="05A27C88" w14:textId="77777777" w:rsidR="003B2F13" w:rsidRPr="006E4132" w:rsidRDefault="003B2F13" w:rsidP="003B2F13">
      <w:pPr>
        <w:spacing w:line="259" w:lineRule="auto"/>
        <w:ind w:right="143"/>
        <w:rPr>
          <w:rFonts w:cstheme="minorHAnsi"/>
          <w:color w:val="000000" w:themeColor="text1"/>
        </w:rPr>
      </w:pPr>
      <w:r w:rsidRPr="006E4132">
        <w:rPr>
          <w:rFonts w:cstheme="minorHAnsi"/>
          <w:b/>
          <w:color w:val="000000" w:themeColor="text1"/>
        </w:rPr>
        <w:t xml:space="preserve">Specialist Approach: </w:t>
      </w:r>
      <w:r w:rsidRPr="006E4132">
        <w:rPr>
          <w:rFonts w:cstheme="minorHAnsi"/>
          <w:color w:val="000000" w:themeColor="text1"/>
        </w:rPr>
        <w:t xml:space="preserve"> Further support if tier 2 has not been effective, which usually includes external agencies. This Tier can also be accessed immediately when pupils o</w:t>
      </w:r>
      <w:r w:rsidR="00777798">
        <w:rPr>
          <w:rFonts w:cstheme="minorHAnsi"/>
          <w:color w:val="000000" w:themeColor="text1"/>
        </w:rPr>
        <w:t>r staff have experienced trauma</w:t>
      </w:r>
    </w:p>
    <w:p w14:paraId="45901CB0" w14:textId="77777777" w:rsidR="003B2F13" w:rsidRPr="006E4132" w:rsidRDefault="003B2F13" w:rsidP="003B2F13">
      <w:pPr>
        <w:spacing w:line="259" w:lineRule="auto"/>
        <w:ind w:right="74"/>
        <w:jc w:val="center"/>
        <w:rPr>
          <w:rFonts w:cstheme="minorHAnsi"/>
        </w:rPr>
      </w:pPr>
      <w:r w:rsidRPr="006E4132">
        <w:rPr>
          <w:rFonts w:cstheme="minorHAnsi"/>
        </w:rPr>
        <w:t xml:space="preserve"> </w:t>
      </w:r>
    </w:p>
    <w:p w14:paraId="44A96E02" w14:textId="77777777" w:rsidR="00C12975" w:rsidRPr="006E4132" w:rsidRDefault="00C12975" w:rsidP="00D82810">
      <w:pPr>
        <w:spacing w:after="120"/>
        <w:rPr>
          <w:rFonts w:cstheme="minorHAnsi"/>
          <w:sz w:val="22"/>
        </w:rPr>
      </w:pPr>
    </w:p>
    <w:p w14:paraId="32EE2ABA" w14:textId="77777777" w:rsidR="00C12975" w:rsidRPr="006E4132" w:rsidRDefault="00C12975" w:rsidP="00D82810">
      <w:pPr>
        <w:spacing w:after="120"/>
        <w:rPr>
          <w:rFonts w:cstheme="minorHAnsi"/>
          <w:sz w:val="22"/>
        </w:rPr>
      </w:pPr>
    </w:p>
    <w:p w14:paraId="75E9FFE7" w14:textId="77777777" w:rsidR="00C12975" w:rsidRPr="006E4132" w:rsidRDefault="00C12975" w:rsidP="00D82810">
      <w:pPr>
        <w:spacing w:after="120"/>
        <w:rPr>
          <w:rFonts w:cstheme="minorHAnsi"/>
          <w:sz w:val="22"/>
        </w:rPr>
      </w:pPr>
    </w:p>
    <w:p w14:paraId="2D0B350F" w14:textId="77777777" w:rsidR="00C12975" w:rsidRPr="006E4132" w:rsidRDefault="00C12975" w:rsidP="00D82810">
      <w:pPr>
        <w:spacing w:after="120"/>
        <w:rPr>
          <w:rFonts w:cstheme="minorHAnsi"/>
          <w:sz w:val="22"/>
        </w:rPr>
      </w:pPr>
    </w:p>
    <w:p w14:paraId="21FF48E8" w14:textId="77777777" w:rsidR="00C12975" w:rsidRPr="006E4132" w:rsidRDefault="00C12975" w:rsidP="00D82810">
      <w:pPr>
        <w:spacing w:after="120"/>
        <w:rPr>
          <w:rFonts w:cstheme="minorHAnsi"/>
          <w:sz w:val="22"/>
        </w:rPr>
      </w:pPr>
    </w:p>
    <w:p w14:paraId="599CB88F" w14:textId="77777777" w:rsidR="00C12975" w:rsidRPr="006E4132" w:rsidRDefault="00C12975" w:rsidP="00D82810">
      <w:pPr>
        <w:spacing w:after="120"/>
        <w:rPr>
          <w:rFonts w:cstheme="minorHAnsi"/>
          <w:sz w:val="22"/>
        </w:rPr>
      </w:pPr>
    </w:p>
    <w:p w14:paraId="6C611C57" w14:textId="77777777" w:rsidR="00C12975" w:rsidRPr="006E4132" w:rsidRDefault="00C12975" w:rsidP="00D82810">
      <w:pPr>
        <w:spacing w:after="120"/>
        <w:rPr>
          <w:rFonts w:cstheme="minorHAnsi"/>
          <w:sz w:val="22"/>
        </w:rPr>
      </w:pPr>
    </w:p>
    <w:p w14:paraId="64892000" w14:textId="77777777" w:rsidR="00C12975" w:rsidRPr="006E4132" w:rsidRDefault="00C12975" w:rsidP="00D82810">
      <w:pPr>
        <w:spacing w:after="120"/>
        <w:rPr>
          <w:rFonts w:cstheme="minorHAnsi"/>
          <w:sz w:val="22"/>
        </w:rPr>
      </w:pPr>
    </w:p>
    <w:p w14:paraId="68B04137" w14:textId="60768AFD" w:rsidR="00C12975" w:rsidRPr="006E4132" w:rsidRDefault="00C12975" w:rsidP="00C12975">
      <w:pPr>
        <w:pStyle w:val="Heading2"/>
        <w:rPr>
          <w:rFonts w:asciiTheme="minorHAnsi" w:hAnsiTheme="minorHAnsi" w:cstheme="minorHAnsi"/>
        </w:rPr>
      </w:pPr>
      <w:r w:rsidRPr="006E4132">
        <w:rPr>
          <w:rFonts w:asciiTheme="minorHAnsi" w:hAnsiTheme="minorHAnsi" w:cstheme="minorHAnsi"/>
        </w:rPr>
        <w:t>Appendix B- Specific School Mental Health Provision Map and Triage System</w:t>
      </w:r>
      <w:r w:rsidR="00996DB4" w:rsidRPr="006E4132">
        <w:rPr>
          <w:rFonts w:asciiTheme="minorHAnsi" w:hAnsiTheme="minorHAnsi" w:cstheme="minorHAnsi"/>
        </w:rPr>
        <w:t>/ Flow Chart</w:t>
      </w:r>
    </w:p>
    <w:p w14:paraId="4CC2D5CA" w14:textId="5856FAE8" w:rsidR="009B70D4" w:rsidRPr="006E4132" w:rsidRDefault="009B70D4" w:rsidP="009B70D4">
      <w:pPr>
        <w:rPr>
          <w:rFonts w:cstheme="minorHAnsi"/>
        </w:rPr>
      </w:pPr>
    </w:p>
    <w:p w14:paraId="6990750E" w14:textId="3F4251BF" w:rsidR="009B70D4" w:rsidRPr="006E4132" w:rsidRDefault="000326B2" w:rsidP="009B70D4">
      <w:pPr>
        <w:rPr>
          <w:rFonts w:cstheme="minorHAnsi"/>
        </w:rPr>
      </w:pPr>
      <w:r>
        <w:rPr>
          <w:rFonts w:cstheme="minorHAnsi"/>
          <w:noProof/>
          <w:lang w:eastAsia="en-GB"/>
        </w:rPr>
        <mc:AlternateContent>
          <mc:Choice Requires="wps">
            <w:drawing>
              <wp:anchor distT="0" distB="0" distL="114300" distR="114300" simplePos="0" relativeHeight="251673600" behindDoc="0" locked="0" layoutInCell="1" allowOverlap="1" wp14:anchorId="619921EB" wp14:editId="598ABD08">
                <wp:simplePos x="0" y="0"/>
                <wp:positionH relativeFrom="margin">
                  <wp:posOffset>-9525</wp:posOffset>
                </wp:positionH>
                <wp:positionV relativeFrom="paragraph">
                  <wp:posOffset>23495</wp:posOffset>
                </wp:positionV>
                <wp:extent cx="1962150" cy="742950"/>
                <wp:effectExtent l="0" t="0" r="19050" b="19050"/>
                <wp:wrapNone/>
                <wp:docPr id="10" name="Rectangle: Rounded Corners 10"/>
                <wp:cNvGraphicFramePr/>
                <a:graphic xmlns:a="http://schemas.openxmlformats.org/drawingml/2006/main">
                  <a:graphicData uri="http://schemas.microsoft.com/office/word/2010/wordprocessingShape">
                    <wps:wsp>
                      <wps:cNvSpPr/>
                      <wps:spPr>
                        <a:xfrm>
                          <a:off x="0" y="0"/>
                          <a:ext cx="1962150" cy="742950"/>
                        </a:xfrm>
                        <a:prstGeom prst="roundRec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8F41D0" w14:textId="10DB9BF4" w:rsidR="00D86B60" w:rsidRPr="00D86B60" w:rsidRDefault="00D86B60" w:rsidP="00D86B60">
                            <w:pPr>
                              <w:jc w:val="center"/>
                              <w:rPr>
                                <w:color w:val="000000" w:themeColor="text1"/>
                              </w:rPr>
                            </w:pPr>
                            <w:r w:rsidRPr="00D86B60">
                              <w:rPr>
                                <w:color w:val="000000" w:themeColor="text1"/>
                              </w:rPr>
                              <w:t>Concern Identified</w:t>
                            </w:r>
                            <w:r>
                              <w:rPr>
                                <w:color w:val="000000" w:themeColor="text1"/>
                              </w:rPr>
                              <w:t xml:space="preserve"> – Staff record on Bromcom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619921EB" id="Rectangle: Rounded Corners 10" o:spid="_x0000_s1035" style="position:absolute;margin-left:-.75pt;margin-top:1.85pt;width:154.5pt;height:58.5pt;z-index:2516736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" fillcolor="#00b050" strokecolor="#1f4d78 [1604]" strokeweight="1pt">
                <v:stroke joinstyle="miter"/>
                <v:textbox>
                  <w:txbxContent>
                    <w:p w14:paraId="638F41D0" w14:textId="10DB9BF4" w:rsidR="00D86B60" w:rsidRPr="00D86B60" w:rsidRDefault="00D86B60" w:rsidP="00D86B60">
                      <w:pPr>
                        <w:jc w:val="center"/>
                        <w:rPr>
                          <w:color w:val="000000" w:themeColor="text1"/>
                        </w:rPr>
                      </w:pPr>
                      <w:r w:rsidRPr="00D86B60">
                        <w:rPr>
                          <w:color w:val="000000" w:themeColor="text1"/>
                        </w:rPr>
                        <w:t>Concern Identified</w:t>
                      </w:r>
                      <w:r>
                        <w:rPr>
                          <w:color w:val="000000" w:themeColor="text1"/>
                        </w:rPr>
                        <w:t xml:space="preserve"> – Staff record on Bromcom </w:t>
                      </w:r>
                    </w:p>
                  </w:txbxContent>
                </v:textbox>
                <w10:wrap anchorx="margin"/>
              </v:roundrect>
            </w:pict>
          </mc:Fallback>
        </mc:AlternateContent>
      </w:r>
    </w:p>
    <w:p w14:paraId="65E78FA5" w14:textId="4FD526E7" w:rsidR="009B70D4" w:rsidRPr="006E4132" w:rsidRDefault="009B70D4" w:rsidP="009B70D4">
      <w:pPr>
        <w:rPr>
          <w:rFonts w:cstheme="minorHAnsi"/>
        </w:rPr>
      </w:pPr>
    </w:p>
    <w:p w14:paraId="7F7EACEA" w14:textId="77777777" w:rsidR="009B70D4" w:rsidRPr="006E4132" w:rsidRDefault="009B70D4" w:rsidP="009B70D4">
      <w:pPr>
        <w:rPr>
          <w:rFonts w:cstheme="minorHAnsi"/>
        </w:rPr>
      </w:pPr>
    </w:p>
    <w:p w14:paraId="39BC9680" w14:textId="77777777" w:rsidR="009B70D4" w:rsidRPr="006E4132" w:rsidRDefault="009B70D4" w:rsidP="009B70D4">
      <w:pPr>
        <w:rPr>
          <w:rFonts w:cstheme="minorHAnsi"/>
        </w:rPr>
      </w:pPr>
    </w:p>
    <w:p w14:paraId="12E69255" w14:textId="4E4F8C2E" w:rsidR="009B70D4" w:rsidRPr="006E4132" w:rsidRDefault="00FA0583" w:rsidP="009B70D4">
      <w:pPr>
        <w:rPr>
          <w:rFonts w:cstheme="minorHAnsi"/>
        </w:rPr>
      </w:pPr>
      <w:r>
        <w:rPr>
          <w:rFonts w:cstheme="minorHAnsi"/>
          <w:noProof/>
          <w:lang w:eastAsia="en-GB"/>
        </w:rPr>
        <mc:AlternateContent>
          <mc:Choice Requires="wps">
            <w:drawing>
              <wp:anchor distT="0" distB="0" distL="114300" distR="114300" simplePos="0" relativeHeight="251693056" behindDoc="0" locked="0" layoutInCell="1" allowOverlap="1" wp14:anchorId="5CC1A2B7" wp14:editId="622DEA08">
                <wp:simplePos x="0" y="0"/>
                <wp:positionH relativeFrom="column">
                  <wp:posOffset>904875</wp:posOffset>
                </wp:positionH>
                <wp:positionV relativeFrom="paragraph">
                  <wp:posOffset>69850</wp:posOffset>
                </wp:positionV>
                <wp:extent cx="9525" cy="438150"/>
                <wp:effectExtent l="38100" t="0" r="66675" b="57150"/>
                <wp:wrapNone/>
                <wp:docPr id="23" name="Straight Arrow Connector 23"/>
                <wp:cNvGraphicFramePr/>
                <a:graphic xmlns:a="http://schemas.openxmlformats.org/drawingml/2006/main">
                  <a:graphicData uri="http://schemas.microsoft.com/office/word/2010/wordprocessingShape">
                    <wps:wsp>
                      <wps:cNvCnPr/>
                      <wps:spPr>
                        <a:xfrm>
                          <a:off x="0" y="0"/>
                          <a:ext cx="9525" cy="4381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664AD0F" id="_x0000_t32" coordsize="21600,21600" o:spt="32" o:oned="t" path="m,l21600,21600e" filled="f">
                <v:path arrowok="t" fillok="f" o:connecttype="none"/>
                <o:lock v:ext="edit" shapetype="t"/>
              </v:shapetype>
              <v:shape id="Straight Arrow Connector 23" o:spid="_x0000_s1026" type="#_x0000_t32" style="position:absolute;margin-left:71.25pt;margin-top:5.5pt;width:.75pt;height:34.5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" strokecolor="#5b9bd5 [3204]" strokeweight=".5pt">
                <v:stroke endarrow="block" joinstyle="miter"/>
              </v:shape>
            </w:pict>
          </mc:Fallback>
        </mc:AlternateContent>
      </w:r>
    </w:p>
    <w:p w14:paraId="32887496" w14:textId="77777777" w:rsidR="009B70D4" w:rsidRPr="006E4132" w:rsidRDefault="009B70D4" w:rsidP="009B70D4">
      <w:pPr>
        <w:rPr>
          <w:rFonts w:cstheme="minorHAnsi"/>
        </w:rPr>
      </w:pPr>
    </w:p>
    <w:p w14:paraId="37ED70B0" w14:textId="77777777" w:rsidR="009B70D4" w:rsidRPr="006E4132" w:rsidRDefault="009B70D4" w:rsidP="009B70D4">
      <w:pPr>
        <w:rPr>
          <w:rFonts w:cstheme="minorHAnsi"/>
        </w:rPr>
      </w:pPr>
    </w:p>
    <w:p w14:paraId="2B08F3BE" w14:textId="1DB298EA" w:rsidR="009B70D4" w:rsidRPr="006E4132" w:rsidRDefault="00D86B60" w:rsidP="009B70D4">
      <w:pPr>
        <w:rPr>
          <w:rFonts w:cstheme="minorHAnsi"/>
        </w:rPr>
      </w:pPr>
      <w:r>
        <w:rPr>
          <w:rFonts w:cstheme="minorHAnsi"/>
          <w:noProof/>
          <w:lang w:eastAsia="en-GB"/>
        </w:rPr>
        <mc:AlternateContent>
          <mc:Choice Requires="wps">
            <w:drawing>
              <wp:anchor distT="0" distB="0" distL="114300" distR="114300" simplePos="0" relativeHeight="251675648" behindDoc="0" locked="0" layoutInCell="1" allowOverlap="1" wp14:anchorId="313879E5" wp14:editId="26536F19">
                <wp:simplePos x="0" y="0"/>
                <wp:positionH relativeFrom="margin">
                  <wp:align>left</wp:align>
                </wp:positionH>
                <wp:positionV relativeFrom="paragraph">
                  <wp:posOffset>5080</wp:posOffset>
                </wp:positionV>
                <wp:extent cx="1962150" cy="695325"/>
                <wp:effectExtent l="0" t="0" r="19050" b="28575"/>
                <wp:wrapNone/>
                <wp:docPr id="13" name="Rectangle: Rounded Corners 13"/>
                <wp:cNvGraphicFramePr/>
                <a:graphic xmlns:a="http://schemas.openxmlformats.org/drawingml/2006/main">
                  <a:graphicData uri="http://schemas.microsoft.com/office/word/2010/wordprocessingShape">
                    <wps:wsp>
                      <wps:cNvSpPr/>
                      <wps:spPr>
                        <a:xfrm>
                          <a:off x="0" y="0"/>
                          <a:ext cx="1962150" cy="695325"/>
                        </a:xfrm>
                        <a:prstGeom prst="roundRect">
                          <a:avLst/>
                        </a:prstGeom>
                        <a:solidFill>
                          <a:srgbClr val="00B050"/>
                        </a:solidFill>
                        <a:ln w="12700" cap="flat" cmpd="sng" algn="ctr">
                          <a:solidFill>
                            <a:srgbClr val="5B9BD5">
                              <a:shade val="50000"/>
                            </a:srgbClr>
                          </a:solidFill>
                          <a:prstDash val="solid"/>
                          <a:miter lim="800000"/>
                        </a:ln>
                        <a:effectLst/>
                      </wps:spPr>
                      <wps:txbx>
                        <w:txbxContent>
                          <w:p w14:paraId="5ABB6095" w14:textId="53FA8BD9" w:rsidR="00D86B60" w:rsidRDefault="00D86B60" w:rsidP="00D86B60">
                            <w:pPr>
                              <w:jc w:val="center"/>
                            </w:pPr>
                            <w:r w:rsidRPr="00D86B60">
                              <w:t>Concern discussed with Mental Health Lead or DSL</w:t>
                            </w:r>
                          </w:p>
                          <w:p w14:paraId="015BF40F" w14:textId="77777777" w:rsidR="000326B2" w:rsidRDefault="000326B2" w:rsidP="00D86B60">
                            <w:pPr>
                              <w:jc w:val="center"/>
                            </w:pPr>
                          </w:p>
                          <w:p w14:paraId="35137F2F" w14:textId="48030BCF" w:rsidR="000326B2" w:rsidRDefault="000326B2" w:rsidP="00D86B60">
                            <w:pPr>
                              <w:jc w:val="center"/>
                            </w:pPr>
                          </w:p>
                          <w:p w14:paraId="37E8E6F5" w14:textId="77777777" w:rsidR="000326B2" w:rsidRDefault="000326B2" w:rsidP="00D86B60">
                            <w:pPr>
                              <w:jc w:val="center"/>
                            </w:pPr>
                          </w:p>
                          <w:p w14:paraId="4DD3E41D" w14:textId="3F61C731" w:rsidR="00D86B60" w:rsidRDefault="00D86B60" w:rsidP="00D86B60">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313879E5" id="Rectangle: Rounded Corners 13" o:spid="_x0000_s1036" style="position:absolute;margin-left:0;margin-top:.4pt;width:154.5pt;height:54.75pt;z-index:25167564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" fillcolor="#00b050" strokecolor="#41719c" strokeweight="1pt">
                <v:stroke joinstyle="miter"/>
                <v:textbox>
                  <w:txbxContent>
                    <w:p w14:paraId="5ABB6095" w14:textId="53FA8BD9" w:rsidR="00D86B60" w:rsidRDefault="00D86B60" w:rsidP="00D86B60">
                      <w:pPr>
                        <w:jc w:val="center"/>
                      </w:pPr>
                      <w:r w:rsidRPr="00D86B60">
                        <w:t>Concern discussed with Mental Health Lead or DSL</w:t>
                      </w:r>
                    </w:p>
                    <w:p w14:paraId="015BF40F" w14:textId="77777777" w:rsidR="000326B2" w:rsidRDefault="000326B2" w:rsidP="00D86B60">
                      <w:pPr>
                        <w:jc w:val="center"/>
                      </w:pPr>
                    </w:p>
                    <w:p w14:paraId="35137F2F" w14:textId="48030BCF" w:rsidR="000326B2" w:rsidRDefault="000326B2" w:rsidP="00D86B60">
                      <w:pPr>
                        <w:jc w:val="center"/>
                      </w:pPr>
                    </w:p>
                    <w:p w14:paraId="37E8E6F5" w14:textId="77777777" w:rsidR="000326B2" w:rsidRDefault="000326B2" w:rsidP="00D86B60">
                      <w:pPr>
                        <w:jc w:val="center"/>
                      </w:pPr>
                    </w:p>
                    <w:p w14:paraId="4DD3E41D" w14:textId="3F61C731" w:rsidR="00D86B60" w:rsidRDefault="00D86B60" w:rsidP="00D86B60">
                      <w:pPr>
                        <w:jc w:val="center"/>
                      </w:pPr>
                      <w:r>
                        <w:t xml:space="preserve"> </w:t>
                      </w:r>
                    </w:p>
                  </w:txbxContent>
                </v:textbox>
                <w10:wrap anchorx="margin"/>
              </v:roundrect>
            </w:pict>
          </mc:Fallback>
        </mc:AlternateContent>
      </w:r>
    </w:p>
    <w:p w14:paraId="117B97C5" w14:textId="73E0F9C4" w:rsidR="009B70D4" w:rsidRPr="006E4132" w:rsidRDefault="009B70D4" w:rsidP="009B70D4">
      <w:pPr>
        <w:rPr>
          <w:rFonts w:cstheme="minorHAnsi"/>
        </w:rPr>
      </w:pPr>
    </w:p>
    <w:p w14:paraId="4D7A0894" w14:textId="59F40535" w:rsidR="009B70D4" w:rsidRPr="006E4132" w:rsidRDefault="009B70D4" w:rsidP="009B70D4">
      <w:pPr>
        <w:rPr>
          <w:rFonts w:cstheme="minorHAnsi"/>
        </w:rPr>
      </w:pPr>
    </w:p>
    <w:p w14:paraId="5DA7EF74" w14:textId="752A57A3" w:rsidR="009B70D4" w:rsidRPr="006E4132" w:rsidRDefault="009B70D4" w:rsidP="009B70D4">
      <w:pPr>
        <w:rPr>
          <w:rFonts w:cstheme="minorHAnsi"/>
        </w:rPr>
      </w:pPr>
    </w:p>
    <w:p w14:paraId="0E9A1F3E" w14:textId="5EC03D40" w:rsidR="009B70D4" w:rsidRPr="006E4132" w:rsidRDefault="00FA0583" w:rsidP="009B70D4">
      <w:pPr>
        <w:rPr>
          <w:rFonts w:cstheme="minorHAnsi"/>
        </w:rPr>
      </w:pPr>
      <w:r>
        <w:rPr>
          <w:rFonts w:cstheme="minorHAnsi"/>
          <w:noProof/>
          <w:lang w:eastAsia="en-GB"/>
        </w:rPr>
        <mc:AlternateContent>
          <mc:Choice Requires="wps">
            <w:drawing>
              <wp:anchor distT="0" distB="0" distL="114300" distR="114300" simplePos="0" relativeHeight="251695104" behindDoc="0" locked="0" layoutInCell="1" allowOverlap="1" wp14:anchorId="6D546B56" wp14:editId="0FFAAFBF">
                <wp:simplePos x="0" y="0"/>
                <wp:positionH relativeFrom="column">
                  <wp:posOffset>942975</wp:posOffset>
                </wp:positionH>
                <wp:positionV relativeFrom="paragraph">
                  <wp:posOffset>28575</wp:posOffset>
                </wp:positionV>
                <wp:extent cx="9525" cy="438150"/>
                <wp:effectExtent l="38100" t="0" r="66675" b="57150"/>
                <wp:wrapNone/>
                <wp:docPr id="24" name="Straight Arrow Connector 24"/>
                <wp:cNvGraphicFramePr/>
                <a:graphic xmlns:a="http://schemas.openxmlformats.org/drawingml/2006/main">
                  <a:graphicData uri="http://schemas.microsoft.com/office/word/2010/wordprocessingShape">
                    <wps:wsp>
                      <wps:cNvCnPr/>
                      <wps:spPr>
                        <a:xfrm>
                          <a:off x="0" y="0"/>
                          <a:ext cx="9525" cy="438150"/>
                        </a:xfrm>
                        <a:prstGeom prst="straightConnector1">
                          <a:avLst/>
                        </a:prstGeom>
                        <a:noFill/>
                        <a:ln w="6350" cap="flat" cmpd="sng" algn="ctr">
                          <a:solidFill>
                            <a:srgbClr val="5B9BD5"/>
                          </a:solidFill>
                          <a:prstDash val="solid"/>
                          <a:miter lim="800000"/>
                          <a:tailEnd type="triangle"/>
                        </a:ln>
                        <a:effectLst/>
                      </wps:spPr>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64DF3DC" id="Straight Arrow Connector 24" o:spid="_x0000_s1026" type="#_x0000_t32" style="position:absolute;margin-left:74.25pt;margin-top:2.25pt;width:.75pt;height:34.5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" strokecolor="#5b9bd5" strokeweight=".5pt">
                <v:stroke endarrow="block" joinstyle="miter"/>
              </v:shape>
            </w:pict>
          </mc:Fallback>
        </mc:AlternateContent>
      </w:r>
    </w:p>
    <w:p w14:paraId="49AD48CB" w14:textId="54683670" w:rsidR="009B70D4" w:rsidRPr="006E4132" w:rsidRDefault="009B70D4" w:rsidP="009B70D4">
      <w:pPr>
        <w:rPr>
          <w:rFonts w:cstheme="minorHAnsi"/>
        </w:rPr>
      </w:pPr>
    </w:p>
    <w:p w14:paraId="17CE613A" w14:textId="4E082FC8" w:rsidR="009B70D4" w:rsidRPr="006E4132" w:rsidRDefault="009B70D4" w:rsidP="009B70D4">
      <w:pPr>
        <w:rPr>
          <w:rFonts w:cstheme="minorHAnsi"/>
        </w:rPr>
      </w:pPr>
    </w:p>
    <w:p w14:paraId="63749A80" w14:textId="5B6C6957" w:rsidR="009B70D4" w:rsidRPr="006E4132" w:rsidRDefault="000326B2" w:rsidP="009B70D4">
      <w:pPr>
        <w:rPr>
          <w:rFonts w:cstheme="minorHAnsi"/>
        </w:rPr>
      </w:pPr>
      <w:r>
        <w:rPr>
          <w:rFonts w:cstheme="minorHAnsi"/>
          <w:noProof/>
          <w:lang w:eastAsia="en-GB"/>
        </w:rPr>
        <mc:AlternateContent>
          <mc:Choice Requires="wps">
            <w:drawing>
              <wp:anchor distT="0" distB="0" distL="114300" distR="114300" simplePos="0" relativeHeight="251677696" behindDoc="0" locked="0" layoutInCell="1" allowOverlap="1" wp14:anchorId="33ED1A77" wp14:editId="178B7077">
                <wp:simplePos x="0" y="0"/>
                <wp:positionH relativeFrom="margin">
                  <wp:align>left</wp:align>
                </wp:positionH>
                <wp:positionV relativeFrom="paragraph">
                  <wp:posOffset>13970</wp:posOffset>
                </wp:positionV>
                <wp:extent cx="1962150" cy="1905000"/>
                <wp:effectExtent l="0" t="0" r="19050" b="19050"/>
                <wp:wrapNone/>
                <wp:docPr id="14" name="Rectangle: Rounded Corners 14"/>
                <wp:cNvGraphicFramePr/>
                <a:graphic xmlns:a="http://schemas.openxmlformats.org/drawingml/2006/main">
                  <a:graphicData uri="http://schemas.microsoft.com/office/word/2010/wordprocessingShape">
                    <wps:wsp>
                      <wps:cNvSpPr/>
                      <wps:spPr>
                        <a:xfrm>
                          <a:off x="0" y="0"/>
                          <a:ext cx="1962150" cy="1905000"/>
                        </a:xfrm>
                        <a:prstGeom prst="roundRect">
                          <a:avLst/>
                        </a:prstGeom>
                        <a:solidFill>
                          <a:srgbClr val="00B050"/>
                        </a:solidFill>
                        <a:ln w="12700" cap="flat" cmpd="sng" algn="ctr">
                          <a:solidFill>
                            <a:srgbClr val="5B9BD5">
                              <a:shade val="50000"/>
                            </a:srgbClr>
                          </a:solidFill>
                          <a:prstDash val="solid"/>
                          <a:miter lim="800000"/>
                        </a:ln>
                        <a:effectLst/>
                      </wps:spPr>
                      <wps:txbx>
                        <w:txbxContent>
                          <w:p w14:paraId="01D9B2F4" w14:textId="29A56364" w:rsidR="00D86B60" w:rsidRDefault="00D86B60" w:rsidP="00D86B60">
                            <w:pPr>
                              <w:jc w:val="center"/>
                            </w:pPr>
                            <w:r w:rsidRPr="00D86B60">
                              <w:t>Initial assessment of urgency</w:t>
                            </w:r>
                          </w:p>
                          <w:p w14:paraId="1595842A" w14:textId="77777777" w:rsidR="000326B2" w:rsidRDefault="000326B2" w:rsidP="000326B2">
                            <w:pPr>
                              <w:jc w:val="center"/>
                            </w:pPr>
                          </w:p>
                          <w:p w14:paraId="0D34641B" w14:textId="697340E7" w:rsidR="000326B2" w:rsidRDefault="000326B2" w:rsidP="000326B2">
                            <w:pPr>
                              <w:jc w:val="center"/>
                            </w:pPr>
                            <w:r>
                              <w:t>Routine (Tier 1)</w:t>
                            </w:r>
                          </w:p>
                          <w:p w14:paraId="2DF10606" w14:textId="77777777" w:rsidR="000326B2" w:rsidRDefault="000326B2" w:rsidP="000326B2">
                            <w:pPr>
                              <w:jc w:val="center"/>
                            </w:pPr>
                          </w:p>
                          <w:p w14:paraId="1280E016" w14:textId="690623A9" w:rsidR="000326B2" w:rsidRDefault="000326B2" w:rsidP="000326B2">
                            <w:pPr>
                              <w:jc w:val="center"/>
                            </w:pPr>
                            <w:r>
                              <w:t>Targeted (Tier 2)</w:t>
                            </w:r>
                          </w:p>
                          <w:p w14:paraId="75215F8A" w14:textId="77777777" w:rsidR="000326B2" w:rsidRDefault="000326B2" w:rsidP="000326B2">
                            <w:pPr>
                              <w:jc w:val="center"/>
                            </w:pPr>
                          </w:p>
                          <w:p w14:paraId="1C5B3024" w14:textId="6629B902" w:rsidR="000326B2" w:rsidRDefault="000326B2" w:rsidP="000326B2">
                            <w:pPr>
                              <w:jc w:val="center"/>
                            </w:pPr>
                            <w:r>
                              <w:t xml:space="preserve">Crisis (Tier 3) </w:t>
                            </w:r>
                          </w:p>
                          <w:p w14:paraId="48E2BCFB" w14:textId="77777777" w:rsidR="000326B2" w:rsidRDefault="000326B2" w:rsidP="00D86B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33ED1A77" id="Rectangle: Rounded Corners 14" o:spid="_x0000_s1037" style="position:absolute;margin-left:0;margin-top:1.1pt;width:154.5pt;height:150pt;z-index:2516776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" fillcolor="#00b050" strokecolor="#41719c" strokeweight="1pt">
                <v:stroke joinstyle="miter"/>
                <v:textbox>
                  <w:txbxContent>
                    <w:p w14:paraId="01D9B2F4" w14:textId="29A56364" w:rsidR="00D86B60" w:rsidRDefault="00D86B60" w:rsidP="00D86B60">
                      <w:pPr>
                        <w:jc w:val="center"/>
                      </w:pPr>
                      <w:r w:rsidRPr="00D86B60">
                        <w:t>Initial assessment of urgency</w:t>
                      </w:r>
                    </w:p>
                    <w:p w14:paraId="1595842A" w14:textId="77777777" w:rsidR="000326B2" w:rsidRDefault="000326B2" w:rsidP="000326B2">
                      <w:pPr>
                        <w:jc w:val="center"/>
                      </w:pPr>
                    </w:p>
                    <w:p w14:paraId="0D34641B" w14:textId="697340E7" w:rsidR="000326B2" w:rsidRDefault="000326B2" w:rsidP="000326B2">
                      <w:pPr>
                        <w:jc w:val="center"/>
                      </w:pPr>
                      <w:r>
                        <w:t>Routine</w:t>
                      </w:r>
                      <w:r>
                        <w:t xml:space="preserve"> (Tier 1)</w:t>
                      </w:r>
                    </w:p>
                    <w:p w14:paraId="2DF10606" w14:textId="77777777" w:rsidR="000326B2" w:rsidRDefault="000326B2" w:rsidP="000326B2">
                      <w:pPr>
                        <w:jc w:val="center"/>
                      </w:pPr>
                    </w:p>
                    <w:p w14:paraId="1280E016" w14:textId="690623A9" w:rsidR="000326B2" w:rsidRDefault="000326B2" w:rsidP="000326B2">
                      <w:pPr>
                        <w:jc w:val="center"/>
                      </w:pPr>
                      <w:r>
                        <w:t>Targeted (Tier 2)</w:t>
                      </w:r>
                    </w:p>
                    <w:p w14:paraId="75215F8A" w14:textId="77777777" w:rsidR="000326B2" w:rsidRDefault="000326B2" w:rsidP="000326B2">
                      <w:pPr>
                        <w:jc w:val="center"/>
                      </w:pPr>
                    </w:p>
                    <w:p w14:paraId="1C5B3024" w14:textId="6629B902" w:rsidR="000326B2" w:rsidRDefault="000326B2" w:rsidP="000326B2">
                      <w:pPr>
                        <w:jc w:val="center"/>
                      </w:pPr>
                      <w:r>
                        <w:t>Crisis</w:t>
                      </w:r>
                      <w:r>
                        <w:t xml:space="preserve"> (Tier 3) </w:t>
                      </w:r>
                    </w:p>
                    <w:p w14:paraId="48E2BCFB" w14:textId="77777777" w:rsidR="000326B2" w:rsidRDefault="000326B2" w:rsidP="00D86B60">
                      <w:pPr>
                        <w:jc w:val="center"/>
                      </w:pPr>
                    </w:p>
                  </w:txbxContent>
                </v:textbox>
                <w10:wrap anchorx="margin"/>
              </v:roundrect>
            </w:pict>
          </mc:Fallback>
        </mc:AlternateContent>
      </w:r>
    </w:p>
    <w:p w14:paraId="0B5815B1" w14:textId="4DD9EAF3" w:rsidR="009B70D4" w:rsidRPr="006E4132" w:rsidRDefault="009B70D4" w:rsidP="009B70D4">
      <w:pPr>
        <w:rPr>
          <w:rFonts w:cstheme="minorHAnsi"/>
        </w:rPr>
      </w:pPr>
    </w:p>
    <w:p w14:paraId="4D44DE13" w14:textId="3C24C5B5" w:rsidR="009B70D4" w:rsidRPr="006E4132" w:rsidRDefault="009B70D4" w:rsidP="009B70D4">
      <w:pPr>
        <w:rPr>
          <w:rFonts w:cstheme="minorHAnsi"/>
        </w:rPr>
      </w:pPr>
    </w:p>
    <w:p w14:paraId="66085046" w14:textId="69C18831" w:rsidR="009B70D4" w:rsidRPr="006E4132" w:rsidRDefault="000326B2" w:rsidP="009B70D4">
      <w:pPr>
        <w:rPr>
          <w:rFonts w:cstheme="minorHAnsi"/>
        </w:rPr>
      </w:pPr>
      <w:r>
        <w:rPr>
          <w:rFonts w:cstheme="minorHAnsi"/>
          <w:noProof/>
          <w:lang w:eastAsia="en-GB"/>
        </w:rPr>
        <mc:AlternateContent>
          <mc:Choice Requires="wps">
            <w:drawing>
              <wp:anchor distT="0" distB="0" distL="114300" distR="114300" simplePos="0" relativeHeight="251683840" behindDoc="0" locked="0" layoutInCell="1" allowOverlap="1" wp14:anchorId="12E9E9BD" wp14:editId="306A62FB">
                <wp:simplePos x="0" y="0"/>
                <wp:positionH relativeFrom="margin">
                  <wp:posOffset>2495550</wp:posOffset>
                </wp:positionH>
                <wp:positionV relativeFrom="paragraph">
                  <wp:posOffset>51435</wp:posOffset>
                </wp:positionV>
                <wp:extent cx="3371850" cy="342900"/>
                <wp:effectExtent l="0" t="0" r="19050" b="19050"/>
                <wp:wrapNone/>
                <wp:docPr id="17" name="Rectangle: Rounded Corners 17"/>
                <wp:cNvGraphicFramePr/>
                <a:graphic xmlns:a="http://schemas.openxmlformats.org/drawingml/2006/main">
                  <a:graphicData uri="http://schemas.microsoft.com/office/word/2010/wordprocessingShape">
                    <wps:wsp>
                      <wps:cNvSpPr/>
                      <wps:spPr>
                        <a:xfrm>
                          <a:off x="0" y="0"/>
                          <a:ext cx="3371850" cy="342900"/>
                        </a:xfrm>
                        <a:prstGeom prst="roundRect">
                          <a:avLst/>
                        </a:prstGeom>
                        <a:solidFill>
                          <a:srgbClr val="00B050"/>
                        </a:solidFill>
                        <a:ln w="12700" cap="flat" cmpd="sng" algn="ctr">
                          <a:solidFill>
                            <a:srgbClr val="5B9BD5">
                              <a:shade val="50000"/>
                            </a:srgbClr>
                          </a:solidFill>
                          <a:prstDash val="solid"/>
                          <a:miter lim="800000"/>
                        </a:ln>
                        <a:effectLst/>
                      </wps:spPr>
                      <wps:txbx>
                        <w:txbxContent>
                          <w:p w14:paraId="329C6EC2" w14:textId="1F8041F8" w:rsidR="000326B2" w:rsidRPr="000326B2" w:rsidRDefault="000326B2" w:rsidP="000326B2">
                            <w:pPr>
                              <w:jc w:val="center"/>
                              <w:rPr>
                                <w:lang w:val="en-US"/>
                              </w:rPr>
                            </w:pPr>
                            <w:r>
                              <w:rPr>
                                <w:lang w:val="en-US"/>
                              </w:rPr>
                              <w:t>Continue monitoring/universal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12E9E9BD" id="Rectangle: Rounded Corners 17" o:spid="_x0000_s1038" style="position:absolute;margin-left:196.5pt;margin-top:4.05pt;width:265.5pt;height:27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" fillcolor="#00b050" strokecolor="#41719c" strokeweight="1pt">
                <v:stroke joinstyle="miter"/>
                <v:textbox>
                  <w:txbxContent>
                    <w:p w14:paraId="329C6EC2" w14:textId="1F8041F8" w:rsidR="000326B2" w:rsidRPr="000326B2" w:rsidRDefault="000326B2" w:rsidP="000326B2">
                      <w:pPr>
                        <w:jc w:val="center"/>
                        <w:rPr>
                          <w:lang w:val="en-US"/>
                        </w:rPr>
                      </w:pPr>
                      <w:r>
                        <w:rPr>
                          <w:lang w:val="en-US"/>
                        </w:rPr>
                        <w:t>Continue monitoring/universal support</w:t>
                      </w:r>
                    </w:p>
                  </w:txbxContent>
                </v:textbox>
                <w10:wrap anchorx="margin"/>
              </v:roundrect>
            </w:pict>
          </mc:Fallback>
        </mc:AlternateContent>
      </w:r>
    </w:p>
    <w:p w14:paraId="67FC714F" w14:textId="4D010E55" w:rsidR="009B70D4" w:rsidRPr="006E4132" w:rsidRDefault="00FA0583" w:rsidP="009B70D4">
      <w:pPr>
        <w:rPr>
          <w:rFonts w:cstheme="minorHAnsi"/>
        </w:rPr>
      </w:pPr>
      <w:r>
        <w:rPr>
          <w:rFonts w:cstheme="minorHAnsi"/>
          <w:noProof/>
          <w:lang w:eastAsia="en-GB"/>
        </w:rPr>
        <mc:AlternateContent>
          <mc:Choice Requires="wps">
            <w:drawing>
              <wp:anchor distT="0" distB="0" distL="114300" distR="114300" simplePos="0" relativeHeight="251696128" behindDoc="0" locked="0" layoutInCell="1" allowOverlap="1" wp14:anchorId="3C8FC0A6" wp14:editId="09311B71">
                <wp:simplePos x="0" y="0"/>
                <wp:positionH relativeFrom="column">
                  <wp:posOffset>2038350</wp:posOffset>
                </wp:positionH>
                <wp:positionV relativeFrom="paragraph">
                  <wp:posOffset>8255</wp:posOffset>
                </wp:positionV>
                <wp:extent cx="400050" cy="9525"/>
                <wp:effectExtent l="0" t="57150" r="38100" b="85725"/>
                <wp:wrapNone/>
                <wp:docPr id="27" name="Straight Arrow Connector 27"/>
                <wp:cNvGraphicFramePr/>
                <a:graphic xmlns:a="http://schemas.openxmlformats.org/drawingml/2006/main">
                  <a:graphicData uri="http://schemas.microsoft.com/office/word/2010/wordprocessingShape">
                    <wps:wsp>
                      <wps:cNvCnPr/>
                      <wps:spPr>
                        <a:xfrm>
                          <a:off x="0" y="0"/>
                          <a:ext cx="400050"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380E091" id="Straight Arrow Connector 27" o:spid="_x0000_s1026" type="#_x0000_t32" style="position:absolute;margin-left:160.5pt;margin-top:.65pt;width:31.5pt;height:.75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" strokecolor="#5b9bd5 [3204]" strokeweight=".5pt">
                <v:stroke endarrow="block" joinstyle="miter"/>
              </v:shape>
            </w:pict>
          </mc:Fallback>
        </mc:AlternateContent>
      </w:r>
    </w:p>
    <w:p w14:paraId="5A93C268" w14:textId="3DFE14AF" w:rsidR="009B70D4" w:rsidRPr="006E4132" w:rsidRDefault="000326B2" w:rsidP="009B70D4">
      <w:pPr>
        <w:rPr>
          <w:rFonts w:cstheme="minorHAnsi"/>
        </w:rPr>
      </w:pPr>
      <w:r>
        <w:rPr>
          <w:rFonts w:cstheme="minorHAnsi"/>
          <w:noProof/>
          <w:lang w:eastAsia="en-GB"/>
        </w:rPr>
        <mc:AlternateContent>
          <mc:Choice Requires="wps">
            <w:drawing>
              <wp:anchor distT="0" distB="0" distL="114300" distR="114300" simplePos="0" relativeHeight="251685888" behindDoc="0" locked="0" layoutInCell="1" allowOverlap="1" wp14:anchorId="70630C9A" wp14:editId="4E7BF4B2">
                <wp:simplePos x="0" y="0"/>
                <wp:positionH relativeFrom="margin">
                  <wp:posOffset>2476500</wp:posOffset>
                </wp:positionH>
                <wp:positionV relativeFrom="paragraph">
                  <wp:posOffset>117475</wp:posOffset>
                </wp:positionV>
                <wp:extent cx="3429000" cy="342900"/>
                <wp:effectExtent l="0" t="0" r="19050" b="19050"/>
                <wp:wrapNone/>
                <wp:docPr id="18" name="Rectangle: Rounded Corners 18"/>
                <wp:cNvGraphicFramePr/>
                <a:graphic xmlns:a="http://schemas.openxmlformats.org/drawingml/2006/main">
                  <a:graphicData uri="http://schemas.microsoft.com/office/word/2010/wordprocessingShape">
                    <wps:wsp>
                      <wps:cNvSpPr/>
                      <wps:spPr>
                        <a:xfrm>
                          <a:off x="0" y="0"/>
                          <a:ext cx="3429000" cy="342900"/>
                        </a:xfrm>
                        <a:prstGeom prst="roundRect">
                          <a:avLst/>
                        </a:prstGeom>
                        <a:solidFill>
                          <a:srgbClr val="00B050"/>
                        </a:solidFill>
                        <a:ln w="12700" cap="flat" cmpd="sng" algn="ctr">
                          <a:solidFill>
                            <a:srgbClr val="5B9BD5">
                              <a:shade val="50000"/>
                            </a:srgbClr>
                          </a:solidFill>
                          <a:prstDash val="solid"/>
                          <a:miter lim="800000"/>
                        </a:ln>
                        <a:effectLst/>
                      </wps:spPr>
                      <wps:txbx>
                        <w:txbxContent>
                          <w:p w14:paraId="12D035A9" w14:textId="2FA5EFB4" w:rsidR="000326B2" w:rsidRPr="000326B2" w:rsidRDefault="000326B2" w:rsidP="000326B2">
                            <w:pPr>
                              <w:jc w:val="center"/>
                              <w:rPr>
                                <w:lang w:val="en-US"/>
                              </w:rPr>
                            </w:pPr>
                            <w:r>
                              <w:rPr>
                                <w:lang w:val="en-US"/>
                              </w:rPr>
                              <w:t>Consider ELSA/pastoral support, school counsell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70630C9A" id="Rectangle: Rounded Corners 18" o:spid="_x0000_s1039" style="position:absolute;margin-left:195pt;margin-top:9.25pt;width:270pt;height:27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" fillcolor="#00b050" strokecolor="#41719c" strokeweight="1pt">
                <v:stroke joinstyle="miter"/>
                <v:textbox>
                  <w:txbxContent>
                    <w:p w14:paraId="12D035A9" w14:textId="2FA5EFB4" w:rsidR="000326B2" w:rsidRPr="000326B2" w:rsidRDefault="000326B2" w:rsidP="000326B2">
                      <w:pPr>
                        <w:jc w:val="center"/>
                        <w:rPr>
                          <w:lang w:val="en-US"/>
                        </w:rPr>
                      </w:pPr>
                      <w:r>
                        <w:rPr>
                          <w:lang w:val="en-US"/>
                        </w:rPr>
                        <w:t>Consider ELSA/pastoral support, school counsellor</w:t>
                      </w:r>
                    </w:p>
                  </w:txbxContent>
                </v:textbox>
                <w10:wrap anchorx="margin"/>
              </v:roundrect>
            </w:pict>
          </mc:Fallback>
        </mc:AlternateContent>
      </w:r>
    </w:p>
    <w:p w14:paraId="71960065" w14:textId="02EAC98C" w:rsidR="009B70D4" w:rsidRPr="006E4132" w:rsidRDefault="00FA0583" w:rsidP="009B70D4">
      <w:pPr>
        <w:rPr>
          <w:rFonts w:cstheme="minorHAnsi"/>
        </w:rPr>
      </w:pPr>
      <w:r>
        <w:rPr>
          <w:rFonts w:cstheme="minorHAnsi"/>
          <w:noProof/>
          <w:lang w:eastAsia="en-GB"/>
        </w:rPr>
        <mc:AlternateContent>
          <mc:Choice Requires="wps">
            <w:drawing>
              <wp:anchor distT="0" distB="0" distL="114300" distR="114300" simplePos="0" relativeHeight="251697152" behindDoc="0" locked="0" layoutInCell="1" allowOverlap="1" wp14:anchorId="0442B55D" wp14:editId="6D418984">
                <wp:simplePos x="0" y="0"/>
                <wp:positionH relativeFrom="column">
                  <wp:posOffset>2019300</wp:posOffset>
                </wp:positionH>
                <wp:positionV relativeFrom="paragraph">
                  <wp:posOffset>150495</wp:posOffset>
                </wp:positionV>
                <wp:extent cx="409575" cy="9525"/>
                <wp:effectExtent l="0" t="57150" r="28575" b="85725"/>
                <wp:wrapNone/>
                <wp:docPr id="28" name="Straight Arrow Connector 28"/>
                <wp:cNvGraphicFramePr/>
                <a:graphic xmlns:a="http://schemas.openxmlformats.org/drawingml/2006/main">
                  <a:graphicData uri="http://schemas.microsoft.com/office/word/2010/wordprocessingShape">
                    <wps:wsp>
                      <wps:cNvCnPr/>
                      <wps:spPr>
                        <a:xfrm>
                          <a:off x="0" y="0"/>
                          <a:ext cx="409575"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DBDBE28" id="Straight Arrow Connector 28" o:spid="_x0000_s1026" type="#_x0000_t32" style="position:absolute;margin-left:159pt;margin-top:11.85pt;width:32.25pt;height:.75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" strokecolor="#5b9bd5 [3204]" strokeweight=".5pt">
                <v:stroke endarrow="block" joinstyle="miter"/>
              </v:shape>
            </w:pict>
          </mc:Fallback>
        </mc:AlternateContent>
      </w:r>
    </w:p>
    <w:p w14:paraId="229A231F" w14:textId="02748BC1" w:rsidR="009B70D4" w:rsidRPr="006E4132" w:rsidRDefault="009B70D4" w:rsidP="009B70D4">
      <w:pPr>
        <w:rPr>
          <w:rFonts w:cstheme="minorHAnsi"/>
        </w:rPr>
      </w:pPr>
    </w:p>
    <w:p w14:paraId="0E421CA1" w14:textId="7B99D4DE" w:rsidR="009B70D4" w:rsidRPr="006E4132" w:rsidRDefault="000326B2" w:rsidP="009B70D4">
      <w:pPr>
        <w:rPr>
          <w:rFonts w:cstheme="minorHAnsi"/>
        </w:rPr>
      </w:pPr>
      <w:r>
        <w:rPr>
          <w:rFonts w:cstheme="minorHAnsi"/>
          <w:noProof/>
          <w:lang w:eastAsia="en-GB"/>
        </w:rPr>
        <mc:AlternateContent>
          <mc:Choice Requires="wps">
            <w:drawing>
              <wp:anchor distT="0" distB="0" distL="114300" distR="114300" simplePos="0" relativeHeight="251687936" behindDoc="0" locked="0" layoutInCell="1" allowOverlap="1" wp14:anchorId="2B79DFC2" wp14:editId="0C0E4CED">
                <wp:simplePos x="0" y="0"/>
                <wp:positionH relativeFrom="margin">
                  <wp:posOffset>2505075</wp:posOffset>
                </wp:positionH>
                <wp:positionV relativeFrom="paragraph">
                  <wp:posOffset>4445</wp:posOffset>
                </wp:positionV>
                <wp:extent cx="3371850" cy="342900"/>
                <wp:effectExtent l="0" t="0" r="19050" b="19050"/>
                <wp:wrapNone/>
                <wp:docPr id="19" name="Rectangle: Rounded Corners 19"/>
                <wp:cNvGraphicFramePr/>
                <a:graphic xmlns:a="http://schemas.openxmlformats.org/drawingml/2006/main">
                  <a:graphicData uri="http://schemas.microsoft.com/office/word/2010/wordprocessingShape">
                    <wps:wsp>
                      <wps:cNvSpPr/>
                      <wps:spPr>
                        <a:xfrm>
                          <a:off x="0" y="0"/>
                          <a:ext cx="3371850" cy="342900"/>
                        </a:xfrm>
                        <a:prstGeom prst="roundRect">
                          <a:avLst/>
                        </a:prstGeom>
                        <a:solidFill>
                          <a:srgbClr val="00B050"/>
                        </a:solidFill>
                        <a:ln w="12700" cap="flat" cmpd="sng" algn="ctr">
                          <a:solidFill>
                            <a:srgbClr val="5B9BD5">
                              <a:shade val="50000"/>
                            </a:srgbClr>
                          </a:solidFill>
                          <a:prstDash val="solid"/>
                          <a:miter lim="800000"/>
                        </a:ln>
                        <a:effectLst/>
                      </wps:spPr>
                      <wps:txbx>
                        <w:txbxContent>
                          <w:p w14:paraId="24412BC9" w14:textId="3A5023C0" w:rsidR="000326B2" w:rsidRPr="000326B2" w:rsidRDefault="000326B2" w:rsidP="000326B2">
                            <w:pPr>
                              <w:jc w:val="center"/>
                              <w:rPr>
                                <w:lang w:val="en-US"/>
                              </w:rPr>
                            </w:pPr>
                            <w:r>
                              <w:rPr>
                                <w:lang w:val="en-US"/>
                              </w:rPr>
                              <w:t xml:space="preserve">Specialist support, involve external agenci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2B79DFC2" id="Rectangle: Rounded Corners 19" o:spid="_x0000_s1040" style="position:absolute;margin-left:197.25pt;margin-top:.35pt;width:265.5pt;height:27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" fillcolor="#00b050" strokecolor="#41719c" strokeweight="1pt">
                <v:stroke joinstyle="miter"/>
                <v:textbox>
                  <w:txbxContent>
                    <w:p w14:paraId="24412BC9" w14:textId="3A5023C0" w:rsidR="000326B2" w:rsidRPr="000326B2" w:rsidRDefault="000326B2" w:rsidP="000326B2">
                      <w:pPr>
                        <w:jc w:val="center"/>
                        <w:rPr>
                          <w:lang w:val="en-US"/>
                        </w:rPr>
                      </w:pPr>
                      <w:r>
                        <w:rPr>
                          <w:lang w:val="en-US"/>
                        </w:rPr>
                        <w:t xml:space="preserve">Specialist support, involve external agencies </w:t>
                      </w:r>
                    </w:p>
                  </w:txbxContent>
                </v:textbox>
                <w10:wrap anchorx="margin"/>
              </v:roundrect>
            </w:pict>
          </mc:Fallback>
        </mc:AlternateContent>
      </w:r>
    </w:p>
    <w:p w14:paraId="19510117" w14:textId="77AE0445" w:rsidR="009B70D4" w:rsidRPr="006E4132" w:rsidRDefault="00FA0583" w:rsidP="009B70D4">
      <w:pPr>
        <w:rPr>
          <w:rFonts w:cstheme="minorHAnsi"/>
        </w:rPr>
      </w:pPr>
      <w:r>
        <w:rPr>
          <w:rFonts w:cstheme="minorHAnsi"/>
          <w:noProof/>
          <w:lang w:eastAsia="en-GB"/>
        </w:rPr>
        <mc:AlternateContent>
          <mc:Choice Requires="wps">
            <w:drawing>
              <wp:anchor distT="0" distB="0" distL="114300" distR="114300" simplePos="0" relativeHeight="251698176" behindDoc="0" locked="0" layoutInCell="1" allowOverlap="1" wp14:anchorId="69E6D1B6" wp14:editId="6A1EED00">
                <wp:simplePos x="0" y="0"/>
                <wp:positionH relativeFrom="column">
                  <wp:posOffset>2019300</wp:posOffset>
                </wp:positionH>
                <wp:positionV relativeFrom="paragraph">
                  <wp:posOffset>30480</wp:posOffset>
                </wp:positionV>
                <wp:extent cx="419100" cy="0"/>
                <wp:effectExtent l="0" t="76200" r="19050" b="95250"/>
                <wp:wrapNone/>
                <wp:docPr id="29" name="Straight Arrow Connector 29"/>
                <wp:cNvGraphicFramePr/>
                <a:graphic xmlns:a="http://schemas.openxmlformats.org/drawingml/2006/main">
                  <a:graphicData uri="http://schemas.microsoft.com/office/word/2010/wordprocessingShape">
                    <wps:wsp>
                      <wps:cNvCnPr/>
                      <wps:spPr>
                        <a:xfrm>
                          <a:off x="0" y="0"/>
                          <a:ext cx="4191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22FBA57" id="Straight Arrow Connector 29" o:spid="_x0000_s1026" type="#_x0000_t32" style="position:absolute;margin-left:159pt;margin-top:2.4pt;width:33pt;height:0;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" strokecolor="#5b9bd5 [3204]" strokeweight=".5pt">
                <v:stroke endarrow="block" joinstyle="miter"/>
              </v:shape>
            </w:pict>
          </mc:Fallback>
        </mc:AlternateContent>
      </w:r>
    </w:p>
    <w:p w14:paraId="53A39676" w14:textId="3804E11F" w:rsidR="009B70D4" w:rsidRPr="006E4132" w:rsidRDefault="00FA0583" w:rsidP="009B70D4">
      <w:pPr>
        <w:rPr>
          <w:rFonts w:cstheme="minorHAnsi"/>
        </w:rPr>
      </w:pPr>
      <w:r>
        <w:rPr>
          <w:rFonts w:cstheme="minorHAnsi"/>
          <w:noProof/>
          <w:lang w:eastAsia="en-GB"/>
        </w:rPr>
        <mc:AlternateContent>
          <mc:Choice Requires="wps">
            <w:drawing>
              <wp:anchor distT="0" distB="0" distL="114300" distR="114300" simplePos="0" relativeHeight="251699200" behindDoc="0" locked="0" layoutInCell="1" allowOverlap="1" wp14:anchorId="2E3D2FF7" wp14:editId="394171BA">
                <wp:simplePos x="0" y="0"/>
                <wp:positionH relativeFrom="column">
                  <wp:posOffset>962025</wp:posOffset>
                </wp:positionH>
                <wp:positionV relativeFrom="paragraph">
                  <wp:posOffset>73025</wp:posOffset>
                </wp:positionV>
                <wp:extent cx="0" cy="285750"/>
                <wp:effectExtent l="76200" t="0" r="57150" b="57150"/>
                <wp:wrapNone/>
                <wp:docPr id="30" name="Straight Arrow Connector 30"/>
                <wp:cNvGraphicFramePr/>
                <a:graphic xmlns:a="http://schemas.openxmlformats.org/drawingml/2006/main">
                  <a:graphicData uri="http://schemas.microsoft.com/office/word/2010/wordprocessingShape">
                    <wps:wsp>
                      <wps:cNvCnPr/>
                      <wps:spPr>
                        <a:xfrm>
                          <a:off x="0" y="0"/>
                          <a:ext cx="0" cy="285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9C4CEE9" id="Straight Arrow Connector 30" o:spid="_x0000_s1026" type="#_x0000_t32" style="position:absolute;margin-left:75.75pt;margin-top:5.75pt;width:0;height:22.5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" strokecolor="#5b9bd5 [3204]" strokeweight=".5pt">
                <v:stroke endarrow="block" joinstyle="miter"/>
              </v:shape>
            </w:pict>
          </mc:Fallback>
        </mc:AlternateContent>
      </w:r>
    </w:p>
    <w:p w14:paraId="45D0152B" w14:textId="28648302" w:rsidR="009B70D4" w:rsidRPr="006E4132" w:rsidRDefault="00D86B60" w:rsidP="009B70D4">
      <w:pPr>
        <w:rPr>
          <w:rFonts w:cstheme="minorHAnsi"/>
        </w:rPr>
      </w:pPr>
      <w:r>
        <w:rPr>
          <w:rFonts w:cstheme="minorHAnsi"/>
          <w:noProof/>
          <w:lang w:eastAsia="en-GB"/>
        </w:rPr>
        <mc:AlternateContent>
          <mc:Choice Requires="wps">
            <w:drawing>
              <wp:anchor distT="0" distB="0" distL="114300" distR="114300" simplePos="0" relativeHeight="251679744" behindDoc="0" locked="0" layoutInCell="1" allowOverlap="1" wp14:anchorId="37DA5BD9" wp14:editId="588A159D">
                <wp:simplePos x="0" y="0"/>
                <wp:positionH relativeFrom="margin">
                  <wp:align>left</wp:align>
                </wp:positionH>
                <wp:positionV relativeFrom="paragraph">
                  <wp:posOffset>173990</wp:posOffset>
                </wp:positionV>
                <wp:extent cx="1962150" cy="742950"/>
                <wp:effectExtent l="0" t="0" r="19050" b="19050"/>
                <wp:wrapNone/>
                <wp:docPr id="15" name="Rectangle: Rounded Corners 15"/>
                <wp:cNvGraphicFramePr/>
                <a:graphic xmlns:a="http://schemas.openxmlformats.org/drawingml/2006/main">
                  <a:graphicData uri="http://schemas.microsoft.com/office/word/2010/wordprocessingShape">
                    <wps:wsp>
                      <wps:cNvSpPr/>
                      <wps:spPr>
                        <a:xfrm>
                          <a:off x="0" y="0"/>
                          <a:ext cx="1962150" cy="742950"/>
                        </a:xfrm>
                        <a:prstGeom prst="roundRect">
                          <a:avLst/>
                        </a:prstGeom>
                        <a:solidFill>
                          <a:srgbClr val="00B050"/>
                        </a:solidFill>
                        <a:ln w="12700" cap="flat" cmpd="sng" algn="ctr">
                          <a:solidFill>
                            <a:srgbClr val="5B9BD5">
                              <a:shade val="50000"/>
                            </a:srgbClr>
                          </a:solidFill>
                          <a:prstDash val="solid"/>
                          <a:miter lim="800000"/>
                        </a:ln>
                        <a:effectLst/>
                      </wps:spPr>
                      <wps:txbx>
                        <w:txbxContent>
                          <w:p w14:paraId="31D5221A" w14:textId="20741E9D" w:rsidR="00D86B60" w:rsidRDefault="00D86B60" w:rsidP="00D86B60">
                            <w:pPr>
                              <w:jc w:val="center"/>
                            </w:pPr>
                            <w:r w:rsidRPr="00D86B60">
                              <w:t>Action tak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37DA5BD9" id="Rectangle: Rounded Corners 15" o:spid="_x0000_s1041" style="position:absolute;margin-left:0;margin-top:13.7pt;width:154.5pt;height:58.5pt;z-index:2516797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" fillcolor="#00b050" strokecolor="#41719c" strokeweight="1pt">
                <v:stroke joinstyle="miter"/>
                <v:textbox>
                  <w:txbxContent>
                    <w:p w14:paraId="31D5221A" w14:textId="20741E9D" w:rsidR="00D86B60" w:rsidRDefault="00D86B60" w:rsidP="00D86B60">
                      <w:pPr>
                        <w:jc w:val="center"/>
                      </w:pPr>
                      <w:r w:rsidRPr="00D86B60">
                        <w:t>Action taken</w:t>
                      </w:r>
                    </w:p>
                  </w:txbxContent>
                </v:textbox>
                <w10:wrap anchorx="margin"/>
              </v:roundrect>
            </w:pict>
          </mc:Fallback>
        </mc:AlternateContent>
      </w:r>
    </w:p>
    <w:p w14:paraId="5AC8E677" w14:textId="00DBB5E4" w:rsidR="009B70D4" w:rsidRPr="006E4132" w:rsidRDefault="009B70D4" w:rsidP="009B70D4">
      <w:pPr>
        <w:rPr>
          <w:rFonts w:cstheme="minorHAnsi"/>
        </w:rPr>
      </w:pPr>
    </w:p>
    <w:p w14:paraId="683E46E2" w14:textId="07DD9412" w:rsidR="009B70D4" w:rsidRPr="006E4132" w:rsidRDefault="000326B2" w:rsidP="009B70D4">
      <w:pPr>
        <w:rPr>
          <w:rFonts w:cstheme="minorHAnsi"/>
        </w:rPr>
      </w:pPr>
      <w:r>
        <w:rPr>
          <w:rFonts w:cstheme="minorHAnsi"/>
          <w:noProof/>
          <w:lang w:eastAsia="en-GB"/>
        </w:rPr>
        <mc:AlternateContent>
          <mc:Choice Requires="wps">
            <w:drawing>
              <wp:anchor distT="0" distB="0" distL="114300" distR="114300" simplePos="0" relativeHeight="251689984" behindDoc="0" locked="0" layoutInCell="1" allowOverlap="1" wp14:anchorId="12A12844" wp14:editId="395FF591">
                <wp:simplePos x="0" y="0"/>
                <wp:positionH relativeFrom="margin">
                  <wp:posOffset>2486025</wp:posOffset>
                </wp:positionH>
                <wp:positionV relativeFrom="paragraph">
                  <wp:posOffset>8890</wp:posOffset>
                </wp:positionV>
                <wp:extent cx="3371850" cy="342900"/>
                <wp:effectExtent l="0" t="0" r="19050" b="19050"/>
                <wp:wrapNone/>
                <wp:docPr id="20" name="Rectangle: Rounded Corners 20"/>
                <wp:cNvGraphicFramePr/>
                <a:graphic xmlns:a="http://schemas.openxmlformats.org/drawingml/2006/main">
                  <a:graphicData uri="http://schemas.microsoft.com/office/word/2010/wordprocessingShape">
                    <wps:wsp>
                      <wps:cNvSpPr/>
                      <wps:spPr>
                        <a:xfrm>
                          <a:off x="0" y="0"/>
                          <a:ext cx="3371850" cy="342900"/>
                        </a:xfrm>
                        <a:prstGeom prst="roundRect">
                          <a:avLst/>
                        </a:prstGeom>
                        <a:solidFill>
                          <a:srgbClr val="00B050"/>
                        </a:solidFill>
                        <a:ln w="12700" cap="flat" cmpd="sng" algn="ctr">
                          <a:solidFill>
                            <a:srgbClr val="5B9BD5">
                              <a:shade val="50000"/>
                            </a:srgbClr>
                          </a:solidFill>
                          <a:prstDash val="solid"/>
                          <a:miter lim="800000"/>
                        </a:ln>
                        <a:effectLst/>
                      </wps:spPr>
                      <wps:txbx>
                        <w:txbxContent>
                          <w:p w14:paraId="25AC434F" w14:textId="7F4BC989" w:rsidR="000326B2" w:rsidRPr="000326B2" w:rsidRDefault="000326B2" w:rsidP="000326B2">
                            <w:pPr>
                              <w:jc w:val="center"/>
                              <w:rPr>
                                <w:lang w:val="en-US"/>
                              </w:rPr>
                            </w:pPr>
                            <w:r>
                              <w:rPr>
                                <w:lang w:val="en-US"/>
                              </w:rPr>
                              <w:t xml:space="preserve">Inform parents if appropriat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12A12844" id="Rectangle: Rounded Corners 20" o:spid="_x0000_s1042" style="position:absolute;margin-left:195.75pt;margin-top:.7pt;width:265.5pt;height:27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" fillcolor="#00b050" strokecolor="#41719c" strokeweight="1pt">
                <v:stroke joinstyle="miter"/>
                <v:textbox>
                  <w:txbxContent>
                    <w:p w14:paraId="25AC434F" w14:textId="7F4BC989" w:rsidR="000326B2" w:rsidRPr="000326B2" w:rsidRDefault="000326B2" w:rsidP="000326B2">
                      <w:pPr>
                        <w:jc w:val="center"/>
                        <w:rPr>
                          <w:lang w:val="en-US"/>
                        </w:rPr>
                      </w:pPr>
                      <w:r>
                        <w:rPr>
                          <w:lang w:val="en-US"/>
                        </w:rPr>
                        <w:t xml:space="preserve">Inform parents if appropriate </w:t>
                      </w:r>
                    </w:p>
                  </w:txbxContent>
                </v:textbox>
                <w10:wrap anchorx="margin"/>
              </v:roundrect>
            </w:pict>
          </mc:Fallback>
        </mc:AlternateContent>
      </w:r>
    </w:p>
    <w:p w14:paraId="38323C45" w14:textId="5A5F78B9" w:rsidR="009B70D4" w:rsidRPr="006E4132" w:rsidRDefault="00FA0583" w:rsidP="009B70D4">
      <w:pPr>
        <w:rPr>
          <w:rFonts w:cstheme="minorHAnsi"/>
        </w:rPr>
      </w:pPr>
      <w:r>
        <w:rPr>
          <w:rFonts w:cstheme="minorHAnsi"/>
          <w:noProof/>
          <w:lang w:eastAsia="en-GB"/>
        </w:rPr>
        <mc:AlternateContent>
          <mc:Choice Requires="wps">
            <w:drawing>
              <wp:anchor distT="0" distB="0" distL="114300" distR="114300" simplePos="0" relativeHeight="251701248" behindDoc="0" locked="0" layoutInCell="1" allowOverlap="1" wp14:anchorId="1BA737C9" wp14:editId="09DC0283">
                <wp:simplePos x="0" y="0"/>
                <wp:positionH relativeFrom="column">
                  <wp:posOffset>2009775</wp:posOffset>
                </wp:positionH>
                <wp:positionV relativeFrom="paragraph">
                  <wp:posOffset>5080</wp:posOffset>
                </wp:positionV>
                <wp:extent cx="400050" cy="19050"/>
                <wp:effectExtent l="0" t="57150" r="19050" b="95250"/>
                <wp:wrapNone/>
                <wp:docPr id="32" name="Straight Arrow Connector 32"/>
                <wp:cNvGraphicFramePr/>
                <a:graphic xmlns:a="http://schemas.openxmlformats.org/drawingml/2006/main">
                  <a:graphicData uri="http://schemas.microsoft.com/office/word/2010/wordprocessingShape">
                    <wps:wsp>
                      <wps:cNvCnPr/>
                      <wps:spPr>
                        <a:xfrm>
                          <a:off x="0" y="0"/>
                          <a:ext cx="400050" cy="19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B25A2CB" id="Straight Arrow Connector 32" o:spid="_x0000_s1026" type="#_x0000_t32" style="position:absolute;margin-left:158.25pt;margin-top:.4pt;width:31.5pt;height:1.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" strokecolor="#5b9bd5 [3204]" strokeweight=".5pt">
                <v:stroke endarrow="block" joinstyle="miter"/>
              </v:shape>
            </w:pict>
          </mc:Fallback>
        </mc:AlternateContent>
      </w:r>
    </w:p>
    <w:p w14:paraId="7A3EF9AE" w14:textId="48432086" w:rsidR="009B70D4" w:rsidRPr="006E4132" w:rsidRDefault="009B70D4" w:rsidP="009B70D4">
      <w:pPr>
        <w:rPr>
          <w:rFonts w:cstheme="minorHAnsi"/>
        </w:rPr>
      </w:pPr>
    </w:p>
    <w:p w14:paraId="5CFD8783" w14:textId="48378B5D" w:rsidR="009B70D4" w:rsidRPr="006E4132" w:rsidRDefault="00FA0583" w:rsidP="009B70D4">
      <w:pPr>
        <w:rPr>
          <w:rFonts w:cstheme="minorHAnsi"/>
        </w:rPr>
      </w:pPr>
      <w:r>
        <w:rPr>
          <w:rFonts w:cstheme="minorHAnsi"/>
          <w:noProof/>
          <w:lang w:eastAsia="en-GB"/>
        </w:rPr>
        <mc:AlternateContent>
          <mc:Choice Requires="wps">
            <w:drawing>
              <wp:anchor distT="0" distB="0" distL="114300" distR="114300" simplePos="0" relativeHeight="251700224" behindDoc="0" locked="0" layoutInCell="1" allowOverlap="1" wp14:anchorId="15EA5870" wp14:editId="50821CAB">
                <wp:simplePos x="0" y="0"/>
                <wp:positionH relativeFrom="column">
                  <wp:posOffset>933450</wp:posOffset>
                </wp:positionH>
                <wp:positionV relativeFrom="paragraph">
                  <wp:posOffset>62230</wp:posOffset>
                </wp:positionV>
                <wp:extent cx="0" cy="628650"/>
                <wp:effectExtent l="76200" t="0" r="76200" b="57150"/>
                <wp:wrapNone/>
                <wp:docPr id="31" name="Straight Arrow Connector 31"/>
                <wp:cNvGraphicFramePr/>
                <a:graphic xmlns:a="http://schemas.openxmlformats.org/drawingml/2006/main">
                  <a:graphicData uri="http://schemas.microsoft.com/office/word/2010/wordprocessingShape">
                    <wps:wsp>
                      <wps:cNvCnPr/>
                      <wps:spPr>
                        <a:xfrm>
                          <a:off x="0" y="0"/>
                          <a:ext cx="0" cy="628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CAAD01B" id="Straight Arrow Connector 31" o:spid="_x0000_s1026" type="#_x0000_t32" style="position:absolute;margin-left:73.5pt;margin-top:4.9pt;width:0;height:49.5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" strokecolor="#5b9bd5 [3204]" strokeweight=".5pt">
                <v:stroke endarrow="block" joinstyle="miter"/>
              </v:shape>
            </w:pict>
          </mc:Fallback>
        </mc:AlternateContent>
      </w:r>
    </w:p>
    <w:p w14:paraId="05449DCF" w14:textId="30A18020" w:rsidR="009B70D4" w:rsidRPr="006E4132" w:rsidRDefault="009B70D4" w:rsidP="009B70D4">
      <w:pPr>
        <w:rPr>
          <w:rFonts w:cstheme="minorHAnsi"/>
        </w:rPr>
      </w:pPr>
    </w:p>
    <w:p w14:paraId="3466D349" w14:textId="27869222" w:rsidR="009B70D4" w:rsidRPr="006E4132" w:rsidRDefault="009B70D4" w:rsidP="009B70D4">
      <w:pPr>
        <w:rPr>
          <w:rFonts w:cstheme="minorHAnsi"/>
        </w:rPr>
      </w:pPr>
    </w:p>
    <w:p w14:paraId="67C45D20" w14:textId="153A695A" w:rsidR="009B70D4" w:rsidRPr="006E4132" w:rsidRDefault="009B70D4" w:rsidP="009B70D4">
      <w:pPr>
        <w:rPr>
          <w:rFonts w:cstheme="minorHAnsi"/>
        </w:rPr>
      </w:pPr>
    </w:p>
    <w:p w14:paraId="73358B02" w14:textId="7B334D7A" w:rsidR="009B70D4" w:rsidRPr="006E4132" w:rsidRDefault="00D86B60" w:rsidP="009B70D4">
      <w:pPr>
        <w:rPr>
          <w:rFonts w:cstheme="minorHAnsi"/>
        </w:rPr>
      </w:pPr>
      <w:r>
        <w:rPr>
          <w:rFonts w:cstheme="minorHAnsi"/>
          <w:noProof/>
          <w:lang w:eastAsia="en-GB"/>
        </w:rPr>
        <mc:AlternateContent>
          <mc:Choice Requires="wps">
            <w:drawing>
              <wp:anchor distT="0" distB="0" distL="114300" distR="114300" simplePos="0" relativeHeight="251681792" behindDoc="0" locked="0" layoutInCell="1" allowOverlap="1" wp14:anchorId="1FE8A1B1" wp14:editId="28F81BDF">
                <wp:simplePos x="0" y="0"/>
                <wp:positionH relativeFrom="margin">
                  <wp:align>left</wp:align>
                </wp:positionH>
                <wp:positionV relativeFrom="paragraph">
                  <wp:posOffset>12700</wp:posOffset>
                </wp:positionV>
                <wp:extent cx="1962150" cy="742950"/>
                <wp:effectExtent l="0" t="0" r="19050" b="19050"/>
                <wp:wrapNone/>
                <wp:docPr id="16" name="Rectangle: Rounded Corners 16"/>
                <wp:cNvGraphicFramePr/>
                <a:graphic xmlns:a="http://schemas.openxmlformats.org/drawingml/2006/main">
                  <a:graphicData uri="http://schemas.microsoft.com/office/word/2010/wordprocessingShape">
                    <wps:wsp>
                      <wps:cNvSpPr/>
                      <wps:spPr>
                        <a:xfrm>
                          <a:off x="0" y="0"/>
                          <a:ext cx="1962150" cy="742950"/>
                        </a:xfrm>
                        <a:prstGeom prst="roundRect">
                          <a:avLst/>
                        </a:prstGeom>
                        <a:solidFill>
                          <a:srgbClr val="00B050"/>
                        </a:solidFill>
                        <a:ln w="12700" cap="flat" cmpd="sng" algn="ctr">
                          <a:solidFill>
                            <a:srgbClr val="5B9BD5">
                              <a:shade val="50000"/>
                            </a:srgbClr>
                          </a:solidFill>
                          <a:prstDash val="solid"/>
                          <a:miter lim="800000"/>
                        </a:ln>
                        <a:effectLst/>
                      </wps:spPr>
                      <wps:txbx>
                        <w:txbxContent>
                          <w:p w14:paraId="6FE0ABA1" w14:textId="3D6A544D" w:rsidR="00D86B60" w:rsidRDefault="00D86B60" w:rsidP="00D86B60">
                            <w:pPr>
                              <w:jc w:val="center"/>
                            </w:pPr>
                            <w:r w:rsidRPr="00D86B60">
                              <w:t>Follow-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1FE8A1B1" id="Rectangle: Rounded Corners 16" o:spid="_x0000_s1043" style="position:absolute;margin-left:0;margin-top:1pt;width:154.5pt;height:58.5pt;z-index:25168179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" fillcolor="#00b050" strokecolor="#41719c" strokeweight="1pt">
                <v:stroke joinstyle="miter"/>
                <v:textbox>
                  <w:txbxContent>
                    <w:p w14:paraId="6FE0ABA1" w14:textId="3D6A544D" w:rsidR="00D86B60" w:rsidRDefault="00D86B60" w:rsidP="00D86B60">
                      <w:pPr>
                        <w:jc w:val="center"/>
                      </w:pPr>
                      <w:r w:rsidRPr="00D86B60">
                        <w:t>Follow-up</w:t>
                      </w:r>
                    </w:p>
                  </w:txbxContent>
                </v:textbox>
                <w10:wrap anchorx="margin"/>
              </v:roundrect>
            </w:pict>
          </mc:Fallback>
        </mc:AlternateContent>
      </w:r>
    </w:p>
    <w:p w14:paraId="6822CBA1" w14:textId="7A3045F1" w:rsidR="009B70D4" w:rsidRPr="006E4132" w:rsidRDefault="00FA0583" w:rsidP="009B70D4">
      <w:pPr>
        <w:rPr>
          <w:rFonts w:cstheme="minorHAnsi"/>
        </w:rPr>
      </w:pPr>
      <w:r>
        <w:rPr>
          <w:rFonts w:cstheme="minorHAnsi"/>
          <w:noProof/>
          <w:lang w:eastAsia="en-GB"/>
        </w:rPr>
        <mc:AlternateContent>
          <mc:Choice Requires="wps">
            <w:drawing>
              <wp:anchor distT="0" distB="0" distL="114300" distR="114300" simplePos="0" relativeHeight="251692032" behindDoc="0" locked="0" layoutInCell="1" allowOverlap="1" wp14:anchorId="4BE1CE3D" wp14:editId="3028B970">
                <wp:simplePos x="0" y="0"/>
                <wp:positionH relativeFrom="margin">
                  <wp:posOffset>2571750</wp:posOffset>
                </wp:positionH>
                <wp:positionV relativeFrom="paragraph">
                  <wp:posOffset>8255</wp:posOffset>
                </wp:positionV>
                <wp:extent cx="2219325" cy="485775"/>
                <wp:effectExtent l="0" t="0" r="28575" b="28575"/>
                <wp:wrapNone/>
                <wp:docPr id="22" name="Rectangle: Rounded Corners 22"/>
                <wp:cNvGraphicFramePr/>
                <a:graphic xmlns:a="http://schemas.openxmlformats.org/drawingml/2006/main">
                  <a:graphicData uri="http://schemas.microsoft.com/office/word/2010/wordprocessingShape">
                    <wps:wsp>
                      <wps:cNvSpPr/>
                      <wps:spPr>
                        <a:xfrm>
                          <a:off x="0" y="0"/>
                          <a:ext cx="2219325" cy="485775"/>
                        </a:xfrm>
                        <a:prstGeom prst="roundRect">
                          <a:avLst/>
                        </a:prstGeom>
                        <a:solidFill>
                          <a:srgbClr val="00B050"/>
                        </a:solidFill>
                        <a:ln w="12700" cap="flat" cmpd="sng" algn="ctr">
                          <a:solidFill>
                            <a:srgbClr val="5B9BD5">
                              <a:shade val="50000"/>
                            </a:srgbClr>
                          </a:solidFill>
                          <a:prstDash val="solid"/>
                          <a:miter lim="800000"/>
                        </a:ln>
                        <a:effectLst/>
                      </wps:spPr>
                      <wps:txbx>
                        <w:txbxContent>
                          <w:p w14:paraId="24F75E0D" w14:textId="255ED01C" w:rsidR="00FA0583" w:rsidRDefault="00FA0583" w:rsidP="00FA0583">
                            <w:pPr>
                              <w:jc w:val="center"/>
                              <w:rPr>
                                <w:lang w:val="en-US"/>
                              </w:rPr>
                            </w:pPr>
                            <w:r>
                              <w:rPr>
                                <w:lang w:val="en-US"/>
                              </w:rPr>
                              <w:t>Monitor effectiveness</w:t>
                            </w:r>
                          </w:p>
                          <w:p w14:paraId="41629485" w14:textId="0C1475CD" w:rsidR="00FA0583" w:rsidRDefault="00FA0583" w:rsidP="00FA0583">
                            <w:pPr>
                              <w:jc w:val="center"/>
                              <w:rPr>
                                <w:lang w:val="en-US"/>
                              </w:rPr>
                            </w:pPr>
                            <w:r>
                              <w:rPr>
                                <w:lang w:val="en-US"/>
                              </w:rPr>
                              <w:t>Escalate if needed</w:t>
                            </w:r>
                          </w:p>
                          <w:p w14:paraId="6EAEFD72" w14:textId="47ABCD7F" w:rsidR="00FA0583" w:rsidRPr="000326B2" w:rsidRDefault="00FA0583" w:rsidP="00FA0583">
                            <w:pPr>
                              <w:jc w:val="center"/>
                              <w:rPr>
                                <w:lang w:val="en-US"/>
                              </w:rPr>
                            </w:pPr>
                            <w:r>
                              <w:rPr>
                                <w:lang w:val="en-U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4BE1CE3D" id="Rectangle: Rounded Corners 22" o:spid="_x0000_s1044" style="position:absolute;margin-left:202.5pt;margin-top:.65pt;width:174.75pt;height:38.25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" fillcolor="#00b050" strokecolor="#41719c" strokeweight="1pt">
                <v:stroke joinstyle="miter"/>
                <v:textbox>
                  <w:txbxContent>
                    <w:p w14:paraId="24F75E0D" w14:textId="255ED01C" w:rsidR="00FA0583" w:rsidRDefault="00FA0583" w:rsidP="00FA0583">
                      <w:pPr>
                        <w:jc w:val="center"/>
                        <w:rPr>
                          <w:lang w:val="en-US"/>
                        </w:rPr>
                      </w:pPr>
                      <w:r>
                        <w:rPr>
                          <w:lang w:val="en-US"/>
                        </w:rPr>
                        <w:t>Monitor effectiveness</w:t>
                      </w:r>
                    </w:p>
                    <w:p w14:paraId="41629485" w14:textId="0C1475CD" w:rsidR="00FA0583" w:rsidRDefault="00FA0583" w:rsidP="00FA0583">
                      <w:pPr>
                        <w:jc w:val="center"/>
                        <w:rPr>
                          <w:lang w:val="en-US"/>
                        </w:rPr>
                      </w:pPr>
                      <w:r>
                        <w:rPr>
                          <w:lang w:val="en-US"/>
                        </w:rPr>
                        <w:t>Escalate if needed</w:t>
                      </w:r>
                    </w:p>
                    <w:p w14:paraId="6EAEFD72" w14:textId="47ABCD7F" w:rsidR="00FA0583" w:rsidRPr="000326B2" w:rsidRDefault="00FA0583" w:rsidP="00FA0583">
                      <w:pPr>
                        <w:jc w:val="center"/>
                        <w:rPr>
                          <w:lang w:val="en-US"/>
                        </w:rPr>
                      </w:pPr>
                      <w:r>
                        <w:rPr>
                          <w:lang w:val="en-US"/>
                        </w:rPr>
                        <w:t xml:space="preserve"> </w:t>
                      </w:r>
                      <w:r>
                        <w:rPr>
                          <w:lang w:val="en-US"/>
                        </w:rPr>
                        <w:t xml:space="preserve"> </w:t>
                      </w:r>
                    </w:p>
                  </w:txbxContent>
                </v:textbox>
                <w10:wrap anchorx="margin"/>
              </v:roundrect>
            </w:pict>
          </mc:Fallback>
        </mc:AlternateContent>
      </w:r>
    </w:p>
    <w:p w14:paraId="19EABBBA" w14:textId="5E6FE6E0" w:rsidR="009B70D4" w:rsidRPr="006E4132" w:rsidRDefault="00FA0583" w:rsidP="009B70D4">
      <w:pPr>
        <w:rPr>
          <w:rFonts w:cstheme="minorHAnsi"/>
        </w:rPr>
      </w:pPr>
      <w:r>
        <w:rPr>
          <w:rFonts w:cstheme="minorHAnsi"/>
          <w:noProof/>
          <w:lang w:eastAsia="en-GB"/>
        </w:rPr>
        <mc:AlternateContent>
          <mc:Choice Requires="wps">
            <w:drawing>
              <wp:anchor distT="0" distB="0" distL="114300" distR="114300" simplePos="0" relativeHeight="251702272" behindDoc="0" locked="0" layoutInCell="1" allowOverlap="1" wp14:anchorId="05F915B1" wp14:editId="0E0C6160">
                <wp:simplePos x="0" y="0"/>
                <wp:positionH relativeFrom="column">
                  <wp:posOffset>2000250</wp:posOffset>
                </wp:positionH>
                <wp:positionV relativeFrom="paragraph">
                  <wp:posOffset>88900</wp:posOffset>
                </wp:positionV>
                <wp:extent cx="504825" cy="0"/>
                <wp:effectExtent l="0" t="76200" r="9525" b="95250"/>
                <wp:wrapNone/>
                <wp:docPr id="33" name="Straight Arrow Connector 33"/>
                <wp:cNvGraphicFramePr/>
                <a:graphic xmlns:a="http://schemas.openxmlformats.org/drawingml/2006/main">
                  <a:graphicData uri="http://schemas.microsoft.com/office/word/2010/wordprocessingShape">
                    <wps:wsp>
                      <wps:cNvCnPr/>
                      <wps:spPr>
                        <a:xfrm>
                          <a:off x="0" y="0"/>
                          <a:ext cx="5048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288BE99" id="Straight Arrow Connector 33" o:spid="_x0000_s1026" type="#_x0000_t32" style="position:absolute;margin-left:157.5pt;margin-top:7pt;width:39.75pt;height:0;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" strokecolor="#5b9bd5 [3204]" strokeweight=".5pt">
                <v:stroke endarrow="block" joinstyle="miter"/>
              </v:shape>
            </w:pict>
          </mc:Fallback>
        </mc:AlternateContent>
      </w:r>
    </w:p>
    <w:p w14:paraId="5D30990C" w14:textId="77777777" w:rsidR="009B70D4" w:rsidRPr="006E4132" w:rsidRDefault="009B70D4" w:rsidP="009B70D4">
      <w:pPr>
        <w:rPr>
          <w:rFonts w:cstheme="minorHAnsi"/>
        </w:rPr>
      </w:pPr>
    </w:p>
    <w:p w14:paraId="2C6C5054" w14:textId="77777777" w:rsidR="009B70D4" w:rsidRPr="006E4132" w:rsidRDefault="009B70D4" w:rsidP="009B70D4">
      <w:pPr>
        <w:rPr>
          <w:rFonts w:cstheme="minorHAnsi"/>
        </w:rPr>
      </w:pPr>
    </w:p>
    <w:p w14:paraId="525280BA" w14:textId="77777777" w:rsidR="00996DB4" w:rsidRPr="006E4132" w:rsidRDefault="00996DB4" w:rsidP="00D82810">
      <w:pPr>
        <w:spacing w:after="120"/>
        <w:rPr>
          <w:rFonts w:cstheme="minorHAnsi"/>
          <w:sz w:val="22"/>
        </w:rPr>
      </w:pPr>
    </w:p>
    <w:p w14:paraId="42215416" w14:textId="77777777" w:rsidR="00996DB4" w:rsidRPr="006E4132" w:rsidRDefault="00996DB4" w:rsidP="00996DB4">
      <w:pPr>
        <w:pStyle w:val="Heading2"/>
        <w:rPr>
          <w:rFonts w:asciiTheme="minorHAnsi" w:hAnsiTheme="minorHAnsi" w:cstheme="minorHAnsi"/>
        </w:rPr>
      </w:pPr>
      <w:r w:rsidRPr="006E4132">
        <w:rPr>
          <w:rFonts w:asciiTheme="minorHAnsi" w:hAnsiTheme="minorHAnsi" w:cstheme="minorHAnsi"/>
        </w:rPr>
        <w:t>Appendix C- Trust Wide Of</w:t>
      </w:r>
      <w:r w:rsidR="000452FB">
        <w:rPr>
          <w:rFonts w:asciiTheme="minorHAnsi" w:hAnsiTheme="minorHAnsi" w:cstheme="minorHAnsi"/>
        </w:rPr>
        <w:t>fer f</w:t>
      </w:r>
      <w:r w:rsidRPr="006E4132">
        <w:rPr>
          <w:rFonts w:asciiTheme="minorHAnsi" w:hAnsiTheme="minorHAnsi" w:cstheme="minorHAnsi"/>
        </w:rPr>
        <w:t>or Staff and Pupils</w:t>
      </w:r>
    </w:p>
    <w:p w14:paraId="13A394C8" w14:textId="77777777" w:rsidR="00996DB4" w:rsidRPr="006E4132" w:rsidRDefault="00996DB4" w:rsidP="00996DB4">
      <w:pPr>
        <w:rPr>
          <w:rFonts w:cstheme="minorHAnsi"/>
        </w:rPr>
      </w:pPr>
    </w:p>
    <w:p w14:paraId="6957EAD5" w14:textId="77777777" w:rsidR="00996DB4" w:rsidRPr="006E4132" w:rsidRDefault="00996DB4" w:rsidP="00996DB4">
      <w:pPr>
        <w:rPr>
          <w:rFonts w:cstheme="minorHAnsi"/>
        </w:rPr>
      </w:pPr>
    </w:p>
    <w:p w14:paraId="6CD8EBC8" w14:textId="77777777" w:rsidR="00996DB4" w:rsidRPr="006E4132" w:rsidRDefault="00996DB4" w:rsidP="00996DB4">
      <w:pPr>
        <w:jc w:val="center"/>
        <w:rPr>
          <w:rFonts w:cstheme="minorHAnsi"/>
          <w:b/>
          <w:u w:val="single"/>
        </w:rPr>
      </w:pPr>
      <w:r w:rsidRPr="006E4132">
        <w:rPr>
          <w:rFonts w:cstheme="minorHAnsi"/>
          <w:b/>
          <w:u w:val="single"/>
        </w:rPr>
        <w:t>Aquila Mental Health and Wellbeing Offer</w:t>
      </w:r>
    </w:p>
    <w:p w14:paraId="58DA41E7" w14:textId="77777777" w:rsidR="00996DB4" w:rsidRPr="006E4132" w:rsidRDefault="00996DB4" w:rsidP="00996DB4">
      <w:pPr>
        <w:rPr>
          <w:rFonts w:cstheme="minorHAnsi"/>
          <w:b/>
        </w:rPr>
      </w:pPr>
      <w:r w:rsidRPr="006E4132">
        <w:rPr>
          <w:rFonts w:cstheme="minorHAnsi"/>
          <w:b/>
        </w:rPr>
        <w:t xml:space="preserve">Name of Trust Mental Health Leads: Claire </w:t>
      </w:r>
      <w:proofErr w:type="spellStart"/>
      <w:r w:rsidRPr="006E4132">
        <w:rPr>
          <w:rFonts w:cstheme="minorHAnsi"/>
          <w:b/>
        </w:rPr>
        <w:t>Beyzade</w:t>
      </w:r>
      <w:proofErr w:type="spellEnd"/>
      <w:r w:rsidRPr="006E4132">
        <w:rPr>
          <w:rFonts w:cstheme="minorHAnsi"/>
          <w:b/>
        </w:rPr>
        <w:t xml:space="preserve"> and Chris Clarke. </w:t>
      </w:r>
    </w:p>
    <w:tbl>
      <w:tblPr>
        <w:tblStyle w:val="TableGrid"/>
        <w:tblW w:w="9776" w:type="dxa"/>
        <w:jc w:val="center"/>
        <w:tblLook w:val="04A0" w:firstRow="1" w:lastRow="0" w:firstColumn="1" w:lastColumn="0" w:noHBand="0" w:noVBand="1"/>
      </w:tblPr>
      <w:tblGrid>
        <w:gridCol w:w="1736"/>
        <w:gridCol w:w="2225"/>
        <w:gridCol w:w="2567"/>
        <w:gridCol w:w="3248"/>
      </w:tblGrid>
      <w:tr w:rsidR="00996DB4" w:rsidRPr="006E4132" w14:paraId="3BC6D6C6" w14:textId="77777777" w:rsidTr="00777798">
        <w:trPr>
          <w:jc w:val="center"/>
        </w:trPr>
        <w:tc>
          <w:tcPr>
            <w:tcW w:w="1736" w:type="dxa"/>
            <w:shd w:val="clear" w:color="auto" w:fill="F7CAAC" w:themeFill="accent2" w:themeFillTint="66"/>
          </w:tcPr>
          <w:p w14:paraId="481F2AA3" w14:textId="77777777" w:rsidR="00996DB4" w:rsidRPr="006E4132" w:rsidRDefault="00996DB4" w:rsidP="007424CC">
            <w:pPr>
              <w:rPr>
                <w:rFonts w:cstheme="minorHAnsi"/>
                <w:b/>
              </w:rPr>
            </w:pPr>
            <w:r w:rsidRPr="006E4132">
              <w:rPr>
                <w:rFonts w:cstheme="minorHAnsi"/>
                <w:b/>
              </w:rPr>
              <w:t xml:space="preserve">Offer for Central Team </w:t>
            </w:r>
          </w:p>
        </w:tc>
        <w:tc>
          <w:tcPr>
            <w:tcW w:w="2225" w:type="dxa"/>
            <w:shd w:val="clear" w:color="auto" w:fill="F7CAAC" w:themeFill="accent2" w:themeFillTint="66"/>
          </w:tcPr>
          <w:p w14:paraId="6EB38262" w14:textId="77777777" w:rsidR="00996DB4" w:rsidRPr="006E4132" w:rsidRDefault="00996DB4" w:rsidP="007424CC">
            <w:pPr>
              <w:rPr>
                <w:rFonts w:cstheme="minorHAnsi"/>
                <w:b/>
              </w:rPr>
            </w:pPr>
            <w:r w:rsidRPr="006E4132">
              <w:rPr>
                <w:rFonts w:cstheme="minorHAnsi"/>
                <w:b/>
              </w:rPr>
              <w:t>Offer for HTs/Senior Mental Health Leads</w:t>
            </w:r>
          </w:p>
        </w:tc>
        <w:tc>
          <w:tcPr>
            <w:tcW w:w="2567" w:type="dxa"/>
            <w:shd w:val="clear" w:color="auto" w:fill="F7CAAC" w:themeFill="accent2" w:themeFillTint="66"/>
          </w:tcPr>
          <w:p w14:paraId="779DDB44" w14:textId="77777777" w:rsidR="00996DB4" w:rsidRPr="006E4132" w:rsidRDefault="00996DB4" w:rsidP="007424CC">
            <w:pPr>
              <w:rPr>
                <w:rFonts w:cstheme="minorHAnsi"/>
                <w:b/>
              </w:rPr>
            </w:pPr>
            <w:r w:rsidRPr="006E4132">
              <w:rPr>
                <w:rFonts w:cstheme="minorHAnsi"/>
                <w:b/>
              </w:rPr>
              <w:t xml:space="preserve">Offer for School Staff </w:t>
            </w:r>
          </w:p>
        </w:tc>
        <w:tc>
          <w:tcPr>
            <w:tcW w:w="3248" w:type="dxa"/>
            <w:shd w:val="clear" w:color="auto" w:fill="F7CAAC" w:themeFill="accent2" w:themeFillTint="66"/>
          </w:tcPr>
          <w:p w14:paraId="7DF1AEAB" w14:textId="77777777" w:rsidR="00996DB4" w:rsidRPr="006E4132" w:rsidRDefault="00996DB4" w:rsidP="007424CC">
            <w:pPr>
              <w:rPr>
                <w:rFonts w:cstheme="minorHAnsi"/>
                <w:b/>
              </w:rPr>
            </w:pPr>
            <w:r w:rsidRPr="006E4132">
              <w:rPr>
                <w:rFonts w:cstheme="minorHAnsi"/>
                <w:b/>
              </w:rPr>
              <w:t xml:space="preserve">Offer for Pupils </w:t>
            </w:r>
          </w:p>
        </w:tc>
      </w:tr>
      <w:tr w:rsidR="00996DB4" w:rsidRPr="006E4132" w14:paraId="4F562CE8" w14:textId="77777777" w:rsidTr="00777798">
        <w:trPr>
          <w:jc w:val="center"/>
        </w:trPr>
        <w:tc>
          <w:tcPr>
            <w:tcW w:w="1736" w:type="dxa"/>
          </w:tcPr>
          <w:p w14:paraId="562A3F1F" w14:textId="77777777" w:rsidR="00996DB4" w:rsidRPr="006E4132" w:rsidRDefault="00996DB4" w:rsidP="007424CC">
            <w:pPr>
              <w:rPr>
                <w:rFonts w:cstheme="minorHAnsi"/>
                <w:sz w:val="20"/>
              </w:rPr>
            </w:pPr>
            <w:r w:rsidRPr="006E4132">
              <w:rPr>
                <w:rFonts w:cstheme="minorHAnsi"/>
                <w:sz w:val="20"/>
              </w:rPr>
              <w:t xml:space="preserve">Policy for mental health and Wellbeing </w:t>
            </w:r>
          </w:p>
        </w:tc>
        <w:tc>
          <w:tcPr>
            <w:tcW w:w="2225" w:type="dxa"/>
          </w:tcPr>
          <w:p w14:paraId="2DC47642" w14:textId="1E3C85F5" w:rsidR="00996DB4" w:rsidRPr="006E4132" w:rsidRDefault="00996DB4" w:rsidP="00530D5A">
            <w:pPr>
              <w:rPr>
                <w:rFonts w:cstheme="minorHAnsi"/>
                <w:sz w:val="20"/>
              </w:rPr>
            </w:pPr>
            <w:r w:rsidRPr="006E4132">
              <w:rPr>
                <w:rFonts w:cstheme="minorHAnsi"/>
                <w:sz w:val="20"/>
              </w:rPr>
              <w:t xml:space="preserve">Named trust leads for Mental Health and Wellbeing:  Claire </w:t>
            </w:r>
            <w:proofErr w:type="spellStart"/>
            <w:r w:rsidRPr="006E4132">
              <w:rPr>
                <w:rFonts w:cstheme="minorHAnsi"/>
                <w:sz w:val="20"/>
              </w:rPr>
              <w:t>Beyzade</w:t>
            </w:r>
            <w:proofErr w:type="spellEnd"/>
            <w:r w:rsidRPr="006E4132">
              <w:rPr>
                <w:rFonts w:cstheme="minorHAnsi"/>
                <w:sz w:val="20"/>
              </w:rPr>
              <w:t xml:space="preserve"> and </w:t>
            </w:r>
            <w:r w:rsidR="00530D5A">
              <w:rPr>
                <w:rFonts w:cstheme="minorHAnsi"/>
                <w:sz w:val="20"/>
              </w:rPr>
              <w:t>EP</w:t>
            </w:r>
            <w:r w:rsidRPr="006E4132">
              <w:rPr>
                <w:rFonts w:cstheme="minorHAnsi"/>
                <w:sz w:val="20"/>
              </w:rPr>
              <w:t xml:space="preserve"> </w:t>
            </w:r>
          </w:p>
        </w:tc>
        <w:tc>
          <w:tcPr>
            <w:tcW w:w="2567" w:type="dxa"/>
            <w:vMerge w:val="restart"/>
          </w:tcPr>
          <w:p w14:paraId="64F98E54" w14:textId="77777777" w:rsidR="00996DB4" w:rsidRPr="006E4132" w:rsidRDefault="00996DB4" w:rsidP="007424CC">
            <w:pPr>
              <w:rPr>
                <w:rFonts w:cstheme="minorHAnsi"/>
                <w:sz w:val="20"/>
              </w:rPr>
            </w:pPr>
            <w:r w:rsidRPr="006E4132">
              <w:rPr>
                <w:rFonts w:cstheme="minorHAnsi"/>
                <w:sz w:val="20"/>
              </w:rPr>
              <w:t>Training to address school based needs</w:t>
            </w:r>
          </w:p>
          <w:p w14:paraId="54D609E0" w14:textId="77777777" w:rsidR="00996DB4" w:rsidRPr="006E4132" w:rsidRDefault="00996DB4" w:rsidP="007424CC">
            <w:pPr>
              <w:rPr>
                <w:rFonts w:cstheme="minorHAnsi"/>
                <w:sz w:val="20"/>
              </w:rPr>
            </w:pPr>
          </w:p>
          <w:p w14:paraId="3245BCA7" w14:textId="77777777" w:rsidR="00996DB4" w:rsidRPr="006E4132" w:rsidRDefault="00996DB4" w:rsidP="007424CC">
            <w:pPr>
              <w:rPr>
                <w:rFonts w:cstheme="minorHAnsi"/>
                <w:sz w:val="22"/>
              </w:rPr>
            </w:pPr>
            <w:r w:rsidRPr="006E4132">
              <w:rPr>
                <w:rFonts w:cstheme="minorHAnsi"/>
                <w:sz w:val="20"/>
              </w:rPr>
              <w:t xml:space="preserve">Annual training linked to Safeguarding Training. </w:t>
            </w:r>
          </w:p>
        </w:tc>
        <w:tc>
          <w:tcPr>
            <w:tcW w:w="3248" w:type="dxa"/>
            <w:vMerge w:val="restart"/>
          </w:tcPr>
          <w:p w14:paraId="38632A2F" w14:textId="77777777" w:rsidR="00996DB4" w:rsidRPr="006E4132" w:rsidRDefault="00996DB4" w:rsidP="007424CC">
            <w:pPr>
              <w:rPr>
                <w:rFonts w:cstheme="minorHAnsi"/>
                <w:sz w:val="20"/>
              </w:rPr>
            </w:pPr>
            <w:r w:rsidRPr="006E4132">
              <w:rPr>
                <w:rFonts w:cstheme="minorHAnsi"/>
                <w:sz w:val="20"/>
              </w:rPr>
              <w:t xml:space="preserve">Mental Health and Wellbeing lessons planned carefully into Curriculum </w:t>
            </w:r>
          </w:p>
        </w:tc>
      </w:tr>
      <w:tr w:rsidR="00996DB4" w:rsidRPr="006E4132" w14:paraId="11B2BC28" w14:textId="77777777" w:rsidTr="00777798">
        <w:trPr>
          <w:trHeight w:val="54"/>
          <w:jc w:val="center"/>
        </w:trPr>
        <w:tc>
          <w:tcPr>
            <w:tcW w:w="1736" w:type="dxa"/>
          </w:tcPr>
          <w:p w14:paraId="3805A656" w14:textId="0F69CBE6" w:rsidR="00996DB4" w:rsidRPr="006E4132" w:rsidRDefault="00996DB4" w:rsidP="00530D5A">
            <w:pPr>
              <w:rPr>
                <w:rFonts w:cstheme="minorHAnsi"/>
                <w:sz w:val="20"/>
              </w:rPr>
            </w:pPr>
            <w:r w:rsidRPr="006E4132">
              <w:rPr>
                <w:rFonts w:cstheme="minorHAnsi"/>
                <w:sz w:val="20"/>
              </w:rPr>
              <w:t xml:space="preserve">Named Trust Leads for Mental Health and Wellbeing: </w:t>
            </w:r>
            <w:r w:rsidR="00530D5A">
              <w:rPr>
                <w:rFonts w:cstheme="minorHAnsi"/>
                <w:sz w:val="20"/>
              </w:rPr>
              <w:t>EP</w:t>
            </w:r>
            <w:r w:rsidRPr="006E4132">
              <w:rPr>
                <w:rFonts w:cstheme="minorHAnsi"/>
                <w:sz w:val="20"/>
              </w:rPr>
              <w:t xml:space="preserve"> and Claire </w:t>
            </w:r>
            <w:proofErr w:type="spellStart"/>
            <w:r w:rsidRPr="006E4132">
              <w:rPr>
                <w:rFonts w:cstheme="minorHAnsi"/>
                <w:sz w:val="20"/>
              </w:rPr>
              <w:t>Beyzade</w:t>
            </w:r>
            <w:proofErr w:type="spellEnd"/>
          </w:p>
        </w:tc>
        <w:tc>
          <w:tcPr>
            <w:tcW w:w="2225" w:type="dxa"/>
          </w:tcPr>
          <w:p w14:paraId="4BCAF3DA" w14:textId="77777777" w:rsidR="00996DB4" w:rsidRPr="006E4132" w:rsidRDefault="00996DB4" w:rsidP="007424CC">
            <w:pPr>
              <w:rPr>
                <w:rFonts w:cstheme="minorHAnsi"/>
                <w:sz w:val="20"/>
              </w:rPr>
            </w:pPr>
            <w:r w:rsidRPr="006E4132">
              <w:rPr>
                <w:rFonts w:cstheme="minorHAnsi"/>
                <w:sz w:val="20"/>
              </w:rPr>
              <w:t xml:space="preserve">Policy for mental health and Wellbeing </w:t>
            </w:r>
          </w:p>
        </w:tc>
        <w:tc>
          <w:tcPr>
            <w:tcW w:w="2567" w:type="dxa"/>
            <w:vMerge/>
          </w:tcPr>
          <w:p w14:paraId="43F9DE64" w14:textId="77777777" w:rsidR="00996DB4" w:rsidRPr="006E4132" w:rsidRDefault="00996DB4" w:rsidP="007424CC">
            <w:pPr>
              <w:rPr>
                <w:rFonts w:cstheme="minorHAnsi"/>
                <w:sz w:val="20"/>
              </w:rPr>
            </w:pPr>
          </w:p>
        </w:tc>
        <w:tc>
          <w:tcPr>
            <w:tcW w:w="3248" w:type="dxa"/>
            <w:vMerge/>
          </w:tcPr>
          <w:p w14:paraId="63D58741" w14:textId="77777777" w:rsidR="00996DB4" w:rsidRPr="006E4132" w:rsidRDefault="00996DB4" w:rsidP="007424CC">
            <w:pPr>
              <w:rPr>
                <w:rFonts w:cstheme="minorHAnsi"/>
                <w:sz w:val="20"/>
              </w:rPr>
            </w:pPr>
          </w:p>
        </w:tc>
      </w:tr>
      <w:tr w:rsidR="00996DB4" w:rsidRPr="006E4132" w14:paraId="4EE52F74" w14:textId="77777777" w:rsidTr="00777798">
        <w:trPr>
          <w:jc w:val="center"/>
        </w:trPr>
        <w:tc>
          <w:tcPr>
            <w:tcW w:w="1736" w:type="dxa"/>
          </w:tcPr>
          <w:p w14:paraId="10E90175" w14:textId="77777777" w:rsidR="00996DB4" w:rsidRPr="006E4132" w:rsidRDefault="00996DB4" w:rsidP="007424CC">
            <w:pPr>
              <w:rPr>
                <w:rFonts w:cstheme="minorHAnsi"/>
                <w:sz w:val="20"/>
              </w:rPr>
            </w:pPr>
            <w:r w:rsidRPr="006E4132">
              <w:rPr>
                <w:rFonts w:cstheme="minorHAnsi"/>
                <w:sz w:val="20"/>
              </w:rPr>
              <w:t>Wellbeing working party to promote positive mental health and wellbeing in the office.</w:t>
            </w:r>
          </w:p>
        </w:tc>
        <w:tc>
          <w:tcPr>
            <w:tcW w:w="2225" w:type="dxa"/>
          </w:tcPr>
          <w:p w14:paraId="55E99E73" w14:textId="77777777" w:rsidR="00996DB4" w:rsidRPr="006E4132" w:rsidRDefault="00996DB4" w:rsidP="007424CC">
            <w:pPr>
              <w:rPr>
                <w:rFonts w:cstheme="minorHAnsi"/>
                <w:sz w:val="20"/>
              </w:rPr>
            </w:pPr>
            <w:r w:rsidRPr="006E4132">
              <w:rPr>
                <w:rFonts w:cstheme="minorHAnsi"/>
                <w:sz w:val="20"/>
              </w:rPr>
              <w:t>Supervision with Educational Psychologists</w:t>
            </w:r>
          </w:p>
        </w:tc>
        <w:tc>
          <w:tcPr>
            <w:tcW w:w="2567" w:type="dxa"/>
          </w:tcPr>
          <w:p w14:paraId="7E707D69" w14:textId="77777777" w:rsidR="00996DB4" w:rsidRPr="006E4132" w:rsidRDefault="00996DB4" w:rsidP="007424CC">
            <w:pPr>
              <w:rPr>
                <w:rFonts w:cstheme="minorHAnsi"/>
                <w:sz w:val="20"/>
              </w:rPr>
            </w:pPr>
            <w:r w:rsidRPr="006E4132">
              <w:rPr>
                <w:rFonts w:cstheme="minorHAnsi"/>
                <w:sz w:val="20"/>
              </w:rPr>
              <w:t xml:space="preserve">Access to Staff Care Services – which offers counselling </w:t>
            </w:r>
            <w:r w:rsidR="007C0923" w:rsidRPr="006E4132">
              <w:rPr>
                <w:rFonts w:cstheme="minorHAnsi"/>
                <w:sz w:val="20"/>
              </w:rPr>
              <w:t>etc.</w:t>
            </w:r>
          </w:p>
        </w:tc>
        <w:tc>
          <w:tcPr>
            <w:tcW w:w="3248" w:type="dxa"/>
          </w:tcPr>
          <w:p w14:paraId="3C882AF8" w14:textId="77777777" w:rsidR="00996DB4" w:rsidRPr="006E4132" w:rsidRDefault="00996DB4" w:rsidP="007424CC">
            <w:pPr>
              <w:rPr>
                <w:rFonts w:cstheme="minorHAnsi"/>
                <w:sz w:val="20"/>
              </w:rPr>
            </w:pPr>
            <w:r w:rsidRPr="006E4132">
              <w:rPr>
                <w:rFonts w:cstheme="minorHAnsi"/>
                <w:sz w:val="20"/>
              </w:rPr>
              <w:t xml:space="preserve">Themed days/Weeks e.g. ‘Hello Yellow’ ‘Mental Health Awareness week’ to raise awareness for pupils and parents  </w:t>
            </w:r>
          </w:p>
        </w:tc>
      </w:tr>
      <w:tr w:rsidR="00996DB4" w:rsidRPr="006E4132" w14:paraId="02299B20" w14:textId="77777777" w:rsidTr="00777798">
        <w:trPr>
          <w:jc w:val="center"/>
        </w:trPr>
        <w:tc>
          <w:tcPr>
            <w:tcW w:w="1736" w:type="dxa"/>
          </w:tcPr>
          <w:p w14:paraId="495A5A4B" w14:textId="77777777" w:rsidR="00996DB4" w:rsidRPr="006E4132" w:rsidRDefault="00996DB4" w:rsidP="007424CC">
            <w:pPr>
              <w:rPr>
                <w:rFonts w:cstheme="minorHAnsi"/>
                <w:sz w:val="20"/>
              </w:rPr>
            </w:pPr>
            <w:r w:rsidRPr="006E4132">
              <w:rPr>
                <w:rFonts w:cstheme="minorHAnsi"/>
                <w:sz w:val="20"/>
              </w:rPr>
              <w:t xml:space="preserve">Mental Health First Aider training provided by Charlie Waller Trust. </w:t>
            </w:r>
          </w:p>
          <w:p w14:paraId="2A46D154" w14:textId="77777777" w:rsidR="00996DB4" w:rsidRPr="006E4132" w:rsidRDefault="00996DB4" w:rsidP="007424CC">
            <w:pPr>
              <w:rPr>
                <w:rFonts w:cstheme="minorHAnsi"/>
                <w:sz w:val="20"/>
              </w:rPr>
            </w:pPr>
          </w:p>
        </w:tc>
        <w:tc>
          <w:tcPr>
            <w:tcW w:w="2225" w:type="dxa"/>
          </w:tcPr>
          <w:p w14:paraId="79D9546F" w14:textId="77777777" w:rsidR="00996DB4" w:rsidRPr="006E4132" w:rsidRDefault="00996DB4" w:rsidP="007424CC">
            <w:pPr>
              <w:rPr>
                <w:rFonts w:cstheme="minorHAnsi"/>
                <w:sz w:val="20"/>
              </w:rPr>
            </w:pPr>
            <w:r w:rsidRPr="006E4132">
              <w:rPr>
                <w:rFonts w:cstheme="minorHAnsi"/>
                <w:sz w:val="20"/>
              </w:rPr>
              <w:t>Annual Audit of mental health and wellbeing provision</w:t>
            </w:r>
          </w:p>
        </w:tc>
        <w:tc>
          <w:tcPr>
            <w:tcW w:w="2567" w:type="dxa"/>
          </w:tcPr>
          <w:p w14:paraId="21892D1F" w14:textId="77777777" w:rsidR="00777798" w:rsidRDefault="00777798" w:rsidP="00777798">
            <w:pPr>
              <w:pStyle w:val="NoSpacing"/>
              <w:rPr>
                <w:sz w:val="20"/>
                <w:szCs w:val="20"/>
                <w:lang w:eastAsia="en-GB"/>
              </w:rPr>
            </w:pPr>
            <w:r w:rsidRPr="008864C9">
              <w:rPr>
                <w:sz w:val="20"/>
                <w:szCs w:val="20"/>
                <w:lang w:eastAsia="en-GB"/>
              </w:rPr>
              <w:t>Support of the trust’s educational psychologists to work with staff. Including</w:t>
            </w:r>
            <w:r>
              <w:rPr>
                <w:sz w:val="20"/>
                <w:szCs w:val="20"/>
                <w:lang w:eastAsia="en-GB"/>
              </w:rPr>
              <w:t xml:space="preserve">: </w:t>
            </w:r>
          </w:p>
          <w:p w14:paraId="2694CF69" w14:textId="77777777" w:rsidR="00777798" w:rsidRDefault="00777798" w:rsidP="00396A97">
            <w:pPr>
              <w:pStyle w:val="NoSpacing"/>
              <w:numPr>
                <w:ilvl w:val="0"/>
                <w:numId w:val="16"/>
              </w:numPr>
              <w:rPr>
                <w:sz w:val="20"/>
                <w:szCs w:val="20"/>
                <w:lang w:eastAsia="en-GB"/>
              </w:rPr>
            </w:pPr>
            <w:r w:rsidRPr="008864C9">
              <w:rPr>
                <w:sz w:val="20"/>
                <w:szCs w:val="20"/>
                <w:lang w:eastAsia="en-GB"/>
              </w:rPr>
              <w:t xml:space="preserve">Supervision for staff </w:t>
            </w:r>
          </w:p>
          <w:p w14:paraId="35E5BE1F" w14:textId="77777777" w:rsidR="00777798" w:rsidRDefault="00777798" w:rsidP="00396A97">
            <w:pPr>
              <w:pStyle w:val="NoSpacing"/>
              <w:numPr>
                <w:ilvl w:val="0"/>
                <w:numId w:val="16"/>
              </w:numPr>
              <w:rPr>
                <w:sz w:val="20"/>
                <w:szCs w:val="20"/>
                <w:lang w:eastAsia="en-GB"/>
              </w:rPr>
            </w:pPr>
            <w:r>
              <w:rPr>
                <w:sz w:val="20"/>
                <w:szCs w:val="20"/>
                <w:lang w:eastAsia="en-GB"/>
              </w:rPr>
              <w:t>S</w:t>
            </w:r>
            <w:r w:rsidRPr="008864C9">
              <w:rPr>
                <w:sz w:val="20"/>
                <w:szCs w:val="20"/>
                <w:lang w:eastAsia="en-GB"/>
              </w:rPr>
              <w:t>upport for staff with vulnerable pupils</w:t>
            </w:r>
            <w:r>
              <w:rPr>
                <w:sz w:val="20"/>
                <w:szCs w:val="20"/>
                <w:lang w:eastAsia="en-GB"/>
              </w:rPr>
              <w:t xml:space="preserve"> </w:t>
            </w:r>
          </w:p>
          <w:p w14:paraId="49BB6FF8" w14:textId="77777777" w:rsidR="00996DB4" w:rsidRPr="006E4132" w:rsidRDefault="00777798" w:rsidP="00396A97">
            <w:pPr>
              <w:pStyle w:val="NoSpacing"/>
              <w:numPr>
                <w:ilvl w:val="0"/>
                <w:numId w:val="16"/>
              </w:numPr>
              <w:rPr>
                <w:rFonts w:cstheme="minorHAnsi"/>
                <w:sz w:val="20"/>
              </w:rPr>
            </w:pPr>
            <w:r w:rsidRPr="008864C9">
              <w:rPr>
                <w:sz w:val="20"/>
                <w:szCs w:val="20"/>
                <w:lang w:eastAsia="en-GB"/>
              </w:rPr>
              <w:t>Consultations with the educational psychologist – An opportunity for class teachers to consult with an educational psychologist to help identify and put in place strategies to support wellbeing in children.</w:t>
            </w:r>
          </w:p>
        </w:tc>
        <w:tc>
          <w:tcPr>
            <w:tcW w:w="3248" w:type="dxa"/>
          </w:tcPr>
          <w:p w14:paraId="4D7CB319" w14:textId="42614A1B" w:rsidR="00996DB4" w:rsidRDefault="00996DB4" w:rsidP="007424CC">
            <w:pPr>
              <w:rPr>
                <w:rFonts w:cstheme="minorHAnsi"/>
                <w:sz w:val="20"/>
              </w:rPr>
            </w:pPr>
            <w:r w:rsidRPr="006E4132">
              <w:rPr>
                <w:rFonts w:cstheme="minorHAnsi"/>
                <w:sz w:val="20"/>
              </w:rPr>
              <w:t>Pupil Voice is heard through school council/Mental Health Champions</w:t>
            </w:r>
            <w:r w:rsidR="0070741A">
              <w:rPr>
                <w:rFonts w:cstheme="minorHAnsi"/>
                <w:sz w:val="20"/>
              </w:rPr>
              <w:t xml:space="preserve"> via Meetings. </w:t>
            </w:r>
            <w:r w:rsidRPr="006E4132">
              <w:rPr>
                <w:rFonts w:cstheme="minorHAnsi"/>
                <w:sz w:val="20"/>
              </w:rPr>
              <w:t xml:space="preserve"> </w:t>
            </w:r>
          </w:p>
          <w:p w14:paraId="5C69604D" w14:textId="77777777" w:rsidR="0070741A" w:rsidRDefault="0070741A" w:rsidP="007424CC">
            <w:pPr>
              <w:rPr>
                <w:rFonts w:cstheme="minorHAnsi"/>
                <w:sz w:val="20"/>
              </w:rPr>
            </w:pPr>
          </w:p>
          <w:p w14:paraId="36C36C97" w14:textId="179A20B6" w:rsidR="0070741A" w:rsidRPr="006E4132" w:rsidRDefault="0070741A" w:rsidP="007424CC">
            <w:pPr>
              <w:rPr>
                <w:rFonts w:cstheme="minorHAnsi"/>
                <w:sz w:val="20"/>
              </w:rPr>
            </w:pPr>
            <w:r>
              <w:rPr>
                <w:rFonts w:cstheme="minorHAnsi"/>
                <w:sz w:val="20"/>
              </w:rPr>
              <w:t xml:space="preserve">Pupil voice from all pupils through activities in Mental Health Week/Hello Yellow days- activities shared by The Charlie Waller Trust. </w:t>
            </w:r>
          </w:p>
        </w:tc>
      </w:tr>
      <w:tr w:rsidR="00996DB4" w:rsidRPr="006E4132" w14:paraId="0A919EA9" w14:textId="77777777" w:rsidTr="00777798">
        <w:trPr>
          <w:jc w:val="center"/>
        </w:trPr>
        <w:tc>
          <w:tcPr>
            <w:tcW w:w="1736" w:type="dxa"/>
          </w:tcPr>
          <w:p w14:paraId="1130CBEE" w14:textId="77777777" w:rsidR="00996DB4" w:rsidRPr="006E4132" w:rsidRDefault="00996DB4" w:rsidP="007424CC">
            <w:pPr>
              <w:rPr>
                <w:rFonts w:cstheme="minorHAnsi"/>
                <w:sz w:val="20"/>
              </w:rPr>
            </w:pPr>
          </w:p>
        </w:tc>
        <w:tc>
          <w:tcPr>
            <w:tcW w:w="2225" w:type="dxa"/>
          </w:tcPr>
          <w:p w14:paraId="180C30DF" w14:textId="77777777" w:rsidR="00996DB4" w:rsidRPr="006E4132" w:rsidRDefault="00996DB4" w:rsidP="007424CC">
            <w:pPr>
              <w:rPr>
                <w:rFonts w:cstheme="minorHAnsi"/>
                <w:sz w:val="20"/>
              </w:rPr>
            </w:pPr>
            <w:r w:rsidRPr="006E4132">
              <w:rPr>
                <w:rFonts w:cstheme="minorHAnsi"/>
                <w:sz w:val="20"/>
              </w:rPr>
              <w:t>Senior Mental Health Lead Network- Supportive Clusters</w:t>
            </w:r>
          </w:p>
        </w:tc>
        <w:tc>
          <w:tcPr>
            <w:tcW w:w="2567" w:type="dxa"/>
          </w:tcPr>
          <w:p w14:paraId="26BBA977" w14:textId="77777777" w:rsidR="00996DB4" w:rsidRPr="006E4132" w:rsidRDefault="00996DB4" w:rsidP="007424CC">
            <w:pPr>
              <w:rPr>
                <w:rFonts w:cstheme="minorHAnsi"/>
                <w:sz w:val="20"/>
              </w:rPr>
            </w:pPr>
            <w:r w:rsidRPr="006E4132">
              <w:rPr>
                <w:rFonts w:cstheme="minorHAnsi"/>
                <w:sz w:val="20"/>
              </w:rPr>
              <w:t>Judicium DSL Supervision</w:t>
            </w:r>
          </w:p>
        </w:tc>
        <w:tc>
          <w:tcPr>
            <w:tcW w:w="3248" w:type="dxa"/>
          </w:tcPr>
          <w:p w14:paraId="0860F487" w14:textId="77777777" w:rsidR="00996DB4" w:rsidRPr="006E4132" w:rsidRDefault="00996DB4" w:rsidP="007424CC">
            <w:pPr>
              <w:rPr>
                <w:rFonts w:cstheme="minorHAnsi"/>
                <w:sz w:val="20"/>
              </w:rPr>
            </w:pPr>
            <w:r w:rsidRPr="006E4132">
              <w:rPr>
                <w:rFonts w:cstheme="minorHAnsi"/>
                <w:color w:val="333333"/>
                <w:sz w:val="20"/>
                <w:shd w:val="clear" w:color="auto" w:fill="FFFFFF"/>
              </w:rPr>
              <w:t> A range of evidence based interventions to support wellbeing and resilience</w:t>
            </w:r>
          </w:p>
        </w:tc>
      </w:tr>
      <w:tr w:rsidR="00996DB4" w:rsidRPr="006E4132" w14:paraId="39D69CFA" w14:textId="77777777" w:rsidTr="00777798">
        <w:trPr>
          <w:jc w:val="center"/>
        </w:trPr>
        <w:tc>
          <w:tcPr>
            <w:tcW w:w="1736" w:type="dxa"/>
          </w:tcPr>
          <w:p w14:paraId="0F80750A" w14:textId="77777777" w:rsidR="00996DB4" w:rsidRPr="006E4132" w:rsidRDefault="00996DB4" w:rsidP="007424CC">
            <w:pPr>
              <w:rPr>
                <w:rFonts w:cstheme="minorHAnsi"/>
                <w:sz w:val="20"/>
              </w:rPr>
            </w:pPr>
          </w:p>
        </w:tc>
        <w:tc>
          <w:tcPr>
            <w:tcW w:w="2225" w:type="dxa"/>
          </w:tcPr>
          <w:p w14:paraId="4E16CA96" w14:textId="77777777" w:rsidR="00996DB4" w:rsidRPr="006E4132" w:rsidRDefault="00996DB4" w:rsidP="007424CC">
            <w:pPr>
              <w:rPr>
                <w:rFonts w:cstheme="minorHAnsi"/>
                <w:sz w:val="20"/>
              </w:rPr>
            </w:pPr>
            <w:r w:rsidRPr="006E4132">
              <w:rPr>
                <w:rFonts w:cstheme="minorHAnsi"/>
                <w:sz w:val="20"/>
              </w:rPr>
              <w:t>Clear trust wide provision mapping with a ‘universal, targeted and specialist’ approach</w:t>
            </w:r>
          </w:p>
        </w:tc>
        <w:tc>
          <w:tcPr>
            <w:tcW w:w="2567" w:type="dxa"/>
          </w:tcPr>
          <w:p w14:paraId="5B66C10B" w14:textId="77777777" w:rsidR="00996DB4" w:rsidRPr="006E4132" w:rsidRDefault="00996DB4" w:rsidP="007424CC">
            <w:pPr>
              <w:rPr>
                <w:rFonts w:cstheme="minorHAnsi"/>
                <w:sz w:val="20"/>
              </w:rPr>
            </w:pPr>
            <w:r w:rsidRPr="006E4132">
              <w:rPr>
                <w:rFonts w:cstheme="minorHAnsi"/>
                <w:sz w:val="20"/>
              </w:rPr>
              <w:t xml:space="preserve">Access to occupational health </w:t>
            </w:r>
          </w:p>
        </w:tc>
        <w:tc>
          <w:tcPr>
            <w:tcW w:w="3248" w:type="dxa"/>
          </w:tcPr>
          <w:p w14:paraId="1008BA0F" w14:textId="77777777" w:rsidR="00996DB4" w:rsidRPr="006E4132" w:rsidRDefault="000452FB" w:rsidP="00777798">
            <w:pPr>
              <w:shd w:val="clear" w:color="auto" w:fill="FFFFFF"/>
              <w:spacing w:before="45" w:after="45"/>
              <w:rPr>
                <w:rFonts w:cstheme="minorHAnsi"/>
                <w:sz w:val="20"/>
              </w:rPr>
            </w:pPr>
            <w:r>
              <w:rPr>
                <w:rFonts w:cstheme="minorHAnsi"/>
                <w:color w:val="333333"/>
                <w:sz w:val="20"/>
                <w:lang w:eastAsia="en-GB"/>
              </w:rPr>
              <w:t>S</w:t>
            </w:r>
            <w:r w:rsidR="00996DB4" w:rsidRPr="006E4132">
              <w:rPr>
                <w:rFonts w:cstheme="minorHAnsi"/>
                <w:color w:val="333333"/>
                <w:sz w:val="20"/>
                <w:lang w:eastAsia="en-GB"/>
              </w:rPr>
              <w:t>upport of the trust’s educational psychologists to work with families and children to support wellbeing</w:t>
            </w:r>
          </w:p>
        </w:tc>
      </w:tr>
      <w:tr w:rsidR="00996DB4" w:rsidRPr="006E4132" w14:paraId="1D6FC92B" w14:textId="77777777" w:rsidTr="00777798">
        <w:trPr>
          <w:jc w:val="center"/>
        </w:trPr>
        <w:tc>
          <w:tcPr>
            <w:tcW w:w="1736" w:type="dxa"/>
          </w:tcPr>
          <w:p w14:paraId="79510041" w14:textId="77777777" w:rsidR="00996DB4" w:rsidRPr="006E4132" w:rsidRDefault="00996DB4" w:rsidP="007424CC">
            <w:pPr>
              <w:spacing w:before="45" w:after="45"/>
              <w:rPr>
                <w:rFonts w:cstheme="minorHAnsi"/>
                <w:b/>
                <w:color w:val="333333"/>
                <w:sz w:val="20"/>
                <w:lang w:eastAsia="en-GB"/>
              </w:rPr>
            </w:pPr>
          </w:p>
        </w:tc>
        <w:tc>
          <w:tcPr>
            <w:tcW w:w="2225" w:type="dxa"/>
          </w:tcPr>
          <w:p w14:paraId="3383AADC" w14:textId="77777777" w:rsidR="00996DB4" w:rsidRPr="006E4132" w:rsidRDefault="00996DB4" w:rsidP="00777798">
            <w:pPr>
              <w:spacing w:before="45" w:after="45"/>
              <w:rPr>
                <w:rFonts w:cstheme="minorHAnsi"/>
                <w:sz w:val="20"/>
              </w:rPr>
            </w:pPr>
            <w:r w:rsidRPr="006E4132">
              <w:rPr>
                <w:rFonts w:cstheme="minorHAnsi"/>
                <w:b/>
                <w:color w:val="333333"/>
                <w:sz w:val="20"/>
                <w:lang w:eastAsia="en-GB"/>
              </w:rPr>
              <w:t>School based reviews –</w:t>
            </w:r>
            <w:r w:rsidRPr="006E4132">
              <w:rPr>
                <w:rFonts w:cstheme="minorHAnsi"/>
                <w:color w:val="333333"/>
                <w:sz w:val="20"/>
                <w:lang w:eastAsia="en-GB"/>
              </w:rPr>
              <w:t xml:space="preserve"> an opportunity for members of the school’s SLT to meet with the educational psychologist to help decide on best ways forward to support wellbeing in children in particular where there are concerns around groups of children or where a school’s own data analysis identified priorities</w:t>
            </w:r>
          </w:p>
        </w:tc>
        <w:tc>
          <w:tcPr>
            <w:tcW w:w="2567" w:type="dxa"/>
          </w:tcPr>
          <w:p w14:paraId="5D3E8D77" w14:textId="77777777" w:rsidR="00996DB4" w:rsidRPr="006E4132" w:rsidRDefault="00996DB4" w:rsidP="007424CC">
            <w:pPr>
              <w:rPr>
                <w:rFonts w:cstheme="minorHAnsi"/>
                <w:sz w:val="20"/>
              </w:rPr>
            </w:pPr>
            <w:r w:rsidRPr="006E4132">
              <w:rPr>
                <w:rFonts w:cstheme="minorHAnsi"/>
                <w:sz w:val="20"/>
              </w:rPr>
              <w:t>Diocese support for staff</w:t>
            </w:r>
          </w:p>
        </w:tc>
        <w:tc>
          <w:tcPr>
            <w:tcW w:w="3248" w:type="dxa"/>
          </w:tcPr>
          <w:p w14:paraId="43C5FC60" w14:textId="77777777" w:rsidR="00996DB4" w:rsidRPr="006E4132" w:rsidRDefault="00996DB4" w:rsidP="007424CC">
            <w:pPr>
              <w:rPr>
                <w:rFonts w:cstheme="minorHAnsi"/>
                <w:sz w:val="20"/>
              </w:rPr>
            </w:pPr>
            <w:r w:rsidRPr="006E4132">
              <w:rPr>
                <w:rFonts w:cstheme="minorHAnsi"/>
                <w:sz w:val="20"/>
              </w:rPr>
              <w:t>Clear signposting to referring pupils to the next tier of support</w:t>
            </w:r>
          </w:p>
        </w:tc>
      </w:tr>
      <w:tr w:rsidR="00996DB4" w:rsidRPr="006E4132" w14:paraId="5C61D30B" w14:textId="77777777" w:rsidTr="00777798">
        <w:trPr>
          <w:jc w:val="center"/>
        </w:trPr>
        <w:tc>
          <w:tcPr>
            <w:tcW w:w="1736" w:type="dxa"/>
          </w:tcPr>
          <w:p w14:paraId="64852560" w14:textId="77777777" w:rsidR="00996DB4" w:rsidRPr="006E4132" w:rsidRDefault="00996DB4" w:rsidP="007424CC">
            <w:pPr>
              <w:rPr>
                <w:rFonts w:cstheme="minorHAnsi"/>
                <w:sz w:val="20"/>
              </w:rPr>
            </w:pPr>
          </w:p>
        </w:tc>
        <w:tc>
          <w:tcPr>
            <w:tcW w:w="2225" w:type="dxa"/>
          </w:tcPr>
          <w:p w14:paraId="62F7BAE6" w14:textId="31BB653A" w:rsidR="00996DB4" w:rsidRPr="0070741A" w:rsidRDefault="0070741A" w:rsidP="007424CC">
            <w:pPr>
              <w:rPr>
                <w:rFonts w:cstheme="minorHAnsi"/>
                <w:sz w:val="20"/>
              </w:rPr>
            </w:pPr>
            <w:r w:rsidRPr="0070741A">
              <w:rPr>
                <w:rFonts w:cstheme="minorHAnsi"/>
                <w:sz w:val="20"/>
              </w:rPr>
              <w:t>Access to Emotional Wellbeing Teams if used</w:t>
            </w:r>
          </w:p>
        </w:tc>
        <w:tc>
          <w:tcPr>
            <w:tcW w:w="2567" w:type="dxa"/>
          </w:tcPr>
          <w:p w14:paraId="54CA0064" w14:textId="77777777" w:rsidR="00996DB4" w:rsidRPr="006E4132" w:rsidRDefault="00996DB4" w:rsidP="007424CC">
            <w:pPr>
              <w:rPr>
                <w:rFonts w:cstheme="minorHAnsi"/>
                <w:sz w:val="20"/>
              </w:rPr>
            </w:pPr>
            <w:r w:rsidRPr="006E4132">
              <w:rPr>
                <w:rFonts w:cstheme="minorHAnsi"/>
                <w:sz w:val="20"/>
              </w:rPr>
              <w:t>ELSA training, support and supervision</w:t>
            </w:r>
          </w:p>
          <w:p w14:paraId="647DD950" w14:textId="77777777" w:rsidR="00996DB4" w:rsidRPr="006E4132" w:rsidRDefault="00996DB4" w:rsidP="007424CC">
            <w:pPr>
              <w:rPr>
                <w:rFonts w:cstheme="minorHAnsi"/>
                <w:sz w:val="20"/>
              </w:rPr>
            </w:pPr>
          </w:p>
        </w:tc>
        <w:tc>
          <w:tcPr>
            <w:tcW w:w="3248" w:type="dxa"/>
          </w:tcPr>
          <w:p w14:paraId="4B06BBDC" w14:textId="77777777" w:rsidR="00996DB4" w:rsidRPr="006E4132" w:rsidRDefault="00996DB4" w:rsidP="00777798">
            <w:pPr>
              <w:spacing w:before="45" w:after="45"/>
              <w:rPr>
                <w:rFonts w:cstheme="minorHAnsi"/>
                <w:sz w:val="20"/>
              </w:rPr>
            </w:pPr>
            <w:r w:rsidRPr="006E4132">
              <w:rPr>
                <w:rFonts w:cstheme="minorHAnsi"/>
                <w:color w:val="333333"/>
                <w:sz w:val="20"/>
                <w:lang w:eastAsia="en-GB"/>
              </w:rPr>
              <w:t>Video Interactive Guidance (VIG) – an evidence based programme that aims to build on positive communication between children and other children, or children with adults</w:t>
            </w:r>
          </w:p>
        </w:tc>
      </w:tr>
      <w:tr w:rsidR="00996DB4" w:rsidRPr="006E4132" w14:paraId="366C62B4" w14:textId="77777777" w:rsidTr="00777798">
        <w:trPr>
          <w:jc w:val="center"/>
        </w:trPr>
        <w:tc>
          <w:tcPr>
            <w:tcW w:w="1736" w:type="dxa"/>
          </w:tcPr>
          <w:p w14:paraId="2FEA2AF5" w14:textId="77777777" w:rsidR="00996DB4" w:rsidRPr="006E4132" w:rsidRDefault="00996DB4" w:rsidP="007424CC">
            <w:pPr>
              <w:rPr>
                <w:rFonts w:cstheme="minorHAnsi"/>
                <w:sz w:val="20"/>
              </w:rPr>
            </w:pPr>
          </w:p>
        </w:tc>
        <w:tc>
          <w:tcPr>
            <w:tcW w:w="2225" w:type="dxa"/>
          </w:tcPr>
          <w:p w14:paraId="457ECA4D" w14:textId="77777777" w:rsidR="00996DB4" w:rsidRPr="006E4132" w:rsidRDefault="00996DB4" w:rsidP="007424CC">
            <w:pPr>
              <w:rPr>
                <w:rFonts w:cstheme="minorHAnsi"/>
                <w:sz w:val="20"/>
              </w:rPr>
            </w:pPr>
          </w:p>
        </w:tc>
        <w:tc>
          <w:tcPr>
            <w:tcW w:w="2567" w:type="dxa"/>
          </w:tcPr>
          <w:p w14:paraId="2C23C8E3" w14:textId="77777777" w:rsidR="00996DB4" w:rsidRPr="006E4132" w:rsidRDefault="00996DB4" w:rsidP="007424CC">
            <w:pPr>
              <w:rPr>
                <w:rFonts w:cstheme="minorHAnsi"/>
                <w:sz w:val="20"/>
              </w:rPr>
            </w:pPr>
            <w:r w:rsidRPr="006E4132">
              <w:rPr>
                <w:rFonts w:cstheme="minorHAnsi"/>
                <w:sz w:val="20"/>
              </w:rPr>
              <w:t>Play therapy training</w:t>
            </w:r>
          </w:p>
        </w:tc>
        <w:tc>
          <w:tcPr>
            <w:tcW w:w="3248" w:type="dxa"/>
          </w:tcPr>
          <w:p w14:paraId="73DE68EE" w14:textId="77777777" w:rsidR="00996DB4" w:rsidRPr="006E4132" w:rsidRDefault="00996DB4" w:rsidP="00777798">
            <w:pPr>
              <w:spacing w:before="45" w:after="45"/>
              <w:rPr>
                <w:rFonts w:cstheme="minorHAnsi"/>
                <w:sz w:val="20"/>
              </w:rPr>
            </w:pPr>
            <w:r w:rsidRPr="006E4132">
              <w:rPr>
                <w:rFonts w:cstheme="minorHAnsi"/>
                <w:color w:val="333333"/>
                <w:sz w:val="20"/>
                <w:lang w:eastAsia="en-GB"/>
              </w:rPr>
              <w:t>One to one CBA work with children who display a high level of need (from the trust educational phycologists)</w:t>
            </w:r>
          </w:p>
        </w:tc>
      </w:tr>
      <w:tr w:rsidR="00996DB4" w:rsidRPr="006E4132" w14:paraId="669859C6" w14:textId="77777777" w:rsidTr="00777798">
        <w:trPr>
          <w:jc w:val="center"/>
        </w:trPr>
        <w:tc>
          <w:tcPr>
            <w:tcW w:w="1736" w:type="dxa"/>
          </w:tcPr>
          <w:p w14:paraId="7713711F" w14:textId="77777777" w:rsidR="00996DB4" w:rsidRPr="006E4132" w:rsidRDefault="00996DB4" w:rsidP="007424CC">
            <w:pPr>
              <w:rPr>
                <w:rFonts w:cstheme="minorHAnsi"/>
                <w:sz w:val="20"/>
              </w:rPr>
            </w:pPr>
          </w:p>
        </w:tc>
        <w:tc>
          <w:tcPr>
            <w:tcW w:w="2225" w:type="dxa"/>
          </w:tcPr>
          <w:p w14:paraId="3FE7BB61" w14:textId="77777777" w:rsidR="00996DB4" w:rsidRPr="006E4132" w:rsidRDefault="00996DB4" w:rsidP="007424CC">
            <w:pPr>
              <w:rPr>
                <w:rFonts w:cstheme="minorHAnsi"/>
                <w:sz w:val="20"/>
              </w:rPr>
            </w:pPr>
          </w:p>
        </w:tc>
        <w:tc>
          <w:tcPr>
            <w:tcW w:w="2567" w:type="dxa"/>
          </w:tcPr>
          <w:p w14:paraId="380C61AA" w14:textId="77777777" w:rsidR="00777798" w:rsidRDefault="00777798" w:rsidP="00777798">
            <w:pPr>
              <w:spacing w:before="45" w:after="45"/>
              <w:rPr>
                <w:rFonts w:cstheme="minorHAnsi"/>
                <w:color w:val="333333"/>
                <w:sz w:val="20"/>
                <w:lang w:eastAsia="en-GB"/>
              </w:rPr>
            </w:pPr>
            <w:r>
              <w:rPr>
                <w:rFonts w:cstheme="minorHAnsi"/>
                <w:color w:val="333333"/>
                <w:sz w:val="20"/>
                <w:lang w:eastAsia="en-GB"/>
              </w:rPr>
              <w:t>Critical incident support:</w:t>
            </w:r>
          </w:p>
          <w:p w14:paraId="4E0B800A" w14:textId="77777777" w:rsidR="00996DB4" w:rsidRPr="006E4132" w:rsidRDefault="00996DB4" w:rsidP="00777798">
            <w:pPr>
              <w:spacing w:before="45" w:after="45"/>
              <w:rPr>
                <w:rFonts w:cstheme="minorHAnsi"/>
                <w:color w:val="333333"/>
                <w:sz w:val="20"/>
                <w:lang w:eastAsia="en-GB"/>
              </w:rPr>
            </w:pPr>
            <w:r w:rsidRPr="006E4132">
              <w:rPr>
                <w:rFonts w:cstheme="minorHAnsi"/>
                <w:color w:val="333333"/>
                <w:sz w:val="20"/>
                <w:lang w:eastAsia="en-GB"/>
              </w:rPr>
              <w:t>A critical incident is when a sudden and unplanned event happens at the school that has the possibility to effect children, families and the community. Events which are determined to be critical will take precedent over all other work and will consist of visits by an educational psychologist to support the schools, children and families, when it is necessary or appropriate to do so.</w:t>
            </w:r>
          </w:p>
          <w:p w14:paraId="2A3BCBD6" w14:textId="77777777" w:rsidR="00996DB4" w:rsidRPr="006E4132" w:rsidRDefault="00996DB4" w:rsidP="007424CC">
            <w:pPr>
              <w:rPr>
                <w:rFonts w:cstheme="minorHAnsi"/>
                <w:sz w:val="20"/>
              </w:rPr>
            </w:pPr>
          </w:p>
        </w:tc>
        <w:tc>
          <w:tcPr>
            <w:tcW w:w="3248" w:type="dxa"/>
          </w:tcPr>
          <w:p w14:paraId="5307A02A" w14:textId="3ED315F7" w:rsidR="00996DB4" w:rsidRPr="006E4132" w:rsidRDefault="0070741A" w:rsidP="007424CC">
            <w:pPr>
              <w:rPr>
                <w:rFonts w:cstheme="minorHAnsi"/>
                <w:sz w:val="20"/>
              </w:rPr>
            </w:pPr>
            <w:r w:rsidRPr="0070741A">
              <w:rPr>
                <w:rFonts w:cstheme="minorHAnsi"/>
                <w:sz w:val="20"/>
              </w:rPr>
              <w:t>Access to Emotional Wellbeing Teams</w:t>
            </w:r>
          </w:p>
        </w:tc>
      </w:tr>
    </w:tbl>
    <w:p w14:paraId="7DB8FE0E" w14:textId="77777777" w:rsidR="009B70D4" w:rsidRPr="006E4132" w:rsidRDefault="009B70D4" w:rsidP="00D82810">
      <w:pPr>
        <w:spacing w:after="120"/>
        <w:rPr>
          <w:rFonts w:cstheme="minorHAnsi"/>
          <w:sz w:val="22"/>
        </w:rPr>
      </w:pPr>
    </w:p>
    <w:p w14:paraId="3CF76C54" w14:textId="77777777" w:rsidR="009B70D4" w:rsidRPr="006E4132" w:rsidRDefault="009B70D4" w:rsidP="009B70D4">
      <w:pPr>
        <w:rPr>
          <w:rFonts w:cstheme="minorHAnsi"/>
          <w:sz w:val="22"/>
        </w:rPr>
      </w:pPr>
    </w:p>
    <w:p w14:paraId="7B039520" w14:textId="77777777" w:rsidR="009B70D4" w:rsidRPr="006E4132" w:rsidRDefault="009B70D4" w:rsidP="009B70D4">
      <w:pPr>
        <w:rPr>
          <w:rFonts w:cstheme="minorHAnsi"/>
          <w:sz w:val="22"/>
        </w:rPr>
      </w:pPr>
    </w:p>
    <w:p w14:paraId="537CD8D2" w14:textId="77777777" w:rsidR="009B70D4" w:rsidRPr="006E4132" w:rsidRDefault="009B70D4" w:rsidP="009B70D4">
      <w:pPr>
        <w:rPr>
          <w:rFonts w:cstheme="minorHAnsi"/>
          <w:sz w:val="22"/>
        </w:rPr>
      </w:pPr>
    </w:p>
    <w:p w14:paraId="7796D537" w14:textId="77777777" w:rsidR="009B70D4" w:rsidRPr="006E4132" w:rsidRDefault="009B70D4" w:rsidP="009B70D4">
      <w:pPr>
        <w:pStyle w:val="Heading2"/>
        <w:rPr>
          <w:rFonts w:asciiTheme="minorHAnsi" w:hAnsiTheme="minorHAnsi" w:cstheme="minorHAnsi"/>
        </w:rPr>
      </w:pPr>
      <w:r w:rsidRPr="006E4132">
        <w:rPr>
          <w:rFonts w:asciiTheme="minorHAnsi" w:hAnsiTheme="minorHAnsi" w:cstheme="minorHAnsi"/>
          <w:noProof/>
          <w:sz w:val="22"/>
          <w:lang w:eastAsia="en-GB"/>
        </w:rPr>
        <w:drawing>
          <wp:anchor distT="0" distB="0" distL="114300" distR="114300" simplePos="0" relativeHeight="251670528" behindDoc="0" locked="0" layoutInCell="1" allowOverlap="1" wp14:anchorId="22761763" wp14:editId="276BF30E">
            <wp:simplePos x="0" y="0"/>
            <wp:positionH relativeFrom="margin">
              <wp:posOffset>-339090</wp:posOffset>
            </wp:positionH>
            <wp:positionV relativeFrom="paragraph">
              <wp:posOffset>239395</wp:posOffset>
            </wp:positionV>
            <wp:extent cx="6182360" cy="7818120"/>
            <wp:effectExtent l="0" t="0" r="8890" b="0"/>
            <wp:wrapThrough wrapText="bothSides">
              <wp:wrapPolygon edited="0">
                <wp:start x="0" y="0"/>
                <wp:lineTo x="0" y="21526"/>
                <wp:lineTo x="21565" y="21526"/>
                <wp:lineTo x="21565"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6182360" cy="7818120"/>
                    </a:xfrm>
                    <a:prstGeom prst="rect">
                      <a:avLst/>
                    </a:prstGeom>
                  </pic:spPr>
                </pic:pic>
              </a:graphicData>
            </a:graphic>
            <wp14:sizeRelH relativeFrom="margin">
              <wp14:pctWidth>0</wp14:pctWidth>
            </wp14:sizeRelH>
            <wp14:sizeRelV relativeFrom="margin">
              <wp14:pctHeight>0</wp14:pctHeight>
            </wp14:sizeRelV>
          </wp:anchor>
        </w:drawing>
      </w:r>
      <w:r w:rsidRPr="006E4132">
        <w:rPr>
          <w:rFonts w:asciiTheme="minorHAnsi" w:hAnsiTheme="minorHAnsi" w:cstheme="minorHAnsi"/>
        </w:rPr>
        <w:t>Appendix D- Action needed during ‘urgent’ or ‘crisis’ events.</w:t>
      </w:r>
    </w:p>
    <w:p w14:paraId="08A8B5EB" w14:textId="77777777" w:rsidR="00462EB9" w:rsidRDefault="00462EB9" w:rsidP="009B70D4">
      <w:pPr>
        <w:pStyle w:val="Heading2"/>
        <w:rPr>
          <w:rFonts w:asciiTheme="minorHAnsi" w:hAnsiTheme="minorHAnsi" w:cstheme="minorHAnsi"/>
        </w:rPr>
      </w:pPr>
    </w:p>
    <w:p w14:paraId="707E9284" w14:textId="49A98D90" w:rsidR="009B70D4" w:rsidRPr="00555C11" w:rsidRDefault="009B70D4" w:rsidP="009B70D4">
      <w:pPr>
        <w:pStyle w:val="Heading2"/>
        <w:rPr>
          <w:rFonts w:asciiTheme="minorHAnsi" w:hAnsiTheme="minorHAnsi" w:cstheme="minorHAnsi"/>
        </w:rPr>
      </w:pPr>
      <w:r w:rsidRPr="00555C11">
        <w:rPr>
          <w:rFonts w:asciiTheme="minorHAnsi" w:hAnsiTheme="minorHAnsi" w:cstheme="minorHAnsi"/>
        </w:rPr>
        <w:t>Appendix E</w:t>
      </w:r>
      <w:r w:rsidR="00617A32" w:rsidRPr="00555C11">
        <w:rPr>
          <w:rFonts w:asciiTheme="minorHAnsi" w:hAnsiTheme="minorHAnsi" w:cstheme="minorHAnsi"/>
        </w:rPr>
        <w:t>:</w:t>
      </w:r>
      <w:r w:rsidRPr="00555C11">
        <w:rPr>
          <w:rFonts w:asciiTheme="minorHAnsi" w:hAnsiTheme="minorHAnsi" w:cstheme="minorHAnsi"/>
        </w:rPr>
        <w:t xml:space="preserve"> Guidance for referring to CYPMHS</w:t>
      </w:r>
      <w:r w:rsidR="00462EB9" w:rsidRPr="00555C11">
        <w:rPr>
          <w:rFonts w:asciiTheme="minorHAnsi" w:hAnsiTheme="minorHAnsi" w:cstheme="minorHAnsi"/>
        </w:rPr>
        <w:t xml:space="preserve"> (Kent and Medway)</w:t>
      </w:r>
      <w:r w:rsidR="00CE0F6A" w:rsidRPr="00555C11">
        <w:rPr>
          <w:rFonts w:asciiTheme="minorHAnsi" w:hAnsiTheme="minorHAnsi" w:cstheme="minorHAnsi"/>
        </w:rPr>
        <w:t xml:space="preserve"> </w:t>
      </w:r>
    </w:p>
    <w:p w14:paraId="64BE19DB" w14:textId="77777777" w:rsidR="00462EB9" w:rsidRPr="00555C11" w:rsidRDefault="00462EB9" w:rsidP="00462EB9">
      <w:pPr>
        <w:pStyle w:val="Heading2"/>
        <w:rPr>
          <w:rFonts w:asciiTheme="minorHAnsi" w:hAnsiTheme="minorHAnsi" w:cstheme="minorHAnsi"/>
        </w:rPr>
      </w:pPr>
      <w:r w:rsidRPr="00555C11">
        <w:rPr>
          <w:rFonts w:asciiTheme="minorHAnsi" w:hAnsiTheme="minorHAnsi" w:cstheme="minorHAnsi"/>
        </w:rPr>
        <w:t>Overview</w:t>
      </w:r>
    </w:p>
    <w:p w14:paraId="6BF2CE68" w14:textId="4B579B5D" w:rsidR="00462EB9" w:rsidRPr="00555C11" w:rsidRDefault="00462EB9" w:rsidP="00462EB9">
      <w:pPr>
        <w:spacing w:before="100" w:beforeAutospacing="1" w:after="100" w:afterAutospacing="1"/>
        <w:rPr>
          <w:rFonts w:cstheme="minorHAnsi"/>
        </w:rPr>
      </w:pPr>
      <w:r w:rsidRPr="00555C11">
        <w:rPr>
          <w:rStyle w:val="relative"/>
          <w:rFonts w:cstheme="minorHAnsi"/>
        </w:rPr>
        <w:t>The Children and Young People’s Mental Health Service (CYPMHS) offers NHS-provided mental health assessments, interventions, and evidence-based treatments for individuals aged 0–18 in Kent and 0–19 in Medway.</w:t>
      </w:r>
      <w:r w:rsidRPr="00555C11">
        <w:rPr>
          <w:rFonts w:cstheme="minorHAnsi"/>
        </w:rPr>
        <w:t xml:space="preserve"> </w:t>
      </w:r>
      <w:r w:rsidRPr="00555C11">
        <w:rPr>
          <w:rStyle w:val="relative"/>
          <w:rFonts w:cstheme="minorHAnsi"/>
        </w:rPr>
        <w:t>The service addresses a range of mental health difficulties, including low mood, depression, severe anxiety, self-harm, eating disorders, conduct and behavioural issues, tics and Tourette’s, suicidal thoughts, ADHD, and autism spectrum conditions.</w:t>
      </w:r>
      <w:r w:rsidRPr="00555C11">
        <w:rPr>
          <w:rFonts w:cstheme="minorHAnsi"/>
        </w:rPr>
        <w:t xml:space="preserve"> </w:t>
      </w:r>
    </w:p>
    <w:p w14:paraId="5CE5628B" w14:textId="77777777" w:rsidR="00462EB9" w:rsidRPr="00555C11" w:rsidRDefault="00462EB9" w:rsidP="00462EB9">
      <w:pPr>
        <w:pStyle w:val="Heading2"/>
        <w:rPr>
          <w:rFonts w:asciiTheme="minorHAnsi" w:hAnsiTheme="minorHAnsi" w:cstheme="minorHAnsi"/>
        </w:rPr>
      </w:pPr>
      <w:r w:rsidRPr="00555C11">
        <w:rPr>
          <w:rFonts w:asciiTheme="minorHAnsi" w:hAnsiTheme="minorHAnsi" w:cstheme="minorHAnsi"/>
        </w:rPr>
        <w:t>Referral Pathways</w:t>
      </w:r>
    </w:p>
    <w:p w14:paraId="67024496" w14:textId="77777777" w:rsidR="00462EB9" w:rsidRPr="00555C11" w:rsidRDefault="00462EB9" w:rsidP="00462EB9">
      <w:pPr>
        <w:pStyle w:val="Heading3"/>
        <w:rPr>
          <w:rFonts w:cstheme="minorHAnsi"/>
        </w:rPr>
      </w:pPr>
      <w:r w:rsidRPr="00555C11">
        <w:rPr>
          <w:rFonts w:cstheme="minorHAnsi"/>
        </w:rPr>
        <w:t>1. Emotional Wellbeing and Mental Health Referrals</w:t>
      </w:r>
    </w:p>
    <w:p w14:paraId="5D0E2361" w14:textId="49A149DE" w:rsidR="00462EB9" w:rsidRPr="00555C11" w:rsidRDefault="00462EB9" w:rsidP="00462EB9">
      <w:pPr>
        <w:numPr>
          <w:ilvl w:val="0"/>
          <w:numId w:val="18"/>
        </w:numPr>
        <w:spacing w:before="100" w:beforeAutospacing="1" w:after="100" w:afterAutospacing="1"/>
        <w:rPr>
          <w:rFonts w:cstheme="minorHAnsi"/>
        </w:rPr>
      </w:pPr>
      <w:r w:rsidRPr="00555C11">
        <w:rPr>
          <w:rStyle w:val="Strong"/>
          <w:rFonts w:cstheme="minorHAnsi"/>
        </w:rPr>
        <w:t>Who Can Refer</w:t>
      </w:r>
      <w:r w:rsidRPr="00555C11">
        <w:rPr>
          <w:rFonts w:cstheme="minorHAnsi"/>
        </w:rPr>
        <w:t xml:space="preserve">: </w:t>
      </w:r>
      <w:r w:rsidRPr="00555C11">
        <w:rPr>
          <w:rStyle w:val="relative"/>
          <w:rFonts w:cstheme="minorHAnsi"/>
        </w:rPr>
        <w:t xml:space="preserve">Referrals can be made by professionals (e.g., GPs, teachers, school nurses) and by self-referral from parents or young </w:t>
      </w:r>
      <w:proofErr w:type="gramStart"/>
      <w:r w:rsidRPr="00555C11">
        <w:rPr>
          <w:rStyle w:val="relative"/>
          <w:rFonts w:cstheme="minorHAnsi"/>
        </w:rPr>
        <w:t>people.</w:t>
      </w:r>
      <w:proofErr w:type="gramEnd"/>
    </w:p>
    <w:p w14:paraId="027027DE" w14:textId="2F096AFE" w:rsidR="00462EB9" w:rsidRPr="00555C11" w:rsidRDefault="00462EB9" w:rsidP="00462EB9">
      <w:pPr>
        <w:numPr>
          <w:ilvl w:val="0"/>
          <w:numId w:val="18"/>
        </w:numPr>
        <w:spacing w:before="100" w:beforeAutospacing="1" w:after="100" w:afterAutospacing="1"/>
        <w:rPr>
          <w:rFonts w:cstheme="minorHAnsi"/>
        </w:rPr>
      </w:pPr>
      <w:r w:rsidRPr="00555C11">
        <w:rPr>
          <w:rStyle w:val="Strong"/>
          <w:rFonts w:cstheme="minorHAnsi"/>
        </w:rPr>
        <w:t>How to Refer</w:t>
      </w:r>
      <w:r w:rsidRPr="00555C11">
        <w:rPr>
          <w:rFonts w:cstheme="minorHAnsi"/>
        </w:rPr>
        <w:t xml:space="preserve">: </w:t>
      </w:r>
      <w:r w:rsidRPr="00555C11">
        <w:rPr>
          <w:rStyle w:val="relative"/>
          <w:rFonts w:cstheme="minorHAnsi"/>
        </w:rPr>
        <w:t>Complete the online referral form available on the NELFT website.</w:t>
      </w:r>
      <w:r w:rsidRPr="00555C11">
        <w:rPr>
          <w:rFonts w:cstheme="minorHAnsi"/>
        </w:rPr>
        <w:t xml:space="preserve"> </w:t>
      </w:r>
    </w:p>
    <w:p w14:paraId="23B62B25" w14:textId="77777777" w:rsidR="00462EB9" w:rsidRPr="00555C11" w:rsidRDefault="00462EB9" w:rsidP="00462EB9">
      <w:pPr>
        <w:numPr>
          <w:ilvl w:val="0"/>
          <w:numId w:val="18"/>
        </w:numPr>
        <w:spacing w:before="100" w:beforeAutospacing="1" w:after="100" w:afterAutospacing="1"/>
        <w:rPr>
          <w:rFonts w:cstheme="minorHAnsi"/>
        </w:rPr>
      </w:pPr>
      <w:r w:rsidRPr="00555C11">
        <w:rPr>
          <w:rStyle w:val="Strong"/>
          <w:rFonts w:cstheme="minorHAnsi"/>
        </w:rPr>
        <w:t>What Happens Next</w:t>
      </w:r>
      <w:r w:rsidRPr="00555C11">
        <w:rPr>
          <w:rFonts w:cstheme="minorHAnsi"/>
        </w:rPr>
        <w:t>:</w:t>
      </w:r>
    </w:p>
    <w:p w14:paraId="1EA1E677" w14:textId="77777777" w:rsidR="00462EB9" w:rsidRPr="00555C11" w:rsidRDefault="00462EB9" w:rsidP="00462EB9">
      <w:pPr>
        <w:numPr>
          <w:ilvl w:val="1"/>
          <w:numId w:val="18"/>
        </w:numPr>
        <w:spacing w:before="100" w:beforeAutospacing="1" w:after="100" w:afterAutospacing="1"/>
        <w:rPr>
          <w:rFonts w:cstheme="minorHAnsi"/>
        </w:rPr>
      </w:pPr>
      <w:r w:rsidRPr="00555C11">
        <w:rPr>
          <w:rStyle w:val="relative"/>
          <w:rFonts w:cstheme="minorHAnsi"/>
        </w:rPr>
        <w:t>Referrals are reviewed daily by the Single Point of Access (SPA) team.</w:t>
      </w:r>
    </w:p>
    <w:p w14:paraId="44131A4E" w14:textId="77777777" w:rsidR="00462EB9" w:rsidRPr="00555C11" w:rsidRDefault="00462EB9" w:rsidP="00462EB9">
      <w:pPr>
        <w:numPr>
          <w:ilvl w:val="1"/>
          <w:numId w:val="18"/>
        </w:numPr>
        <w:spacing w:before="100" w:beforeAutospacing="1" w:after="100" w:afterAutospacing="1"/>
        <w:rPr>
          <w:rFonts w:cstheme="minorHAnsi"/>
        </w:rPr>
      </w:pPr>
      <w:r w:rsidRPr="00555C11">
        <w:rPr>
          <w:rStyle w:val="relative"/>
          <w:rFonts w:cstheme="minorHAnsi"/>
        </w:rPr>
        <w:t>Screening occurs within two working days.</w:t>
      </w:r>
    </w:p>
    <w:p w14:paraId="2BE4E938" w14:textId="77777777" w:rsidR="00462EB9" w:rsidRPr="00555C11" w:rsidRDefault="00462EB9" w:rsidP="00462EB9">
      <w:pPr>
        <w:numPr>
          <w:ilvl w:val="1"/>
          <w:numId w:val="18"/>
        </w:numPr>
        <w:spacing w:before="100" w:beforeAutospacing="1" w:after="100" w:afterAutospacing="1"/>
        <w:rPr>
          <w:rFonts w:cstheme="minorHAnsi"/>
        </w:rPr>
      </w:pPr>
      <w:r w:rsidRPr="00555C11">
        <w:rPr>
          <w:rStyle w:val="relative"/>
          <w:rFonts w:cstheme="minorHAnsi"/>
        </w:rPr>
        <w:t>Referrals are prioritised based on clinical need and risk level.</w:t>
      </w:r>
    </w:p>
    <w:p w14:paraId="07D3DCBE" w14:textId="77777777" w:rsidR="00462EB9" w:rsidRPr="00555C11" w:rsidRDefault="00462EB9" w:rsidP="00462EB9">
      <w:pPr>
        <w:numPr>
          <w:ilvl w:val="1"/>
          <w:numId w:val="18"/>
        </w:numPr>
        <w:spacing w:before="100" w:beforeAutospacing="1" w:after="100" w:afterAutospacing="1"/>
        <w:rPr>
          <w:rFonts w:cstheme="minorHAnsi"/>
        </w:rPr>
      </w:pPr>
      <w:r w:rsidRPr="00555C11">
        <w:rPr>
          <w:rStyle w:val="relative"/>
          <w:rFonts w:cstheme="minorHAnsi"/>
        </w:rPr>
        <w:t>Assessments aim to take place within 12 weeks.</w:t>
      </w:r>
    </w:p>
    <w:p w14:paraId="65C81EDE" w14:textId="175A71CF" w:rsidR="00462EB9" w:rsidRPr="00555C11" w:rsidRDefault="00462EB9" w:rsidP="00462EB9">
      <w:pPr>
        <w:numPr>
          <w:ilvl w:val="1"/>
          <w:numId w:val="18"/>
        </w:numPr>
        <w:spacing w:before="100" w:beforeAutospacing="1" w:after="100" w:afterAutospacing="1"/>
        <w:rPr>
          <w:rFonts w:cstheme="minorHAnsi"/>
        </w:rPr>
      </w:pPr>
      <w:r w:rsidRPr="00555C11">
        <w:rPr>
          <w:rStyle w:val="relative"/>
          <w:rFonts w:cstheme="minorHAnsi"/>
        </w:rPr>
        <w:t>Treatment, whether consultant or non-consultant led, aims to commence within 18 weeks.</w:t>
      </w:r>
      <w:r w:rsidRPr="00555C11">
        <w:rPr>
          <w:rFonts w:cstheme="minorHAnsi"/>
        </w:rPr>
        <w:t xml:space="preserve"> </w:t>
      </w:r>
    </w:p>
    <w:p w14:paraId="49550D2E" w14:textId="3CB932D1" w:rsidR="00462EB9" w:rsidRPr="00555C11" w:rsidRDefault="00462EB9" w:rsidP="00462EB9">
      <w:pPr>
        <w:pStyle w:val="Heading3"/>
        <w:rPr>
          <w:rFonts w:cstheme="minorHAnsi"/>
        </w:rPr>
      </w:pPr>
      <w:r w:rsidRPr="00555C11">
        <w:rPr>
          <w:rFonts w:cstheme="minorHAnsi"/>
        </w:rPr>
        <w:t>2. Learning Disabilities, Tics, and Tourette’s Referrals</w:t>
      </w:r>
    </w:p>
    <w:p w14:paraId="5EE77214" w14:textId="3CED6B7D" w:rsidR="00462EB9" w:rsidRPr="00555C11" w:rsidRDefault="00462EB9" w:rsidP="00462EB9">
      <w:pPr>
        <w:numPr>
          <w:ilvl w:val="0"/>
          <w:numId w:val="19"/>
        </w:numPr>
        <w:spacing w:before="100" w:beforeAutospacing="1" w:after="100" w:afterAutospacing="1"/>
        <w:rPr>
          <w:rFonts w:cstheme="minorHAnsi"/>
        </w:rPr>
      </w:pPr>
      <w:r w:rsidRPr="00555C11">
        <w:rPr>
          <w:rStyle w:val="Strong"/>
          <w:rFonts w:cstheme="minorHAnsi"/>
        </w:rPr>
        <w:t>Who Can Refer</w:t>
      </w:r>
      <w:r w:rsidRPr="00555C11">
        <w:rPr>
          <w:rFonts w:cstheme="minorHAnsi"/>
        </w:rPr>
        <w:t xml:space="preserve">: </w:t>
      </w:r>
      <w:r w:rsidRPr="00555C11">
        <w:rPr>
          <w:rStyle w:val="relative"/>
          <w:rFonts w:cstheme="minorHAnsi"/>
        </w:rPr>
        <w:t>Referrals can be made by professionals and by self-referral from parents or young people.</w:t>
      </w:r>
    </w:p>
    <w:p w14:paraId="70105755" w14:textId="54CF9632" w:rsidR="00462EB9" w:rsidRPr="00555C11" w:rsidRDefault="00462EB9" w:rsidP="00462EB9">
      <w:pPr>
        <w:numPr>
          <w:ilvl w:val="0"/>
          <w:numId w:val="19"/>
        </w:numPr>
        <w:spacing w:before="100" w:beforeAutospacing="1" w:after="100" w:afterAutospacing="1"/>
        <w:rPr>
          <w:rFonts w:cstheme="minorHAnsi"/>
        </w:rPr>
      </w:pPr>
      <w:r w:rsidRPr="00555C11">
        <w:rPr>
          <w:rStyle w:val="Strong"/>
          <w:rFonts w:cstheme="minorHAnsi"/>
        </w:rPr>
        <w:t>How to Refer</w:t>
      </w:r>
      <w:r w:rsidRPr="00555C11">
        <w:rPr>
          <w:rFonts w:cstheme="minorHAnsi"/>
        </w:rPr>
        <w:t xml:space="preserve">: </w:t>
      </w:r>
      <w:r w:rsidRPr="00555C11">
        <w:rPr>
          <w:rStyle w:val="relative"/>
          <w:rFonts w:cstheme="minorHAnsi"/>
        </w:rPr>
        <w:t>Complete the online referral form available on the NELFT website.</w:t>
      </w:r>
      <w:r w:rsidRPr="00555C11">
        <w:rPr>
          <w:rFonts w:cstheme="minorHAnsi"/>
        </w:rPr>
        <w:t xml:space="preserve"> </w:t>
      </w:r>
    </w:p>
    <w:p w14:paraId="3DF35190" w14:textId="77777777" w:rsidR="00462EB9" w:rsidRPr="00555C11" w:rsidRDefault="00462EB9" w:rsidP="00462EB9">
      <w:pPr>
        <w:pStyle w:val="Heading3"/>
        <w:rPr>
          <w:rFonts w:cstheme="minorHAnsi"/>
        </w:rPr>
      </w:pPr>
      <w:r w:rsidRPr="00555C11">
        <w:rPr>
          <w:rFonts w:cstheme="minorHAnsi"/>
        </w:rPr>
        <w:t>3. Autism and ADHD Assessments</w:t>
      </w:r>
    </w:p>
    <w:p w14:paraId="3A8CDA8E" w14:textId="170D4455" w:rsidR="00462EB9" w:rsidRPr="00555C11" w:rsidRDefault="00462EB9" w:rsidP="00462EB9">
      <w:pPr>
        <w:numPr>
          <w:ilvl w:val="0"/>
          <w:numId w:val="20"/>
        </w:numPr>
        <w:spacing w:before="100" w:beforeAutospacing="1" w:after="100" w:afterAutospacing="1"/>
        <w:rPr>
          <w:rFonts w:cstheme="minorHAnsi"/>
        </w:rPr>
      </w:pPr>
      <w:r w:rsidRPr="00555C11">
        <w:rPr>
          <w:rStyle w:val="Strong"/>
          <w:rFonts w:cstheme="minorHAnsi"/>
        </w:rPr>
        <w:t>Who Can Refer</w:t>
      </w:r>
      <w:r w:rsidRPr="00555C11">
        <w:rPr>
          <w:rFonts w:cstheme="minorHAnsi"/>
        </w:rPr>
        <w:t xml:space="preserve">: </w:t>
      </w:r>
      <w:r w:rsidRPr="00555C11">
        <w:rPr>
          <w:rStyle w:val="relative"/>
          <w:rFonts w:cstheme="minorHAnsi"/>
        </w:rPr>
        <w:t>Only professionals (e.g., GPs, educational psychologists, school SENCOs) can make referrals for autism and ADHD assessments.</w:t>
      </w:r>
      <w:r w:rsidRPr="00555C11">
        <w:rPr>
          <w:rFonts w:cstheme="minorHAnsi"/>
        </w:rPr>
        <w:t xml:space="preserve"> </w:t>
      </w:r>
    </w:p>
    <w:p w14:paraId="48A939E0" w14:textId="77777777" w:rsidR="00462EB9" w:rsidRPr="00555C11" w:rsidRDefault="00462EB9" w:rsidP="00462EB9">
      <w:pPr>
        <w:numPr>
          <w:ilvl w:val="0"/>
          <w:numId w:val="20"/>
        </w:numPr>
        <w:spacing w:before="100" w:beforeAutospacing="1" w:after="100" w:afterAutospacing="1"/>
        <w:rPr>
          <w:rFonts w:cstheme="minorHAnsi"/>
        </w:rPr>
      </w:pPr>
      <w:r w:rsidRPr="00555C11">
        <w:rPr>
          <w:rStyle w:val="Strong"/>
          <w:rFonts w:cstheme="minorHAnsi"/>
        </w:rPr>
        <w:t>Required Documentation</w:t>
      </w:r>
      <w:r w:rsidRPr="00555C11">
        <w:rPr>
          <w:rFonts w:cstheme="minorHAnsi"/>
        </w:rPr>
        <w:t>:</w:t>
      </w:r>
    </w:p>
    <w:p w14:paraId="1F1E1A5F" w14:textId="77777777" w:rsidR="00462EB9" w:rsidRPr="00555C11" w:rsidRDefault="00462EB9" w:rsidP="00462EB9">
      <w:pPr>
        <w:numPr>
          <w:ilvl w:val="1"/>
          <w:numId w:val="20"/>
        </w:numPr>
        <w:spacing w:before="100" w:beforeAutospacing="1" w:after="100" w:afterAutospacing="1"/>
        <w:rPr>
          <w:rFonts w:cstheme="minorHAnsi"/>
        </w:rPr>
      </w:pPr>
      <w:r w:rsidRPr="00555C11">
        <w:rPr>
          <w:rStyle w:val="Strong"/>
          <w:rFonts w:cstheme="minorHAnsi"/>
        </w:rPr>
        <w:t>Family Developmental History Form</w:t>
      </w:r>
      <w:r w:rsidRPr="00555C11">
        <w:rPr>
          <w:rFonts w:cstheme="minorHAnsi"/>
        </w:rPr>
        <w:t xml:space="preserve">: </w:t>
      </w:r>
      <w:r w:rsidRPr="00555C11">
        <w:rPr>
          <w:rStyle w:val="relative"/>
          <w:rFonts w:cstheme="minorHAnsi"/>
        </w:rPr>
        <w:t>To be completed by the family.</w:t>
      </w:r>
    </w:p>
    <w:p w14:paraId="60E679BD" w14:textId="77777777" w:rsidR="00462EB9" w:rsidRPr="00555C11" w:rsidRDefault="00462EB9" w:rsidP="00462EB9">
      <w:pPr>
        <w:numPr>
          <w:ilvl w:val="1"/>
          <w:numId w:val="20"/>
        </w:numPr>
        <w:spacing w:before="100" w:beforeAutospacing="1" w:after="100" w:afterAutospacing="1"/>
        <w:rPr>
          <w:rFonts w:cstheme="minorHAnsi"/>
        </w:rPr>
      </w:pPr>
      <w:r w:rsidRPr="00555C11">
        <w:rPr>
          <w:rStyle w:val="Strong"/>
          <w:rFonts w:cstheme="minorHAnsi"/>
        </w:rPr>
        <w:t>Education Observation Profile</w:t>
      </w:r>
      <w:r w:rsidRPr="00555C11">
        <w:rPr>
          <w:rFonts w:cstheme="minorHAnsi"/>
        </w:rPr>
        <w:t xml:space="preserve">: </w:t>
      </w:r>
      <w:r w:rsidRPr="00555C11">
        <w:rPr>
          <w:rStyle w:val="relative"/>
          <w:rFonts w:cstheme="minorHAnsi"/>
        </w:rPr>
        <w:t>To be completed by the educational setting.</w:t>
      </w:r>
    </w:p>
    <w:p w14:paraId="04D92F97" w14:textId="77777777" w:rsidR="00462EB9" w:rsidRPr="00555C11" w:rsidRDefault="00462EB9" w:rsidP="00462EB9">
      <w:pPr>
        <w:numPr>
          <w:ilvl w:val="1"/>
          <w:numId w:val="20"/>
        </w:numPr>
        <w:spacing w:before="100" w:beforeAutospacing="1" w:after="100" w:afterAutospacing="1"/>
        <w:rPr>
          <w:rFonts w:cstheme="minorHAnsi"/>
        </w:rPr>
      </w:pPr>
      <w:r w:rsidRPr="00555C11">
        <w:rPr>
          <w:rStyle w:val="Strong"/>
          <w:rFonts w:cstheme="minorHAnsi"/>
        </w:rPr>
        <w:t>ADHD Observation Form</w:t>
      </w:r>
      <w:r w:rsidRPr="00555C11">
        <w:rPr>
          <w:rFonts w:cstheme="minorHAnsi"/>
        </w:rPr>
        <w:t xml:space="preserve">: </w:t>
      </w:r>
      <w:r w:rsidRPr="00555C11">
        <w:rPr>
          <w:rStyle w:val="relative"/>
          <w:rFonts w:cstheme="minorHAnsi"/>
        </w:rPr>
        <w:t>For use by professionals if the child is not in education.</w:t>
      </w:r>
    </w:p>
    <w:p w14:paraId="1B0364DC" w14:textId="201AD335" w:rsidR="00462EB9" w:rsidRPr="00555C11" w:rsidRDefault="00462EB9" w:rsidP="00462EB9">
      <w:pPr>
        <w:numPr>
          <w:ilvl w:val="1"/>
          <w:numId w:val="20"/>
        </w:numPr>
        <w:spacing w:before="100" w:beforeAutospacing="1" w:after="100" w:afterAutospacing="1"/>
        <w:rPr>
          <w:rFonts w:cstheme="minorHAnsi"/>
        </w:rPr>
      </w:pPr>
      <w:r w:rsidRPr="00555C11">
        <w:rPr>
          <w:rStyle w:val="Strong"/>
          <w:rFonts w:cstheme="minorHAnsi"/>
        </w:rPr>
        <w:t>Autism Observation Form</w:t>
      </w:r>
      <w:r w:rsidRPr="00555C11">
        <w:rPr>
          <w:rFonts w:cstheme="minorHAnsi"/>
        </w:rPr>
        <w:t xml:space="preserve">: </w:t>
      </w:r>
      <w:r w:rsidRPr="00555C11">
        <w:rPr>
          <w:rStyle w:val="relative"/>
          <w:rFonts w:cstheme="minorHAnsi"/>
        </w:rPr>
        <w:t>For use by professionals if the child is not in education.</w:t>
      </w:r>
    </w:p>
    <w:p w14:paraId="6C411DD1" w14:textId="77777777" w:rsidR="00462EB9" w:rsidRPr="00555C11" w:rsidRDefault="00462EB9" w:rsidP="00462EB9">
      <w:pPr>
        <w:numPr>
          <w:ilvl w:val="0"/>
          <w:numId w:val="20"/>
        </w:numPr>
        <w:spacing w:before="100" w:beforeAutospacing="1" w:after="100" w:afterAutospacing="1"/>
        <w:rPr>
          <w:rFonts w:cstheme="minorHAnsi"/>
        </w:rPr>
      </w:pPr>
      <w:r w:rsidRPr="00555C11">
        <w:rPr>
          <w:rStyle w:val="Strong"/>
          <w:rFonts w:cstheme="minorHAnsi"/>
        </w:rPr>
        <w:t>Submission Process</w:t>
      </w:r>
      <w:r w:rsidRPr="00555C11">
        <w:rPr>
          <w:rFonts w:cstheme="minorHAnsi"/>
        </w:rPr>
        <w:t>:</w:t>
      </w:r>
    </w:p>
    <w:p w14:paraId="1921C939" w14:textId="77777777" w:rsidR="00462EB9" w:rsidRPr="00555C11" w:rsidRDefault="00462EB9" w:rsidP="00462EB9">
      <w:pPr>
        <w:numPr>
          <w:ilvl w:val="1"/>
          <w:numId w:val="20"/>
        </w:numPr>
        <w:spacing w:before="100" w:beforeAutospacing="1" w:after="100" w:afterAutospacing="1"/>
        <w:rPr>
          <w:rFonts w:cstheme="minorHAnsi"/>
        </w:rPr>
      </w:pPr>
      <w:r w:rsidRPr="00555C11">
        <w:rPr>
          <w:rStyle w:val="relative"/>
          <w:rFonts w:cstheme="minorHAnsi"/>
        </w:rPr>
        <w:t>All forms must be completed and ready for upload before starting the online referral form.</w:t>
      </w:r>
    </w:p>
    <w:p w14:paraId="40315192" w14:textId="77777777" w:rsidR="00462EB9" w:rsidRPr="00555C11" w:rsidRDefault="00462EB9" w:rsidP="00462EB9">
      <w:pPr>
        <w:numPr>
          <w:ilvl w:val="1"/>
          <w:numId w:val="20"/>
        </w:numPr>
        <w:spacing w:before="100" w:beforeAutospacing="1" w:after="100" w:afterAutospacing="1"/>
        <w:rPr>
          <w:rFonts w:cstheme="minorHAnsi"/>
        </w:rPr>
      </w:pPr>
      <w:r w:rsidRPr="00555C11">
        <w:rPr>
          <w:rStyle w:val="relative"/>
          <w:rFonts w:cstheme="minorHAnsi"/>
        </w:rPr>
        <w:t>The online referral form must be completed in one session; it cannot be saved for later.</w:t>
      </w:r>
    </w:p>
    <w:p w14:paraId="3F131AEA" w14:textId="40255F83" w:rsidR="00462EB9" w:rsidRPr="00555C11" w:rsidRDefault="00462EB9" w:rsidP="00462EB9">
      <w:pPr>
        <w:numPr>
          <w:ilvl w:val="1"/>
          <w:numId w:val="20"/>
        </w:numPr>
        <w:spacing w:before="100" w:beforeAutospacing="1" w:after="100" w:afterAutospacing="1"/>
        <w:rPr>
          <w:rFonts w:cstheme="minorHAnsi"/>
        </w:rPr>
      </w:pPr>
      <w:r w:rsidRPr="00555C11">
        <w:rPr>
          <w:rStyle w:val="relative"/>
          <w:rFonts w:cstheme="minorHAnsi"/>
        </w:rPr>
        <w:t>After submission, a confirmation email will be sent. If not received, check the junk folder or contact the SPA team at 0800 011 3474.</w:t>
      </w:r>
      <w:r w:rsidRPr="00555C11">
        <w:rPr>
          <w:rFonts w:cstheme="minorHAnsi"/>
        </w:rPr>
        <w:t xml:space="preserve"> </w:t>
      </w:r>
    </w:p>
    <w:p w14:paraId="5AFC6AC8" w14:textId="77777777" w:rsidR="00462EB9" w:rsidRPr="00555C11" w:rsidRDefault="00462EB9" w:rsidP="00462EB9">
      <w:pPr>
        <w:pStyle w:val="Heading2"/>
        <w:rPr>
          <w:rFonts w:asciiTheme="minorHAnsi" w:hAnsiTheme="minorHAnsi" w:cstheme="minorHAnsi"/>
        </w:rPr>
      </w:pPr>
      <w:r w:rsidRPr="00555C11">
        <w:rPr>
          <w:rFonts w:asciiTheme="minorHAnsi" w:hAnsiTheme="minorHAnsi" w:cstheme="minorHAnsi"/>
        </w:rPr>
        <w:t>Contact Information</w:t>
      </w:r>
    </w:p>
    <w:p w14:paraId="20996A74" w14:textId="77777777" w:rsidR="00462EB9" w:rsidRPr="00555C11" w:rsidRDefault="00462EB9" w:rsidP="00462EB9">
      <w:pPr>
        <w:numPr>
          <w:ilvl w:val="0"/>
          <w:numId w:val="21"/>
        </w:numPr>
        <w:spacing w:before="100" w:beforeAutospacing="1" w:after="100" w:afterAutospacing="1"/>
        <w:rPr>
          <w:rFonts w:cstheme="minorHAnsi"/>
        </w:rPr>
      </w:pPr>
      <w:r w:rsidRPr="00555C11">
        <w:rPr>
          <w:rStyle w:val="Strong"/>
          <w:rFonts w:cstheme="minorHAnsi"/>
        </w:rPr>
        <w:t>Single Point of Access (SPA) Team</w:t>
      </w:r>
      <w:r w:rsidRPr="00555C11">
        <w:rPr>
          <w:rFonts w:cstheme="minorHAnsi"/>
        </w:rPr>
        <w:t xml:space="preserve">: </w:t>
      </w:r>
      <w:r w:rsidRPr="00555C11">
        <w:rPr>
          <w:rStyle w:val="relative"/>
          <w:rFonts w:cstheme="minorHAnsi"/>
        </w:rPr>
        <w:t>0800 011 3474</w:t>
      </w:r>
    </w:p>
    <w:p w14:paraId="389597EB" w14:textId="6E918586" w:rsidR="00462EB9" w:rsidRPr="00555C11" w:rsidRDefault="00462EB9" w:rsidP="00462EB9">
      <w:pPr>
        <w:numPr>
          <w:ilvl w:val="0"/>
          <w:numId w:val="21"/>
        </w:numPr>
        <w:spacing w:before="100" w:beforeAutospacing="1" w:after="100" w:afterAutospacing="1"/>
        <w:rPr>
          <w:rFonts w:cstheme="minorHAnsi"/>
        </w:rPr>
      </w:pPr>
      <w:r w:rsidRPr="00555C11">
        <w:rPr>
          <w:rStyle w:val="Strong"/>
          <w:rFonts w:cstheme="minorHAnsi"/>
        </w:rPr>
        <w:t>Email for Autism Assessment Enquiries</w:t>
      </w:r>
      <w:r w:rsidRPr="00555C11">
        <w:rPr>
          <w:rFonts w:cstheme="minorHAnsi"/>
        </w:rPr>
        <w:t xml:space="preserve">: </w:t>
      </w:r>
      <w:r w:rsidRPr="00555C11">
        <w:rPr>
          <w:rStyle w:val="relative"/>
          <w:rFonts w:cstheme="minorHAnsi"/>
        </w:rPr>
        <w:t>AATEnquiries@nelft.nhs.uk</w:t>
      </w:r>
    </w:p>
    <w:p w14:paraId="5DF1D98D" w14:textId="77777777" w:rsidR="00462EB9" w:rsidRPr="00555C11" w:rsidRDefault="00462EB9" w:rsidP="00462EB9">
      <w:pPr>
        <w:numPr>
          <w:ilvl w:val="0"/>
          <w:numId w:val="21"/>
        </w:numPr>
        <w:spacing w:before="100" w:beforeAutospacing="1" w:after="100" w:afterAutospacing="1"/>
        <w:rPr>
          <w:rFonts w:cstheme="minorHAnsi"/>
        </w:rPr>
      </w:pPr>
      <w:r w:rsidRPr="00555C11">
        <w:rPr>
          <w:rStyle w:val="Strong"/>
          <w:rFonts w:cstheme="minorHAnsi"/>
        </w:rPr>
        <w:t>Local Office Contacts</w:t>
      </w:r>
      <w:r w:rsidRPr="00555C11">
        <w:rPr>
          <w:rFonts w:cstheme="minorHAnsi"/>
        </w:rPr>
        <w:t>:</w:t>
      </w:r>
    </w:p>
    <w:p w14:paraId="2233E57E" w14:textId="77777777" w:rsidR="00462EB9" w:rsidRPr="00555C11" w:rsidRDefault="00462EB9" w:rsidP="00462EB9">
      <w:pPr>
        <w:numPr>
          <w:ilvl w:val="1"/>
          <w:numId w:val="21"/>
        </w:numPr>
        <w:spacing w:before="100" w:beforeAutospacing="1" w:after="100" w:afterAutospacing="1"/>
        <w:rPr>
          <w:rFonts w:cstheme="minorHAnsi"/>
        </w:rPr>
      </w:pPr>
      <w:r w:rsidRPr="00555C11">
        <w:rPr>
          <w:rStyle w:val="Strong"/>
          <w:rFonts w:cstheme="minorHAnsi"/>
        </w:rPr>
        <w:t>Medway</w:t>
      </w:r>
      <w:r w:rsidRPr="00555C11">
        <w:rPr>
          <w:rFonts w:cstheme="minorHAnsi"/>
        </w:rPr>
        <w:t xml:space="preserve">: </w:t>
      </w:r>
      <w:r w:rsidRPr="00555C11">
        <w:rPr>
          <w:rStyle w:val="relative"/>
          <w:rFonts w:cstheme="minorHAnsi"/>
        </w:rPr>
        <w:t>0300 300 1989</w:t>
      </w:r>
    </w:p>
    <w:p w14:paraId="3BF7E27F" w14:textId="77777777" w:rsidR="00462EB9" w:rsidRPr="00555C11" w:rsidRDefault="00462EB9" w:rsidP="00462EB9">
      <w:pPr>
        <w:numPr>
          <w:ilvl w:val="1"/>
          <w:numId w:val="21"/>
        </w:numPr>
        <w:spacing w:before="100" w:beforeAutospacing="1" w:after="100" w:afterAutospacing="1"/>
        <w:rPr>
          <w:rFonts w:cstheme="minorHAnsi"/>
        </w:rPr>
      </w:pPr>
      <w:r w:rsidRPr="00555C11">
        <w:rPr>
          <w:rStyle w:val="Strong"/>
          <w:rFonts w:cstheme="minorHAnsi"/>
        </w:rPr>
        <w:t>Maidstone</w:t>
      </w:r>
      <w:r w:rsidRPr="00555C11">
        <w:rPr>
          <w:rFonts w:cstheme="minorHAnsi"/>
        </w:rPr>
        <w:t xml:space="preserve">: </w:t>
      </w:r>
      <w:r w:rsidRPr="00555C11">
        <w:rPr>
          <w:rStyle w:val="relative"/>
          <w:rFonts w:cstheme="minorHAnsi"/>
        </w:rPr>
        <w:t>0300 300 1990</w:t>
      </w:r>
    </w:p>
    <w:p w14:paraId="2FB9062B" w14:textId="77777777" w:rsidR="00462EB9" w:rsidRPr="00555C11" w:rsidRDefault="00462EB9" w:rsidP="00462EB9">
      <w:pPr>
        <w:numPr>
          <w:ilvl w:val="1"/>
          <w:numId w:val="21"/>
        </w:numPr>
        <w:spacing w:before="100" w:beforeAutospacing="1" w:after="100" w:afterAutospacing="1"/>
        <w:rPr>
          <w:rFonts w:cstheme="minorHAnsi"/>
        </w:rPr>
      </w:pPr>
      <w:r w:rsidRPr="00555C11">
        <w:rPr>
          <w:rStyle w:val="Strong"/>
          <w:rFonts w:cstheme="minorHAnsi"/>
        </w:rPr>
        <w:t>Tonbridge</w:t>
      </w:r>
      <w:r w:rsidRPr="00555C11">
        <w:rPr>
          <w:rFonts w:cstheme="minorHAnsi"/>
        </w:rPr>
        <w:t xml:space="preserve">: </w:t>
      </w:r>
      <w:r w:rsidRPr="00555C11">
        <w:rPr>
          <w:rStyle w:val="relative"/>
          <w:rFonts w:cstheme="minorHAnsi"/>
        </w:rPr>
        <w:t>0300 300 1992</w:t>
      </w:r>
    </w:p>
    <w:p w14:paraId="682E65E7" w14:textId="77777777" w:rsidR="00462EB9" w:rsidRPr="00555C11" w:rsidRDefault="00462EB9" w:rsidP="00462EB9">
      <w:pPr>
        <w:numPr>
          <w:ilvl w:val="1"/>
          <w:numId w:val="21"/>
        </w:numPr>
        <w:spacing w:before="100" w:beforeAutospacing="1" w:after="100" w:afterAutospacing="1"/>
        <w:rPr>
          <w:rFonts w:cstheme="minorHAnsi"/>
        </w:rPr>
      </w:pPr>
      <w:r w:rsidRPr="00555C11">
        <w:rPr>
          <w:rStyle w:val="Strong"/>
          <w:rFonts w:cstheme="minorHAnsi"/>
        </w:rPr>
        <w:t>Dartford</w:t>
      </w:r>
      <w:r w:rsidRPr="00555C11">
        <w:rPr>
          <w:rFonts w:cstheme="minorHAnsi"/>
        </w:rPr>
        <w:t xml:space="preserve">: </w:t>
      </w:r>
      <w:r w:rsidRPr="00555C11">
        <w:rPr>
          <w:rStyle w:val="relative"/>
          <w:rFonts w:cstheme="minorHAnsi"/>
        </w:rPr>
        <w:t>0300 300 1986</w:t>
      </w:r>
    </w:p>
    <w:p w14:paraId="5708374B" w14:textId="77777777" w:rsidR="00462EB9" w:rsidRPr="00555C11" w:rsidRDefault="00462EB9" w:rsidP="00462EB9">
      <w:pPr>
        <w:numPr>
          <w:ilvl w:val="1"/>
          <w:numId w:val="21"/>
        </w:numPr>
        <w:spacing w:before="100" w:beforeAutospacing="1" w:after="100" w:afterAutospacing="1"/>
        <w:rPr>
          <w:rFonts w:cstheme="minorHAnsi"/>
        </w:rPr>
      </w:pPr>
      <w:r w:rsidRPr="00555C11">
        <w:rPr>
          <w:rStyle w:val="Strong"/>
          <w:rFonts w:cstheme="minorHAnsi"/>
        </w:rPr>
        <w:t>Ashford</w:t>
      </w:r>
      <w:r w:rsidRPr="00555C11">
        <w:rPr>
          <w:rFonts w:cstheme="minorHAnsi"/>
        </w:rPr>
        <w:t xml:space="preserve">: </w:t>
      </w:r>
      <w:r w:rsidRPr="00555C11">
        <w:rPr>
          <w:rStyle w:val="relative"/>
          <w:rFonts w:cstheme="minorHAnsi"/>
        </w:rPr>
        <w:t>0300 300 1982</w:t>
      </w:r>
    </w:p>
    <w:p w14:paraId="713E130E" w14:textId="77777777" w:rsidR="00462EB9" w:rsidRPr="00555C11" w:rsidRDefault="00462EB9" w:rsidP="00462EB9">
      <w:pPr>
        <w:numPr>
          <w:ilvl w:val="1"/>
          <w:numId w:val="21"/>
        </w:numPr>
        <w:spacing w:before="100" w:beforeAutospacing="1" w:after="100" w:afterAutospacing="1"/>
        <w:rPr>
          <w:rFonts w:cstheme="minorHAnsi"/>
        </w:rPr>
      </w:pPr>
      <w:r w:rsidRPr="00555C11">
        <w:rPr>
          <w:rStyle w:val="Strong"/>
          <w:rFonts w:cstheme="minorHAnsi"/>
        </w:rPr>
        <w:t>Thanet</w:t>
      </w:r>
      <w:r w:rsidRPr="00555C11">
        <w:rPr>
          <w:rFonts w:cstheme="minorHAnsi"/>
        </w:rPr>
        <w:t xml:space="preserve">: </w:t>
      </w:r>
      <w:r w:rsidRPr="00555C11">
        <w:rPr>
          <w:rStyle w:val="relative"/>
          <w:rFonts w:cstheme="minorHAnsi"/>
        </w:rPr>
        <w:t>0300 300 1983</w:t>
      </w:r>
    </w:p>
    <w:p w14:paraId="756E05FB" w14:textId="77777777" w:rsidR="00462EB9" w:rsidRPr="00555C11" w:rsidRDefault="00462EB9" w:rsidP="00462EB9">
      <w:pPr>
        <w:numPr>
          <w:ilvl w:val="1"/>
          <w:numId w:val="21"/>
        </w:numPr>
        <w:spacing w:before="100" w:beforeAutospacing="1" w:after="100" w:afterAutospacing="1"/>
        <w:rPr>
          <w:rFonts w:cstheme="minorHAnsi"/>
        </w:rPr>
      </w:pPr>
      <w:r w:rsidRPr="00555C11">
        <w:rPr>
          <w:rStyle w:val="Strong"/>
          <w:rFonts w:cstheme="minorHAnsi"/>
        </w:rPr>
        <w:t>Swale</w:t>
      </w:r>
      <w:r w:rsidRPr="00555C11">
        <w:rPr>
          <w:rFonts w:cstheme="minorHAnsi"/>
        </w:rPr>
        <w:t xml:space="preserve">: </w:t>
      </w:r>
      <w:r w:rsidRPr="00555C11">
        <w:rPr>
          <w:rStyle w:val="relative"/>
          <w:rFonts w:cstheme="minorHAnsi"/>
        </w:rPr>
        <w:t>0300 300 1991</w:t>
      </w:r>
    </w:p>
    <w:p w14:paraId="18E85ECE" w14:textId="77777777" w:rsidR="00462EB9" w:rsidRPr="00555C11" w:rsidRDefault="00462EB9" w:rsidP="00462EB9">
      <w:pPr>
        <w:numPr>
          <w:ilvl w:val="1"/>
          <w:numId w:val="21"/>
        </w:numPr>
        <w:spacing w:before="100" w:beforeAutospacing="1" w:after="100" w:afterAutospacing="1"/>
        <w:rPr>
          <w:rFonts w:cstheme="minorHAnsi"/>
        </w:rPr>
      </w:pPr>
      <w:r w:rsidRPr="00555C11">
        <w:rPr>
          <w:rStyle w:val="Strong"/>
          <w:rFonts w:cstheme="minorHAnsi"/>
        </w:rPr>
        <w:t>Canterbury</w:t>
      </w:r>
      <w:r w:rsidRPr="00555C11">
        <w:rPr>
          <w:rFonts w:cstheme="minorHAnsi"/>
        </w:rPr>
        <w:t xml:space="preserve">: </w:t>
      </w:r>
      <w:r w:rsidRPr="00555C11">
        <w:rPr>
          <w:rStyle w:val="relative"/>
          <w:rFonts w:cstheme="minorHAnsi"/>
        </w:rPr>
        <w:t>0300 300 1984</w:t>
      </w:r>
    </w:p>
    <w:p w14:paraId="2589B89D" w14:textId="5FBC485C" w:rsidR="00462EB9" w:rsidRPr="00555C11" w:rsidRDefault="00462EB9" w:rsidP="00462EB9">
      <w:pPr>
        <w:numPr>
          <w:ilvl w:val="1"/>
          <w:numId w:val="21"/>
        </w:numPr>
        <w:spacing w:before="100" w:beforeAutospacing="1" w:after="100" w:afterAutospacing="1"/>
        <w:rPr>
          <w:rFonts w:cstheme="minorHAnsi"/>
        </w:rPr>
      </w:pPr>
      <w:r w:rsidRPr="00555C11">
        <w:rPr>
          <w:rStyle w:val="Strong"/>
          <w:rFonts w:cstheme="minorHAnsi"/>
        </w:rPr>
        <w:t>South Kent</w:t>
      </w:r>
      <w:r w:rsidRPr="00555C11">
        <w:rPr>
          <w:rFonts w:cstheme="minorHAnsi"/>
        </w:rPr>
        <w:t xml:space="preserve">: </w:t>
      </w:r>
      <w:r w:rsidRPr="00555C11">
        <w:rPr>
          <w:rStyle w:val="relative"/>
          <w:rFonts w:cstheme="minorHAnsi"/>
        </w:rPr>
        <w:t>0300 300 1988</w:t>
      </w:r>
    </w:p>
    <w:p w14:paraId="2F7C2638" w14:textId="77777777" w:rsidR="00462EB9" w:rsidRPr="00555C11" w:rsidRDefault="00462EB9" w:rsidP="00462EB9">
      <w:pPr>
        <w:pStyle w:val="Heading2"/>
        <w:rPr>
          <w:rFonts w:asciiTheme="minorHAnsi" w:hAnsiTheme="minorHAnsi" w:cstheme="minorHAnsi"/>
        </w:rPr>
      </w:pPr>
      <w:r w:rsidRPr="00555C11">
        <w:rPr>
          <w:rFonts w:asciiTheme="minorHAnsi" w:hAnsiTheme="minorHAnsi" w:cstheme="minorHAnsi"/>
        </w:rPr>
        <w:t>Crisis Support</w:t>
      </w:r>
    </w:p>
    <w:p w14:paraId="48D2FB40" w14:textId="19CF9F1D" w:rsidR="00462EB9" w:rsidRPr="00555C11" w:rsidRDefault="00462EB9" w:rsidP="00462EB9">
      <w:pPr>
        <w:numPr>
          <w:ilvl w:val="0"/>
          <w:numId w:val="22"/>
        </w:numPr>
        <w:spacing w:before="100" w:beforeAutospacing="1" w:after="100" w:afterAutospacing="1"/>
        <w:rPr>
          <w:rFonts w:cstheme="minorHAnsi"/>
        </w:rPr>
      </w:pPr>
      <w:r w:rsidRPr="00555C11">
        <w:rPr>
          <w:rStyle w:val="Strong"/>
          <w:rFonts w:cstheme="minorHAnsi"/>
        </w:rPr>
        <w:t>Immediate Danger</w:t>
      </w:r>
      <w:r w:rsidRPr="00555C11">
        <w:rPr>
          <w:rFonts w:cstheme="minorHAnsi"/>
        </w:rPr>
        <w:t xml:space="preserve">: </w:t>
      </w:r>
      <w:r w:rsidRPr="00555C11">
        <w:rPr>
          <w:rStyle w:val="relative"/>
          <w:rFonts w:cstheme="minorHAnsi"/>
        </w:rPr>
        <w:t>Call 999 or visit the nearest Accident &amp; Emergency (A&amp;E) department.</w:t>
      </w:r>
      <w:r w:rsidRPr="00555C11">
        <w:rPr>
          <w:rFonts w:cstheme="minorHAnsi"/>
        </w:rPr>
        <w:t xml:space="preserve"> </w:t>
      </w:r>
    </w:p>
    <w:p w14:paraId="60FD95F9" w14:textId="77777777" w:rsidR="00462EB9" w:rsidRPr="00555C11" w:rsidRDefault="00462EB9" w:rsidP="00462EB9">
      <w:pPr>
        <w:numPr>
          <w:ilvl w:val="0"/>
          <w:numId w:val="22"/>
        </w:numPr>
        <w:spacing w:before="100" w:beforeAutospacing="1" w:after="100" w:afterAutospacing="1"/>
        <w:rPr>
          <w:rFonts w:cstheme="minorHAnsi"/>
        </w:rPr>
      </w:pPr>
      <w:r w:rsidRPr="00555C11">
        <w:rPr>
          <w:rStyle w:val="Strong"/>
          <w:rFonts w:cstheme="minorHAnsi"/>
        </w:rPr>
        <w:t>Mental Health Crisis</w:t>
      </w:r>
      <w:r w:rsidRPr="00555C11">
        <w:rPr>
          <w:rFonts w:cstheme="minorHAnsi"/>
        </w:rPr>
        <w:t>:</w:t>
      </w:r>
    </w:p>
    <w:p w14:paraId="7B6F557C" w14:textId="77777777" w:rsidR="00462EB9" w:rsidRPr="00555C11" w:rsidRDefault="00462EB9" w:rsidP="00462EB9">
      <w:pPr>
        <w:numPr>
          <w:ilvl w:val="1"/>
          <w:numId w:val="22"/>
        </w:numPr>
        <w:spacing w:before="100" w:beforeAutospacing="1" w:after="100" w:afterAutospacing="1"/>
        <w:rPr>
          <w:rFonts w:cstheme="minorHAnsi"/>
        </w:rPr>
      </w:pPr>
      <w:r w:rsidRPr="00555C11">
        <w:rPr>
          <w:rStyle w:val="relative"/>
          <w:rFonts w:cstheme="minorHAnsi"/>
        </w:rPr>
        <w:t>Call NHS 111 and select option 2 for mental health support.</w:t>
      </w:r>
    </w:p>
    <w:p w14:paraId="29EA08D4" w14:textId="46B26BA5" w:rsidR="00462EB9" w:rsidRPr="00555C11" w:rsidRDefault="00462EB9" w:rsidP="00462EB9">
      <w:pPr>
        <w:numPr>
          <w:ilvl w:val="1"/>
          <w:numId w:val="22"/>
        </w:numPr>
        <w:spacing w:before="100" w:beforeAutospacing="1" w:after="100" w:afterAutospacing="1"/>
        <w:rPr>
          <w:rFonts w:cstheme="minorHAnsi"/>
        </w:rPr>
      </w:pPr>
      <w:r w:rsidRPr="00555C11">
        <w:rPr>
          <w:rStyle w:val="relative"/>
          <w:rFonts w:cstheme="minorHAnsi"/>
        </w:rPr>
        <w:t>Text SHOUT to 85258 for 24/7 mental health crisis support.</w:t>
      </w:r>
      <w:r w:rsidRPr="00555C11">
        <w:rPr>
          <w:rFonts w:cstheme="minorHAnsi"/>
        </w:rPr>
        <w:t xml:space="preserve"> </w:t>
      </w:r>
    </w:p>
    <w:p w14:paraId="12616F7B" w14:textId="049D36CD" w:rsidR="00462EB9" w:rsidRPr="00462EB9" w:rsidRDefault="00462EB9" w:rsidP="00462EB9">
      <w:pPr>
        <w:spacing w:before="100" w:beforeAutospacing="1" w:after="100" w:afterAutospacing="1"/>
        <w:rPr>
          <w:rFonts w:cstheme="minorHAnsi"/>
        </w:rPr>
      </w:pPr>
      <w:r w:rsidRPr="00555C11">
        <w:rPr>
          <w:rStyle w:val="relative"/>
          <w:rFonts w:cstheme="minorHAnsi"/>
        </w:rPr>
        <w:t>For more detailed information and to access the referral forms, please visit the NELFT 'How to Refer' page: https://www.nelft.nhs.uk/how-to-refer</w:t>
      </w:r>
    </w:p>
    <w:p w14:paraId="4E0DE9AF" w14:textId="77777777" w:rsidR="00462EB9" w:rsidRPr="00462EB9" w:rsidRDefault="00462EB9" w:rsidP="00462EB9"/>
    <w:p w14:paraId="42C7D5C1" w14:textId="77777777" w:rsidR="006E4132" w:rsidRPr="006E4132" w:rsidRDefault="006E4132" w:rsidP="006E4132">
      <w:pPr>
        <w:rPr>
          <w:rFonts w:cstheme="minorHAnsi"/>
        </w:rPr>
      </w:pPr>
    </w:p>
    <w:p w14:paraId="07601413" w14:textId="77777777" w:rsidR="006E4132" w:rsidRPr="006E4132" w:rsidRDefault="006E4132" w:rsidP="006E4132">
      <w:pPr>
        <w:rPr>
          <w:rFonts w:cstheme="minorHAnsi"/>
        </w:rPr>
      </w:pPr>
    </w:p>
    <w:p w14:paraId="0BEED0E8" w14:textId="77777777" w:rsidR="006E4132" w:rsidRPr="006E4132" w:rsidRDefault="006E4132" w:rsidP="006E4132">
      <w:pPr>
        <w:rPr>
          <w:rFonts w:cstheme="minorHAnsi"/>
        </w:rPr>
      </w:pPr>
    </w:p>
    <w:p w14:paraId="63D10A01" w14:textId="77777777" w:rsidR="006E4132" w:rsidRPr="006E4132" w:rsidRDefault="006E4132" w:rsidP="006E4132">
      <w:pPr>
        <w:rPr>
          <w:rFonts w:cstheme="minorHAnsi"/>
        </w:rPr>
      </w:pPr>
    </w:p>
    <w:p w14:paraId="6579AB44" w14:textId="77777777" w:rsidR="006E4132" w:rsidRPr="006E4132" w:rsidRDefault="006E4132" w:rsidP="006E4132">
      <w:pPr>
        <w:rPr>
          <w:rFonts w:cstheme="minorHAnsi"/>
        </w:rPr>
      </w:pPr>
    </w:p>
    <w:p w14:paraId="07AC46EB" w14:textId="77777777" w:rsidR="006E4132" w:rsidRPr="006E4132" w:rsidRDefault="006E4132" w:rsidP="006E4132">
      <w:pPr>
        <w:rPr>
          <w:rFonts w:cstheme="minorHAnsi"/>
        </w:rPr>
      </w:pPr>
    </w:p>
    <w:p w14:paraId="77295878" w14:textId="77777777" w:rsidR="006E4132" w:rsidRPr="006E4132" w:rsidRDefault="006E4132" w:rsidP="006E4132">
      <w:pPr>
        <w:rPr>
          <w:rFonts w:cstheme="minorHAnsi"/>
        </w:rPr>
      </w:pPr>
    </w:p>
    <w:p w14:paraId="0833EF27" w14:textId="77777777" w:rsidR="006E4132" w:rsidRPr="006E4132" w:rsidRDefault="006E4132" w:rsidP="006E4132">
      <w:pPr>
        <w:rPr>
          <w:rFonts w:cstheme="minorHAnsi"/>
        </w:rPr>
      </w:pPr>
    </w:p>
    <w:p w14:paraId="4B6A72E0" w14:textId="77777777" w:rsidR="006E4132" w:rsidRPr="006E4132" w:rsidRDefault="006E4132" w:rsidP="006E4132">
      <w:pPr>
        <w:rPr>
          <w:rFonts w:cstheme="minorHAnsi"/>
        </w:rPr>
      </w:pPr>
    </w:p>
    <w:p w14:paraId="63DC8FDA" w14:textId="77777777" w:rsidR="006168B2" w:rsidRDefault="006168B2" w:rsidP="006E4132">
      <w:pPr>
        <w:pStyle w:val="Heading2"/>
        <w:rPr>
          <w:rFonts w:asciiTheme="minorHAnsi" w:hAnsiTheme="minorHAnsi" w:cstheme="minorHAnsi"/>
        </w:rPr>
      </w:pPr>
    </w:p>
    <w:p w14:paraId="674067DF" w14:textId="0863F302" w:rsidR="006E4132" w:rsidRPr="006E4132" w:rsidRDefault="006E4132" w:rsidP="006E4132">
      <w:pPr>
        <w:pStyle w:val="Heading2"/>
        <w:rPr>
          <w:rFonts w:asciiTheme="minorHAnsi" w:hAnsiTheme="minorHAnsi" w:cstheme="minorHAnsi"/>
        </w:rPr>
      </w:pPr>
      <w:r w:rsidRPr="006E4132">
        <w:rPr>
          <w:rFonts w:asciiTheme="minorHAnsi" w:hAnsiTheme="minorHAnsi" w:cstheme="minorHAnsi"/>
        </w:rPr>
        <w:t>Appendix F: Individual Care Plan</w:t>
      </w:r>
      <w:r w:rsidR="00530D5A">
        <w:rPr>
          <w:rFonts w:asciiTheme="minorHAnsi" w:hAnsiTheme="minorHAnsi" w:cstheme="minorHAnsi"/>
        </w:rPr>
        <w:t>/Pastoral Support Plan</w:t>
      </w:r>
      <w:r w:rsidRPr="006E4132">
        <w:rPr>
          <w:rFonts w:asciiTheme="minorHAnsi" w:hAnsiTheme="minorHAnsi" w:cstheme="minorHAnsi"/>
        </w:rPr>
        <w:t xml:space="preserve"> Template  </w:t>
      </w:r>
    </w:p>
    <w:p w14:paraId="39FA0374" w14:textId="2B6A90D8" w:rsidR="006168B2" w:rsidRPr="006168B2" w:rsidRDefault="006168B2" w:rsidP="006168B2">
      <w:pPr>
        <w:rPr>
          <w:b/>
          <w:bCs/>
          <w:sz w:val="16"/>
          <w:szCs w:val="16"/>
        </w:rPr>
      </w:pPr>
    </w:p>
    <w:p w14:paraId="1DECF042" w14:textId="0CD90199" w:rsidR="009B70D4" w:rsidRDefault="008A3EF9" w:rsidP="00D86B60">
      <w:pPr>
        <w:pStyle w:val="Heading2"/>
        <w:rPr>
          <w:sz w:val="34"/>
        </w:rPr>
      </w:pPr>
      <w:r w:rsidRPr="008A3EF9">
        <w:rPr>
          <w:sz w:val="34"/>
        </w:rPr>
        <w:drawing>
          <wp:inline distT="0" distB="0" distL="0" distR="0" wp14:anchorId="3FF1AAA7" wp14:editId="352CA594">
            <wp:extent cx="5668166" cy="7725853"/>
            <wp:effectExtent l="0" t="0" r="889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68166" cy="7725853"/>
                    </a:xfrm>
                    <a:prstGeom prst="rect">
                      <a:avLst/>
                    </a:prstGeom>
                  </pic:spPr>
                </pic:pic>
              </a:graphicData>
            </a:graphic>
          </wp:inline>
        </w:drawing>
      </w:r>
    </w:p>
    <w:p w14:paraId="7C1F1475" w14:textId="3AFDA9C4" w:rsidR="008A3EF9" w:rsidRPr="008A3EF9" w:rsidRDefault="008A3EF9" w:rsidP="008A3EF9">
      <w:r w:rsidRPr="008A3EF9">
        <w:drawing>
          <wp:inline distT="0" distB="0" distL="0" distR="0" wp14:anchorId="3066A071" wp14:editId="6C25D987">
            <wp:extent cx="5668166" cy="4363059"/>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68166" cy="4363059"/>
                    </a:xfrm>
                    <a:prstGeom prst="rect">
                      <a:avLst/>
                    </a:prstGeom>
                  </pic:spPr>
                </pic:pic>
              </a:graphicData>
            </a:graphic>
          </wp:inline>
        </w:drawing>
      </w:r>
      <w:bookmarkStart w:id="10" w:name="_GoBack"/>
      <w:bookmarkEnd w:id="10"/>
    </w:p>
    <w:sectPr w:rsidR="008A3EF9" w:rsidRPr="008A3EF9" w:rsidSect="000A28B7">
      <w:headerReference w:type="default" r:id="rId21"/>
      <w:footerReference w:type="default" r:id="rId22"/>
      <w:headerReference w:type="first" r:id="rId23"/>
      <w:pgSz w:w="11900" w:h="16840"/>
      <w:pgMar w:top="1440" w:right="1440" w:bottom="1440" w:left="1440" w:header="708"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BC735C" w14:textId="77777777" w:rsidR="007266C2" w:rsidRDefault="007266C2" w:rsidP="00E93E82">
      <w:r>
        <w:separator/>
      </w:r>
    </w:p>
  </w:endnote>
  <w:endnote w:type="continuationSeparator" w:id="0">
    <w:p w14:paraId="261E71AC" w14:textId="77777777" w:rsidR="007266C2" w:rsidRDefault="007266C2" w:rsidP="00E93E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Slab">
    <w:altName w:val="Constantia"/>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Ubuntu">
    <w:altName w:val="Arial"/>
    <w:charset w:val="00"/>
    <w:family w:val="swiss"/>
    <w:pitch w:val="variable"/>
    <w:sig w:usb0="00000001" w:usb1="5000205B" w:usb2="00000000" w:usb3="00000000" w:csb0="0000009F" w:csb1="00000000"/>
  </w:font>
  <w:font w:name="Ubuntu-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7ADAE0" w14:textId="77777777" w:rsidR="009B70D4" w:rsidRDefault="009B70D4">
    <w:pPr>
      <w:pStyle w:val="Footer"/>
    </w:pPr>
  </w:p>
  <w:p w14:paraId="7B2B9E56" w14:textId="77777777" w:rsidR="009B70D4" w:rsidRDefault="009B70D4">
    <w:pPr>
      <w:pStyle w:val="Footer"/>
    </w:pPr>
  </w:p>
  <w:p w14:paraId="536636B6" w14:textId="77777777" w:rsidR="009B70D4" w:rsidRDefault="009B70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143414" w14:textId="77777777" w:rsidR="007266C2" w:rsidRDefault="007266C2" w:rsidP="00E93E82">
      <w:r>
        <w:separator/>
      </w:r>
    </w:p>
  </w:footnote>
  <w:footnote w:type="continuationSeparator" w:id="0">
    <w:p w14:paraId="03D8E900" w14:textId="77777777" w:rsidR="007266C2" w:rsidRDefault="007266C2" w:rsidP="00E93E82">
      <w:r>
        <w:continuationSeparator/>
      </w:r>
    </w:p>
  </w:footnote>
  <w:footnote w:id="1">
    <w:p w14:paraId="4D15442B" w14:textId="77777777" w:rsidR="00A30793" w:rsidRDefault="00A30793" w:rsidP="00E6197E">
      <w:pPr>
        <w:pStyle w:val="FootnoteText"/>
        <w:jc w:val="left"/>
      </w:pPr>
      <w:r>
        <w:rPr>
          <w:rStyle w:val="FootnoteReference"/>
        </w:rPr>
        <w:footnoteRef/>
      </w:r>
      <w:r>
        <w:t xml:space="preserve"> </w:t>
      </w:r>
      <w:r w:rsidRPr="00E6197E">
        <w:rPr>
          <w:rFonts w:ascii="Roboto Slab" w:hAnsi="Roboto Slab"/>
          <w:sz w:val="18"/>
          <w:szCs w:val="18"/>
        </w:rPr>
        <w:t xml:space="preserve">World Health Organisation. Mental health: strengthening our response. 2018. Available from: </w:t>
      </w:r>
      <w:hyperlink r:id="rId1" w:history="1">
        <w:r w:rsidRPr="00A76EFA">
          <w:rPr>
            <w:rStyle w:val="Hyperlink"/>
            <w:rFonts w:ascii="Roboto Slab" w:hAnsi="Roboto Slab"/>
            <w:sz w:val="18"/>
            <w:szCs w:val="18"/>
          </w:rPr>
          <w:t>https://www.who.int/news-room/fact-sheets/detail/mental-health-strengthening-our-response</w:t>
        </w:r>
      </w:hyperlink>
      <w:r>
        <w:rPr>
          <w:rFonts w:ascii="Roboto Slab" w:hAnsi="Roboto Slab"/>
          <w:sz w:val="18"/>
          <w:szCs w:val="18"/>
        </w:rPr>
        <w:t xml:space="preserve"> </w:t>
      </w:r>
    </w:p>
  </w:footnote>
  <w:footnote w:id="2">
    <w:p w14:paraId="43E51125" w14:textId="77777777" w:rsidR="00A30793" w:rsidRDefault="00A30793">
      <w:pPr>
        <w:pStyle w:val="FootnoteText"/>
      </w:pPr>
      <w:r>
        <w:rPr>
          <w:rStyle w:val="FootnoteReference"/>
        </w:rPr>
        <w:footnoteRef/>
      </w:r>
      <w:r>
        <w:t xml:space="preserve"> </w:t>
      </w:r>
      <w:r w:rsidRPr="00653EEE">
        <w:rPr>
          <w:rFonts w:ascii="Roboto Slab" w:hAnsi="Roboto Slab"/>
          <w:sz w:val="18"/>
          <w:szCs w:val="18"/>
        </w:rPr>
        <w:t xml:space="preserve">NHS Digital. Mental Health of Children and Young People in England, 2020: Wave 1 follow up to the 2017 survey. 2020. Available at: </w:t>
      </w:r>
      <w:hyperlink r:id="rId2" w:history="1">
        <w:r w:rsidRPr="004A42C2">
          <w:rPr>
            <w:rStyle w:val="Hyperlink"/>
            <w:rFonts w:ascii="Roboto Slab" w:hAnsi="Roboto Slab"/>
            <w:sz w:val="18"/>
            <w:szCs w:val="18"/>
          </w:rPr>
          <w:t>https://digital.nhs.uk/data-and-information/publications/statistical/mental-health-of-children-and-young-people-in-england/2020-wave-1-follow-up</w:t>
        </w:r>
      </w:hyperlink>
    </w:p>
  </w:footnote>
  <w:footnote w:id="3">
    <w:p w14:paraId="45CF8505" w14:textId="77777777" w:rsidR="00A30793" w:rsidRDefault="00A30793">
      <w:pPr>
        <w:pStyle w:val="FootnoteText"/>
      </w:pPr>
      <w:r>
        <w:rPr>
          <w:rStyle w:val="FootnoteReference"/>
        </w:rPr>
        <w:footnoteRef/>
      </w:r>
      <w:r>
        <w:t xml:space="preserve"> </w:t>
      </w:r>
      <w:r w:rsidRPr="00EE27CC">
        <w:rPr>
          <w:rFonts w:ascii="Roboto Slab" w:hAnsi="Roboto Slab"/>
          <w:sz w:val="18"/>
          <w:szCs w:val="18"/>
        </w:rPr>
        <w:t xml:space="preserve">McManus S, Bebbington P, Jenkins R, </w:t>
      </w:r>
      <w:proofErr w:type="spellStart"/>
      <w:r w:rsidRPr="00EE27CC">
        <w:rPr>
          <w:rFonts w:ascii="Roboto Slab" w:hAnsi="Roboto Slab"/>
          <w:sz w:val="18"/>
          <w:szCs w:val="18"/>
        </w:rPr>
        <w:t>Brugha</w:t>
      </w:r>
      <w:proofErr w:type="spellEnd"/>
      <w:r w:rsidRPr="00EE27CC">
        <w:rPr>
          <w:rFonts w:ascii="Roboto Slab" w:hAnsi="Roboto Slab"/>
          <w:sz w:val="18"/>
          <w:szCs w:val="18"/>
        </w:rPr>
        <w:t xml:space="preserve"> T. (eds.) Mental health and wellbeing in England: Adult psychiatric morbidity survey 2014.</w:t>
      </w:r>
      <w:r>
        <w:rPr>
          <w:rFonts w:ascii="Roboto Slab" w:hAnsi="Roboto Slab"/>
          <w:sz w:val="18"/>
          <w:szCs w:val="18"/>
        </w:rPr>
        <w:t xml:space="preserve"> (2016) Available from: </w:t>
      </w:r>
      <w:hyperlink r:id="rId3" w:history="1">
        <w:r w:rsidRPr="00B7142D">
          <w:rPr>
            <w:rStyle w:val="Hyperlink"/>
            <w:rFonts w:ascii="Roboto Slab" w:hAnsi="Roboto Slab"/>
            <w:sz w:val="18"/>
            <w:szCs w:val="18"/>
          </w:rPr>
          <w:t>https://digital.nhs.uk/data-and-information/publications/statistical/adult-psychiatric-morbidity-survey/adult-psychiatric-morbidity-survey-survey-of-mental-health-and-wellbeing-england-2014</w:t>
        </w:r>
      </w:hyperlink>
      <w:r>
        <w:rPr>
          <w:rFonts w:ascii="Roboto Slab" w:hAnsi="Roboto Slab"/>
          <w:sz w:val="18"/>
          <w:szCs w:val="18"/>
        </w:rPr>
        <w:t xml:space="preserve"> </w:t>
      </w:r>
    </w:p>
  </w:footnote>
  <w:footnote w:id="4">
    <w:p w14:paraId="452EDCB8" w14:textId="77777777" w:rsidR="00A30793" w:rsidRDefault="00A30793">
      <w:pPr>
        <w:pStyle w:val="FootnoteText"/>
      </w:pPr>
      <w:r>
        <w:rPr>
          <w:rStyle w:val="FootnoteReference"/>
        </w:rPr>
        <w:footnoteRef/>
      </w:r>
      <w:r>
        <w:t xml:space="preserve"> </w:t>
      </w:r>
      <w:proofErr w:type="spellStart"/>
      <w:r w:rsidRPr="00F332F2">
        <w:rPr>
          <w:rFonts w:ascii="Roboto Slab" w:hAnsi="Roboto Slab"/>
          <w:sz w:val="18"/>
          <w:szCs w:val="18"/>
        </w:rPr>
        <w:t>Kwong</w:t>
      </w:r>
      <w:proofErr w:type="spellEnd"/>
      <w:r w:rsidRPr="00F332F2">
        <w:rPr>
          <w:rFonts w:ascii="Roboto Slab" w:hAnsi="Roboto Slab"/>
          <w:sz w:val="18"/>
          <w:szCs w:val="18"/>
        </w:rPr>
        <w:t xml:space="preserve"> A, Pearson R, Adams M, et al. Mental health before and during the COVID-19 pandemic in two longitudinal UK population cohorts. British Journal of Psychiatry. 2020. 218(6).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D87184" w14:textId="77777777" w:rsidR="00A30793" w:rsidRPr="0042161E" w:rsidRDefault="00A30793" w:rsidP="00BD5B57">
    <w:pPr>
      <w:jc w:val="both"/>
      <w:rPr>
        <w:rFonts w:ascii="Ubuntu" w:hAnsi="Ubuntu"/>
        <w:i/>
        <w:sz w:val="16"/>
        <w:szCs w:val="16"/>
        <w:lang w:eastAsia="en-GB"/>
      </w:rPr>
    </w:pPr>
    <w:r>
      <w:rPr>
        <w:noProof/>
        <w:lang w:eastAsia="en-GB"/>
      </w:rPr>
      <w:drawing>
        <wp:anchor distT="0" distB="0" distL="114300" distR="114300" simplePos="0" relativeHeight="251659264" behindDoc="1" locked="0" layoutInCell="1" allowOverlap="1" wp14:anchorId="66572E3A" wp14:editId="39955717">
          <wp:simplePos x="0" y="0"/>
          <wp:positionH relativeFrom="margin">
            <wp:posOffset>4015740</wp:posOffset>
          </wp:positionH>
          <wp:positionV relativeFrom="paragraph">
            <wp:posOffset>-99695</wp:posOffset>
          </wp:positionV>
          <wp:extent cx="2232660" cy="727710"/>
          <wp:effectExtent l="0" t="0" r="0" b="0"/>
          <wp:wrapTight wrapText="bothSides">
            <wp:wrapPolygon edited="0">
              <wp:start x="0" y="0"/>
              <wp:lineTo x="0" y="20921"/>
              <wp:lineTo x="21379" y="20921"/>
              <wp:lineTo x="21379" y="0"/>
              <wp:lineTo x="0" y="0"/>
            </wp:wrapPolygon>
          </wp:wrapTight>
          <wp:docPr id="36081" name="Picture 36081" descr="N:\Education\Quentin Roper\aquila_branding_package 2\aquila_branding_package\logos\JPG\aquila_full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ducation\Quentin Roper\aquila_branding_package 2\aquila_branding_package\logos\JPG\aquila_full_colour.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32660" cy="7277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2161E">
      <w:rPr>
        <w:rFonts w:ascii="Ubuntu" w:hAnsi="Ubuntu"/>
        <w:i/>
        <w:sz w:val="16"/>
        <w:szCs w:val="16"/>
        <w:lang w:eastAsia="en-GB"/>
      </w:rPr>
      <w:t>They</w:t>
    </w:r>
    <w:r>
      <w:rPr>
        <w:rFonts w:ascii="Ubuntu" w:hAnsi="Ubuntu"/>
        <w:i/>
        <w:sz w:val="16"/>
        <w:szCs w:val="16"/>
        <w:lang w:eastAsia="en-GB"/>
      </w:rPr>
      <w:t xml:space="preserve"> will soar on wings like eagles …’</w:t>
    </w:r>
  </w:p>
  <w:p w14:paraId="3E87B490" w14:textId="77777777" w:rsidR="00A30793" w:rsidRPr="0042161E" w:rsidRDefault="00A30793" w:rsidP="00BD5B57">
    <w:pPr>
      <w:rPr>
        <w:rFonts w:ascii="Ubuntu" w:hAnsi="Ubuntu"/>
        <w:sz w:val="16"/>
        <w:szCs w:val="16"/>
        <w:lang w:eastAsia="en-GB"/>
      </w:rPr>
    </w:pPr>
    <w:r>
      <w:rPr>
        <w:rFonts w:ascii="Ubuntu" w:hAnsi="Ubuntu"/>
        <w:sz w:val="16"/>
        <w:szCs w:val="16"/>
        <w:lang w:eastAsia="en-GB"/>
      </w:rPr>
      <w:t>Isaiah 40:31</w:t>
    </w:r>
  </w:p>
  <w:p w14:paraId="7726C975" w14:textId="77777777" w:rsidR="00A30793" w:rsidRPr="0042161E" w:rsidRDefault="00A30793" w:rsidP="00BD5B57">
    <w:pPr>
      <w:rPr>
        <w:rFonts w:ascii="Ubuntu" w:hAnsi="Ubuntu"/>
        <w:sz w:val="20"/>
        <w:szCs w:val="20"/>
      </w:rPr>
    </w:pPr>
    <w:r w:rsidRPr="00453077">
      <w:rPr>
        <w:rFonts w:ascii="Ubuntu" w:hAnsi="Ubuntu" w:cs="Ubuntu"/>
        <w:color w:val="1A1A1A"/>
        <w:sz w:val="16"/>
        <w:szCs w:val="16"/>
      </w:rPr>
      <w:t xml:space="preserve">  </w:t>
    </w:r>
  </w:p>
  <w:p w14:paraId="260B82D8" w14:textId="77777777" w:rsidR="00A30793" w:rsidRPr="0042161E" w:rsidRDefault="00A30793" w:rsidP="00BD5B57">
    <w:pPr>
      <w:pStyle w:val="Header"/>
      <w:rPr>
        <w:color w:val="1D62AB"/>
      </w:rPr>
    </w:pPr>
    <w:r>
      <w:rPr>
        <w:rFonts w:ascii="Ubuntu" w:hAnsi="Ubuntu" w:cs="Ubuntu-Bold"/>
        <w:b/>
        <w:bCs/>
        <w:color w:val="1D62AB"/>
        <w:spacing w:val="14"/>
        <w:sz w:val="18"/>
        <w:szCs w:val="18"/>
        <w:lang w:eastAsia="en-GB"/>
      </w:rPr>
      <w:t>collaborate</w:t>
    </w:r>
    <w:r w:rsidRPr="0042161E">
      <w:rPr>
        <w:rFonts w:ascii="Ubuntu" w:hAnsi="Ubuntu" w:cs="Ubuntu"/>
        <w:b/>
        <w:color w:val="1D62AB"/>
        <w:spacing w:val="14"/>
        <w:sz w:val="18"/>
        <w:szCs w:val="18"/>
        <w:lang w:eastAsia="en-GB"/>
      </w:rPr>
      <w:t xml:space="preserve"> | </w:t>
    </w:r>
    <w:r>
      <w:rPr>
        <w:rFonts w:ascii="Ubuntu" w:hAnsi="Ubuntu" w:cs="Ubuntu-Bold"/>
        <w:b/>
        <w:bCs/>
        <w:color w:val="1D62AB"/>
        <w:spacing w:val="14"/>
        <w:sz w:val="18"/>
        <w:szCs w:val="18"/>
        <w:lang w:eastAsia="en-GB"/>
      </w:rPr>
      <w:t>enrich</w:t>
    </w:r>
    <w:r>
      <w:rPr>
        <w:rFonts w:ascii="Ubuntu" w:hAnsi="Ubuntu" w:cs="Ubuntu"/>
        <w:b/>
        <w:color w:val="1D62AB"/>
        <w:spacing w:val="14"/>
        <w:sz w:val="18"/>
        <w:szCs w:val="18"/>
        <w:lang w:eastAsia="en-GB"/>
      </w:rPr>
      <w:t xml:space="preserve"> | trust</w:t>
    </w:r>
    <w:r w:rsidRPr="0042161E">
      <w:rPr>
        <w:rFonts w:ascii="Ubuntu" w:hAnsi="Ubuntu" w:cs="Ubuntu"/>
        <w:b/>
        <w:color w:val="1D62AB"/>
        <w:spacing w:val="14"/>
        <w:sz w:val="18"/>
        <w:szCs w:val="18"/>
        <w:lang w:eastAsia="en-GB"/>
      </w:rPr>
      <w:t xml:space="preserve"> |</w:t>
    </w:r>
    <w:r>
      <w:rPr>
        <w:rFonts w:ascii="Ubuntu" w:hAnsi="Ubuntu" w:cs="Ubuntu-Bold"/>
        <w:b/>
        <w:bCs/>
        <w:color w:val="1D62AB"/>
        <w:spacing w:val="14"/>
        <w:sz w:val="18"/>
        <w:szCs w:val="18"/>
        <w:lang w:eastAsia="en-GB"/>
      </w:rPr>
      <w:t xml:space="preserve"> innovate</w:t>
    </w:r>
    <w:r w:rsidRPr="0042161E">
      <w:rPr>
        <w:rFonts w:ascii="Ubuntu" w:hAnsi="Ubuntu" w:cs="Ubuntu"/>
        <w:b/>
        <w:color w:val="1D62AB"/>
        <w:spacing w:val="14"/>
        <w:sz w:val="18"/>
        <w:szCs w:val="18"/>
        <w:lang w:eastAsia="en-GB"/>
      </w:rPr>
      <w:t xml:space="preserve"> |</w:t>
    </w:r>
    <w:r>
      <w:rPr>
        <w:rFonts w:ascii="Ubuntu" w:hAnsi="Ubuntu" w:cs="Ubuntu-Bold"/>
        <w:b/>
        <w:bCs/>
        <w:color w:val="1D62AB"/>
        <w:spacing w:val="14"/>
        <w:sz w:val="18"/>
        <w:szCs w:val="18"/>
        <w:lang w:eastAsia="en-GB"/>
      </w:rPr>
      <w:t xml:space="preserve"> aspire</w:t>
    </w:r>
    <w:r w:rsidRPr="0042161E">
      <w:rPr>
        <w:rFonts w:ascii="Ubuntu" w:hAnsi="Ubuntu" w:cs="Ubuntu"/>
        <w:b/>
        <w:color w:val="1D62AB"/>
        <w:spacing w:val="14"/>
        <w:sz w:val="18"/>
        <w:szCs w:val="18"/>
        <w:lang w:eastAsia="en-GB"/>
      </w:rPr>
      <w:t xml:space="preserve"> |</w:t>
    </w:r>
    <w:r>
      <w:rPr>
        <w:rFonts w:ascii="Ubuntu" w:hAnsi="Ubuntu" w:cs="Ubuntu-Bold"/>
        <w:b/>
        <w:bCs/>
        <w:color w:val="1D62AB"/>
        <w:spacing w:val="14"/>
        <w:sz w:val="18"/>
        <w:szCs w:val="18"/>
        <w:lang w:eastAsia="en-GB"/>
      </w:rPr>
      <w:t>nurture</w:t>
    </w:r>
  </w:p>
  <w:p w14:paraId="22A75D54" w14:textId="6A239246" w:rsidR="00A30793" w:rsidRDefault="00A30793" w:rsidP="00BD5B57">
    <w:pPr>
      <w:pStyle w:val="Header"/>
    </w:pPr>
  </w:p>
  <w:p w14:paraId="09B43696" w14:textId="77777777" w:rsidR="00A30793" w:rsidRDefault="00A30793">
    <w:pPr>
      <w:pStyle w:val="Header"/>
    </w:pPr>
  </w:p>
  <w:p w14:paraId="619ECE84" w14:textId="77777777" w:rsidR="00A30793" w:rsidRDefault="00A307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00A30793" w14:paraId="613D2C73" w14:textId="77777777" w:rsidTr="388510D9">
      <w:tc>
        <w:tcPr>
          <w:tcW w:w="3005" w:type="dxa"/>
        </w:tcPr>
        <w:p w14:paraId="2AAAD897" w14:textId="77777777" w:rsidR="00A30793" w:rsidRDefault="00A30793" w:rsidP="388510D9">
          <w:pPr>
            <w:pStyle w:val="Header"/>
            <w:ind w:left="-115"/>
          </w:pPr>
        </w:p>
      </w:tc>
      <w:tc>
        <w:tcPr>
          <w:tcW w:w="3005" w:type="dxa"/>
        </w:tcPr>
        <w:p w14:paraId="7743D206" w14:textId="77777777" w:rsidR="00A30793" w:rsidRDefault="00A30793" w:rsidP="388510D9">
          <w:pPr>
            <w:pStyle w:val="Header"/>
            <w:jc w:val="center"/>
          </w:pPr>
        </w:p>
      </w:tc>
      <w:tc>
        <w:tcPr>
          <w:tcW w:w="3005" w:type="dxa"/>
        </w:tcPr>
        <w:p w14:paraId="7FDD20B8" w14:textId="77777777" w:rsidR="00A30793" w:rsidRDefault="00A30793" w:rsidP="388510D9">
          <w:pPr>
            <w:pStyle w:val="Header"/>
            <w:ind w:right="-115"/>
            <w:jc w:val="right"/>
          </w:pPr>
        </w:p>
      </w:tc>
    </w:tr>
  </w:tbl>
  <w:p w14:paraId="02DF307E" w14:textId="77777777" w:rsidR="00A30793" w:rsidRDefault="00A30793" w:rsidP="388510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E2AFE"/>
    <w:multiLevelType w:val="multilevel"/>
    <w:tmpl w:val="0562CB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C01495"/>
    <w:multiLevelType w:val="hybridMultilevel"/>
    <w:tmpl w:val="A2262E3C"/>
    <w:lvl w:ilvl="0" w:tplc="05583FF4">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FC1981"/>
    <w:multiLevelType w:val="hybridMultilevel"/>
    <w:tmpl w:val="28C8ED6E"/>
    <w:lvl w:ilvl="0" w:tplc="05583FF4">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86000D"/>
    <w:multiLevelType w:val="hybridMultilevel"/>
    <w:tmpl w:val="65DC0E52"/>
    <w:lvl w:ilvl="0" w:tplc="05583FF4">
      <w:start w:val="1"/>
      <w:numFmt w:val="bullet"/>
      <w:lvlText w:val="•"/>
      <w:lvlJc w:val="left"/>
      <w:pPr>
        <w:ind w:left="720"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563593"/>
    <w:multiLevelType w:val="hybridMultilevel"/>
    <w:tmpl w:val="F718F92A"/>
    <w:lvl w:ilvl="0" w:tplc="05583FF4">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585AF4"/>
    <w:multiLevelType w:val="multilevel"/>
    <w:tmpl w:val="33580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7C436C"/>
    <w:multiLevelType w:val="hybridMultilevel"/>
    <w:tmpl w:val="8842F3C2"/>
    <w:lvl w:ilvl="0" w:tplc="F37A4498">
      <w:start w:val="1"/>
      <w:numFmt w:val="bullet"/>
      <w:lvlText w:val="•"/>
      <w:lvlJc w:val="left"/>
      <w:pPr>
        <w:ind w:left="71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A3E4668">
      <w:start w:val="1"/>
      <w:numFmt w:val="bullet"/>
      <w:lvlText w:val="o"/>
      <w:lvlJc w:val="left"/>
      <w:pPr>
        <w:ind w:left="143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23CA372">
      <w:start w:val="1"/>
      <w:numFmt w:val="bullet"/>
      <w:lvlText w:val="▪"/>
      <w:lvlJc w:val="left"/>
      <w:pPr>
        <w:ind w:left="215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FC4051A">
      <w:start w:val="1"/>
      <w:numFmt w:val="bullet"/>
      <w:lvlText w:val="•"/>
      <w:lvlJc w:val="left"/>
      <w:pPr>
        <w:ind w:left="287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11EF2D2">
      <w:start w:val="1"/>
      <w:numFmt w:val="bullet"/>
      <w:lvlText w:val="o"/>
      <w:lvlJc w:val="left"/>
      <w:pPr>
        <w:ind w:left="359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6428360">
      <w:start w:val="1"/>
      <w:numFmt w:val="bullet"/>
      <w:lvlText w:val="▪"/>
      <w:lvlJc w:val="left"/>
      <w:pPr>
        <w:ind w:left="431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1A6CD08">
      <w:start w:val="1"/>
      <w:numFmt w:val="bullet"/>
      <w:lvlText w:val="•"/>
      <w:lvlJc w:val="left"/>
      <w:pPr>
        <w:ind w:left="503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C0ED35E">
      <w:start w:val="1"/>
      <w:numFmt w:val="bullet"/>
      <w:lvlText w:val="o"/>
      <w:lvlJc w:val="left"/>
      <w:pPr>
        <w:ind w:left="575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B9C37EC">
      <w:start w:val="1"/>
      <w:numFmt w:val="bullet"/>
      <w:lvlText w:val="▪"/>
      <w:lvlJc w:val="left"/>
      <w:pPr>
        <w:ind w:left="647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3372DC8"/>
    <w:multiLevelType w:val="hybridMultilevel"/>
    <w:tmpl w:val="2A7C6234"/>
    <w:lvl w:ilvl="0" w:tplc="05583FF4">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750345"/>
    <w:multiLevelType w:val="hybridMultilevel"/>
    <w:tmpl w:val="5B4A7C38"/>
    <w:lvl w:ilvl="0" w:tplc="05583FF4">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A03483"/>
    <w:multiLevelType w:val="hybridMultilevel"/>
    <w:tmpl w:val="91C0D60C"/>
    <w:lvl w:ilvl="0" w:tplc="05583FF4">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3C4FCE"/>
    <w:multiLevelType w:val="hybridMultilevel"/>
    <w:tmpl w:val="B6788D50"/>
    <w:lvl w:ilvl="0" w:tplc="05583FF4">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5D518F"/>
    <w:multiLevelType w:val="hybridMultilevel"/>
    <w:tmpl w:val="63ECE1FC"/>
    <w:lvl w:ilvl="0" w:tplc="05583FF4">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D7316F3"/>
    <w:multiLevelType w:val="hybridMultilevel"/>
    <w:tmpl w:val="D9D66880"/>
    <w:lvl w:ilvl="0" w:tplc="05583FF4">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9263B5"/>
    <w:multiLevelType w:val="hybridMultilevel"/>
    <w:tmpl w:val="D9F2BAE4"/>
    <w:lvl w:ilvl="0" w:tplc="05583FF4">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C6D3E1C"/>
    <w:multiLevelType w:val="multilevel"/>
    <w:tmpl w:val="035EA4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C872BBD"/>
    <w:multiLevelType w:val="multilevel"/>
    <w:tmpl w:val="4274C6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CDB3EDA"/>
    <w:multiLevelType w:val="hybridMultilevel"/>
    <w:tmpl w:val="F6388518"/>
    <w:lvl w:ilvl="0" w:tplc="C7743670">
      <w:start w:val="1"/>
      <w:numFmt w:val="bullet"/>
      <w:lvlText w:val=""/>
      <w:lvlJc w:val="left"/>
      <w:pPr>
        <w:ind w:left="720" w:hanging="360"/>
      </w:pPr>
      <w:rPr>
        <w:rFonts w:ascii="Symbol" w:hAnsi="Symbol" w:hint="default"/>
        <w:color w:val="EF811B"/>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DB2910"/>
    <w:multiLevelType w:val="hybridMultilevel"/>
    <w:tmpl w:val="14BCEE0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6AE760B7"/>
    <w:multiLevelType w:val="hybridMultilevel"/>
    <w:tmpl w:val="2AD48D90"/>
    <w:lvl w:ilvl="0" w:tplc="05583FF4">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6AD0EB3"/>
    <w:multiLevelType w:val="multilevel"/>
    <w:tmpl w:val="307C6F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AC100C7"/>
    <w:multiLevelType w:val="hybridMultilevel"/>
    <w:tmpl w:val="8FF2A22A"/>
    <w:lvl w:ilvl="0" w:tplc="CAA83188">
      <w:start w:val="1"/>
      <w:numFmt w:val="bullet"/>
      <w:pStyle w:val="ListParagraph"/>
      <w:lvlText w:val=""/>
      <w:lvlJc w:val="left"/>
      <w:pPr>
        <w:ind w:left="720" w:hanging="360"/>
      </w:pPr>
      <w:rPr>
        <w:rFonts w:ascii="Wingdings" w:hAnsi="Wingdings" w:hint="default"/>
        <w:color w:val="00B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7A3F70"/>
    <w:multiLevelType w:val="hybridMultilevel"/>
    <w:tmpl w:val="96F6D5B6"/>
    <w:lvl w:ilvl="0" w:tplc="05583FF4">
      <w:start w:val="1"/>
      <w:numFmt w:val="bullet"/>
      <w:lvlText w:val="•"/>
      <w:lvlJc w:val="left"/>
      <w:pPr>
        <w:ind w:left="720"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16"/>
  </w:num>
  <w:num w:numId="3">
    <w:abstractNumId w:val="6"/>
  </w:num>
  <w:num w:numId="4">
    <w:abstractNumId w:val="21"/>
  </w:num>
  <w:num w:numId="5">
    <w:abstractNumId w:val="2"/>
  </w:num>
  <w:num w:numId="6">
    <w:abstractNumId w:val="8"/>
  </w:num>
  <w:num w:numId="7">
    <w:abstractNumId w:val="18"/>
  </w:num>
  <w:num w:numId="8">
    <w:abstractNumId w:val="10"/>
  </w:num>
  <w:num w:numId="9">
    <w:abstractNumId w:val="9"/>
  </w:num>
  <w:num w:numId="10">
    <w:abstractNumId w:val="1"/>
  </w:num>
  <w:num w:numId="11">
    <w:abstractNumId w:val="4"/>
  </w:num>
  <w:num w:numId="12">
    <w:abstractNumId w:val="13"/>
  </w:num>
  <w:num w:numId="13">
    <w:abstractNumId w:val="11"/>
  </w:num>
  <w:num w:numId="14">
    <w:abstractNumId w:val="7"/>
  </w:num>
  <w:num w:numId="15">
    <w:abstractNumId w:val="3"/>
  </w:num>
  <w:num w:numId="16">
    <w:abstractNumId w:val="12"/>
  </w:num>
  <w:num w:numId="17">
    <w:abstractNumId w:val="17"/>
  </w:num>
  <w:num w:numId="18">
    <w:abstractNumId w:val="14"/>
  </w:num>
  <w:num w:numId="19">
    <w:abstractNumId w:val="5"/>
  </w:num>
  <w:num w:numId="20">
    <w:abstractNumId w:val="15"/>
  </w:num>
  <w:num w:numId="21">
    <w:abstractNumId w:val="19"/>
  </w:num>
  <w:num w:numId="22">
    <w:abstractNumId w:val="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NzUxNTWzsDQ0MDVQ0lEKTi0uzszPAymwqAUAtl2PHywAAAA="/>
  </w:docVars>
  <w:rsids>
    <w:rsidRoot w:val="00E93E82"/>
    <w:rsid w:val="000046FC"/>
    <w:rsid w:val="000153F6"/>
    <w:rsid w:val="00024228"/>
    <w:rsid w:val="00024F70"/>
    <w:rsid w:val="00027D5A"/>
    <w:rsid w:val="000326B2"/>
    <w:rsid w:val="000452FB"/>
    <w:rsid w:val="00067315"/>
    <w:rsid w:val="000767E5"/>
    <w:rsid w:val="00080C71"/>
    <w:rsid w:val="00080D42"/>
    <w:rsid w:val="00085D44"/>
    <w:rsid w:val="00096FC6"/>
    <w:rsid w:val="000973DF"/>
    <w:rsid w:val="000A1170"/>
    <w:rsid w:val="000A28B7"/>
    <w:rsid w:val="000A5D73"/>
    <w:rsid w:val="000B5D1E"/>
    <w:rsid w:val="000C171D"/>
    <w:rsid w:val="000C7386"/>
    <w:rsid w:val="000D0892"/>
    <w:rsid w:val="000E295F"/>
    <w:rsid w:val="000E78F3"/>
    <w:rsid w:val="000F74E9"/>
    <w:rsid w:val="0010695D"/>
    <w:rsid w:val="001205F0"/>
    <w:rsid w:val="00120C22"/>
    <w:rsid w:val="00123037"/>
    <w:rsid w:val="0013009C"/>
    <w:rsid w:val="00131AD5"/>
    <w:rsid w:val="0014450D"/>
    <w:rsid w:val="001459A7"/>
    <w:rsid w:val="0015038E"/>
    <w:rsid w:val="001503C0"/>
    <w:rsid w:val="001623B3"/>
    <w:rsid w:val="00196EAF"/>
    <w:rsid w:val="001A53A3"/>
    <w:rsid w:val="001B0EC3"/>
    <w:rsid w:val="001B18BD"/>
    <w:rsid w:val="001B2906"/>
    <w:rsid w:val="001B5C8B"/>
    <w:rsid w:val="001C49DF"/>
    <w:rsid w:val="001D40B7"/>
    <w:rsid w:val="001E00AA"/>
    <w:rsid w:val="001E3537"/>
    <w:rsid w:val="001F0727"/>
    <w:rsid w:val="001F0A6F"/>
    <w:rsid w:val="001F46B0"/>
    <w:rsid w:val="00202141"/>
    <w:rsid w:val="002044DA"/>
    <w:rsid w:val="00212B82"/>
    <w:rsid w:val="002150E5"/>
    <w:rsid w:val="00215236"/>
    <w:rsid w:val="00222C66"/>
    <w:rsid w:val="00230C05"/>
    <w:rsid w:val="00231C5F"/>
    <w:rsid w:val="00237E91"/>
    <w:rsid w:val="00240D82"/>
    <w:rsid w:val="00241391"/>
    <w:rsid w:val="00244E9E"/>
    <w:rsid w:val="00252A40"/>
    <w:rsid w:val="00255D38"/>
    <w:rsid w:val="00255E69"/>
    <w:rsid w:val="002640D1"/>
    <w:rsid w:val="00264389"/>
    <w:rsid w:val="00264E66"/>
    <w:rsid w:val="00280FBC"/>
    <w:rsid w:val="0028170E"/>
    <w:rsid w:val="002A2157"/>
    <w:rsid w:val="002A2231"/>
    <w:rsid w:val="002A5C13"/>
    <w:rsid w:val="002C31C0"/>
    <w:rsid w:val="002D49F2"/>
    <w:rsid w:val="002D6701"/>
    <w:rsid w:val="002F6FAD"/>
    <w:rsid w:val="0030265F"/>
    <w:rsid w:val="0030736B"/>
    <w:rsid w:val="00313EB6"/>
    <w:rsid w:val="0031555A"/>
    <w:rsid w:val="00315760"/>
    <w:rsid w:val="003256CD"/>
    <w:rsid w:val="00330C7B"/>
    <w:rsid w:val="003429D7"/>
    <w:rsid w:val="00344E2C"/>
    <w:rsid w:val="00347689"/>
    <w:rsid w:val="00351637"/>
    <w:rsid w:val="003523B7"/>
    <w:rsid w:val="00355FBF"/>
    <w:rsid w:val="003666E6"/>
    <w:rsid w:val="00376429"/>
    <w:rsid w:val="00384054"/>
    <w:rsid w:val="00396A97"/>
    <w:rsid w:val="003A513B"/>
    <w:rsid w:val="003A62BD"/>
    <w:rsid w:val="003B15EB"/>
    <w:rsid w:val="003B1C97"/>
    <w:rsid w:val="003B2F13"/>
    <w:rsid w:val="003C01FC"/>
    <w:rsid w:val="003D0DB7"/>
    <w:rsid w:val="003D1639"/>
    <w:rsid w:val="003D68CC"/>
    <w:rsid w:val="003D7376"/>
    <w:rsid w:val="003E4CCD"/>
    <w:rsid w:val="003E7D23"/>
    <w:rsid w:val="003F621F"/>
    <w:rsid w:val="003F7741"/>
    <w:rsid w:val="00400D4D"/>
    <w:rsid w:val="00401CC2"/>
    <w:rsid w:val="00403565"/>
    <w:rsid w:val="00406F32"/>
    <w:rsid w:val="00414480"/>
    <w:rsid w:val="00416C0B"/>
    <w:rsid w:val="0043476A"/>
    <w:rsid w:val="00435091"/>
    <w:rsid w:val="004507B6"/>
    <w:rsid w:val="00455827"/>
    <w:rsid w:val="00456DC7"/>
    <w:rsid w:val="00462EB9"/>
    <w:rsid w:val="004706A6"/>
    <w:rsid w:val="00492EE1"/>
    <w:rsid w:val="00495111"/>
    <w:rsid w:val="004952B6"/>
    <w:rsid w:val="004A452E"/>
    <w:rsid w:val="004B0FB2"/>
    <w:rsid w:val="004B2F7F"/>
    <w:rsid w:val="004B6281"/>
    <w:rsid w:val="004C20BF"/>
    <w:rsid w:val="004C284D"/>
    <w:rsid w:val="004D60BB"/>
    <w:rsid w:val="004E1AE0"/>
    <w:rsid w:val="004E6EEC"/>
    <w:rsid w:val="004F455E"/>
    <w:rsid w:val="00500DD9"/>
    <w:rsid w:val="005066EF"/>
    <w:rsid w:val="00523296"/>
    <w:rsid w:val="005236AA"/>
    <w:rsid w:val="005243D2"/>
    <w:rsid w:val="00525484"/>
    <w:rsid w:val="00525EEC"/>
    <w:rsid w:val="00527602"/>
    <w:rsid w:val="00530D5A"/>
    <w:rsid w:val="005404DB"/>
    <w:rsid w:val="00543590"/>
    <w:rsid w:val="0054704B"/>
    <w:rsid w:val="00551653"/>
    <w:rsid w:val="00555C11"/>
    <w:rsid w:val="00557580"/>
    <w:rsid w:val="0056792A"/>
    <w:rsid w:val="0058252C"/>
    <w:rsid w:val="00584D9E"/>
    <w:rsid w:val="005874BA"/>
    <w:rsid w:val="00595B3B"/>
    <w:rsid w:val="00596518"/>
    <w:rsid w:val="005A4992"/>
    <w:rsid w:val="005B5835"/>
    <w:rsid w:val="005B6787"/>
    <w:rsid w:val="005B7129"/>
    <w:rsid w:val="005C48E6"/>
    <w:rsid w:val="005D0505"/>
    <w:rsid w:val="005D1535"/>
    <w:rsid w:val="005E04EF"/>
    <w:rsid w:val="005E299E"/>
    <w:rsid w:val="005E5DC7"/>
    <w:rsid w:val="005F20EC"/>
    <w:rsid w:val="005F2192"/>
    <w:rsid w:val="005F278E"/>
    <w:rsid w:val="005F300A"/>
    <w:rsid w:val="005F4D90"/>
    <w:rsid w:val="005F4DBC"/>
    <w:rsid w:val="00600346"/>
    <w:rsid w:val="00605DA7"/>
    <w:rsid w:val="006168B2"/>
    <w:rsid w:val="00617A32"/>
    <w:rsid w:val="00620E2D"/>
    <w:rsid w:val="00625550"/>
    <w:rsid w:val="00625A0C"/>
    <w:rsid w:val="0063483F"/>
    <w:rsid w:val="00643275"/>
    <w:rsid w:val="00645B6D"/>
    <w:rsid w:val="00645F52"/>
    <w:rsid w:val="00647120"/>
    <w:rsid w:val="00650154"/>
    <w:rsid w:val="00662BFD"/>
    <w:rsid w:val="00663F4F"/>
    <w:rsid w:val="006738E0"/>
    <w:rsid w:val="00680A1E"/>
    <w:rsid w:val="00683FA7"/>
    <w:rsid w:val="00683FD5"/>
    <w:rsid w:val="00696D90"/>
    <w:rsid w:val="006A3921"/>
    <w:rsid w:val="006A5932"/>
    <w:rsid w:val="006A6089"/>
    <w:rsid w:val="006A656E"/>
    <w:rsid w:val="006A65C9"/>
    <w:rsid w:val="006B0FBF"/>
    <w:rsid w:val="006B3D75"/>
    <w:rsid w:val="006C552F"/>
    <w:rsid w:val="006D6DD3"/>
    <w:rsid w:val="006E1901"/>
    <w:rsid w:val="006E4132"/>
    <w:rsid w:val="006E4368"/>
    <w:rsid w:val="00700F1A"/>
    <w:rsid w:val="0070741A"/>
    <w:rsid w:val="007119CE"/>
    <w:rsid w:val="0071667C"/>
    <w:rsid w:val="0072253A"/>
    <w:rsid w:val="007229DE"/>
    <w:rsid w:val="007266C2"/>
    <w:rsid w:val="00730292"/>
    <w:rsid w:val="0073572A"/>
    <w:rsid w:val="00760D45"/>
    <w:rsid w:val="00764D29"/>
    <w:rsid w:val="00777798"/>
    <w:rsid w:val="00781F75"/>
    <w:rsid w:val="007826BE"/>
    <w:rsid w:val="007849C6"/>
    <w:rsid w:val="00785394"/>
    <w:rsid w:val="00785741"/>
    <w:rsid w:val="00792D93"/>
    <w:rsid w:val="007934A4"/>
    <w:rsid w:val="0079350D"/>
    <w:rsid w:val="007960E2"/>
    <w:rsid w:val="007A51D2"/>
    <w:rsid w:val="007A6688"/>
    <w:rsid w:val="007A6E6B"/>
    <w:rsid w:val="007A7CB9"/>
    <w:rsid w:val="007C0923"/>
    <w:rsid w:val="007C469E"/>
    <w:rsid w:val="007D0009"/>
    <w:rsid w:val="007D032A"/>
    <w:rsid w:val="007D1574"/>
    <w:rsid w:val="007D58A8"/>
    <w:rsid w:val="007E41C5"/>
    <w:rsid w:val="007F242E"/>
    <w:rsid w:val="007F399E"/>
    <w:rsid w:val="007F61F5"/>
    <w:rsid w:val="007F6A10"/>
    <w:rsid w:val="008054DF"/>
    <w:rsid w:val="00810DE8"/>
    <w:rsid w:val="008203BD"/>
    <w:rsid w:val="0082550B"/>
    <w:rsid w:val="00836705"/>
    <w:rsid w:val="008431DA"/>
    <w:rsid w:val="00844FD9"/>
    <w:rsid w:val="008568A9"/>
    <w:rsid w:val="00860DF8"/>
    <w:rsid w:val="00862EF0"/>
    <w:rsid w:val="00866666"/>
    <w:rsid w:val="00871E24"/>
    <w:rsid w:val="00875C80"/>
    <w:rsid w:val="00877C26"/>
    <w:rsid w:val="00882FFF"/>
    <w:rsid w:val="008A3EF9"/>
    <w:rsid w:val="008A484B"/>
    <w:rsid w:val="008A4D23"/>
    <w:rsid w:val="008B4255"/>
    <w:rsid w:val="008C20E1"/>
    <w:rsid w:val="008C5C5C"/>
    <w:rsid w:val="008C71CE"/>
    <w:rsid w:val="008E0ED8"/>
    <w:rsid w:val="008E1D66"/>
    <w:rsid w:val="008E4A5A"/>
    <w:rsid w:val="008E5E8A"/>
    <w:rsid w:val="008F049F"/>
    <w:rsid w:val="008F48EE"/>
    <w:rsid w:val="008F56AC"/>
    <w:rsid w:val="00900EAB"/>
    <w:rsid w:val="00903B80"/>
    <w:rsid w:val="0092271D"/>
    <w:rsid w:val="0092787C"/>
    <w:rsid w:val="0093068C"/>
    <w:rsid w:val="00936CD3"/>
    <w:rsid w:val="00944AED"/>
    <w:rsid w:val="00957FE3"/>
    <w:rsid w:val="009636FC"/>
    <w:rsid w:val="009713ED"/>
    <w:rsid w:val="0097635B"/>
    <w:rsid w:val="009763D0"/>
    <w:rsid w:val="0098062E"/>
    <w:rsid w:val="009872DA"/>
    <w:rsid w:val="00996DB4"/>
    <w:rsid w:val="009973F7"/>
    <w:rsid w:val="009B5024"/>
    <w:rsid w:val="009B5047"/>
    <w:rsid w:val="009B5D00"/>
    <w:rsid w:val="009B70D4"/>
    <w:rsid w:val="009C2C78"/>
    <w:rsid w:val="009C3788"/>
    <w:rsid w:val="00A0026B"/>
    <w:rsid w:val="00A02F20"/>
    <w:rsid w:val="00A30793"/>
    <w:rsid w:val="00A41C39"/>
    <w:rsid w:val="00A41DBE"/>
    <w:rsid w:val="00A433A4"/>
    <w:rsid w:val="00A4560B"/>
    <w:rsid w:val="00A46C40"/>
    <w:rsid w:val="00A57713"/>
    <w:rsid w:val="00A67CF3"/>
    <w:rsid w:val="00A75B17"/>
    <w:rsid w:val="00A767C7"/>
    <w:rsid w:val="00A857A3"/>
    <w:rsid w:val="00A86582"/>
    <w:rsid w:val="00A95665"/>
    <w:rsid w:val="00A96439"/>
    <w:rsid w:val="00AA4BE2"/>
    <w:rsid w:val="00AA4CC7"/>
    <w:rsid w:val="00AB75B2"/>
    <w:rsid w:val="00AC5988"/>
    <w:rsid w:val="00AF1714"/>
    <w:rsid w:val="00AF3137"/>
    <w:rsid w:val="00AF593E"/>
    <w:rsid w:val="00AF76DA"/>
    <w:rsid w:val="00B16369"/>
    <w:rsid w:val="00B37DE0"/>
    <w:rsid w:val="00B50A54"/>
    <w:rsid w:val="00B54142"/>
    <w:rsid w:val="00B55B86"/>
    <w:rsid w:val="00B57401"/>
    <w:rsid w:val="00B647E0"/>
    <w:rsid w:val="00B70F66"/>
    <w:rsid w:val="00B71380"/>
    <w:rsid w:val="00B735E1"/>
    <w:rsid w:val="00B8196D"/>
    <w:rsid w:val="00B840C2"/>
    <w:rsid w:val="00B878A1"/>
    <w:rsid w:val="00B87C89"/>
    <w:rsid w:val="00B904CE"/>
    <w:rsid w:val="00BA07C3"/>
    <w:rsid w:val="00BA580B"/>
    <w:rsid w:val="00BC56DC"/>
    <w:rsid w:val="00BC5B0F"/>
    <w:rsid w:val="00BD5B57"/>
    <w:rsid w:val="00BE0266"/>
    <w:rsid w:val="00BE0747"/>
    <w:rsid w:val="00BF230E"/>
    <w:rsid w:val="00BF29F1"/>
    <w:rsid w:val="00BF338A"/>
    <w:rsid w:val="00C0021A"/>
    <w:rsid w:val="00C005B0"/>
    <w:rsid w:val="00C05254"/>
    <w:rsid w:val="00C12975"/>
    <w:rsid w:val="00C12987"/>
    <w:rsid w:val="00C17E99"/>
    <w:rsid w:val="00C17F0E"/>
    <w:rsid w:val="00C17F41"/>
    <w:rsid w:val="00C26A2A"/>
    <w:rsid w:val="00C336E1"/>
    <w:rsid w:val="00C44BAC"/>
    <w:rsid w:val="00C46F75"/>
    <w:rsid w:val="00C51C23"/>
    <w:rsid w:val="00C5363C"/>
    <w:rsid w:val="00C725E0"/>
    <w:rsid w:val="00C75F1D"/>
    <w:rsid w:val="00C76D0D"/>
    <w:rsid w:val="00C841D4"/>
    <w:rsid w:val="00C954BD"/>
    <w:rsid w:val="00C96CCF"/>
    <w:rsid w:val="00CA1431"/>
    <w:rsid w:val="00CA2D40"/>
    <w:rsid w:val="00CA5482"/>
    <w:rsid w:val="00CA6550"/>
    <w:rsid w:val="00CA6AD4"/>
    <w:rsid w:val="00CB4230"/>
    <w:rsid w:val="00CB484A"/>
    <w:rsid w:val="00CC47D0"/>
    <w:rsid w:val="00CD6CE0"/>
    <w:rsid w:val="00CE0F6A"/>
    <w:rsid w:val="00CE1788"/>
    <w:rsid w:val="00CE6DC9"/>
    <w:rsid w:val="00CE7BB9"/>
    <w:rsid w:val="00CF021F"/>
    <w:rsid w:val="00CF38E0"/>
    <w:rsid w:val="00CF4F7A"/>
    <w:rsid w:val="00CF7833"/>
    <w:rsid w:val="00D331DD"/>
    <w:rsid w:val="00D355BF"/>
    <w:rsid w:val="00D35ADD"/>
    <w:rsid w:val="00D3672A"/>
    <w:rsid w:val="00D42D7F"/>
    <w:rsid w:val="00D45332"/>
    <w:rsid w:val="00D52564"/>
    <w:rsid w:val="00D6304D"/>
    <w:rsid w:val="00D7581A"/>
    <w:rsid w:val="00D82810"/>
    <w:rsid w:val="00D86B60"/>
    <w:rsid w:val="00D9418E"/>
    <w:rsid w:val="00DA0396"/>
    <w:rsid w:val="00DA2544"/>
    <w:rsid w:val="00DA2D76"/>
    <w:rsid w:val="00DB76A5"/>
    <w:rsid w:val="00DF30EC"/>
    <w:rsid w:val="00DF4F76"/>
    <w:rsid w:val="00DF7D30"/>
    <w:rsid w:val="00E018AD"/>
    <w:rsid w:val="00E055BD"/>
    <w:rsid w:val="00E073A5"/>
    <w:rsid w:val="00E116A2"/>
    <w:rsid w:val="00E13444"/>
    <w:rsid w:val="00E17AE2"/>
    <w:rsid w:val="00E17F66"/>
    <w:rsid w:val="00E234C0"/>
    <w:rsid w:val="00E33CB2"/>
    <w:rsid w:val="00E5189D"/>
    <w:rsid w:val="00E51BF0"/>
    <w:rsid w:val="00E61413"/>
    <w:rsid w:val="00E6197E"/>
    <w:rsid w:val="00E7091D"/>
    <w:rsid w:val="00E75AD1"/>
    <w:rsid w:val="00E85DB2"/>
    <w:rsid w:val="00E91E4D"/>
    <w:rsid w:val="00E93E82"/>
    <w:rsid w:val="00E974AA"/>
    <w:rsid w:val="00EB7B4A"/>
    <w:rsid w:val="00EC5C1F"/>
    <w:rsid w:val="00ED3B4F"/>
    <w:rsid w:val="00EE27CC"/>
    <w:rsid w:val="00EE7F1A"/>
    <w:rsid w:val="00EF559D"/>
    <w:rsid w:val="00EF5BA5"/>
    <w:rsid w:val="00EF5BFA"/>
    <w:rsid w:val="00F056A2"/>
    <w:rsid w:val="00F143C4"/>
    <w:rsid w:val="00F16CED"/>
    <w:rsid w:val="00F17BCD"/>
    <w:rsid w:val="00F30958"/>
    <w:rsid w:val="00F31112"/>
    <w:rsid w:val="00F31D2D"/>
    <w:rsid w:val="00F332F2"/>
    <w:rsid w:val="00F36BD1"/>
    <w:rsid w:val="00F50ACB"/>
    <w:rsid w:val="00F51EA3"/>
    <w:rsid w:val="00F60769"/>
    <w:rsid w:val="00F65B39"/>
    <w:rsid w:val="00F66295"/>
    <w:rsid w:val="00F67A21"/>
    <w:rsid w:val="00F7133B"/>
    <w:rsid w:val="00F777C1"/>
    <w:rsid w:val="00F84449"/>
    <w:rsid w:val="00F94EEA"/>
    <w:rsid w:val="00FA0583"/>
    <w:rsid w:val="00FA4177"/>
    <w:rsid w:val="00FA5C56"/>
    <w:rsid w:val="00FB0858"/>
    <w:rsid w:val="00FB0978"/>
    <w:rsid w:val="00FB0AB6"/>
    <w:rsid w:val="00FC31BA"/>
    <w:rsid w:val="00FD6933"/>
    <w:rsid w:val="00FE3C11"/>
    <w:rsid w:val="00FE5205"/>
    <w:rsid w:val="00FE5EB2"/>
    <w:rsid w:val="00FE7096"/>
    <w:rsid w:val="00FF2A97"/>
    <w:rsid w:val="28EA9473"/>
    <w:rsid w:val="30C0F7AD"/>
    <w:rsid w:val="388510D9"/>
    <w:rsid w:val="404A9457"/>
    <w:rsid w:val="67AAB7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55EBE06"/>
  <w14:defaultImageDpi w14:val="300"/>
  <w15:docId w15:val="{BF1CCDB8-AF32-4AA7-A1EA-0C84EF9C0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4132"/>
  </w:style>
  <w:style w:type="paragraph" w:styleId="Heading1">
    <w:name w:val="heading 1"/>
    <w:basedOn w:val="Heading2"/>
    <w:next w:val="Normal"/>
    <w:link w:val="Heading1Char"/>
    <w:uiPriority w:val="9"/>
    <w:qFormat/>
    <w:rsid w:val="00683FD5"/>
    <w:pPr>
      <w:outlineLvl w:val="0"/>
    </w:pPr>
    <w:rPr>
      <w:sz w:val="40"/>
    </w:rPr>
  </w:style>
  <w:style w:type="paragraph" w:styleId="Heading2">
    <w:name w:val="heading 2"/>
    <w:basedOn w:val="Normal"/>
    <w:next w:val="Normal"/>
    <w:link w:val="Heading2Char"/>
    <w:uiPriority w:val="9"/>
    <w:unhideWhenUsed/>
    <w:qFormat/>
    <w:rsid w:val="00D7581A"/>
    <w:pPr>
      <w:outlineLvl w:val="1"/>
    </w:pPr>
    <w:rPr>
      <w:rFonts w:ascii="Roboto Slab" w:hAnsi="Roboto Slab"/>
      <w:b/>
      <w:color w:val="005E84"/>
      <w:sz w:val="28"/>
    </w:rPr>
  </w:style>
  <w:style w:type="paragraph" w:styleId="Heading3">
    <w:name w:val="heading 3"/>
    <w:basedOn w:val="Normal"/>
    <w:next w:val="Normal"/>
    <w:link w:val="Heading3Char"/>
    <w:uiPriority w:val="9"/>
    <w:unhideWhenUsed/>
    <w:qFormat/>
    <w:rsid w:val="00E93E82"/>
    <w:pPr>
      <w:outlineLvl w:val="2"/>
    </w:pPr>
    <w:rPr>
      <w:b/>
      <w:sz w:val="28"/>
    </w:rPr>
  </w:style>
  <w:style w:type="paragraph" w:styleId="Heading4">
    <w:name w:val="heading 4"/>
    <w:basedOn w:val="Normal"/>
    <w:next w:val="Normal"/>
    <w:link w:val="Heading4Char"/>
    <w:uiPriority w:val="9"/>
    <w:semiHidden/>
    <w:unhideWhenUsed/>
    <w:qFormat/>
    <w:rsid w:val="00C5363C"/>
    <w:pPr>
      <w:keepNext/>
      <w:keepLines/>
      <w:spacing w:before="40"/>
      <w:jc w:val="both"/>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3FD5"/>
    <w:rPr>
      <w:b/>
      <w:color w:val="00B050"/>
      <w:sz w:val="40"/>
    </w:rPr>
  </w:style>
  <w:style w:type="character" w:customStyle="1" w:styleId="Heading2Char">
    <w:name w:val="Heading 2 Char"/>
    <w:basedOn w:val="DefaultParagraphFont"/>
    <w:link w:val="Heading2"/>
    <w:uiPriority w:val="9"/>
    <w:rsid w:val="00D7581A"/>
    <w:rPr>
      <w:rFonts w:ascii="Roboto Slab" w:hAnsi="Roboto Slab"/>
      <w:b/>
      <w:color w:val="005E84"/>
      <w:sz w:val="28"/>
    </w:rPr>
  </w:style>
  <w:style w:type="character" w:customStyle="1" w:styleId="Heading3Char">
    <w:name w:val="Heading 3 Char"/>
    <w:basedOn w:val="DefaultParagraphFont"/>
    <w:link w:val="Heading3"/>
    <w:uiPriority w:val="9"/>
    <w:rsid w:val="00E93E82"/>
    <w:rPr>
      <w:b/>
      <w:sz w:val="28"/>
    </w:rPr>
  </w:style>
  <w:style w:type="paragraph" w:styleId="ListParagraph">
    <w:name w:val="List Paragraph"/>
    <w:basedOn w:val="Normal"/>
    <w:uiPriority w:val="34"/>
    <w:qFormat/>
    <w:rsid w:val="00E93E82"/>
    <w:pPr>
      <w:numPr>
        <w:numId w:val="1"/>
      </w:numPr>
      <w:spacing w:line="360" w:lineRule="auto"/>
      <w:contextualSpacing/>
    </w:pPr>
  </w:style>
  <w:style w:type="paragraph" w:styleId="Header">
    <w:name w:val="header"/>
    <w:basedOn w:val="Normal"/>
    <w:link w:val="HeaderChar"/>
    <w:uiPriority w:val="99"/>
    <w:unhideWhenUsed/>
    <w:rsid w:val="00E93E82"/>
    <w:pPr>
      <w:tabs>
        <w:tab w:val="center" w:pos="4513"/>
        <w:tab w:val="right" w:pos="9026"/>
      </w:tabs>
    </w:pPr>
  </w:style>
  <w:style w:type="character" w:customStyle="1" w:styleId="HeaderChar">
    <w:name w:val="Header Char"/>
    <w:basedOn w:val="DefaultParagraphFont"/>
    <w:link w:val="Header"/>
    <w:uiPriority w:val="99"/>
    <w:rsid w:val="00E93E82"/>
  </w:style>
  <w:style w:type="paragraph" w:styleId="Footer">
    <w:name w:val="footer"/>
    <w:basedOn w:val="Normal"/>
    <w:link w:val="FooterChar"/>
    <w:uiPriority w:val="99"/>
    <w:unhideWhenUsed/>
    <w:rsid w:val="00E93E82"/>
    <w:pPr>
      <w:tabs>
        <w:tab w:val="center" w:pos="4513"/>
        <w:tab w:val="right" w:pos="9026"/>
      </w:tabs>
    </w:pPr>
  </w:style>
  <w:style w:type="character" w:customStyle="1" w:styleId="FooterChar">
    <w:name w:val="Footer Char"/>
    <w:basedOn w:val="DefaultParagraphFont"/>
    <w:link w:val="Footer"/>
    <w:uiPriority w:val="99"/>
    <w:rsid w:val="00E93E82"/>
  </w:style>
  <w:style w:type="paragraph" w:styleId="NormalWeb">
    <w:name w:val="Normal (Web)"/>
    <w:basedOn w:val="Normal"/>
    <w:uiPriority w:val="99"/>
    <w:semiHidden/>
    <w:unhideWhenUsed/>
    <w:rsid w:val="00E93E82"/>
    <w:pPr>
      <w:spacing w:before="100" w:beforeAutospacing="1" w:after="100" w:afterAutospacing="1"/>
    </w:pPr>
    <w:rPr>
      <w:rFonts w:ascii="Times New Roman" w:hAnsi="Times New Roman" w:cs="Times New Roman"/>
    </w:rPr>
  </w:style>
  <w:style w:type="character" w:styleId="PageNumber">
    <w:name w:val="page number"/>
    <w:basedOn w:val="DefaultParagraphFont"/>
    <w:uiPriority w:val="99"/>
    <w:semiHidden/>
    <w:unhideWhenUsed/>
    <w:rsid w:val="00E93E82"/>
  </w:style>
  <w:style w:type="character" w:styleId="Hyperlink">
    <w:name w:val="Hyperlink"/>
    <w:basedOn w:val="DefaultParagraphFont"/>
    <w:uiPriority w:val="99"/>
    <w:unhideWhenUsed/>
    <w:rsid w:val="00683FD5"/>
    <w:rPr>
      <w:color w:val="0563C1" w:themeColor="hyperlink"/>
      <w:u w:val="single"/>
    </w:rPr>
  </w:style>
  <w:style w:type="table" w:styleId="TableGrid">
    <w:name w:val="Table Grid"/>
    <w:basedOn w:val="TableNormal"/>
    <w:uiPriority w:val="39"/>
    <w:rsid w:val="00E17F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E17F6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wpcf7-list-item">
    <w:name w:val="wpcf7-list-item"/>
    <w:basedOn w:val="DefaultParagraphFont"/>
    <w:rsid w:val="00123037"/>
  </w:style>
  <w:style w:type="character" w:customStyle="1" w:styleId="wpcf7-list-item-label">
    <w:name w:val="wpcf7-list-item-label"/>
    <w:basedOn w:val="DefaultParagraphFont"/>
    <w:rsid w:val="00123037"/>
  </w:style>
  <w:style w:type="paragraph" w:styleId="NoSpacing">
    <w:name w:val="No Spacing"/>
    <w:uiPriority w:val="1"/>
    <w:qFormat/>
    <w:rsid w:val="00123037"/>
  </w:style>
  <w:style w:type="paragraph" w:styleId="BalloonText">
    <w:name w:val="Balloon Text"/>
    <w:basedOn w:val="Normal"/>
    <w:link w:val="BalloonTextChar"/>
    <w:uiPriority w:val="99"/>
    <w:semiHidden/>
    <w:unhideWhenUsed/>
    <w:rsid w:val="004350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5091"/>
    <w:rPr>
      <w:rFonts w:ascii="Segoe UI" w:hAnsi="Segoe UI" w:cs="Segoe UI"/>
      <w:sz w:val="18"/>
      <w:szCs w:val="18"/>
    </w:rPr>
  </w:style>
  <w:style w:type="paragraph" w:styleId="Title">
    <w:name w:val="Title"/>
    <w:basedOn w:val="Normal"/>
    <w:next w:val="Normal"/>
    <w:link w:val="TitleChar"/>
    <w:uiPriority w:val="10"/>
    <w:qFormat/>
    <w:rsid w:val="007A6E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6E6B"/>
    <w:rPr>
      <w:rFonts w:asciiTheme="majorHAnsi" w:eastAsiaTheme="majorEastAsia" w:hAnsiTheme="majorHAnsi" w:cstheme="majorBidi"/>
      <w:spacing w:val="-10"/>
      <w:kern w:val="28"/>
      <w:sz w:val="56"/>
      <w:szCs w:val="56"/>
    </w:rPr>
  </w:style>
  <w:style w:type="character" w:customStyle="1" w:styleId="Heading4Char">
    <w:name w:val="Heading 4 Char"/>
    <w:basedOn w:val="DefaultParagraphFont"/>
    <w:link w:val="Heading4"/>
    <w:uiPriority w:val="9"/>
    <w:semiHidden/>
    <w:rsid w:val="00C5363C"/>
    <w:rPr>
      <w:rFonts w:asciiTheme="majorHAnsi" w:eastAsiaTheme="majorEastAsia" w:hAnsiTheme="majorHAnsi" w:cstheme="majorBidi"/>
      <w:i/>
      <w:iCs/>
      <w:color w:val="2E74B5" w:themeColor="accent1" w:themeShade="BF"/>
    </w:rPr>
  </w:style>
  <w:style w:type="paragraph" w:styleId="Quote">
    <w:name w:val="Quote"/>
    <w:basedOn w:val="Normal"/>
    <w:next w:val="Normal"/>
    <w:link w:val="QuoteChar"/>
    <w:uiPriority w:val="29"/>
    <w:qFormat/>
    <w:rsid w:val="00C5363C"/>
    <w:pPr>
      <w:ind w:left="709" w:right="656"/>
      <w:jc w:val="both"/>
    </w:pPr>
    <w:rPr>
      <w:i/>
      <w:color w:val="000000" w:themeColor="text1"/>
      <w:sz w:val="26"/>
      <w:szCs w:val="26"/>
    </w:rPr>
  </w:style>
  <w:style w:type="character" w:customStyle="1" w:styleId="QuoteChar">
    <w:name w:val="Quote Char"/>
    <w:basedOn w:val="DefaultParagraphFont"/>
    <w:link w:val="Quote"/>
    <w:uiPriority w:val="29"/>
    <w:rsid w:val="00C5363C"/>
    <w:rPr>
      <w:i/>
      <w:color w:val="000000" w:themeColor="text1"/>
      <w:sz w:val="26"/>
      <w:szCs w:val="26"/>
    </w:rPr>
  </w:style>
  <w:style w:type="paragraph" w:styleId="FootnoteText">
    <w:name w:val="footnote text"/>
    <w:basedOn w:val="Normal"/>
    <w:link w:val="FootnoteTextChar"/>
    <w:uiPriority w:val="99"/>
    <w:unhideWhenUsed/>
    <w:rsid w:val="00C5363C"/>
    <w:pPr>
      <w:jc w:val="both"/>
    </w:pPr>
  </w:style>
  <w:style w:type="character" w:customStyle="1" w:styleId="FootnoteTextChar">
    <w:name w:val="Footnote Text Char"/>
    <w:basedOn w:val="DefaultParagraphFont"/>
    <w:link w:val="FootnoteText"/>
    <w:uiPriority w:val="99"/>
    <w:rsid w:val="00C5363C"/>
  </w:style>
  <w:style w:type="character" w:styleId="FootnoteReference">
    <w:name w:val="footnote reference"/>
    <w:basedOn w:val="DefaultParagraphFont"/>
    <w:uiPriority w:val="99"/>
    <w:unhideWhenUsed/>
    <w:rsid w:val="00C5363C"/>
    <w:rPr>
      <w:vertAlign w:val="superscript"/>
    </w:rPr>
  </w:style>
  <w:style w:type="character" w:styleId="FollowedHyperlink">
    <w:name w:val="FollowedHyperlink"/>
    <w:basedOn w:val="DefaultParagraphFont"/>
    <w:uiPriority w:val="99"/>
    <w:semiHidden/>
    <w:unhideWhenUsed/>
    <w:rsid w:val="00C5363C"/>
    <w:rPr>
      <w:color w:val="954F72" w:themeColor="followedHyperlink"/>
      <w:u w:val="single"/>
    </w:rPr>
  </w:style>
  <w:style w:type="paragraph" w:styleId="TOCHeading">
    <w:name w:val="TOC Heading"/>
    <w:basedOn w:val="Heading1"/>
    <w:next w:val="Normal"/>
    <w:uiPriority w:val="39"/>
    <w:unhideWhenUsed/>
    <w:qFormat/>
    <w:rsid w:val="00C5363C"/>
    <w:pPr>
      <w:keepNext/>
      <w:keepLines/>
      <w:spacing w:before="480" w:line="276" w:lineRule="auto"/>
      <w:outlineLvl w:val="9"/>
    </w:pPr>
    <w:rPr>
      <w:rFonts w:asciiTheme="majorHAnsi" w:eastAsiaTheme="majorEastAsia" w:hAnsiTheme="majorHAnsi" w:cstheme="majorBidi"/>
      <w:bCs/>
      <w:color w:val="2E74B5" w:themeColor="accent1" w:themeShade="BF"/>
      <w:sz w:val="28"/>
      <w:szCs w:val="28"/>
      <w:lang w:val="en-US"/>
    </w:rPr>
  </w:style>
  <w:style w:type="paragraph" w:styleId="TOC1">
    <w:name w:val="toc 1"/>
    <w:basedOn w:val="Normal"/>
    <w:next w:val="Normal"/>
    <w:autoRedefine/>
    <w:uiPriority w:val="39"/>
    <w:unhideWhenUsed/>
    <w:rsid w:val="00C5363C"/>
    <w:pPr>
      <w:spacing w:before="120"/>
    </w:pPr>
    <w:rPr>
      <w:b/>
    </w:rPr>
  </w:style>
  <w:style w:type="paragraph" w:styleId="TOC2">
    <w:name w:val="toc 2"/>
    <w:basedOn w:val="Normal"/>
    <w:next w:val="Normal"/>
    <w:autoRedefine/>
    <w:uiPriority w:val="39"/>
    <w:unhideWhenUsed/>
    <w:rsid w:val="00C5363C"/>
    <w:pPr>
      <w:ind w:left="240"/>
    </w:pPr>
    <w:rPr>
      <w:b/>
      <w:sz w:val="22"/>
      <w:szCs w:val="22"/>
    </w:rPr>
  </w:style>
  <w:style w:type="paragraph" w:styleId="TOC3">
    <w:name w:val="toc 3"/>
    <w:basedOn w:val="Normal"/>
    <w:next w:val="Normal"/>
    <w:autoRedefine/>
    <w:uiPriority w:val="39"/>
    <w:unhideWhenUsed/>
    <w:rsid w:val="00C5363C"/>
    <w:pPr>
      <w:ind w:left="480"/>
    </w:pPr>
    <w:rPr>
      <w:sz w:val="22"/>
      <w:szCs w:val="22"/>
    </w:rPr>
  </w:style>
  <w:style w:type="paragraph" w:styleId="TOC4">
    <w:name w:val="toc 4"/>
    <w:basedOn w:val="Normal"/>
    <w:next w:val="Normal"/>
    <w:autoRedefine/>
    <w:uiPriority w:val="39"/>
    <w:semiHidden/>
    <w:unhideWhenUsed/>
    <w:rsid w:val="00C5363C"/>
    <w:pPr>
      <w:ind w:left="720"/>
    </w:pPr>
    <w:rPr>
      <w:sz w:val="20"/>
      <w:szCs w:val="20"/>
    </w:rPr>
  </w:style>
  <w:style w:type="paragraph" w:styleId="TOC5">
    <w:name w:val="toc 5"/>
    <w:basedOn w:val="Normal"/>
    <w:next w:val="Normal"/>
    <w:autoRedefine/>
    <w:uiPriority w:val="39"/>
    <w:semiHidden/>
    <w:unhideWhenUsed/>
    <w:rsid w:val="00C5363C"/>
    <w:pPr>
      <w:ind w:left="960"/>
    </w:pPr>
    <w:rPr>
      <w:sz w:val="20"/>
      <w:szCs w:val="20"/>
    </w:rPr>
  </w:style>
  <w:style w:type="paragraph" w:styleId="TOC6">
    <w:name w:val="toc 6"/>
    <w:basedOn w:val="Normal"/>
    <w:next w:val="Normal"/>
    <w:autoRedefine/>
    <w:uiPriority w:val="39"/>
    <w:semiHidden/>
    <w:unhideWhenUsed/>
    <w:rsid w:val="00C5363C"/>
    <w:pPr>
      <w:ind w:left="1200"/>
    </w:pPr>
    <w:rPr>
      <w:sz w:val="20"/>
      <w:szCs w:val="20"/>
    </w:rPr>
  </w:style>
  <w:style w:type="paragraph" w:styleId="TOC7">
    <w:name w:val="toc 7"/>
    <w:basedOn w:val="Normal"/>
    <w:next w:val="Normal"/>
    <w:autoRedefine/>
    <w:uiPriority w:val="39"/>
    <w:semiHidden/>
    <w:unhideWhenUsed/>
    <w:rsid w:val="00C5363C"/>
    <w:pPr>
      <w:ind w:left="1440"/>
    </w:pPr>
    <w:rPr>
      <w:sz w:val="20"/>
      <w:szCs w:val="20"/>
    </w:rPr>
  </w:style>
  <w:style w:type="paragraph" w:styleId="TOC8">
    <w:name w:val="toc 8"/>
    <w:basedOn w:val="Normal"/>
    <w:next w:val="Normal"/>
    <w:autoRedefine/>
    <w:uiPriority w:val="39"/>
    <w:semiHidden/>
    <w:unhideWhenUsed/>
    <w:rsid w:val="00C5363C"/>
    <w:pPr>
      <w:ind w:left="1680"/>
    </w:pPr>
    <w:rPr>
      <w:sz w:val="20"/>
      <w:szCs w:val="20"/>
    </w:rPr>
  </w:style>
  <w:style w:type="paragraph" w:styleId="TOC9">
    <w:name w:val="toc 9"/>
    <w:basedOn w:val="Normal"/>
    <w:next w:val="Normal"/>
    <w:autoRedefine/>
    <w:uiPriority w:val="39"/>
    <w:semiHidden/>
    <w:unhideWhenUsed/>
    <w:rsid w:val="00C5363C"/>
    <w:pPr>
      <w:ind w:left="1920"/>
    </w:pPr>
    <w:rPr>
      <w:sz w:val="20"/>
      <w:szCs w:val="20"/>
    </w:rPr>
  </w:style>
  <w:style w:type="character" w:styleId="CommentReference">
    <w:name w:val="annotation reference"/>
    <w:basedOn w:val="DefaultParagraphFont"/>
    <w:uiPriority w:val="99"/>
    <w:semiHidden/>
    <w:unhideWhenUsed/>
    <w:rsid w:val="00C5363C"/>
    <w:rPr>
      <w:sz w:val="16"/>
      <w:szCs w:val="16"/>
    </w:rPr>
  </w:style>
  <w:style w:type="paragraph" w:styleId="CommentText">
    <w:name w:val="annotation text"/>
    <w:basedOn w:val="Normal"/>
    <w:link w:val="CommentTextChar"/>
    <w:uiPriority w:val="99"/>
    <w:semiHidden/>
    <w:unhideWhenUsed/>
    <w:rsid w:val="00C5363C"/>
    <w:pPr>
      <w:jc w:val="both"/>
    </w:pPr>
    <w:rPr>
      <w:sz w:val="20"/>
      <w:szCs w:val="20"/>
    </w:rPr>
  </w:style>
  <w:style w:type="character" w:customStyle="1" w:styleId="CommentTextChar">
    <w:name w:val="Comment Text Char"/>
    <w:basedOn w:val="DefaultParagraphFont"/>
    <w:link w:val="CommentText"/>
    <w:uiPriority w:val="99"/>
    <w:semiHidden/>
    <w:rsid w:val="00C5363C"/>
    <w:rPr>
      <w:sz w:val="20"/>
      <w:szCs w:val="20"/>
    </w:rPr>
  </w:style>
  <w:style w:type="paragraph" w:styleId="CommentSubject">
    <w:name w:val="annotation subject"/>
    <w:basedOn w:val="CommentText"/>
    <w:next w:val="CommentText"/>
    <w:link w:val="CommentSubjectChar"/>
    <w:uiPriority w:val="99"/>
    <w:semiHidden/>
    <w:unhideWhenUsed/>
    <w:rsid w:val="00C5363C"/>
    <w:rPr>
      <w:b/>
      <w:bCs/>
    </w:rPr>
  </w:style>
  <w:style w:type="character" w:customStyle="1" w:styleId="CommentSubjectChar">
    <w:name w:val="Comment Subject Char"/>
    <w:basedOn w:val="CommentTextChar"/>
    <w:link w:val="CommentSubject"/>
    <w:uiPriority w:val="99"/>
    <w:semiHidden/>
    <w:rsid w:val="00C5363C"/>
    <w:rPr>
      <w:b/>
      <w:bCs/>
      <w:sz w:val="20"/>
      <w:szCs w:val="20"/>
    </w:rPr>
  </w:style>
  <w:style w:type="paragraph" w:styleId="EndnoteText">
    <w:name w:val="endnote text"/>
    <w:basedOn w:val="Normal"/>
    <w:link w:val="EndnoteTextChar"/>
    <w:uiPriority w:val="99"/>
    <w:semiHidden/>
    <w:unhideWhenUsed/>
    <w:rsid w:val="00E85DB2"/>
    <w:rPr>
      <w:sz w:val="20"/>
      <w:szCs w:val="20"/>
    </w:rPr>
  </w:style>
  <w:style w:type="character" w:customStyle="1" w:styleId="EndnoteTextChar">
    <w:name w:val="Endnote Text Char"/>
    <w:basedOn w:val="DefaultParagraphFont"/>
    <w:link w:val="EndnoteText"/>
    <w:uiPriority w:val="99"/>
    <w:semiHidden/>
    <w:rsid w:val="00E85DB2"/>
    <w:rPr>
      <w:sz w:val="20"/>
      <w:szCs w:val="20"/>
    </w:rPr>
  </w:style>
  <w:style w:type="character" w:styleId="EndnoteReference">
    <w:name w:val="endnote reference"/>
    <w:basedOn w:val="DefaultParagraphFont"/>
    <w:uiPriority w:val="99"/>
    <w:semiHidden/>
    <w:unhideWhenUsed/>
    <w:rsid w:val="00E85DB2"/>
    <w:rPr>
      <w:vertAlign w:val="superscript"/>
    </w:rPr>
  </w:style>
  <w:style w:type="character" w:customStyle="1" w:styleId="UnresolvedMention1">
    <w:name w:val="Unresolved Mention1"/>
    <w:basedOn w:val="DefaultParagraphFont"/>
    <w:uiPriority w:val="99"/>
    <w:semiHidden/>
    <w:unhideWhenUsed/>
    <w:rsid w:val="00202141"/>
    <w:rPr>
      <w:color w:val="605E5C"/>
      <w:shd w:val="clear" w:color="auto" w:fill="E1DFDD"/>
    </w:rPr>
  </w:style>
  <w:style w:type="table" w:customStyle="1" w:styleId="TableGrid0">
    <w:name w:val="TableGrid"/>
    <w:rsid w:val="005E04EF"/>
    <w:rPr>
      <w:sz w:val="22"/>
      <w:szCs w:val="22"/>
      <w:lang w:eastAsia="en-GB"/>
    </w:rPr>
    <w:tblPr>
      <w:tblCellMar>
        <w:top w:w="0" w:type="dxa"/>
        <w:left w:w="0" w:type="dxa"/>
        <w:bottom w:w="0" w:type="dxa"/>
        <w:right w:w="0" w:type="dxa"/>
      </w:tblCellMar>
    </w:tblPr>
  </w:style>
  <w:style w:type="character" w:customStyle="1" w:styleId="relative">
    <w:name w:val="relative"/>
    <w:basedOn w:val="DefaultParagraphFont"/>
    <w:rsid w:val="00462EB9"/>
  </w:style>
  <w:style w:type="character" w:customStyle="1" w:styleId="ms-1">
    <w:name w:val="ms-1"/>
    <w:basedOn w:val="DefaultParagraphFont"/>
    <w:rsid w:val="00462EB9"/>
  </w:style>
  <w:style w:type="character" w:customStyle="1" w:styleId="max-w-full">
    <w:name w:val="max-w-full"/>
    <w:basedOn w:val="DefaultParagraphFont"/>
    <w:rsid w:val="00462EB9"/>
  </w:style>
  <w:style w:type="character" w:customStyle="1" w:styleId="-me-1">
    <w:name w:val="-me-1"/>
    <w:basedOn w:val="DefaultParagraphFont"/>
    <w:rsid w:val="00462EB9"/>
  </w:style>
  <w:style w:type="character" w:styleId="Strong">
    <w:name w:val="Strong"/>
    <w:basedOn w:val="DefaultParagraphFont"/>
    <w:uiPriority w:val="22"/>
    <w:qFormat/>
    <w:rsid w:val="00462EB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7877132">
      <w:bodyDiv w:val="1"/>
      <w:marLeft w:val="0"/>
      <w:marRight w:val="0"/>
      <w:marTop w:val="0"/>
      <w:marBottom w:val="0"/>
      <w:divBdr>
        <w:top w:val="none" w:sz="0" w:space="0" w:color="auto"/>
        <w:left w:val="none" w:sz="0" w:space="0" w:color="auto"/>
        <w:bottom w:val="none" w:sz="0" w:space="0" w:color="auto"/>
        <w:right w:val="none" w:sz="0" w:space="0" w:color="auto"/>
      </w:divBdr>
    </w:div>
    <w:div w:id="744956495">
      <w:bodyDiv w:val="1"/>
      <w:marLeft w:val="0"/>
      <w:marRight w:val="0"/>
      <w:marTop w:val="0"/>
      <w:marBottom w:val="0"/>
      <w:divBdr>
        <w:top w:val="none" w:sz="0" w:space="0" w:color="auto"/>
        <w:left w:val="none" w:sz="0" w:space="0" w:color="auto"/>
        <w:bottom w:val="none" w:sz="0" w:space="0" w:color="auto"/>
        <w:right w:val="none" w:sz="0" w:space="0" w:color="auto"/>
      </w:divBdr>
      <w:divsChild>
        <w:div w:id="1648634163">
          <w:marLeft w:val="0"/>
          <w:marRight w:val="0"/>
          <w:marTop w:val="0"/>
          <w:marBottom w:val="0"/>
          <w:divBdr>
            <w:top w:val="none" w:sz="0" w:space="0" w:color="auto"/>
            <w:left w:val="none" w:sz="0" w:space="0" w:color="auto"/>
            <w:bottom w:val="none" w:sz="0" w:space="0" w:color="auto"/>
            <w:right w:val="none" w:sz="0" w:space="0" w:color="auto"/>
          </w:divBdr>
          <w:divsChild>
            <w:div w:id="2105568449">
              <w:marLeft w:val="0"/>
              <w:marRight w:val="0"/>
              <w:marTop w:val="0"/>
              <w:marBottom w:val="0"/>
              <w:divBdr>
                <w:top w:val="none" w:sz="0" w:space="0" w:color="auto"/>
                <w:left w:val="none" w:sz="0" w:space="0" w:color="auto"/>
                <w:bottom w:val="none" w:sz="0" w:space="0" w:color="auto"/>
                <w:right w:val="none" w:sz="0" w:space="0" w:color="auto"/>
              </w:divBdr>
              <w:divsChild>
                <w:div w:id="49337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3233676">
      <w:bodyDiv w:val="1"/>
      <w:marLeft w:val="0"/>
      <w:marRight w:val="0"/>
      <w:marTop w:val="0"/>
      <w:marBottom w:val="0"/>
      <w:divBdr>
        <w:top w:val="none" w:sz="0" w:space="0" w:color="auto"/>
        <w:left w:val="none" w:sz="0" w:space="0" w:color="auto"/>
        <w:bottom w:val="none" w:sz="0" w:space="0" w:color="auto"/>
        <w:right w:val="none" w:sz="0" w:space="0" w:color="auto"/>
      </w:divBdr>
    </w:div>
    <w:div w:id="1774738458">
      <w:bodyDiv w:val="1"/>
      <w:marLeft w:val="0"/>
      <w:marRight w:val="0"/>
      <w:marTop w:val="0"/>
      <w:marBottom w:val="0"/>
      <w:divBdr>
        <w:top w:val="none" w:sz="0" w:space="0" w:color="auto"/>
        <w:left w:val="none" w:sz="0" w:space="0" w:color="auto"/>
        <w:bottom w:val="none" w:sz="0" w:space="0" w:color="auto"/>
        <w:right w:val="none" w:sz="0" w:space="0" w:color="auto"/>
      </w:divBdr>
    </w:div>
    <w:div w:id="1790128162">
      <w:bodyDiv w:val="1"/>
      <w:marLeft w:val="0"/>
      <w:marRight w:val="0"/>
      <w:marTop w:val="0"/>
      <w:marBottom w:val="0"/>
      <w:divBdr>
        <w:top w:val="none" w:sz="0" w:space="0" w:color="auto"/>
        <w:left w:val="none" w:sz="0" w:space="0" w:color="auto"/>
        <w:bottom w:val="none" w:sz="0" w:space="0" w:color="auto"/>
        <w:right w:val="none" w:sz="0" w:space="0" w:color="auto"/>
      </w:divBdr>
    </w:div>
    <w:div w:id="20747670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ssets.publishing.service.gov.uk/government/uploads/system/uploads/attachment_data/file/908013/Relationships_Education__Relationships_and_Sex_Education__RSE__and_Health_Education.pdf" TargetMode="Externa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assets.publishing.service.gov.uk/government/uploads/system/uploads/attachment_data/file/958151/Promoting_children_and_young_people_s_emotional_health_and_wellbeing_a_whole_school_and_college_approach.pdf" TargetMode="External"/><Relationship Id="rId17" Type="http://schemas.openxmlformats.org/officeDocument/2006/relationships/hyperlink" Target="http://www.aquilatrust.co.uk/1357/gdpr"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assets.publishing.service.gov.uk/media/625ee6148fa8f54a8bb65ba9/Mental_health_and_behaviour_in_schools.pdf"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cwmt.org.uk/"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inded.org.uk/" TargetMode="External"/><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digital.nhs.uk/data-and-information/publications/statistical/adult-psychiatric-morbidity-survey/adult-psychiatric-morbidity-survey-survey-of-mental-health-and-wellbeing-england-2014" TargetMode="External"/><Relationship Id="rId2" Type="http://schemas.openxmlformats.org/officeDocument/2006/relationships/hyperlink" Target="https://digital.nhs.uk/data-and-information/publications/statistical/mental-health-of-children-and-young-people-in-england/2020-wave-1-follow-up" TargetMode="External"/><Relationship Id="rId1" Type="http://schemas.openxmlformats.org/officeDocument/2006/relationships/hyperlink" Target="https://www.who.int/news-room/fact-sheets/detail/mental-health-strengthening-our-respons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2eea6610-b9d2-4ce2-aaa6-6b42a9db71c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198A622FB423B4D84C3C97863B707F6" ma:contentTypeVersion="18" ma:contentTypeDescription="Create a new document." ma:contentTypeScope="" ma:versionID="2e775b1a335e0e84004a64ef95aebd8c">
  <xsd:schema xmlns:xsd="http://www.w3.org/2001/XMLSchema" xmlns:xs="http://www.w3.org/2001/XMLSchema" xmlns:p="http://schemas.microsoft.com/office/2006/metadata/properties" xmlns:ns3="2eea6610-b9d2-4ce2-aaa6-6b42a9db71c2" xmlns:ns4="19bfc5ac-a5c1-46fb-a1fe-155f662c7793" targetNamespace="http://schemas.microsoft.com/office/2006/metadata/properties" ma:root="true" ma:fieldsID="7a613e3a43d62110c4382f6970037b25" ns3:_="" ns4:_="">
    <xsd:import namespace="2eea6610-b9d2-4ce2-aaa6-6b42a9db71c2"/>
    <xsd:import namespace="19bfc5ac-a5c1-46fb-a1fe-155f662c779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ea6610-b9d2-4ce2-aaa6-6b42a9db71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bfc5ac-a5c1-46fb-a1fe-155f662c7793"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C7EF7C-71E0-4C6B-8936-FDF71D75C41F}">
  <ds:schemaRefs>
    <ds:schemaRef ds:uri="http://www.w3.org/XML/1998/namespace"/>
    <ds:schemaRef ds:uri="http://schemas.microsoft.com/office/2006/metadata/properties"/>
    <ds:schemaRef ds:uri="http://schemas.microsoft.com/office/2006/documentManagement/types"/>
    <ds:schemaRef ds:uri="http://schemas.openxmlformats.org/package/2006/metadata/core-properties"/>
    <ds:schemaRef ds:uri="http://purl.org/dc/dcmitype/"/>
    <ds:schemaRef ds:uri="2eea6610-b9d2-4ce2-aaa6-6b42a9db71c2"/>
    <ds:schemaRef ds:uri="19bfc5ac-a5c1-46fb-a1fe-155f662c7793"/>
    <ds:schemaRef ds:uri="http://purl.org/dc/elements/1.1/"/>
    <ds:schemaRef ds:uri="http://schemas.microsoft.com/office/infopath/2007/PartnerControls"/>
    <ds:schemaRef ds:uri="http://purl.org/dc/terms/"/>
  </ds:schemaRefs>
</ds:datastoreItem>
</file>

<file path=customXml/itemProps2.xml><?xml version="1.0" encoding="utf-8"?>
<ds:datastoreItem xmlns:ds="http://schemas.openxmlformats.org/officeDocument/2006/customXml" ds:itemID="{39F31625-B9B7-42BC-843E-4AAA0EA6A701}">
  <ds:schemaRefs>
    <ds:schemaRef ds:uri="http://schemas.microsoft.com/sharepoint/v3/contenttype/forms"/>
  </ds:schemaRefs>
</ds:datastoreItem>
</file>

<file path=customXml/itemProps3.xml><?xml version="1.0" encoding="utf-8"?>
<ds:datastoreItem xmlns:ds="http://schemas.openxmlformats.org/officeDocument/2006/customXml" ds:itemID="{C55DC4C4-D8F2-4899-BE4D-BCBA87B88E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ea6610-b9d2-4ce2-aaa6-6b42a9db71c2"/>
    <ds:schemaRef ds:uri="19bfc5ac-a5c1-46fb-a1fe-155f662c77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958A21-EBBE-40D7-978A-80FE192B27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1</Pages>
  <Words>4936</Words>
  <Characters>28136</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3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S Graham</cp:lastModifiedBy>
  <cp:revision>2</cp:revision>
  <cp:lastPrinted>2025-02-19T13:10:00Z</cp:lastPrinted>
  <dcterms:created xsi:type="dcterms:W3CDTF">2025-06-06T10:16:00Z</dcterms:created>
  <dcterms:modified xsi:type="dcterms:W3CDTF">2025-06-06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8A622FB423B4D84C3C97863B707F6</vt:lpwstr>
  </property>
  <property fmtid="{D5CDD505-2E9C-101B-9397-08002B2CF9AE}" pid="3" name="Order">
    <vt:r8>279400</vt:r8>
  </property>
</Properties>
</file>